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51B04" w14:textId="77777777" w:rsidR="00186CB2" w:rsidRPr="004B2B5F" w:rsidRDefault="00186CB2" w:rsidP="004B2B5F">
      <w:pPr>
        <w:pStyle w:val="Title"/>
      </w:pPr>
      <w:r w:rsidRPr="004B2B5F">
        <w:t xml:space="preserve">The HBP Calls for Expression of Interest for SGA3 </w:t>
      </w:r>
    </w:p>
    <w:p w14:paraId="4EC38264" w14:textId="5765B4C2" w:rsidR="007E2F89" w:rsidRPr="004B2B5F" w:rsidRDefault="007E2F89" w:rsidP="004B2B5F">
      <w:pPr>
        <w:pStyle w:val="Title"/>
      </w:pPr>
      <w:r w:rsidRPr="004B2B5F">
        <w:t>“</w:t>
      </w:r>
      <w:r w:rsidR="00FF12B3" w:rsidRPr="004B2B5F">
        <w:t>COVID-19 and its impact on the brain and mental health</w:t>
      </w:r>
      <w:r w:rsidRPr="004B2B5F">
        <w:t xml:space="preserve">” </w:t>
      </w:r>
    </w:p>
    <w:p w14:paraId="7D59D5F9" w14:textId="035288F8" w:rsidR="00295ADD" w:rsidRPr="00295ADD" w:rsidRDefault="00295ADD" w:rsidP="00295ADD">
      <w:pPr>
        <w:pStyle w:val="1BodyTextHBP"/>
        <w:rPr>
          <w:lang w:eastAsia="en-US"/>
        </w:rPr>
      </w:pPr>
    </w:p>
    <w:p w14:paraId="5F2EA667" w14:textId="0E45EE57" w:rsidR="00186CB2" w:rsidRDefault="00186CB2" w:rsidP="00186CB2">
      <w:pPr>
        <w:pStyle w:val="Title"/>
      </w:pPr>
      <w:r>
        <w:t>Proposal Template</w:t>
      </w:r>
    </w:p>
    <w:p w14:paraId="03DC5BB2" w14:textId="77777777" w:rsidR="00295ADD" w:rsidRPr="00B477C9" w:rsidRDefault="00295ADD" w:rsidP="00295ADD">
      <w:pPr>
        <w:pStyle w:val="1BodyTextHBP"/>
        <w:rPr>
          <w:b/>
        </w:rPr>
      </w:pPr>
    </w:p>
    <w:tbl>
      <w:tblPr>
        <w:tblW w:w="0" w:type="auto"/>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ook w:val="04A0" w:firstRow="1" w:lastRow="0" w:firstColumn="1" w:lastColumn="0" w:noHBand="0" w:noVBand="1"/>
      </w:tblPr>
      <w:tblGrid>
        <w:gridCol w:w="9772"/>
      </w:tblGrid>
      <w:tr w:rsidR="00295ADD" w:rsidRPr="00B477C9" w14:paraId="6C990C56" w14:textId="77777777" w:rsidTr="00E3585B">
        <w:trPr>
          <w:trHeight w:val="6237"/>
          <w:jc w:val="center"/>
        </w:trPr>
        <w:tc>
          <w:tcPr>
            <w:tcW w:w="9772" w:type="dxa"/>
            <w:hideMark/>
          </w:tcPr>
          <w:p w14:paraId="37B66DA4" w14:textId="77777777" w:rsidR="00295ADD" w:rsidRPr="00B477C9" w:rsidRDefault="00295ADD" w:rsidP="00E3585B">
            <w:pPr>
              <w:pStyle w:val="1BodyTextHBP"/>
              <w:jc w:val="center"/>
              <w:rPr>
                <w:b/>
                <w:lang w:val="en-US"/>
              </w:rPr>
            </w:pPr>
            <w:r w:rsidRPr="00B477C9">
              <w:rPr>
                <w:b/>
                <w:noProof/>
              </w:rPr>
              <w:drawing>
                <wp:inline distT="0" distB="0" distL="0" distR="0" wp14:anchorId="54EE9394" wp14:editId="5FA07918">
                  <wp:extent cx="5762625" cy="38385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625" cy="3838575"/>
                          </a:xfrm>
                          <a:prstGeom prst="rect">
                            <a:avLst/>
                          </a:prstGeom>
                          <a:noFill/>
                          <a:ln>
                            <a:noFill/>
                          </a:ln>
                        </pic:spPr>
                      </pic:pic>
                    </a:graphicData>
                  </a:graphic>
                </wp:inline>
              </w:drawing>
            </w:r>
          </w:p>
        </w:tc>
      </w:tr>
    </w:tbl>
    <w:p w14:paraId="467B1E53" w14:textId="77777777" w:rsidR="00295ADD" w:rsidRPr="00B477C9" w:rsidRDefault="00295ADD" w:rsidP="00295ADD">
      <w:pPr>
        <w:pStyle w:val="1BodyTextHBP"/>
        <w:rPr>
          <w:b/>
        </w:rPr>
      </w:pPr>
    </w:p>
    <w:p w14:paraId="7C474352" w14:textId="77777777" w:rsidR="00295ADD" w:rsidRPr="009E5282" w:rsidRDefault="00295ADD" w:rsidP="00295ADD">
      <w:pPr>
        <w:pStyle w:val="1BodyTextHBP"/>
      </w:pPr>
      <w:r w:rsidRPr="00B94E29">
        <w:rPr>
          <w:noProof/>
        </w:rPr>
        <w:drawing>
          <wp:inline distT="0" distB="0" distL="0" distR="0" wp14:anchorId="2A526FE0" wp14:editId="379ABC44">
            <wp:extent cx="6201177" cy="2300545"/>
            <wp:effectExtent l="19050" t="19050" r="9525" b="24130"/>
            <wp:docPr id="2" name="Picture 2" descr="C:\Users\amichels.INTRANET\Downloads\EBRAINS logos_RGB_yellow_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ichels.INTRANET\Downloads\EBRAINS logos_RGB_yellow_green.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92589" cy="2334457"/>
                    </a:xfrm>
                    <a:prstGeom prst="rect">
                      <a:avLst/>
                    </a:prstGeom>
                    <a:noFill/>
                    <a:ln w="6350">
                      <a:solidFill>
                        <a:schemeClr val="accent1">
                          <a:lumMod val="75000"/>
                        </a:schemeClr>
                      </a:solidFill>
                    </a:ln>
                  </pic:spPr>
                </pic:pic>
              </a:graphicData>
            </a:graphic>
          </wp:inline>
        </w:drawing>
      </w:r>
    </w:p>
    <w:p w14:paraId="2BD52BBD" w14:textId="77777777" w:rsidR="00295ADD" w:rsidRPr="00295ADD" w:rsidRDefault="00295ADD" w:rsidP="00295ADD">
      <w:pPr>
        <w:pStyle w:val="1BodyTextHBP"/>
        <w:rPr>
          <w:lang w:eastAsia="en-US"/>
        </w:rPr>
      </w:pPr>
    </w:p>
    <w:p w14:paraId="1BB2A9B1" w14:textId="677841C5" w:rsidR="00295ADD" w:rsidRDefault="00295ADD">
      <w:pPr>
        <w:spacing w:before="0" w:after="0"/>
        <w:jc w:val="left"/>
      </w:pPr>
      <w:r>
        <w:br w:type="page"/>
      </w:r>
    </w:p>
    <w:p w14:paraId="0B800939" w14:textId="77777777" w:rsidR="00186CB2" w:rsidRDefault="00186CB2" w:rsidP="00186CB2">
      <w:pPr>
        <w:pStyle w:val="1BodyTextHBP"/>
        <w:rPr>
          <w:lang w:eastAsia="en-US"/>
        </w:rPr>
      </w:pPr>
    </w:p>
    <w:tbl>
      <w:tblPr>
        <w:tblStyle w:val="HBPTable"/>
        <w:tblW w:w="5000" w:type="pct"/>
        <w:tblBorders>
          <w:insideH w:val="single" w:sz="4" w:space="0" w:color="FFFFFF" w:themeColor="background1"/>
          <w:insideV w:val="single" w:sz="4" w:space="0" w:color="FFFFFF" w:themeColor="background1"/>
        </w:tblBorders>
        <w:tblLook w:val="04A0" w:firstRow="1" w:lastRow="0" w:firstColumn="1" w:lastColumn="0" w:noHBand="0" w:noVBand="1"/>
      </w:tblPr>
      <w:tblGrid>
        <w:gridCol w:w="2248"/>
        <w:gridCol w:w="2643"/>
        <w:gridCol w:w="2254"/>
        <w:gridCol w:w="2703"/>
      </w:tblGrid>
      <w:tr w:rsidR="00186CB2" w14:paraId="4BE6C017" w14:textId="77777777" w:rsidTr="00E3585B">
        <w:trPr>
          <w:cnfStyle w:val="100000000000" w:firstRow="1" w:lastRow="0" w:firstColumn="0" w:lastColumn="0" w:oddVBand="0" w:evenVBand="0" w:oddHBand="0" w:evenHBand="0" w:firstRowFirstColumn="0" w:firstRowLastColumn="0" w:lastRowFirstColumn="0" w:lastRowLastColumn="0"/>
        </w:trPr>
        <w:tc>
          <w:tcPr>
            <w:tcW w:w="2261" w:type="dxa"/>
            <w:tcBorders>
              <w:left w:val="none" w:sz="0" w:space="0" w:color="auto"/>
              <w:right w:val="none" w:sz="0" w:space="0" w:color="auto"/>
            </w:tcBorders>
          </w:tcPr>
          <w:p w14:paraId="3024B0D6" w14:textId="77777777" w:rsidR="00186CB2" w:rsidRDefault="00186CB2" w:rsidP="00E3585B">
            <w:pPr>
              <w:pStyle w:val="Page1DocumentInfoTableleft"/>
            </w:pPr>
            <w:r>
              <w:t>Project Number:</w:t>
            </w:r>
          </w:p>
        </w:tc>
        <w:tc>
          <w:tcPr>
            <w:tcW w:w="2662" w:type="dxa"/>
            <w:tcBorders>
              <w:left w:val="none" w:sz="0" w:space="0" w:color="auto"/>
              <w:right w:val="none" w:sz="0" w:space="0" w:color="auto"/>
            </w:tcBorders>
            <w:shd w:val="clear" w:color="auto" w:fill="auto"/>
          </w:tcPr>
          <w:p w14:paraId="0AA0CACD" w14:textId="104DCBFE" w:rsidR="00186CB2" w:rsidRPr="00E22152" w:rsidRDefault="00646ABB" w:rsidP="00E3585B">
            <w:pPr>
              <w:pStyle w:val="Page1DocumentInfoTableright"/>
              <w:rPr>
                <w:color w:val="auto"/>
              </w:rPr>
            </w:pPr>
            <w:r w:rsidRPr="008C478F">
              <w:rPr>
                <w:color w:val="auto"/>
              </w:rPr>
              <w:t>945539</w:t>
            </w:r>
          </w:p>
        </w:tc>
        <w:tc>
          <w:tcPr>
            <w:tcW w:w="2268" w:type="dxa"/>
            <w:tcBorders>
              <w:left w:val="none" w:sz="0" w:space="0" w:color="auto"/>
              <w:right w:val="none" w:sz="0" w:space="0" w:color="auto"/>
            </w:tcBorders>
          </w:tcPr>
          <w:p w14:paraId="5590D1C5" w14:textId="77777777" w:rsidR="00186CB2" w:rsidRDefault="00186CB2" w:rsidP="00E3585B">
            <w:pPr>
              <w:pStyle w:val="Page1DocumentInfoTableleft"/>
            </w:pPr>
            <w:r>
              <w:t>Project Title:</w:t>
            </w:r>
          </w:p>
        </w:tc>
        <w:tc>
          <w:tcPr>
            <w:tcW w:w="2722" w:type="dxa"/>
            <w:tcBorders>
              <w:left w:val="none" w:sz="0" w:space="0" w:color="auto"/>
            </w:tcBorders>
            <w:shd w:val="clear" w:color="auto" w:fill="auto"/>
          </w:tcPr>
          <w:p w14:paraId="2FCC4E5B" w14:textId="6DCBABD1" w:rsidR="00186CB2" w:rsidRDefault="00186CB2" w:rsidP="00115F04">
            <w:pPr>
              <w:pStyle w:val="Page1DocumentInfoTableright"/>
            </w:pPr>
            <w:r>
              <w:t xml:space="preserve">Human Brain Project </w:t>
            </w:r>
            <w:r w:rsidR="00646ABB">
              <w:t>SGA3</w:t>
            </w:r>
          </w:p>
        </w:tc>
      </w:tr>
    </w:tbl>
    <w:p w14:paraId="6E6413AF" w14:textId="77777777" w:rsidR="00186CB2" w:rsidRDefault="00186CB2" w:rsidP="00186CB2">
      <w:pPr>
        <w:pStyle w:val="FooterinformationHBP"/>
      </w:pPr>
    </w:p>
    <w:tbl>
      <w:tblPr>
        <w:tblStyle w:val="HBPTable"/>
        <w:tblW w:w="5000" w:type="pct"/>
        <w:tblLook w:val="04A0" w:firstRow="1" w:lastRow="0" w:firstColumn="1" w:lastColumn="0" w:noHBand="0" w:noVBand="1"/>
      </w:tblPr>
      <w:tblGrid>
        <w:gridCol w:w="2261"/>
        <w:gridCol w:w="7587"/>
      </w:tblGrid>
      <w:tr w:rsidR="00186CB2" w14:paraId="56B39C98" w14:textId="77777777" w:rsidTr="00E3585B">
        <w:trPr>
          <w:cnfStyle w:val="100000000000" w:firstRow="1" w:lastRow="0" w:firstColumn="0" w:lastColumn="0" w:oddVBand="0" w:evenVBand="0" w:oddHBand="0" w:evenHBand="0" w:firstRowFirstColumn="0" w:firstRowLastColumn="0" w:lastRowFirstColumn="0" w:lastRowLastColumn="0"/>
        </w:trPr>
        <w:tc>
          <w:tcPr>
            <w:tcW w:w="2261" w:type="dxa"/>
            <w:tcBorders>
              <w:top w:val="single" w:sz="4" w:space="0" w:color="365F91" w:themeColor="accent1" w:themeShade="BF"/>
              <w:bottom w:val="single" w:sz="4" w:space="0" w:color="FFFFFF" w:themeColor="background1"/>
              <w:right w:val="single" w:sz="4" w:space="0" w:color="365F91" w:themeColor="accent1" w:themeShade="BF"/>
            </w:tcBorders>
          </w:tcPr>
          <w:p w14:paraId="10541EE8" w14:textId="77777777" w:rsidR="00186CB2" w:rsidRDefault="00186CB2" w:rsidP="00E3585B">
            <w:pPr>
              <w:pStyle w:val="Page1DocumentInfoTableleft"/>
            </w:pPr>
            <w:r>
              <w:t>Document Title:</w:t>
            </w:r>
          </w:p>
        </w:tc>
        <w:tc>
          <w:tcPr>
            <w:tcW w:w="7587" w:type="dxa"/>
            <w:tcBorders>
              <w:left w:val="single" w:sz="4" w:space="0" w:color="365F91" w:themeColor="accent1" w:themeShade="BF"/>
            </w:tcBorders>
            <w:shd w:val="clear" w:color="auto" w:fill="auto"/>
          </w:tcPr>
          <w:p w14:paraId="0632675A" w14:textId="67A2B496" w:rsidR="00186CB2" w:rsidRDefault="00186CB2" w:rsidP="00E3585B">
            <w:pPr>
              <w:pStyle w:val="Page1DocumentInfoTableright"/>
            </w:pPr>
            <w:r>
              <w:t xml:space="preserve">HBP CEoI for SGA3 – </w:t>
            </w:r>
            <w:r w:rsidR="00FF12B3" w:rsidRPr="00415277">
              <w:t>COVID-19 and its impact on the brain and mental health</w:t>
            </w:r>
            <w:r w:rsidR="007E2F89" w:rsidRPr="00415277">
              <w:t xml:space="preserve"> </w:t>
            </w:r>
            <w:r>
              <w:t>– Proposal Template</w:t>
            </w:r>
          </w:p>
        </w:tc>
      </w:tr>
      <w:tr w:rsidR="00186CB2" w:rsidRPr="006A0AE1" w14:paraId="0CD79751"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438B5633" w14:textId="77777777" w:rsidR="00186CB2" w:rsidRDefault="00186CB2" w:rsidP="00E3585B">
            <w:pPr>
              <w:pStyle w:val="Page1DocumentInfoTableleft"/>
            </w:pPr>
            <w:r>
              <w:t>Document Filename:</w:t>
            </w:r>
          </w:p>
        </w:tc>
        <w:tc>
          <w:tcPr>
            <w:tcW w:w="7587" w:type="dxa"/>
            <w:shd w:val="clear" w:color="auto" w:fill="auto"/>
          </w:tcPr>
          <w:p w14:paraId="5376BA58" w14:textId="13BBCC8F" w:rsidR="00186CB2" w:rsidRPr="006A0AE1" w:rsidRDefault="002F70F7" w:rsidP="00115F04">
            <w:pPr>
              <w:pStyle w:val="Page1DocumentInfoTableright"/>
            </w:pPr>
            <w:fldSimple w:instr=" FILENAME  \* MERGEFORMAT ">
              <w:r w:rsidR="00A904F7" w:rsidRPr="00A904F7">
                <w:rPr>
                  <w:noProof/>
                </w:rPr>
                <w:t>HBP SGA3 CEoI - COVID Call Proposal Template.docx</w:t>
              </w:r>
            </w:fldSimple>
            <w:r w:rsidR="00186CB2" w:rsidRPr="006A0AE1">
              <w:t xml:space="preserve"> </w:t>
            </w:r>
          </w:p>
        </w:tc>
      </w:tr>
      <w:tr w:rsidR="00186CB2" w14:paraId="61D7327A"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45D4ADA1" w14:textId="77777777" w:rsidR="00186CB2" w:rsidRDefault="00186CB2" w:rsidP="00E3585B">
            <w:pPr>
              <w:pStyle w:val="Page1DocumentInfoTableleft"/>
            </w:pPr>
            <w:r>
              <w:t>Dissemination Level:</w:t>
            </w:r>
          </w:p>
        </w:tc>
        <w:tc>
          <w:tcPr>
            <w:tcW w:w="7587" w:type="dxa"/>
            <w:shd w:val="clear" w:color="auto" w:fill="auto"/>
          </w:tcPr>
          <w:p w14:paraId="0B15E3F7" w14:textId="5AB30A48" w:rsidR="00186CB2" w:rsidRPr="00B3773A" w:rsidRDefault="00186CB2" w:rsidP="00DA7DF6">
            <w:pPr>
              <w:pStyle w:val="Page1DocumentInfoTableright"/>
            </w:pPr>
            <w:r w:rsidRPr="00B3773A">
              <w:t xml:space="preserve">PU = Public </w:t>
            </w:r>
            <w:r w:rsidR="007729E2">
              <w:t xml:space="preserve">=&gt; </w:t>
            </w:r>
            <w:r w:rsidR="00C678CA">
              <w:t xml:space="preserve">applicants, </w:t>
            </w:r>
            <w:r w:rsidR="007729E2">
              <w:t xml:space="preserve">please change this document to CO = Confidential </w:t>
            </w:r>
            <w:r w:rsidR="00DA7DF6">
              <w:t xml:space="preserve">before </w:t>
            </w:r>
            <w:r w:rsidR="007729E2">
              <w:t>submission of the proposal, here and in the footer</w:t>
            </w:r>
          </w:p>
        </w:tc>
      </w:tr>
      <w:tr w:rsidR="00186CB2" w14:paraId="29276632"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17B8518F" w14:textId="77777777" w:rsidR="00186CB2" w:rsidRDefault="00186CB2" w:rsidP="00E3585B">
            <w:pPr>
              <w:pStyle w:val="Page1DocumentInfoTableleft"/>
            </w:pPr>
            <w:r>
              <w:t>Abstract:</w:t>
            </w:r>
          </w:p>
        </w:tc>
        <w:tc>
          <w:tcPr>
            <w:tcW w:w="7587" w:type="dxa"/>
            <w:shd w:val="clear" w:color="auto" w:fill="auto"/>
          </w:tcPr>
          <w:p w14:paraId="151D8942" w14:textId="77777777" w:rsidR="00186CB2" w:rsidRDefault="00186CB2" w:rsidP="00E3585B">
            <w:pPr>
              <w:pStyle w:val="Page1DocumentInfoTableright"/>
            </w:pPr>
            <w:r>
              <w:t>Calls for Expression of Interest for SGA3, Proposal Template</w:t>
            </w:r>
          </w:p>
        </w:tc>
      </w:tr>
      <w:tr w:rsidR="00186CB2" w14:paraId="3489643A"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67884EFF" w14:textId="77777777" w:rsidR="00186CB2" w:rsidRDefault="00186CB2" w:rsidP="00E3585B">
            <w:pPr>
              <w:pStyle w:val="Page1DocumentInfoTableleft"/>
            </w:pPr>
            <w:r>
              <w:t>Keywords:</w:t>
            </w:r>
          </w:p>
        </w:tc>
        <w:tc>
          <w:tcPr>
            <w:tcW w:w="7587" w:type="dxa"/>
            <w:shd w:val="clear" w:color="auto" w:fill="auto"/>
          </w:tcPr>
          <w:p w14:paraId="734B8DBC" w14:textId="5B33B2BA" w:rsidR="00186CB2" w:rsidRDefault="0053279A" w:rsidP="00E3585B">
            <w:pPr>
              <w:pStyle w:val="Page1DocumentInfoTableright"/>
            </w:pPr>
            <w:r>
              <w:t xml:space="preserve">COVID-19, SARS-CoV-2, Coronavirus, Modelling, Simulation, Mental health, drug design, </w:t>
            </w:r>
            <w:r w:rsidRPr="00E979D4">
              <w:rPr>
                <w:lang w:val="en-US"/>
              </w:rPr>
              <w:t>neurological</w:t>
            </w:r>
            <w:r>
              <w:rPr>
                <w:lang w:val="en-US"/>
              </w:rPr>
              <w:t xml:space="preserve"> symptoms, </w:t>
            </w:r>
            <w:r w:rsidRPr="00E979D4">
              <w:rPr>
                <w:lang w:val="en-US"/>
              </w:rPr>
              <w:t>psychiatric symptoms</w:t>
            </w:r>
            <w:r>
              <w:rPr>
                <w:lang w:val="en-US"/>
              </w:rPr>
              <w:t xml:space="preserve">, </w:t>
            </w:r>
            <w:r w:rsidRPr="00E979D4">
              <w:rPr>
                <w:lang w:val="en-US"/>
              </w:rPr>
              <w:t>brain structure and function</w:t>
            </w:r>
            <w:r>
              <w:rPr>
                <w:lang w:val="en-US"/>
              </w:rPr>
              <w:t xml:space="preserve">, vaccines, </w:t>
            </w:r>
            <w:r>
              <w:t>Prophylaxis, long-term effects</w:t>
            </w:r>
          </w:p>
        </w:tc>
      </w:tr>
      <w:tr w:rsidR="00186CB2" w14:paraId="0123B770"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15D6D386" w14:textId="77777777" w:rsidR="00186CB2" w:rsidRDefault="00186CB2" w:rsidP="00E3585B">
            <w:pPr>
              <w:pStyle w:val="Page1DocumentInfoTableleft"/>
            </w:pPr>
            <w:r>
              <w:t>Target Users/Readers:</w:t>
            </w:r>
          </w:p>
        </w:tc>
        <w:tc>
          <w:tcPr>
            <w:tcW w:w="7587" w:type="dxa"/>
            <w:shd w:val="clear" w:color="auto" w:fill="auto"/>
          </w:tcPr>
          <w:p w14:paraId="6D7D75F9" w14:textId="77777777" w:rsidR="00186CB2" w:rsidRDefault="00186CB2" w:rsidP="00E3585B">
            <w:pPr>
              <w:pStyle w:val="Page1DocumentInfoTableright"/>
            </w:pPr>
            <w:r>
              <w:t>Applicants, all interested</w:t>
            </w:r>
          </w:p>
        </w:tc>
      </w:tr>
      <w:tr w:rsidR="007E2F89" w14:paraId="713BFAFD"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601D9A27" w14:textId="0A5A4947" w:rsidR="007E2F89" w:rsidRDefault="007E2F89" w:rsidP="007E2F89">
            <w:pPr>
              <w:pStyle w:val="Page1DocumentInfoTableleft"/>
            </w:pPr>
            <w:r>
              <w:t>Call Publication Date:</w:t>
            </w:r>
          </w:p>
        </w:tc>
        <w:tc>
          <w:tcPr>
            <w:tcW w:w="7587" w:type="dxa"/>
            <w:shd w:val="clear" w:color="auto" w:fill="auto"/>
          </w:tcPr>
          <w:p w14:paraId="6AAFB191" w14:textId="039A04F2" w:rsidR="007E2F89" w:rsidRPr="00005B45" w:rsidRDefault="00DA7DF6" w:rsidP="004E7A3A">
            <w:pPr>
              <w:pStyle w:val="Page1DocumentInfoTableright"/>
            </w:pPr>
            <w:r w:rsidRPr="00E77461">
              <w:t>19</w:t>
            </w:r>
            <w:r w:rsidR="004E7A3A">
              <w:t xml:space="preserve"> March </w:t>
            </w:r>
            <w:r w:rsidR="003E5D15" w:rsidRPr="00E77461">
              <w:t>20</w:t>
            </w:r>
            <w:r w:rsidR="003E5D15" w:rsidRPr="00DA7DF6">
              <w:t>21</w:t>
            </w:r>
          </w:p>
        </w:tc>
      </w:tr>
      <w:tr w:rsidR="007E2F89" w14:paraId="20A73251"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57B8D00C" w14:textId="64153435" w:rsidR="007E2F89" w:rsidRDefault="007E2F89" w:rsidP="007E2F89">
            <w:pPr>
              <w:pStyle w:val="Page1DocumentInfoTableleft"/>
            </w:pPr>
            <w:r>
              <w:t>Proposal Submission Deadline:</w:t>
            </w:r>
          </w:p>
        </w:tc>
        <w:tc>
          <w:tcPr>
            <w:tcW w:w="7587" w:type="dxa"/>
            <w:shd w:val="clear" w:color="auto" w:fill="auto"/>
          </w:tcPr>
          <w:p w14:paraId="681249D4" w14:textId="5C856904" w:rsidR="007E2F89" w:rsidRPr="00005B45" w:rsidRDefault="00DA7DF6" w:rsidP="004E7A3A">
            <w:pPr>
              <w:pStyle w:val="Page1DocumentInfoTableright"/>
            </w:pPr>
            <w:r w:rsidRPr="00E77461">
              <w:t>30</w:t>
            </w:r>
            <w:r w:rsidR="004E7A3A">
              <w:t xml:space="preserve"> April </w:t>
            </w:r>
            <w:r w:rsidR="003E5D15" w:rsidRPr="00E77461">
              <w:t>20</w:t>
            </w:r>
            <w:r w:rsidR="003E5D15" w:rsidRPr="00DA7DF6">
              <w:t>21</w:t>
            </w:r>
            <w:r w:rsidR="003E5D15">
              <w:t xml:space="preserve"> </w:t>
            </w:r>
            <w:r w:rsidR="007E2F89">
              <w:t xml:space="preserve">17:00 Brussels time </w:t>
            </w:r>
          </w:p>
        </w:tc>
      </w:tr>
      <w:tr w:rsidR="007B1D2B" w14:paraId="288F17AA"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5F69AC02" w14:textId="15086100" w:rsidR="007B1D2B" w:rsidRDefault="007B1D2B" w:rsidP="007B1D2B">
            <w:pPr>
              <w:pStyle w:val="Page1DocumentInfoTableleft"/>
            </w:pPr>
            <w:r>
              <w:t>Proposal submission online platform</w:t>
            </w:r>
          </w:p>
        </w:tc>
        <w:tc>
          <w:tcPr>
            <w:tcW w:w="7587" w:type="dxa"/>
            <w:shd w:val="clear" w:color="auto" w:fill="auto"/>
          </w:tcPr>
          <w:p w14:paraId="73F8BD9D" w14:textId="63032036" w:rsidR="007B1D2B" w:rsidRDefault="005C3A01" w:rsidP="007B1D2B">
            <w:pPr>
              <w:pStyle w:val="Page1DocumentInfoTableright"/>
            </w:pPr>
            <w:hyperlink r:id="rId10" w:history="1">
              <w:r w:rsidR="007B1D2B" w:rsidRPr="00A904F7">
                <w:rPr>
                  <w:rStyle w:val="Hyperlink"/>
                </w:rPr>
                <w:t>HBP Open Call Platform</w:t>
              </w:r>
            </w:hyperlink>
            <w:bookmarkStart w:id="0" w:name="_Ref66959095"/>
            <w:r w:rsidR="00E77461">
              <w:rPr>
                <w:rStyle w:val="FootnoteReference"/>
                <w:color w:val="0000FF"/>
                <w:u w:val="single"/>
              </w:rPr>
              <w:footnoteReference w:id="1"/>
            </w:r>
            <w:bookmarkEnd w:id="0"/>
          </w:p>
        </w:tc>
      </w:tr>
      <w:tr w:rsidR="007B1D2B" w14:paraId="258A28CE"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45B407DC" w14:textId="723ECAAF" w:rsidR="007B1D2B" w:rsidRDefault="007B1D2B" w:rsidP="007B1D2B">
            <w:pPr>
              <w:pStyle w:val="Page1DocumentInfoTableleft"/>
            </w:pPr>
            <w:r>
              <w:t>Total Call Budget:</w:t>
            </w:r>
          </w:p>
        </w:tc>
        <w:tc>
          <w:tcPr>
            <w:tcW w:w="7587" w:type="dxa"/>
            <w:shd w:val="clear" w:color="auto" w:fill="auto"/>
          </w:tcPr>
          <w:p w14:paraId="269E64B5" w14:textId="3130E9AE" w:rsidR="007B1D2B" w:rsidRDefault="007E2F89" w:rsidP="00FF12B3">
            <w:pPr>
              <w:pStyle w:val="Page1DocumentInfoTableright"/>
            </w:pPr>
            <w:r w:rsidRPr="00415277">
              <w:t xml:space="preserve">EUR </w:t>
            </w:r>
            <w:r w:rsidR="00FF12B3" w:rsidRPr="00415277">
              <w:t>450</w:t>
            </w:r>
            <w:r w:rsidRPr="00415277">
              <w:t>,000</w:t>
            </w:r>
            <w:r w:rsidR="00B01BC5" w:rsidRPr="00415277">
              <w:t xml:space="preserve"> Direct Costs</w:t>
            </w:r>
            <w:r w:rsidRPr="00415277">
              <w:t xml:space="preserve">. Maximum funding per proposal: EUR </w:t>
            </w:r>
            <w:r w:rsidR="00FF12B3" w:rsidRPr="00415277">
              <w:t>225</w:t>
            </w:r>
            <w:r w:rsidRPr="00415277">
              <w:t>,000</w:t>
            </w:r>
            <w:r w:rsidR="00B01BC5" w:rsidRPr="00415277">
              <w:t xml:space="preserve"> (plus 25% Indirect Costs), </w:t>
            </w:r>
            <w:r w:rsidR="00FF12B3" w:rsidRPr="00415277">
              <w:t>two</w:t>
            </w:r>
            <w:r w:rsidR="00B01BC5" w:rsidRPr="00415277">
              <w:t xml:space="preserve"> proposals will be selected.</w:t>
            </w:r>
          </w:p>
        </w:tc>
      </w:tr>
      <w:tr w:rsidR="007B1D2B" w14:paraId="36F48C39" w14:textId="77777777" w:rsidTr="002F25B7">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365F91" w:themeColor="accent1" w:themeShade="BF"/>
            </w:tcBorders>
            <w:shd w:val="clear" w:color="auto" w:fill="365F91" w:themeFill="accent1" w:themeFillShade="BF"/>
          </w:tcPr>
          <w:p w14:paraId="07B99828" w14:textId="3B71757C" w:rsidR="007B1D2B" w:rsidRDefault="007B1D2B" w:rsidP="007B1D2B">
            <w:pPr>
              <w:pStyle w:val="Page1DocumentInfoTableleft"/>
            </w:pPr>
            <w:r>
              <w:t xml:space="preserve">More information: </w:t>
            </w:r>
          </w:p>
        </w:tc>
        <w:tc>
          <w:tcPr>
            <w:tcW w:w="7587" w:type="dxa"/>
            <w:tcBorders>
              <w:bottom w:val="single" w:sz="4" w:space="0" w:color="365F91" w:themeColor="accent1" w:themeShade="BF"/>
            </w:tcBorders>
            <w:shd w:val="clear" w:color="auto" w:fill="auto"/>
          </w:tcPr>
          <w:p w14:paraId="760EF5B1" w14:textId="0AB4E121" w:rsidR="007B1D2B" w:rsidRDefault="008A019C" w:rsidP="007B1D2B">
            <w:pPr>
              <w:pStyle w:val="Page1DocumentInfoTableright"/>
            </w:pPr>
            <w:hyperlink r:id="rId11" w:history="1">
              <w:r w:rsidR="007B1D2B" w:rsidRPr="007D5E01">
                <w:rPr>
                  <w:rStyle w:val="Hyperlink"/>
                  <w:szCs w:val="20"/>
                </w:rPr>
                <w:t>info@opencalls.humanbrainproject.eu</w:t>
              </w:r>
            </w:hyperlink>
          </w:p>
        </w:tc>
      </w:tr>
    </w:tbl>
    <w:p w14:paraId="461B2C1C" w14:textId="77777777" w:rsidR="00186CB2" w:rsidRDefault="00186CB2" w:rsidP="00186CB2">
      <w:pPr>
        <w:pStyle w:val="FooterinformationHBP"/>
      </w:pPr>
    </w:p>
    <w:p w14:paraId="1B77F97A" w14:textId="582D629D" w:rsidR="007B1D2B" w:rsidRDefault="007B1D2B">
      <w:pPr>
        <w:spacing w:before="0" w:after="0"/>
        <w:jc w:val="left"/>
        <w:rPr>
          <w:u w:val="single"/>
        </w:rPr>
      </w:pPr>
      <w:r>
        <w:rPr>
          <w:u w:val="single"/>
        </w:rPr>
        <w:br w:type="page"/>
      </w:r>
    </w:p>
    <w:p w14:paraId="6E8E4445" w14:textId="77777777" w:rsidR="00186CB2" w:rsidRPr="00D45532" w:rsidRDefault="00186CB2" w:rsidP="00186CB2">
      <w:pPr>
        <w:pStyle w:val="BodyTextHBP"/>
      </w:pPr>
      <w:r w:rsidRPr="003C3661">
        <w:rPr>
          <w:rStyle w:val="1BodyTextHBPChar"/>
          <w:u w:val="single"/>
        </w:rPr>
        <w:lastRenderedPageBreak/>
        <w:t>Instructions</w:t>
      </w:r>
      <w:r w:rsidRPr="00D45532">
        <w:t xml:space="preserve">: </w:t>
      </w:r>
    </w:p>
    <w:p w14:paraId="62DDFCF5" w14:textId="51915905" w:rsidR="00186CB2" w:rsidRPr="00D45532" w:rsidRDefault="00186CB2" w:rsidP="003C3661">
      <w:pPr>
        <w:pStyle w:val="1BodyTextHBP"/>
      </w:pPr>
      <w:r w:rsidRPr="002E621A">
        <w:t>This template is for proposals made in response to the HBP</w:t>
      </w:r>
      <w:r>
        <w:t xml:space="preserve"> CEoI for SGA3.</w:t>
      </w:r>
      <w:r w:rsidR="003E5D15" w:rsidRPr="003E5D15">
        <w:t xml:space="preserve"> </w:t>
      </w:r>
      <w:r w:rsidR="003E5D15">
        <w:t>The proposals have to strictly adhere to this template.</w:t>
      </w:r>
    </w:p>
    <w:p w14:paraId="793E2070" w14:textId="77777777" w:rsidR="00186CB2" w:rsidRPr="00D45532" w:rsidRDefault="00186CB2" w:rsidP="003C3661">
      <w:pPr>
        <w:pStyle w:val="1BodyTextHBP"/>
      </w:pPr>
      <w:r w:rsidRPr="00D45532">
        <w:t>Page limits refer to this text style (Body Text HBP) in MS Word:</w:t>
      </w:r>
    </w:p>
    <w:p w14:paraId="5F6F55EE" w14:textId="77777777" w:rsidR="00186CB2" w:rsidRPr="00D45532" w:rsidRDefault="00186CB2" w:rsidP="00186CB2">
      <w:pPr>
        <w:pStyle w:val="ListBullets"/>
        <w:tabs>
          <w:tab w:val="clear" w:pos="360"/>
        </w:tabs>
        <w:ind w:left="360" w:hanging="359"/>
      </w:pPr>
      <w:r w:rsidRPr="00D45532">
        <w:rPr>
          <w:b/>
        </w:rPr>
        <w:t>Font</w:t>
      </w:r>
      <w:r w:rsidRPr="00D45532">
        <w:t>: Trebuchet MS 11pt</w:t>
      </w:r>
    </w:p>
    <w:p w14:paraId="4D40855E" w14:textId="77777777" w:rsidR="00186CB2" w:rsidRPr="00D45532" w:rsidRDefault="00186CB2" w:rsidP="00186CB2">
      <w:pPr>
        <w:pStyle w:val="ListBullets"/>
        <w:tabs>
          <w:tab w:val="clear" w:pos="360"/>
        </w:tabs>
        <w:ind w:left="360" w:hanging="359"/>
      </w:pPr>
      <w:r w:rsidRPr="00D45532">
        <w:rPr>
          <w:b/>
        </w:rPr>
        <w:t>Line spacing</w:t>
      </w:r>
      <w:r w:rsidRPr="00D45532">
        <w:t>: single</w:t>
      </w:r>
    </w:p>
    <w:p w14:paraId="3F49554B" w14:textId="77777777" w:rsidR="00186CB2" w:rsidRPr="00D45532" w:rsidRDefault="00186CB2" w:rsidP="00186CB2">
      <w:pPr>
        <w:pStyle w:val="ListBullets"/>
        <w:tabs>
          <w:tab w:val="clear" w:pos="360"/>
        </w:tabs>
        <w:ind w:left="360" w:hanging="359"/>
      </w:pPr>
      <w:r w:rsidRPr="00D45532">
        <w:rPr>
          <w:b/>
        </w:rPr>
        <w:t>Paragraph spacing</w:t>
      </w:r>
      <w:r w:rsidRPr="00D45532">
        <w:t>: 6pt before and after</w:t>
      </w:r>
    </w:p>
    <w:p w14:paraId="7B59F888" w14:textId="77777777" w:rsidR="00186CB2" w:rsidRPr="00D45532" w:rsidRDefault="00186CB2" w:rsidP="00186CB2">
      <w:pPr>
        <w:pStyle w:val="ListBullets"/>
        <w:tabs>
          <w:tab w:val="clear" w:pos="360"/>
        </w:tabs>
        <w:ind w:left="360" w:hanging="359"/>
      </w:pPr>
      <w:r w:rsidRPr="00D45532">
        <w:rPr>
          <w:b/>
        </w:rPr>
        <w:t>Page size</w:t>
      </w:r>
      <w:r w:rsidRPr="00D45532">
        <w:t>: A4</w:t>
      </w:r>
    </w:p>
    <w:p w14:paraId="45A074E3" w14:textId="77777777" w:rsidR="00186CB2" w:rsidRPr="00D45532" w:rsidRDefault="00186CB2" w:rsidP="00186CB2">
      <w:pPr>
        <w:pStyle w:val="ListBullets"/>
        <w:tabs>
          <w:tab w:val="clear" w:pos="360"/>
        </w:tabs>
        <w:ind w:left="360" w:hanging="359"/>
      </w:pPr>
      <w:r w:rsidRPr="00D45532">
        <w:rPr>
          <w:b/>
        </w:rPr>
        <w:t>Margins</w:t>
      </w:r>
      <w:r w:rsidRPr="00D45532">
        <w:t xml:space="preserve">: </w:t>
      </w:r>
      <w:r w:rsidR="007D5E01">
        <w:t>according to this template</w:t>
      </w:r>
    </w:p>
    <w:p w14:paraId="37B10F7E" w14:textId="452D7E9D" w:rsidR="00186CB2" w:rsidRPr="00BF5F0A" w:rsidRDefault="00186CB2" w:rsidP="00186CB2">
      <w:pPr>
        <w:pStyle w:val="ListBullets"/>
        <w:tabs>
          <w:tab w:val="clear" w:pos="360"/>
        </w:tabs>
        <w:ind w:left="360" w:hanging="359"/>
      </w:pPr>
      <w:r w:rsidRPr="00BF5F0A">
        <w:rPr>
          <w:b/>
        </w:rPr>
        <w:t>Page limit</w:t>
      </w:r>
      <w:r w:rsidRPr="00BF5F0A">
        <w:t xml:space="preserve">: 18 </w:t>
      </w:r>
      <w:r w:rsidR="007D5E01" w:rsidRPr="00BF5F0A">
        <w:t xml:space="preserve">A4 </w:t>
      </w:r>
      <w:r w:rsidRPr="00BF5F0A">
        <w:t>(</w:t>
      </w:r>
      <w:r w:rsidR="006C5864" w:rsidRPr="00BF5F0A">
        <w:t xml:space="preserve">in Section </w:t>
      </w:r>
      <w:r w:rsidR="006C5864">
        <w:rPr>
          <w:lang w:val="fr-CH"/>
        </w:rPr>
        <w:fldChar w:fldCharType="begin"/>
      </w:r>
      <w:r w:rsidR="006C5864" w:rsidRPr="00BF5F0A">
        <w:instrText xml:space="preserve"> REF _Ref64911388 \r \h </w:instrText>
      </w:r>
      <w:r w:rsidR="006C5864">
        <w:rPr>
          <w:lang w:val="fr-CH"/>
        </w:rPr>
      </w:r>
      <w:r w:rsidR="006C5864">
        <w:rPr>
          <w:lang w:val="fr-CH"/>
        </w:rPr>
        <w:fldChar w:fldCharType="separate"/>
      </w:r>
      <w:r w:rsidR="006C5864" w:rsidRPr="00BF5F0A">
        <w:t>4.3</w:t>
      </w:r>
      <w:r w:rsidR="006C5864">
        <w:rPr>
          <w:lang w:val="fr-CH"/>
        </w:rPr>
        <w:fldChar w:fldCharType="end"/>
      </w:r>
      <w:r w:rsidR="006C5864" w:rsidRPr="00BF5F0A">
        <w:t xml:space="preserve">, </w:t>
      </w:r>
      <w:r w:rsidRPr="00BF5F0A">
        <w:t xml:space="preserve">1 page </w:t>
      </w:r>
      <w:r w:rsidR="006C5864" w:rsidRPr="00BF5F0A">
        <w:t xml:space="preserve">could be added </w:t>
      </w:r>
      <w:r w:rsidRPr="00BF5F0A">
        <w:t>per additional Partner).</w:t>
      </w:r>
      <w:r w:rsidR="00DA7DF6">
        <w:t xml:space="preserve"> Excess pages will be removed</w:t>
      </w:r>
      <w:r w:rsidR="004E7A3A">
        <w:t xml:space="preserve"> from the proposal</w:t>
      </w:r>
      <w:r w:rsidR="00DA7DF6">
        <w:t>.</w:t>
      </w:r>
    </w:p>
    <w:p w14:paraId="1EAC2540" w14:textId="532251BB" w:rsidR="00186CB2" w:rsidRPr="00D45532" w:rsidRDefault="0007674B" w:rsidP="003C3661">
      <w:pPr>
        <w:pStyle w:val="1BodyTextHBP"/>
        <w:rPr>
          <w:lang w:val="en-US"/>
        </w:rPr>
      </w:pPr>
      <w:r>
        <w:rPr>
          <w:lang w:val="en-US"/>
        </w:rPr>
        <w:t>Note that the references are included in the page limit above. However, l</w:t>
      </w:r>
      <w:r w:rsidR="00186CB2" w:rsidRPr="00D45532">
        <w:rPr>
          <w:lang w:val="en-US"/>
        </w:rPr>
        <w:t xml:space="preserve">etters of support </w:t>
      </w:r>
      <w:r w:rsidR="00186CB2" w:rsidRPr="00D45532">
        <w:rPr>
          <w:u w:val="single"/>
          <w:lang w:val="en-US"/>
        </w:rPr>
        <w:t>can</w:t>
      </w:r>
      <w:r w:rsidR="00186CB2" w:rsidRPr="00D45532">
        <w:rPr>
          <w:lang w:val="en-US"/>
        </w:rPr>
        <w:t xml:space="preserve"> be added to the proposal as appendices, which do not count towards the page limit.</w:t>
      </w:r>
      <w:r w:rsidR="00B01BC5">
        <w:rPr>
          <w:lang w:val="en-US"/>
        </w:rPr>
        <w:t xml:space="preserve"> </w:t>
      </w:r>
      <w:r w:rsidR="003E5D15" w:rsidRPr="003E5D15">
        <w:rPr>
          <w:lang w:val="en-US"/>
        </w:rPr>
        <w:t xml:space="preserve">The page limit starts with the Abstract (Section </w:t>
      </w:r>
      <w:r w:rsidR="006C5864">
        <w:rPr>
          <w:lang w:val="en-US"/>
        </w:rPr>
        <w:fldChar w:fldCharType="begin"/>
      </w:r>
      <w:r w:rsidR="006C5864">
        <w:rPr>
          <w:lang w:val="en-US"/>
        </w:rPr>
        <w:instrText xml:space="preserve"> REF _Ref64911410 \r \h </w:instrText>
      </w:r>
      <w:r w:rsidR="006C5864">
        <w:rPr>
          <w:lang w:val="en-US"/>
        </w:rPr>
      </w:r>
      <w:r w:rsidR="006C5864">
        <w:rPr>
          <w:lang w:val="en-US"/>
        </w:rPr>
        <w:fldChar w:fldCharType="separate"/>
      </w:r>
      <w:r w:rsidR="006C5864">
        <w:rPr>
          <w:lang w:val="en-US"/>
        </w:rPr>
        <w:t>2</w:t>
      </w:r>
      <w:r w:rsidR="006C5864">
        <w:rPr>
          <w:lang w:val="en-US"/>
        </w:rPr>
        <w:fldChar w:fldCharType="end"/>
      </w:r>
      <w:r w:rsidR="003E5D15" w:rsidRPr="003E5D15">
        <w:rPr>
          <w:lang w:val="en-US"/>
        </w:rPr>
        <w:t>)</w:t>
      </w:r>
      <w:r w:rsidR="003E5D15">
        <w:rPr>
          <w:lang w:val="en-US"/>
        </w:rPr>
        <w:t>.</w:t>
      </w:r>
    </w:p>
    <w:p w14:paraId="4D1DBEDF" w14:textId="3343143A" w:rsidR="00186CB2" w:rsidRPr="003E5D15" w:rsidRDefault="00186CB2" w:rsidP="003C3661">
      <w:pPr>
        <w:pStyle w:val="1BodyTextHBP"/>
        <w:rPr>
          <w:lang w:val="en-US"/>
        </w:rPr>
      </w:pPr>
      <w:r w:rsidRPr="00D45532">
        <w:rPr>
          <w:lang w:val="en-US"/>
        </w:rPr>
        <w:t xml:space="preserve">This form </w:t>
      </w:r>
      <w:r>
        <w:rPr>
          <w:lang w:val="en-US"/>
        </w:rPr>
        <w:t>must</w:t>
      </w:r>
      <w:r w:rsidRPr="00D45532">
        <w:rPr>
          <w:lang w:val="en-US"/>
        </w:rPr>
        <w:t xml:space="preserve"> be submitted electronically any time </w:t>
      </w:r>
      <w:r w:rsidRPr="00005B45">
        <w:rPr>
          <w:lang w:val="en-US"/>
        </w:rPr>
        <w:t>befor</w:t>
      </w:r>
      <w:r w:rsidRPr="00005B45">
        <w:rPr>
          <w:lang w:val="en-US"/>
        </w:rPr>
        <w:t xml:space="preserve">e </w:t>
      </w:r>
      <w:r w:rsidR="00DA7DF6" w:rsidRPr="00A904F7">
        <w:rPr>
          <w:lang w:val="en-US"/>
        </w:rPr>
        <w:t>30</w:t>
      </w:r>
      <w:r w:rsidR="00A904F7">
        <w:rPr>
          <w:lang w:val="en-US"/>
        </w:rPr>
        <w:t xml:space="preserve"> April </w:t>
      </w:r>
      <w:r w:rsidR="003E5D15" w:rsidRPr="00A904F7">
        <w:rPr>
          <w:lang w:val="en-US"/>
        </w:rPr>
        <w:t>2</w:t>
      </w:r>
      <w:r w:rsidR="003E5D15" w:rsidRPr="00A904F7">
        <w:rPr>
          <w:lang w:val="en-US"/>
        </w:rPr>
        <w:t>0</w:t>
      </w:r>
      <w:r w:rsidR="003E5D15" w:rsidRPr="00DA7DF6">
        <w:rPr>
          <w:lang w:val="en-US"/>
        </w:rPr>
        <w:t>21</w:t>
      </w:r>
      <w:r w:rsidR="003E5D15" w:rsidRPr="00D45532">
        <w:rPr>
          <w:lang w:val="en-US"/>
        </w:rPr>
        <w:t xml:space="preserve"> </w:t>
      </w:r>
      <w:r w:rsidRPr="00D45532">
        <w:rPr>
          <w:lang w:val="en-US"/>
        </w:rPr>
        <w:t xml:space="preserve">17:00 Brussels time to the </w:t>
      </w:r>
      <w:hyperlink r:id="rId12" w:history="1">
        <w:r w:rsidR="005C08C8">
          <w:rPr>
            <w:rStyle w:val="Hyperlink"/>
            <w:lang w:val="en-US"/>
          </w:rPr>
          <w:t>HBP Open Call P</w:t>
        </w:r>
        <w:r w:rsidRPr="00612B09">
          <w:rPr>
            <w:rStyle w:val="Hyperlink"/>
            <w:lang w:val="en-US"/>
          </w:rPr>
          <w:t>latform</w:t>
        </w:r>
      </w:hyperlink>
      <w:r w:rsidR="00A904F7" w:rsidRPr="00A904F7">
        <w:rPr>
          <w:rStyle w:val="Hyperlink"/>
          <w:vertAlign w:val="superscript"/>
          <w:lang w:val="en-US"/>
        </w:rPr>
        <w:fldChar w:fldCharType="begin"/>
      </w:r>
      <w:r w:rsidR="00A904F7" w:rsidRPr="00A904F7">
        <w:rPr>
          <w:rStyle w:val="Hyperlink"/>
          <w:vertAlign w:val="superscript"/>
          <w:lang w:val="en-US"/>
        </w:rPr>
        <w:instrText xml:space="preserve"> NOTEREF _Ref66959095 \h </w:instrText>
      </w:r>
      <w:r w:rsidR="00A904F7" w:rsidRPr="00A904F7">
        <w:rPr>
          <w:rStyle w:val="Hyperlink"/>
          <w:vertAlign w:val="superscript"/>
          <w:lang w:val="en-US"/>
        </w:rPr>
      </w:r>
      <w:r w:rsidR="00A904F7">
        <w:rPr>
          <w:rStyle w:val="Hyperlink"/>
          <w:vertAlign w:val="superscript"/>
          <w:lang w:val="en-US"/>
        </w:rPr>
        <w:instrText xml:space="preserve"> \* MERGEFORMAT </w:instrText>
      </w:r>
      <w:r w:rsidR="00A904F7" w:rsidRPr="00A904F7">
        <w:rPr>
          <w:rStyle w:val="Hyperlink"/>
          <w:vertAlign w:val="superscript"/>
          <w:lang w:val="en-US"/>
        </w:rPr>
        <w:fldChar w:fldCharType="separate"/>
      </w:r>
      <w:r w:rsidR="00A904F7" w:rsidRPr="00A904F7">
        <w:rPr>
          <w:rStyle w:val="Hyperlink"/>
          <w:vertAlign w:val="superscript"/>
          <w:lang w:val="en-US"/>
        </w:rPr>
        <w:t>1</w:t>
      </w:r>
      <w:r w:rsidR="00A904F7" w:rsidRPr="00A904F7">
        <w:rPr>
          <w:rStyle w:val="Hyperlink"/>
          <w:vertAlign w:val="superscript"/>
          <w:lang w:val="en-US"/>
        </w:rPr>
        <w:fldChar w:fldCharType="end"/>
      </w:r>
      <w:r w:rsidRPr="00D45532">
        <w:rPr>
          <w:lang w:val="en-US"/>
        </w:rPr>
        <w:t xml:space="preserve">. </w:t>
      </w:r>
      <w:r>
        <w:rPr>
          <w:lang w:val="en-US"/>
        </w:rPr>
        <w:t>B</w:t>
      </w:r>
      <w:r w:rsidRPr="00D45532">
        <w:rPr>
          <w:lang w:val="en-US"/>
        </w:rPr>
        <w:t>udgetary information must be provided via the electronic submission platfo</w:t>
      </w:r>
      <w:r w:rsidR="003E5D15" w:rsidRPr="005C08C8">
        <w:rPr>
          <w:lang w:val="en-US"/>
        </w:rPr>
        <w:t xml:space="preserve">rm. </w:t>
      </w:r>
      <w:r w:rsidR="00FA14EC">
        <w:rPr>
          <w:lang w:val="en-US"/>
        </w:rPr>
        <w:t>Potential c</w:t>
      </w:r>
      <w:r w:rsidR="003E5D15" w:rsidRPr="005C08C8">
        <w:rPr>
          <w:lang w:val="en-US"/>
        </w:rPr>
        <w:t>o-funding needs to be mentioned in th</w:t>
      </w:r>
      <w:r w:rsidR="0007674B">
        <w:rPr>
          <w:lang w:val="en-US"/>
        </w:rPr>
        <w:t>is</w:t>
      </w:r>
      <w:r w:rsidR="003E5D15" w:rsidRPr="005C08C8">
        <w:rPr>
          <w:lang w:val="en-US"/>
        </w:rPr>
        <w:t xml:space="preserve"> proposal, Section: Quality of the Organisation, not in the online budget table</w:t>
      </w:r>
      <w:r w:rsidR="003E5D15">
        <w:rPr>
          <w:rFonts w:ascii="Arial" w:hAnsi="Arial" w:cs="Arial"/>
          <w:color w:val="333333"/>
          <w:shd w:val="clear" w:color="auto" w:fill="FFFFFF"/>
          <w:lang w:val="en-US"/>
        </w:rPr>
        <w:t>.</w:t>
      </w:r>
    </w:p>
    <w:p w14:paraId="09305AD0" w14:textId="77777777" w:rsidR="00186CB2" w:rsidRPr="003C3661" w:rsidRDefault="002A0D94" w:rsidP="00186CB2">
      <w:pPr>
        <w:pStyle w:val="1BodyTextHBP"/>
        <w:rPr>
          <w:color w:val="FF0000"/>
          <w:sz w:val="20"/>
          <w:szCs w:val="20"/>
        </w:rPr>
      </w:pPr>
      <w:r>
        <w:rPr>
          <w:color w:val="FF0000"/>
          <w:lang w:eastAsia="en-US"/>
        </w:rPr>
        <w:t>I</w:t>
      </w:r>
      <w:r w:rsidR="007D5E01">
        <w:rPr>
          <w:color w:val="FF0000"/>
          <w:lang w:eastAsia="en-US"/>
        </w:rPr>
        <w:t>nstructions</w:t>
      </w:r>
      <w:r w:rsidR="007D5E01" w:rsidRPr="003C3661">
        <w:rPr>
          <w:color w:val="FF0000"/>
          <w:lang w:eastAsia="en-US"/>
        </w:rPr>
        <w:t xml:space="preserve"> </w:t>
      </w:r>
      <w:r>
        <w:rPr>
          <w:color w:val="FF0000"/>
          <w:lang w:eastAsia="en-US"/>
        </w:rPr>
        <w:t>(in red)</w:t>
      </w:r>
      <w:r w:rsidRPr="003C3661">
        <w:rPr>
          <w:color w:val="FF0000"/>
          <w:lang w:eastAsia="en-US"/>
        </w:rPr>
        <w:t xml:space="preserve"> </w:t>
      </w:r>
      <w:r w:rsidR="00186CB2" w:rsidRPr="003C3661">
        <w:rPr>
          <w:color w:val="FF0000"/>
          <w:lang w:eastAsia="en-US"/>
        </w:rPr>
        <w:t xml:space="preserve">should be deleted. </w:t>
      </w:r>
      <w:r w:rsidR="00186CB2" w:rsidRPr="003C3661">
        <w:rPr>
          <w:color w:val="FF0000"/>
        </w:rPr>
        <w:br w:type="page"/>
      </w:r>
    </w:p>
    <w:p w14:paraId="1F18A353" w14:textId="77777777" w:rsidR="00186CB2" w:rsidRPr="00E81494" w:rsidRDefault="00186CB2" w:rsidP="00186CB2">
      <w:pPr>
        <w:pStyle w:val="Page1DocumentInfoTableleft"/>
      </w:pPr>
    </w:p>
    <w:p w14:paraId="0F3E5EC1" w14:textId="77777777" w:rsidR="00186CB2" w:rsidRDefault="00186CB2" w:rsidP="00186CB2">
      <w:pPr>
        <w:pStyle w:val="1BodyTextHBP"/>
        <w:jc w:val="center"/>
        <w:rPr>
          <w:b/>
        </w:rPr>
      </w:pPr>
      <w:r w:rsidRPr="00E81494">
        <w:rPr>
          <w:b/>
        </w:rPr>
        <w:t>Table of Contents</w:t>
      </w:r>
    </w:p>
    <w:p w14:paraId="66C5BD0C" w14:textId="77777777" w:rsidR="00186CB2" w:rsidRPr="00E81494" w:rsidRDefault="00186CB2" w:rsidP="00186CB2">
      <w:pPr>
        <w:pStyle w:val="1BodyTextHBP"/>
        <w:jc w:val="center"/>
        <w:rPr>
          <w:b/>
        </w:rPr>
      </w:pPr>
    </w:p>
    <w:p w14:paraId="7776D7C5" w14:textId="03F2CBD4" w:rsidR="00393823" w:rsidRDefault="008247D6">
      <w:pPr>
        <w:pStyle w:val="TOC1"/>
        <w:rPr>
          <w:rFonts w:asciiTheme="minorHAnsi" w:eastAsiaTheme="minorEastAsia" w:hAnsiTheme="minorHAnsi" w:cstheme="minorBidi"/>
          <w:b w:val="0"/>
          <w:color w:val="auto"/>
          <w:sz w:val="22"/>
          <w:lang w:eastAsia="en-GB"/>
        </w:rPr>
      </w:pPr>
      <w:r>
        <w:rPr>
          <w:color w:val="365F91"/>
        </w:rPr>
        <w:fldChar w:fldCharType="begin"/>
      </w:r>
      <w:r w:rsidR="00186CB2">
        <w:rPr>
          <w:color w:val="365F91"/>
        </w:rPr>
        <w:instrText xml:space="preserve"> TOC \o "1-3" \h \z \u </w:instrText>
      </w:r>
      <w:r>
        <w:rPr>
          <w:color w:val="365F91"/>
        </w:rPr>
        <w:fldChar w:fldCharType="separate"/>
      </w:r>
      <w:hyperlink w:anchor="_Toc66959179" w:history="1">
        <w:r w:rsidR="00393823" w:rsidRPr="00F2543A">
          <w:rPr>
            <w:rStyle w:val="Hyperlink"/>
          </w:rPr>
          <w:t>1.</w:t>
        </w:r>
        <w:r w:rsidR="00393823">
          <w:rPr>
            <w:rFonts w:asciiTheme="minorHAnsi" w:eastAsiaTheme="minorEastAsia" w:hAnsiTheme="minorHAnsi" w:cstheme="minorBidi"/>
            <w:b w:val="0"/>
            <w:color w:val="auto"/>
            <w:sz w:val="22"/>
            <w:lang w:eastAsia="en-GB"/>
          </w:rPr>
          <w:tab/>
        </w:r>
        <w:r w:rsidR="00393823" w:rsidRPr="00F2543A">
          <w:rPr>
            <w:rStyle w:val="Hyperlink"/>
          </w:rPr>
          <w:t>Proposal information</w:t>
        </w:r>
        <w:r w:rsidR="00393823">
          <w:rPr>
            <w:webHidden/>
          </w:rPr>
          <w:tab/>
        </w:r>
        <w:r w:rsidR="00393823">
          <w:rPr>
            <w:webHidden/>
          </w:rPr>
          <w:fldChar w:fldCharType="begin"/>
        </w:r>
        <w:r w:rsidR="00393823">
          <w:rPr>
            <w:webHidden/>
          </w:rPr>
          <w:instrText xml:space="preserve"> PAGEREF _Toc66959179 \h </w:instrText>
        </w:r>
        <w:r w:rsidR="00393823">
          <w:rPr>
            <w:webHidden/>
          </w:rPr>
        </w:r>
        <w:r w:rsidR="00393823">
          <w:rPr>
            <w:webHidden/>
          </w:rPr>
          <w:fldChar w:fldCharType="separate"/>
        </w:r>
        <w:r w:rsidR="00393823">
          <w:rPr>
            <w:webHidden/>
          </w:rPr>
          <w:t>5</w:t>
        </w:r>
        <w:r w:rsidR="00393823">
          <w:rPr>
            <w:webHidden/>
          </w:rPr>
          <w:fldChar w:fldCharType="end"/>
        </w:r>
      </w:hyperlink>
    </w:p>
    <w:p w14:paraId="25409D40" w14:textId="2FE4CC99" w:rsidR="00393823" w:rsidRDefault="00393823">
      <w:pPr>
        <w:pStyle w:val="TOC1"/>
        <w:rPr>
          <w:rFonts w:asciiTheme="minorHAnsi" w:eastAsiaTheme="minorEastAsia" w:hAnsiTheme="minorHAnsi" w:cstheme="minorBidi"/>
          <w:b w:val="0"/>
          <w:color w:val="auto"/>
          <w:sz w:val="22"/>
          <w:lang w:eastAsia="en-GB"/>
        </w:rPr>
      </w:pPr>
      <w:hyperlink w:anchor="_Toc66959180" w:history="1">
        <w:r w:rsidRPr="00F2543A">
          <w:rPr>
            <w:rStyle w:val="Hyperlink"/>
          </w:rPr>
          <w:t>2.</w:t>
        </w:r>
        <w:r>
          <w:rPr>
            <w:rFonts w:asciiTheme="minorHAnsi" w:eastAsiaTheme="minorEastAsia" w:hAnsiTheme="minorHAnsi" w:cstheme="minorBidi"/>
            <w:b w:val="0"/>
            <w:color w:val="auto"/>
            <w:sz w:val="22"/>
            <w:lang w:eastAsia="en-GB"/>
          </w:rPr>
          <w:tab/>
        </w:r>
        <w:r w:rsidRPr="00F2543A">
          <w:rPr>
            <w:rStyle w:val="Hyperlink"/>
          </w:rPr>
          <w:t>Abstract</w:t>
        </w:r>
        <w:r>
          <w:rPr>
            <w:webHidden/>
          </w:rPr>
          <w:tab/>
        </w:r>
        <w:r>
          <w:rPr>
            <w:webHidden/>
          </w:rPr>
          <w:fldChar w:fldCharType="begin"/>
        </w:r>
        <w:r>
          <w:rPr>
            <w:webHidden/>
          </w:rPr>
          <w:instrText xml:space="preserve"> PAGEREF _Toc66959180 \h </w:instrText>
        </w:r>
        <w:r>
          <w:rPr>
            <w:webHidden/>
          </w:rPr>
        </w:r>
        <w:r>
          <w:rPr>
            <w:webHidden/>
          </w:rPr>
          <w:fldChar w:fldCharType="separate"/>
        </w:r>
        <w:r>
          <w:rPr>
            <w:webHidden/>
          </w:rPr>
          <w:t>5</w:t>
        </w:r>
        <w:r>
          <w:rPr>
            <w:webHidden/>
          </w:rPr>
          <w:fldChar w:fldCharType="end"/>
        </w:r>
      </w:hyperlink>
    </w:p>
    <w:p w14:paraId="3ADD5D51" w14:textId="7BC27A50" w:rsidR="00393823" w:rsidRDefault="00393823">
      <w:pPr>
        <w:pStyle w:val="TOC1"/>
        <w:rPr>
          <w:rFonts w:asciiTheme="minorHAnsi" w:eastAsiaTheme="minorEastAsia" w:hAnsiTheme="minorHAnsi" w:cstheme="minorBidi"/>
          <w:b w:val="0"/>
          <w:color w:val="auto"/>
          <w:sz w:val="22"/>
          <w:lang w:eastAsia="en-GB"/>
        </w:rPr>
      </w:pPr>
      <w:hyperlink w:anchor="_Toc66959181" w:history="1">
        <w:r w:rsidRPr="00F2543A">
          <w:rPr>
            <w:rStyle w:val="Hyperlink"/>
          </w:rPr>
          <w:t>3.</w:t>
        </w:r>
        <w:r>
          <w:rPr>
            <w:rFonts w:asciiTheme="minorHAnsi" w:eastAsiaTheme="minorEastAsia" w:hAnsiTheme="minorHAnsi" w:cstheme="minorBidi"/>
            <w:b w:val="0"/>
            <w:color w:val="auto"/>
            <w:sz w:val="22"/>
            <w:lang w:eastAsia="en-GB"/>
          </w:rPr>
          <w:tab/>
        </w:r>
        <w:r w:rsidRPr="00F2543A">
          <w:rPr>
            <w:rStyle w:val="Hyperlink"/>
          </w:rPr>
          <w:t>Excellence and expected impact</w:t>
        </w:r>
        <w:r>
          <w:rPr>
            <w:webHidden/>
          </w:rPr>
          <w:tab/>
        </w:r>
        <w:r>
          <w:rPr>
            <w:webHidden/>
          </w:rPr>
          <w:fldChar w:fldCharType="begin"/>
        </w:r>
        <w:r>
          <w:rPr>
            <w:webHidden/>
          </w:rPr>
          <w:instrText xml:space="preserve"> PAGEREF _Toc66959181 \h </w:instrText>
        </w:r>
        <w:r>
          <w:rPr>
            <w:webHidden/>
          </w:rPr>
        </w:r>
        <w:r>
          <w:rPr>
            <w:webHidden/>
          </w:rPr>
          <w:fldChar w:fldCharType="separate"/>
        </w:r>
        <w:r>
          <w:rPr>
            <w:webHidden/>
          </w:rPr>
          <w:t>5</w:t>
        </w:r>
        <w:r>
          <w:rPr>
            <w:webHidden/>
          </w:rPr>
          <w:fldChar w:fldCharType="end"/>
        </w:r>
      </w:hyperlink>
    </w:p>
    <w:p w14:paraId="5951C7B0" w14:textId="7EFF3F3C" w:rsidR="00393823" w:rsidRDefault="00393823">
      <w:pPr>
        <w:pStyle w:val="TOC2"/>
        <w:rPr>
          <w:rFonts w:asciiTheme="minorHAnsi" w:eastAsiaTheme="minorEastAsia" w:hAnsiTheme="minorHAnsi" w:cstheme="minorBidi"/>
          <w:sz w:val="22"/>
          <w:lang w:eastAsia="en-GB"/>
        </w:rPr>
      </w:pPr>
      <w:hyperlink w:anchor="_Toc66959182" w:history="1">
        <w:r w:rsidRPr="00F2543A">
          <w:rPr>
            <w:rStyle w:val="Hyperlink"/>
          </w:rPr>
          <w:t>3.1</w:t>
        </w:r>
        <w:r>
          <w:rPr>
            <w:rFonts w:asciiTheme="minorHAnsi" w:eastAsiaTheme="minorEastAsia" w:hAnsiTheme="minorHAnsi" w:cstheme="minorBidi"/>
            <w:sz w:val="22"/>
            <w:lang w:eastAsia="en-GB"/>
          </w:rPr>
          <w:tab/>
        </w:r>
        <w:r w:rsidRPr="00F2543A">
          <w:rPr>
            <w:rStyle w:val="Hyperlink"/>
          </w:rPr>
          <w:t>Motivation and relevance to the Call</w:t>
        </w:r>
        <w:r>
          <w:rPr>
            <w:webHidden/>
          </w:rPr>
          <w:tab/>
        </w:r>
        <w:r>
          <w:rPr>
            <w:webHidden/>
          </w:rPr>
          <w:fldChar w:fldCharType="begin"/>
        </w:r>
        <w:r>
          <w:rPr>
            <w:webHidden/>
          </w:rPr>
          <w:instrText xml:space="preserve"> PAGEREF _Toc66959182 \h </w:instrText>
        </w:r>
        <w:r>
          <w:rPr>
            <w:webHidden/>
          </w:rPr>
        </w:r>
        <w:r>
          <w:rPr>
            <w:webHidden/>
          </w:rPr>
          <w:fldChar w:fldCharType="separate"/>
        </w:r>
        <w:r>
          <w:rPr>
            <w:webHidden/>
          </w:rPr>
          <w:t>5</w:t>
        </w:r>
        <w:r>
          <w:rPr>
            <w:webHidden/>
          </w:rPr>
          <w:fldChar w:fldCharType="end"/>
        </w:r>
      </w:hyperlink>
    </w:p>
    <w:p w14:paraId="31668DEB" w14:textId="09040F18" w:rsidR="00393823" w:rsidRDefault="00393823">
      <w:pPr>
        <w:pStyle w:val="TOC2"/>
        <w:rPr>
          <w:rFonts w:asciiTheme="minorHAnsi" w:eastAsiaTheme="minorEastAsia" w:hAnsiTheme="minorHAnsi" w:cstheme="minorBidi"/>
          <w:sz w:val="22"/>
          <w:lang w:eastAsia="en-GB"/>
        </w:rPr>
      </w:pPr>
      <w:hyperlink w:anchor="_Toc66959183" w:history="1">
        <w:r w:rsidRPr="00F2543A">
          <w:rPr>
            <w:rStyle w:val="Hyperlink"/>
          </w:rPr>
          <w:t>3.2</w:t>
        </w:r>
        <w:r>
          <w:rPr>
            <w:rFonts w:asciiTheme="minorHAnsi" w:eastAsiaTheme="minorEastAsia" w:hAnsiTheme="minorHAnsi" w:cstheme="minorBidi"/>
            <w:sz w:val="22"/>
            <w:lang w:eastAsia="en-GB"/>
          </w:rPr>
          <w:tab/>
        </w:r>
        <w:r w:rsidRPr="00F2543A">
          <w:rPr>
            <w:rStyle w:val="Hyperlink"/>
          </w:rPr>
          <w:t>Scientific aim and expected impact</w:t>
        </w:r>
        <w:r>
          <w:rPr>
            <w:webHidden/>
          </w:rPr>
          <w:tab/>
        </w:r>
        <w:r>
          <w:rPr>
            <w:webHidden/>
          </w:rPr>
          <w:fldChar w:fldCharType="begin"/>
        </w:r>
        <w:r>
          <w:rPr>
            <w:webHidden/>
          </w:rPr>
          <w:instrText xml:space="preserve"> PAGEREF _Toc66959183 \h </w:instrText>
        </w:r>
        <w:r>
          <w:rPr>
            <w:webHidden/>
          </w:rPr>
        </w:r>
        <w:r>
          <w:rPr>
            <w:webHidden/>
          </w:rPr>
          <w:fldChar w:fldCharType="separate"/>
        </w:r>
        <w:r>
          <w:rPr>
            <w:webHidden/>
          </w:rPr>
          <w:t>5</w:t>
        </w:r>
        <w:r>
          <w:rPr>
            <w:webHidden/>
          </w:rPr>
          <w:fldChar w:fldCharType="end"/>
        </w:r>
      </w:hyperlink>
    </w:p>
    <w:p w14:paraId="465F4830" w14:textId="65B873F9" w:rsidR="00393823" w:rsidRDefault="00393823">
      <w:pPr>
        <w:pStyle w:val="TOC2"/>
        <w:rPr>
          <w:rFonts w:asciiTheme="minorHAnsi" w:eastAsiaTheme="minorEastAsia" w:hAnsiTheme="minorHAnsi" w:cstheme="minorBidi"/>
          <w:sz w:val="22"/>
          <w:lang w:eastAsia="en-GB"/>
        </w:rPr>
      </w:pPr>
      <w:hyperlink w:anchor="_Toc66959184" w:history="1">
        <w:r w:rsidRPr="00F2543A">
          <w:rPr>
            <w:rStyle w:val="Hyperlink"/>
          </w:rPr>
          <w:t>3.3</w:t>
        </w:r>
        <w:r>
          <w:rPr>
            <w:rFonts w:asciiTheme="minorHAnsi" w:eastAsiaTheme="minorEastAsia" w:hAnsiTheme="minorHAnsi" w:cstheme="minorBidi"/>
            <w:sz w:val="22"/>
            <w:lang w:eastAsia="en-GB"/>
          </w:rPr>
          <w:tab/>
        </w:r>
        <w:r w:rsidRPr="00F2543A">
          <w:rPr>
            <w:rStyle w:val="Hyperlink"/>
          </w:rPr>
          <w:t>Methodology</w:t>
        </w:r>
        <w:r>
          <w:rPr>
            <w:webHidden/>
          </w:rPr>
          <w:tab/>
        </w:r>
        <w:r>
          <w:rPr>
            <w:webHidden/>
          </w:rPr>
          <w:fldChar w:fldCharType="begin"/>
        </w:r>
        <w:r>
          <w:rPr>
            <w:webHidden/>
          </w:rPr>
          <w:instrText xml:space="preserve"> PAGEREF _Toc66959184 \h </w:instrText>
        </w:r>
        <w:r>
          <w:rPr>
            <w:webHidden/>
          </w:rPr>
        </w:r>
        <w:r>
          <w:rPr>
            <w:webHidden/>
          </w:rPr>
          <w:fldChar w:fldCharType="separate"/>
        </w:r>
        <w:r>
          <w:rPr>
            <w:webHidden/>
          </w:rPr>
          <w:t>6</w:t>
        </w:r>
        <w:r>
          <w:rPr>
            <w:webHidden/>
          </w:rPr>
          <w:fldChar w:fldCharType="end"/>
        </w:r>
      </w:hyperlink>
    </w:p>
    <w:p w14:paraId="50612EC8" w14:textId="24FB96A6" w:rsidR="00393823" w:rsidRDefault="00393823">
      <w:pPr>
        <w:pStyle w:val="TOC2"/>
        <w:rPr>
          <w:rFonts w:asciiTheme="minorHAnsi" w:eastAsiaTheme="minorEastAsia" w:hAnsiTheme="minorHAnsi" w:cstheme="minorBidi"/>
          <w:sz w:val="22"/>
          <w:lang w:eastAsia="en-GB"/>
        </w:rPr>
      </w:pPr>
      <w:hyperlink w:anchor="_Toc66959185" w:history="1">
        <w:r w:rsidRPr="00F2543A">
          <w:rPr>
            <w:rStyle w:val="Hyperlink"/>
          </w:rPr>
          <w:t>3.4</w:t>
        </w:r>
        <w:r>
          <w:rPr>
            <w:rFonts w:asciiTheme="minorHAnsi" w:eastAsiaTheme="minorEastAsia" w:hAnsiTheme="minorHAnsi" w:cstheme="minorBidi"/>
            <w:sz w:val="22"/>
            <w:lang w:eastAsia="en-GB"/>
          </w:rPr>
          <w:tab/>
        </w:r>
        <w:r w:rsidRPr="00F2543A">
          <w:rPr>
            <w:rStyle w:val="Hyperlink"/>
          </w:rPr>
          <w:t>Expected synergies and collaboration with the HBP and EBRAINS</w:t>
        </w:r>
        <w:r>
          <w:rPr>
            <w:webHidden/>
          </w:rPr>
          <w:tab/>
        </w:r>
        <w:r>
          <w:rPr>
            <w:webHidden/>
          </w:rPr>
          <w:fldChar w:fldCharType="begin"/>
        </w:r>
        <w:r>
          <w:rPr>
            <w:webHidden/>
          </w:rPr>
          <w:instrText xml:space="preserve"> PAGEREF _Toc66959185 \h </w:instrText>
        </w:r>
        <w:r>
          <w:rPr>
            <w:webHidden/>
          </w:rPr>
        </w:r>
        <w:r>
          <w:rPr>
            <w:webHidden/>
          </w:rPr>
          <w:fldChar w:fldCharType="separate"/>
        </w:r>
        <w:r>
          <w:rPr>
            <w:webHidden/>
          </w:rPr>
          <w:t>6</w:t>
        </w:r>
        <w:r>
          <w:rPr>
            <w:webHidden/>
          </w:rPr>
          <w:fldChar w:fldCharType="end"/>
        </w:r>
      </w:hyperlink>
    </w:p>
    <w:p w14:paraId="3B4C843A" w14:textId="6669F27A" w:rsidR="00393823" w:rsidRDefault="00393823">
      <w:pPr>
        <w:pStyle w:val="TOC2"/>
        <w:rPr>
          <w:rFonts w:asciiTheme="minorHAnsi" w:eastAsiaTheme="minorEastAsia" w:hAnsiTheme="minorHAnsi" w:cstheme="minorBidi"/>
          <w:sz w:val="22"/>
          <w:lang w:eastAsia="en-GB"/>
        </w:rPr>
      </w:pPr>
      <w:hyperlink w:anchor="_Toc66959186" w:history="1">
        <w:r w:rsidRPr="00F2543A">
          <w:rPr>
            <w:rStyle w:val="Hyperlink"/>
          </w:rPr>
          <w:t>3.5</w:t>
        </w:r>
        <w:r>
          <w:rPr>
            <w:rFonts w:asciiTheme="minorHAnsi" w:eastAsiaTheme="minorEastAsia" w:hAnsiTheme="minorHAnsi" w:cstheme="minorBidi"/>
            <w:sz w:val="22"/>
            <w:lang w:eastAsia="en-GB"/>
          </w:rPr>
          <w:tab/>
        </w:r>
        <w:r w:rsidRPr="00F2543A">
          <w:rPr>
            <w:rStyle w:val="Hyperlink"/>
          </w:rPr>
          <w:t>Scientific excellence of the proposal</w:t>
        </w:r>
        <w:r>
          <w:rPr>
            <w:webHidden/>
          </w:rPr>
          <w:tab/>
        </w:r>
        <w:r>
          <w:rPr>
            <w:webHidden/>
          </w:rPr>
          <w:fldChar w:fldCharType="begin"/>
        </w:r>
        <w:r>
          <w:rPr>
            <w:webHidden/>
          </w:rPr>
          <w:instrText xml:space="preserve"> PAGEREF _Toc66959186 \h </w:instrText>
        </w:r>
        <w:r>
          <w:rPr>
            <w:webHidden/>
          </w:rPr>
        </w:r>
        <w:r>
          <w:rPr>
            <w:webHidden/>
          </w:rPr>
          <w:fldChar w:fldCharType="separate"/>
        </w:r>
        <w:r>
          <w:rPr>
            <w:webHidden/>
          </w:rPr>
          <w:t>6</w:t>
        </w:r>
        <w:r>
          <w:rPr>
            <w:webHidden/>
          </w:rPr>
          <w:fldChar w:fldCharType="end"/>
        </w:r>
      </w:hyperlink>
    </w:p>
    <w:p w14:paraId="0179692F" w14:textId="14FEAC34" w:rsidR="00393823" w:rsidRDefault="00393823">
      <w:pPr>
        <w:pStyle w:val="TOC2"/>
        <w:rPr>
          <w:rFonts w:asciiTheme="minorHAnsi" w:eastAsiaTheme="minorEastAsia" w:hAnsiTheme="minorHAnsi" w:cstheme="minorBidi"/>
          <w:sz w:val="22"/>
          <w:lang w:eastAsia="en-GB"/>
        </w:rPr>
      </w:pPr>
      <w:hyperlink w:anchor="_Toc66959187" w:history="1">
        <w:r w:rsidRPr="00F2543A">
          <w:rPr>
            <w:rStyle w:val="Hyperlink"/>
          </w:rPr>
          <w:t>3.6</w:t>
        </w:r>
        <w:r>
          <w:rPr>
            <w:rFonts w:asciiTheme="minorHAnsi" w:eastAsiaTheme="minorEastAsia" w:hAnsiTheme="minorHAnsi" w:cstheme="minorBidi"/>
            <w:sz w:val="22"/>
            <w:lang w:eastAsia="en-GB"/>
          </w:rPr>
          <w:tab/>
        </w:r>
        <w:r w:rsidRPr="00F2543A">
          <w:rPr>
            <w:rStyle w:val="Hyperlink"/>
          </w:rPr>
          <w:t>Exploitation and dissemination of results</w:t>
        </w:r>
        <w:r>
          <w:rPr>
            <w:webHidden/>
          </w:rPr>
          <w:tab/>
        </w:r>
        <w:r>
          <w:rPr>
            <w:webHidden/>
          </w:rPr>
          <w:fldChar w:fldCharType="begin"/>
        </w:r>
        <w:r>
          <w:rPr>
            <w:webHidden/>
          </w:rPr>
          <w:instrText xml:space="preserve"> PAGEREF _Toc66959187 \h </w:instrText>
        </w:r>
        <w:r>
          <w:rPr>
            <w:webHidden/>
          </w:rPr>
        </w:r>
        <w:r>
          <w:rPr>
            <w:webHidden/>
          </w:rPr>
          <w:fldChar w:fldCharType="separate"/>
        </w:r>
        <w:r>
          <w:rPr>
            <w:webHidden/>
          </w:rPr>
          <w:t>6</w:t>
        </w:r>
        <w:r>
          <w:rPr>
            <w:webHidden/>
          </w:rPr>
          <w:fldChar w:fldCharType="end"/>
        </w:r>
      </w:hyperlink>
    </w:p>
    <w:p w14:paraId="29C4E7D3" w14:textId="5A866FFF" w:rsidR="00393823" w:rsidRDefault="00393823">
      <w:pPr>
        <w:pStyle w:val="TOC1"/>
        <w:rPr>
          <w:rFonts w:asciiTheme="minorHAnsi" w:eastAsiaTheme="minorEastAsia" w:hAnsiTheme="minorHAnsi" w:cstheme="minorBidi"/>
          <w:b w:val="0"/>
          <w:color w:val="auto"/>
          <w:sz w:val="22"/>
          <w:lang w:eastAsia="en-GB"/>
        </w:rPr>
      </w:pPr>
      <w:hyperlink w:anchor="_Toc66959188" w:history="1">
        <w:r w:rsidRPr="00F2543A">
          <w:rPr>
            <w:rStyle w:val="Hyperlink"/>
          </w:rPr>
          <w:t>4.</w:t>
        </w:r>
        <w:r>
          <w:rPr>
            <w:rFonts w:asciiTheme="minorHAnsi" w:eastAsiaTheme="minorEastAsia" w:hAnsiTheme="minorHAnsi" w:cstheme="minorBidi"/>
            <w:b w:val="0"/>
            <w:color w:val="auto"/>
            <w:sz w:val="22"/>
            <w:lang w:eastAsia="en-GB"/>
          </w:rPr>
          <w:tab/>
        </w:r>
        <w:r w:rsidRPr="00F2543A">
          <w:rPr>
            <w:rStyle w:val="Hyperlink"/>
          </w:rPr>
          <w:t>Implementation</w:t>
        </w:r>
        <w:r>
          <w:rPr>
            <w:webHidden/>
          </w:rPr>
          <w:tab/>
        </w:r>
        <w:r>
          <w:rPr>
            <w:webHidden/>
          </w:rPr>
          <w:fldChar w:fldCharType="begin"/>
        </w:r>
        <w:r>
          <w:rPr>
            <w:webHidden/>
          </w:rPr>
          <w:instrText xml:space="preserve"> PAGEREF _Toc66959188 \h </w:instrText>
        </w:r>
        <w:r>
          <w:rPr>
            <w:webHidden/>
          </w:rPr>
        </w:r>
        <w:r>
          <w:rPr>
            <w:webHidden/>
          </w:rPr>
          <w:fldChar w:fldCharType="separate"/>
        </w:r>
        <w:r>
          <w:rPr>
            <w:webHidden/>
          </w:rPr>
          <w:t>6</w:t>
        </w:r>
        <w:r>
          <w:rPr>
            <w:webHidden/>
          </w:rPr>
          <w:fldChar w:fldCharType="end"/>
        </w:r>
      </w:hyperlink>
    </w:p>
    <w:p w14:paraId="01FE4287" w14:textId="3AC08090" w:rsidR="00393823" w:rsidRDefault="00393823">
      <w:pPr>
        <w:pStyle w:val="TOC2"/>
        <w:rPr>
          <w:rFonts w:asciiTheme="minorHAnsi" w:eastAsiaTheme="minorEastAsia" w:hAnsiTheme="minorHAnsi" w:cstheme="minorBidi"/>
          <w:sz w:val="22"/>
          <w:lang w:eastAsia="en-GB"/>
        </w:rPr>
      </w:pPr>
      <w:hyperlink w:anchor="_Toc66959189" w:history="1">
        <w:r w:rsidRPr="00F2543A">
          <w:rPr>
            <w:rStyle w:val="Hyperlink"/>
          </w:rPr>
          <w:t>4.1</w:t>
        </w:r>
        <w:r>
          <w:rPr>
            <w:rFonts w:asciiTheme="minorHAnsi" w:eastAsiaTheme="minorEastAsia" w:hAnsiTheme="minorHAnsi" w:cstheme="minorBidi"/>
            <w:sz w:val="22"/>
            <w:lang w:eastAsia="en-GB"/>
          </w:rPr>
          <w:tab/>
        </w:r>
        <w:r w:rsidRPr="00F2543A">
          <w:rPr>
            <w:rStyle w:val="Hyperlink"/>
          </w:rPr>
          <w:t>Structure of the Work Plan</w:t>
        </w:r>
        <w:r>
          <w:rPr>
            <w:webHidden/>
          </w:rPr>
          <w:tab/>
        </w:r>
        <w:r>
          <w:rPr>
            <w:webHidden/>
          </w:rPr>
          <w:fldChar w:fldCharType="begin"/>
        </w:r>
        <w:r>
          <w:rPr>
            <w:webHidden/>
          </w:rPr>
          <w:instrText xml:space="preserve"> PAGEREF _Toc66959189 \h </w:instrText>
        </w:r>
        <w:r>
          <w:rPr>
            <w:webHidden/>
          </w:rPr>
        </w:r>
        <w:r>
          <w:rPr>
            <w:webHidden/>
          </w:rPr>
          <w:fldChar w:fldCharType="separate"/>
        </w:r>
        <w:r>
          <w:rPr>
            <w:webHidden/>
          </w:rPr>
          <w:t>7</w:t>
        </w:r>
        <w:r>
          <w:rPr>
            <w:webHidden/>
          </w:rPr>
          <w:fldChar w:fldCharType="end"/>
        </w:r>
      </w:hyperlink>
    </w:p>
    <w:p w14:paraId="124AEEDA" w14:textId="791C8A72" w:rsidR="00393823" w:rsidRDefault="00393823">
      <w:pPr>
        <w:pStyle w:val="TOC2"/>
        <w:rPr>
          <w:rFonts w:asciiTheme="minorHAnsi" w:eastAsiaTheme="minorEastAsia" w:hAnsiTheme="minorHAnsi" w:cstheme="minorBidi"/>
          <w:sz w:val="22"/>
          <w:lang w:eastAsia="en-GB"/>
        </w:rPr>
      </w:pPr>
      <w:hyperlink w:anchor="_Toc66959190" w:history="1">
        <w:r w:rsidRPr="00F2543A">
          <w:rPr>
            <w:rStyle w:val="Hyperlink"/>
          </w:rPr>
          <w:t>4.2</w:t>
        </w:r>
        <w:r>
          <w:rPr>
            <w:rFonts w:asciiTheme="minorHAnsi" w:eastAsiaTheme="minorEastAsia" w:hAnsiTheme="minorHAnsi" w:cstheme="minorBidi"/>
            <w:sz w:val="22"/>
            <w:lang w:eastAsia="en-GB"/>
          </w:rPr>
          <w:tab/>
        </w:r>
        <w:r w:rsidRPr="00F2543A">
          <w:rPr>
            <w:rStyle w:val="Hyperlink"/>
          </w:rPr>
          <w:t>Description of the Work Plan</w:t>
        </w:r>
        <w:r>
          <w:rPr>
            <w:webHidden/>
          </w:rPr>
          <w:tab/>
        </w:r>
        <w:r>
          <w:rPr>
            <w:webHidden/>
          </w:rPr>
          <w:fldChar w:fldCharType="begin"/>
        </w:r>
        <w:r>
          <w:rPr>
            <w:webHidden/>
          </w:rPr>
          <w:instrText xml:space="preserve"> PAGEREF _Toc66959190 \h </w:instrText>
        </w:r>
        <w:r>
          <w:rPr>
            <w:webHidden/>
          </w:rPr>
        </w:r>
        <w:r>
          <w:rPr>
            <w:webHidden/>
          </w:rPr>
          <w:fldChar w:fldCharType="separate"/>
        </w:r>
        <w:r>
          <w:rPr>
            <w:webHidden/>
          </w:rPr>
          <w:t>7</w:t>
        </w:r>
        <w:r>
          <w:rPr>
            <w:webHidden/>
          </w:rPr>
          <w:fldChar w:fldCharType="end"/>
        </w:r>
      </w:hyperlink>
    </w:p>
    <w:p w14:paraId="5FB9ED10" w14:textId="682F227E" w:rsidR="00393823" w:rsidRDefault="00393823">
      <w:pPr>
        <w:pStyle w:val="TOC2"/>
        <w:rPr>
          <w:rFonts w:asciiTheme="minorHAnsi" w:eastAsiaTheme="minorEastAsia" w:hAnsiTheme="minorHAnsi" w:cstheme="minorBidi"/>
          <w:sz w:val="22"/>
          <w:lang w:eastAsia="en-GB"/>
        </w:rPr>
      </w:pPr>
      <w:hyperlink w:anchor="_Toc66959191" w:history="1">
        <w:r w:rsidRPr="00F2543A">
          <w:rPr>
            <w:rStyle w:val="Hyperlink"/>
          </w:rPr>
          <w:t>4.3</w:t>
        </w:r>
        <w:r>
          <w:rPr>
            <w:rFonts w:asciiTheme="minorHAnsi" w:eastAsiaTheme="minorEastAsia" w:hAnsiTheme="minorHAnsi" w:cstheme="minorBidi"/>
            <w:sz w:val="22"/>
            <w:lang w:eastAsia="en-GB"/>
          </w:rPr>
          <w:tab/>
        </w:r>
        <w:r w:rsidRPr="00F2543A">
          <w:rPr>
            <w:rStyle w:val="Hyperlink"/>
          </w:rPr>
          <w:t>Quality of the Organisation</w:t>
        </w:r>
        <w:r>
          <w:rPr>
            <w:webHidden/>
          </w:rPr>
          <w:tab/>
        </w:r>
        <w:r>
          <w:rPr>
            <w:webHidden/>
          </w:rPr>
          <w:fldChar w:fldCharType="begin"/>
        </w:r>
        <w:r>
          <w:rPr>
            <w:webHidden/>
          </w:rPr>
          <w:instrText xml:space="preserve"> PAGEREF _Toc66959191 \h </w:instrText>
        </w:r>
        <w:r>
          <w:rPr>
            <w:webHidden/>
          </w:rPr>
        </w:r>
        <w:r>
          <w:rPr>
            <w:webHidden/>
          </w:rPr>
          <w:fldChar w:fldCharType="separate"/>
        </w:r>
        <w:r>
          <w:rPr>
            <w:webHidden/>
          </w:rPr>
          <w:t>8</w:t>
        </w:r>
        <w:r>
          <w:rPr>
            <w:webHidden/>
          </w:rPr>
          <w:fldChar w:fldCharType="end"/>
        </w:r>
      </w:hyperlink>
    </w:p>
    <w:p w14:paraId="7AC8590F" w14:textId="0312C71E" w:rsidR="00393823" w:rsidRDefault="00393823">
      <w:pPr>
        <w:pStyle w:val="TOC2"/>
        <w:rPr>
          <w:rFonts w:asciiTheme="minorHAnsi" w:eastAsiaTheme="minorEastAsia" w:hAnsiTheme="minorHAnsi" w:cstheme="minorBidi"/>
          <w:sz w:val="22"/>
          <w:lang w:eastAsia="en-GB"/>
        </w:rPr>
      </w:pPr>
      <w:hyperlink w:anchor="_Toc66959192" w:history="1">
        <w:r w:rsidRPr="00F2543A">
          <w:rPr>
            <w:rStyle w:val="Hyperlink"/>
          </w:rPr>
          <w:t>4.4</w:t>
        </w:r>
        <w:r>
          <w:rPr>
            <w:rFonts w:asciiTheme="minorHAnsi" w:eastAsiaTheme="minorEastAsia" w:hAnsiTheme="minorHAnsi" w:cstheme="minorBidi"/>
            <w:sz w:val="22"/>
            <w:lang w:eastAsia="en-GB"/>
          </w:rPr>
          <w:tab/>
        </w:r>
        <w:r w:rsidRPr="00F2543A">
          <w:rPr>
            <w:rStyle w:val="Hyperlink"/>
          </w:rPr>
          <w:t>Resources to be committed</w:t>
        </w:r>
        <w:r>
          <w:rPr>
            <w:webHidden/>
          </w:rPr>
          <w:tab/>
        </w:r>
        <w:r>
          <w:rPr>
            <w:webHidden/>
          </w:rPr>
          <w:fldChar w:fldCharType="begin"/>
        </w:r>
        <w:r>
          <w:rPr>
            <w:webHidden/>
          </w:rPr>
          <w:instrText xml:space="preserve"> PAGEREF _Toc66959192 \h </w:instrText>
        </w:r>
        <w:r>
          <w:rPr>
            <w:webHidden/>
          </w:rPr>
        </w:r>
        <w:r>
          <w:rPr>
            <w:webHidden/>
          </w:rPr>
          <w:fldChar w:fldCharType="separate"/>
        </w:r>
        <w:r>
          <w:rPr>
            <w:webHidden/>
          </w:rPr>
          <w:t>8</w:t>
        </w:r>
        <w:r>
          <w:rPr>
            <w:webHidden/>
          </w:rPr>
          <w:fldChar w:fldCharType="end"/>
        </w:r>
      </w:hyperlink>
    </w:p>
    <w:p w14:paraId="730D9FAA" w14:textId="6B8C050B" w:rsidR="00393823" w:rsidRDefault="00393823">
      <w:pPr>
        <w:pStyle w:val="TOC2"/>
        <w:rPr>
          <w:rFonts w:asciiTheme="minorHAnsi" w:eastAsiaTheme="minorEastAsia" w:hAnsiTheme="minorHAnsi" w:cstheme="minorBidi"/>
          <w:sz w:val="22"/>
          <w:lang w:eastAsia="en-GB"/>
        </w:rPr>
      </w:pPr>
      <w:hyperlink w:anchor="_Toc66959193" w:history="1">
        <w:r w:rsidRPr="00F2543A">
          <w:rPr>
            <w:rStyle w:val="Hyperlink"/>
          </w:rPr>
          <w:t>4.5</w:t>
        </w:r>
        <w:r>
          <w:rPr>
            <w:rFonts w:asciiTheme="minorHAnsi" w:eastAsiaTheme="minorEastAsia" w:hAnsiTheme="minorHAnsi" w:cstheme="minorBidi"/>
            <w:sz w:val="22"/>
            <w:lang w:eastAsia="en-GB"/>
          </w:rPr>
          <w:tab/>
        </w:r>
        <w:r w:rsidRPr="00F2543A">
          <w:rPr>
            <w:rStyle w:val="Hyperlink"/>
          </w:rPr>
          <w:t>Cost and funding breakdown by participating organisation for the specific time frame</w:t>
        </w:r>
        <w:r>
          <w:rPr>
            <w:webHidden/>
          </w:rPr>
          <w:tab/>
        </w:r>
        <w:r>
          <w:rPr>
            <w:webHidden/>
          </w:rPr>
          <w:fldChar w:fldCharType="begin"/>
        </w:r>
        <w:r>
          <w:rPr>
            <w:webHidden/>
          </w:rPr>
          <w:instrText xml:space="preserve"> PAGEREF _Toc66959193 \h </w:instrText>
        </w:r>
        <w:r>
          <w:rPr>
            <w:webHidden/>
          </w:rPr>
        </w:r>
        <w:r>
          <w:rPr>
            <w:webHidden/>
          </w:rPr>
          <w:fldChar w:fldCharType="separate"/>
        </w:r>
        <w:r>
          <w:rPr>
            <w:webHidden/>
          </w:rPr>
          <w:t>9</w:t>
        </w:r>
        <w:r>
          <w:rPr>
            <w:webHidden/>
          </w:rPr>
          <w:fldChar w:fldCharType="end"/>
        </w:r>
      </w:hyperlink>
    </w:p>
    <w:p w14:paraId="6CB3297A" w14:textId="1BA7881F" w:rsidR="00393823" w:rsidRDefault="00393823">
      <w:pPr>
        <w:pStyle w:val="TOC1"/>
        <w:rPr>
          <w:rFonts w:asciiTheme="minorHAnsi" w:eastAsiaTheme="minorEastAsia" w:hAnsiTheme="minorHAnsi" w:cstheme="minorBidi"/>
          <w:b w:val="0"/>
          <w:color w:val="auto"/>
          <w:sz w:val="22"/>
          <w:lang w:eastAsia="en-GB"/>
        </w:rPr>
      </w:pPr>
      <w:hyperlink w:anchor="_Toc66959194" w:history="1">
        <w:r w:rsidRPr="00F2543A">
          <w:rPr>
            <w:rStyle w:val="Hyperlink"/>
          </w:rPr>
          <w:t>5.</w:t>
        </w:r>
        <w:r>
          <w:rPr>
            <w:rFonts w:asciiTheme="minorHAnsi" w:eastAsiaTheme="minorEastAsia" w:hAnsiTheme="minorHAnsi" w:cstheme="minorBidi"/>
            <w:b w:val="0"/>
            <w:color w:val="auto"/>
            <w:sz w:val="22"/>
            <w:lang w:eastAsia="en-GB"/>
          </w:rPr>
          <w:tab/>
        </w:r>
        <w:r w:rsidRPr="00F2543A">
          <w:rPr>
            <w:rStyle w:val="Hyperlink"/>
          </w:rPr>
          <w:t>Equal opportunities</w:t>
        </w:r>
        <w:r>
          <w:rPr>
            <w:webHidden/>
          </w:rPr>
          <w:tab/>
        </w:r>
        <w:r>
          <w:rPr>
            <w:webHidden/>
          </w:rPr>
          <w:fldChar w:fldCharType="begin"/>
        </w:r>
        <w:r>
          <w:rPr>
            <w:webHidden/>
          </w:rPr>
          <w:instrText xml:space="preserve"> PAGEREF _Toc66959194 \h </w:instrText>
        </w:r>
        <w:r>
          <w:rPr>
            <w:webHidden/>
          </w:rPr>
        </w:r>
        <w:r>
          <w:rPr>
            <w:webHidden/>
          </w:rPr>
          <w:fldChar w:fldCharType="separate"/>
        </w:r>
        <w:r>
          <w:rPr>
            <w:webHidden/>
          </w:rPr>
          <w:t>9</w:t>
        </w:r>
        <w:r>
          <w:rPr>
            <w:webHidden/>
          </w:rPr>
          <w:fldChar w:fldCharType="end"/>
        </w:r>
      </w:hyperlink>
    </w:p>
    <w:p w14:paraId="304B1CBD" w14:textId="6E1AA807" w:rsidR="00393823" w:rsidRDefault="00393823">
      <w:pPr>
        <w:pStyle w:val="TOC1"/>
        <w:rPr>
          <w:rFonts w:asciiTheme="minorHAnsi" w:eastAsiaTheme="minorEastAsia" w:hAnsiTheme="minorHAnsi" w:cstheme="minorBidi"/>
          <w:b w:val="0"/>
          <w:color w:val="auto"/>
          <w:sz w:val="22"/>
          <w:lang w:eastAsia="en-GB"/>
        </w:rPr>
      </w:pPr>
      <w:hyperlink w:anchor="_Toc66959195" w:history="1">
        <w:r w:rsidRPr="00F2543A">
          <w:rPr>
            <w:rStyle w:val="Hyperlink"/>
          </w:rPr>
          <w:t>6.</w:t>
        </w:r>
        <w:r>
          <w:rPr>
            <w:rFonts w:asciiTheme="minorHAnsi" w:eastAsiaTheme="minorEastAsia" w:hAnsiTheme="minorHAnsi" w:cstheme="minorBidi"/>
            <w:b w:val="0"/>
            <w:color w:val="auto"/>
            <w:sz w:val="22"/>
            <w:lang w:eastAsia="en-GB"/>
          </w:rPr>
          <w:tab/>
        </w:r>
        <w:r w:rsidRPr="00F2543A">
          <w:rPr>
            <w:rStyle w:val="Hyperlink"/>
          </w:rPr>
          <w:t>Ethical implications and compliance</w:t>
        </w:r>
        <w:r>
          <w:rPr>
            <w:webHidden/>
          </w:rPr>
          <w:tab/>
        </w:r>
        <w:r>
          <w:rPr>
            <w:webHidden/>
          </w:rPr>
          <w:fldChar w:fldCharType="begin"/>
        </w:r>
        <w:r>
          <w:rPr>
            <w:webHidden/>
          </w:rPr>
          <w:instrText xml:space="preserve"> PAGEREF _Toc66959195 \h </w:instrText>
        </w:r>
        <w:r>
          <w:rPr>
            <w:webHidden/>
          </w:rPr>
        </w:r>
        <w:r>
          <w:rPr>
            <w:webHidden/>
          </w:rPr>
          <w:fldChar w:fldCharType="separate"/>
        </w:r>
        <w:r>
          <w:rPr>
            <w:webHidden/>
          </w:rPr>
          <w:t>9</w:t>
        </w:r>
        <w:r>
          <w:rPr>
            <w:webHidden/>
          </w:rPr>
          <w:fldChar w:fldCharType="end"/>
        </w:r>
      </w:hyperlink>
    </w:p>
    <w:p w14:paraId="4C9A5C65" w14:textId="42374001" w:rsidR="00393823" w:rsidRDefault="00393823">
      <w:pPr>
        <w:pStyle w:val="TOC1"/>
        <w:rPr>
          <w:rFonts w:asciiTheme="minorHAnsi" w:eastAsiaTheme="minorEastAsia" w:hAnsiTheme="minorHAnsi" w:cstheme="minorBidi"/>
          <w:b w:val="0"/>
          <w:color w:val="auto"/>
          <w:sz w:val="22"/>
          <w:lang w:eastAsia="en-GB"/>
        </w:rPr>
      </w:pPr>
      <w:hyperlink w:anchor="_Toc66959196" w:history="1">
        <w:r w:rsidRPr="00F2543A">
          <w:rPr>
            <w:rStyle w:val="Hyperlink"/>
          </w:rPr>
          <w:t>ANNEX: SGA3 Project Objectives and Work Package Objectives</w:t>
        </w:r>
        <w:r>
          <w:rPr>
            <w:webHidden/>
          </w:rPr>
          <w:tab/>
        </w:r>
        <w:r>
          <w:rPr>
            <w:webHidden/>
          </w:rPr>
          <w:fldChar w:fldCharType="begin"/>
        </w:r>
        <w:r>
          <w:rPr>
            <w:webHidden/>
          </w:rPr>
          <w:instrText xml:space="preserve"> PAGEREF _Toc66959196 \h </w:instrText>
        </w:r>
        <w:r>
          <w:rPr>
            <w:webHidden/>
          </w:rPr>
        </w:r>
        <w:r>
          <w:rPr>
            <w:webHidden/>
          </w:rPr>
          <w:fldChar w:fldCharType="separate"/>
        </w:r>
        <w:r>
          <w:rPr>
            <w:webHidden/>
          </w:rPr>
          <w:t>10</w:t>
        </w:r>
        <w:r>
          <w:rPr>
            <w:webHidden/>
          </w:rPr>
          <w:fldChar w:fldCharType="end"/>
        </w:r>
      </w:hyperlink>
    </w:p>
    <w:p w14:paraId="09283060" w14:textId="21DEB29C" w:rsidR="00186CB2" w:rsidRPr="00E81494" w:rsidRDefault="008247D6" w:rsidP="00186CB2">
      <w:pPr>
        <w:pStyle w:val="1BodyTextHBP"/>
        <w:tabs>
          <w:tab w:val="right" w:pos="9781"/>
        </w:tabs>
      </w:pPr>
      <w:r>
        <w:rPr>
          <w:color w:val="365F91"/>
          <w:sz w:val="20"/>
          <w:lang w:eastAsia="en-US"/>
        </w:rPr>
        <w:fldChar w:fldCharType="end"/>
      </w:r>
    </w:p>
    <w:p w14:paraId="65D47D5B" w14:textId="77777777" w:rsidR="00186CB2" w:rsidRPr="00E81494" w:rsidRDefault="00186CB2" w:rsidP="00186CB2">
      <w:pPr>
        <w:pStyle w:val="1BodyTextHBP"/>
        <w:jc w:val="center"/>
        <w:rPr>
          <w:b/>
        </w:rPr>
      </w:pPr>
      <w:r w:rsidRPr="00E81494">
        <w:rPr>
          <w:b/>
        </w:rPr>
        <w:t>Table of Tables</w:t>
      </w:r>
    </w:p>
    <w:p w14:paraId="35461981" w14:textId="678B861E" w:rsidR="00393823" w:rsidRDefault="008247D6">
      <w:pPr>
        <w:pStyle w:val="TableofFigures"/>
        <w:rPr>
          <w:rFonts w:asciiTheme="minorHAnsi" w:eastAsiaTheme="minorEastAsia" w:hAnsiTheme="minorHAnsi" w:cstheme="minorBidi"/>
          <w:sz w:val="22"/>
          <w:lang w:eastAsia="en-GB"/>
        </w:rPr>
      </w:pPr>
      <w:r w:rsidRPr="00E81494">
        <w:fldChar w:fldCharType="begin"/>
      </w:r>
      <w:r w:rsidR="00186CB2" w:rsidRPr="00E81494">
        <w:instrText xml:space="preserve"> TOC \h \z \c "Table" </w:instrText>
      </w:r>
      <w:r w:rsidRPr="00E81494">
        <w:fldChar w:fldCharType="separate"/>
      </w:r>
      <w:hyperlink w:anchor="_Toc66959197" w:history="1">
        <w:r w:rsidR="00393823" w:rsidRPr="00B324C6">
          <w:rPr>
            <w:rStyle w:val="Hyperlink"/>
          </w:rPr>
          <w:t>Table 1: Proposal Consortium</w:t>
        </w:r>
        <w:r w:rsidR="00393823">
          <w:rPr>
            <w:webHidden/>
          </w:rPr>
          <w:tab/>
        </w:r>
        <w:r w:rsidR="00393823">
          <w:rPr>
            <w:webHidden/>
          </w:rPr>
          <w:fldChar w:fldCharType="begin"/>
        </w:r>
        <w:r w:rsidR="00393823">
          <w:rPr>
            <w:webHidden/>
          </w:rPr>
          <w:instrText xml:space="preserve"> PAGEREF _Toc66959197 \h </w:instrText>
        </w:r>
        <w:r w:rsidR="00393823">
          <w:rPr>
            <w:webHidden/>
          </w:rPr>
        </w:r>
        <w:r w:rsidR="00393823">
          <w:rPr>
            <w:webHidden/>
          </w:rPr>
          <w:fldChar w:fldCharType="separate"/>
        </w:r>
        <w:r w:rsidR="00393823">
          <w:rPr>
            <w:webHidden/>
          </w:rPr>
          <w:t>5</w:t>
        </w:r>
        <w:r w:rsidR="00393823">
          <w:rPr>
            <w:webHidden/>
          </w:rPr>
          <w:fldChar w:fldCharType="end"/>
        </w:r>
      </w:hyperlink>
    </w:p>
    <w:p w14:paraId="5D4D3730" w14:textId="5F482F7F" w:rsidR="00393823" w:rsidRDefault="00393823">
      <w:pPr>
        <w:pStyle w:val="TableofFigures"/>
        <w:rPr>
          <w:rFonts w:asciiTheme="minorHAnsi" w:eastAsiaTheme="minorEastAsia" w:hAnsiTheme="minorHAnsi" w:cstheme="minorBidi"/>
          <w:sz w:val="22"/>
          <w:lang w:eastAsia="en-GB"/>
        </w:rPr>
      </w:pPr>
      <w:hyperlink w:anchor="_Toc66959198" w:history="1">
        <w:r w:rsidRPr="00B324C6">
          <w:rPr>
            <w:rStyle w:val="Hyperlink"/>
          </w:rPr>
          <w:t>Table 2: Proposal Work Plan</w:t>
        </w:r>
        <w:r>
          <w:rPr>
            <w:webHidden/>
          </w:rPr>
          <w:tab/>
        </w:r>
        <w:r>
          <w:rPr>
            <w:webHidden/>
          </w:rPr>
          <w:fldChar w:fldCharType="begin"/>
        </w:r>
        <w:r>
          <w:rPr>
            <w:webHidden/>
          </w:rPr>
          <w:instrText xml:space="preserve"> PAGEREF _Toc66959198 \h </w:instrText>
        </w:r>
        <w:r>
          <w:rPr>
            <w:webHidden/>
          </w:rPr>
        </w:r>
        <w:r>
          <w:rPr>
            <w:webHidden/>
          </w:rPr>
          <w:fldChar w:fldCharType="separate"/>
        </w:r>
        <w:r>
          <w:rPr>
            <w:webHidden/>
          </w:rPr>
          <w:t>7</w:t>
        </w:r>
        <w:r>
          <w:rPr>
            <w:webHidden/>
          </w:rPr>
          <w:fldChar w:fldCharType="end"/>
        </w:r>
      </w:hyperlink>
    </w:p>
    <w:p w14:paraId="764B17A8" w14:textId="6DE7CCD1" w:rsidR="00393823" w:rsidRDefault="00393823">
      <w:pPr>
        <w:pStyle w:val="TableofFigures"/>
        <w:rPr>
          <w:rFonts w:asciiTheme="minorHAnsi" w:eastAsiaTheme="minorEastAsia" w:hAnsiTheme="minorHAnsi" w:cstheme="minorBidi"/>
          <w:sz w:val="22"/>
          <w:lang w:eastAsia="en-GB"/>
        </w:rPr>
      </w:pPr>
      <w:hyperlink w:anchor="_Toc66959199" w:history="1">
        <w:r w:rsidRPr="00B324C6">
          <w:rPr>
            <w:rStyle w:val="Hyperlink"/>
          </w:rPr>
          <w:t>Table 3: Proposal Work Plan description</w:t>
        </w:r>
        <w:r>
          <w:rPr>
            <w:webHidden/>
          </w:rPr>
          <w:tab/>
        </w:r>
        <w:r>
          <w:rPr>
            <w:webHidden/>
          </w:rPr>
          <w:fldChar w:fldCharType="begin"/>
        </w:r>
        <w:r>
          <w:rPr>
            <w:webHidden/>
          </w:rPr>
          <w:instrText xml:space="preserve"> PAGEREF _Toc66959199 \h </w:instrText>
        </w:r>
        <w:r>
          <w:rPr>
            <w:webHidden/>
          </w:rPr>
        </w:r>
        <w:r>
          <w:rPr>
            <w:webHidden/>
          </w:rPr>
          <w:fldChar w:fldCharType="separate"/>
        </w:r>
        <w:r>
          <w:rPr>
            <w:webHidden/>
          </w:rPr>
          <w:t>7</w:t>
        </w:r>
        <w:r>
          <w:rPr>
            <w:webHidden/>
          </w:rPr>
          <w:fldChar w:fldCharType="end"/>
        </w:r>
      </w:hyperlink>
    </w:p>
    <w:p w14:paraId="1B006B4B" w14:textId="1FA9198E" w:rsidR="00186CB2" w:rsidRDefault="008247D6" w:rsidP="008D5FDF">
      <w:pPr>
        <w:pStyle w:val="1BodyTextHBP"/>
        <w:tabs>
          <w:tab w:val="right" w:leader="dot" w:pos="9639"/>
          <w:tab w:val="right" w:leader="dot" w:pos="9781"/>
        </w:tabs>
        <w:rPr>
          <w:lang w:eastAsia="en-US"/>
        </w:rPr>
      </w:pPr>
      <w:r w:rsidRPr="00E81494">
        <w:fldChar w:fldCharType="end"/>
      </w:r>
    </w:p>
    <w:p w14:paraId="7A20E586" w14:textId="77777777" w:rsidR="00186CB2" w:rsidRDefault="00186CB2" w:rsidP="00186CB2">
      <w:pPr>
        <w:pStyle w:val="ListBullets"/>
        <w:numPr>
          <w:ilvl w:val="0"/>
          <w:numId w:val="0"/>
        </w:numPr>
        <w:rPr>
          <w:i/>
          <w:lang w:val="en-US"/>
        </w:rPr>
      </w:pPr>
    </w:p>
    <w:p w14:paraId="5B12383E" w14:textId="77777777" w:rsidR="00186CB2" w:rsidRPr="00E81494" w:rsidRDefault="00186CB2" w:rsidP="00186CB2">
      <w:pPr>
        <w:spacing w:before="0" w:after="0"/>
        <w:jc w:val="left"/>
      </w:pPr>
      <w:r w:rsidRPr="00E81494">
        <w:br w:type="page"/>
      </w:r>
    </w:p>
    <w:p w14:paraId="65049862" w14:textId="77777777" w:rsidR="00186CB2" w:rsidRPr="0094053B" w:rsidRDefault="00186CB2" w:rsidP="0094053B">
      <w:pPr>
        <w:pStyle w:val="Heading1"/>
      </w:pPr>
      <w:bookmarkStart w:id="1" w:name="_Toc66959179"/>
      <w:r w:rsidRPr="0094053B">
        <w:t>Proposal information</w:t>
      </w:r>
      <w:bookmarkEnd w:id="1"/>
    </w:p>
    <w:p w14:paraId="7C56DD16" w14:textId="40AA7597" w:rsidR="0094053B" w:rsidRDefault="0094053B" w:rsidP="0094053B">
      <w:pPr>
        <w:pStyle w:val="1BodyTextHBP"/>
        <w:rPr>
          <w:lang w:eastAsia="en-US"/>
        </w:rPr>
      </w:pPr>
      <w:r>
        <w:rPr>
          <w:lang w:eastAsia="en-US"/>
        </w:rPr>
        <w:t>Proposal name:</w:t>
      </w:r>
    </w:p>
    <w:p w14:paraId="2B6C8E01" w14:textId="666E00B6" w:rsidR="0094053B" w:rsidRDefault="0094053B" w:rsidP="0094053B">
      <w:pPr>
        <w:pStyle w:val="1BodyTextHBP"/>
        <w:rPr>
          <w:lang w:eastAsia="en-US"/>
        </w:rPr>
      </w:pPr>
      <w:r>
        <w:rPr>
          <w:lang w:eastAsia="en-US"/>
        </w:rPr>
        <w:t>Proposal acronym:</w:t>
      </w:r>
    </w:p>
    <w:p w14:paraId="7E907D53" w14:textId="251E44AC" w:rsidR="0094053B" w:rsidRDefault="0094053B" w:rsidP="0094053B">
      <w:pPr>
        <w:pStyle w:val="4CaptionforTablesFiguresHBP"/>
      </w:pPr>
      <w:bookmarkStart w:id="2" w:name="_Ref13147741"/>
      <w:bookmarkStart w:id="3" w:name="_Ref13147724"/>
      <w:bookmarkStart w:id="4" w:name="_Toc13150330"/>
      <w:bookmarkStart w:id="5" w:name="_Toc15485904"/>
      <w:bookmarkStart w:id="6" w:name="_Toc66959197"/>
      <w:r>
        <w:t xml:space="preserve">Table </w:t>
      </w:r>
      <w:r w:rsidR="008247D6">
        <w:fldChar w:fldCharType="begin"/>
      </w:r>
      <w:r>
        <w:instrText xml:space="preserve"> SEQ Table \* ARABIC </w:instrText>
      </w:r>
      <w:r w:rsidR="008247D6">
        <w:fldChar w:fldCharType="separate"/>
      </w:r>
      <w:r>
        <w:rPr>
          <w:noProof/>
        </w:rPr>
        <w:t>1</w:t>
      </w:r>
      <w:r w:rsidR="008247D6">
        <w:fldChar w:fldCharType="end"/>
      </w:r>
      <w:bookmarkEnd w:id="2"/>
      <w:r>
        <w:t xml:space="preserve">: Proposal </w:t>
      </w:r>
      <w:bookmarkEnd w:id="3"/>
      <w:bookmarkEnd w:id="4"/>
      <w:r>
        <w:t>Consortium</w:t>
      </w:r>
      <w:bookmarkEnd w:id="5"/>
      <w:bookmarkEnd w:id="6"/>
    </w:p>
    <w:tbl>
      <w:tblPr>
        <w:tblStyle w:val="TableGrid"/>
        <w:tblW w:w="5000" w:type="pct"/>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shd w:val="clear" w:color="auto" w:fill="FFFFFF" w:themeFill="background1"/>
        <w:tblLook w:val="04A0" w:firstRow="1" w:lastRow="0" w:firstColumn="1" w:lastColumn="0" w:noHBand="0" w:noVBand="1"/>
      </w:tblPr>
      <w:tblGrid>
        <w:gridCol w:w="3310"/>
        <w:gridCol w:w="6538"/>
      </w:tblGrid>
      <w:tr w:rsidR="0094053B" w:rsidRPr="00443C3A" w14:paraId="05B98C28" w14:textId="77777777" w:rsidTr="00E3585B">
        <w:tc>
          <w:tcPr>
            <w:tcW w:w="9054" w:type="dxa"/>
            <w:gridSpan w:val="2"/>
            <w:shd w:val="clear" w:color="auto" w:fill="365F91" w:themeFill="accent1" w:themeFillShade="BF"/>
          </w:tcPr>
          <w:p w14:paraId="0824C581" w14:textId="77777777" w:rsidR="0094053B" w:rsidRPr="00BA22D1" w:rsidRDefault="0094053B" w:rsidP="00E3585B">
            <w:pPr>
              <w:pStyle w:val="6TableHeaderRowHBP"/>
            </w:pPr>
            <w:r w:rsidRPr="00BA22D1">
              <w:t>Project coordinator (contact person)</w:t>
            </w:r>
          </w:p>
        </w:tc>
      </w:tr>
      <w:tr w:rsidR="0094053B" w:rsidRPr="00443C3A" w14:paraId="24D70E9D" w14:textId="77777777" w:rsidTr="00E3585B">
        <w:tc>
          <w:tcPr>
            <w:tcW w:w="3043" w:type="dxa"/>
            <w:shd w:val="clear" w:color="auto" w:fill="FFFFFF" w:themeFill="background1"/>
          </w:tcPr>
          <w:p w14:paraId="3A42870A" w14:textId="77777777" w:rsidR="0094053B" w:rsidRPr="00443C3A" w:rsidRDefault="0094053B" w:rsidP="00E3585B">
            <w:pPr>
              <w:pStyle w:val="7TableBodyTextHBP"/>
            </w:pPr>
            <w:r w:rsidRPr="00443C3A">
              <w:t>First and last name</w:t>
            </w:r>
          </w:p>
        </w:tc>
        <w:tc>
          <w:tcPr>
            <w:tcW w:w="6011" w:type="dxa"/>
            <w:shd w:val="clear" w:color="auto" w:fill="FFFFFF" w:themeFill="background1"/>
          </w:tcPr>
          <w:p w14:paraId="2543606D" w14:textId="77777777" w:rsidR="0094053B" w:rsidRPr="00443C3A" w:rsidRDefault="0094053B" w:rsidP="00E3585B">
            <w:pPr>
              <w:pStyle w:val="7TableBodyTextHBP"/>
            </w:pPr>
          </w:p>
        </w:tc>
      </w:tr>
      <w:tr w:rsidR="0094053B" w:rsidRPr="00443C3A" w14:paraId="6778968E" w14:textId="77777777" w:rsidTr="00E3585B">
        <w:tc>
          <w:tcPr>
            <w:tcW w:w="3043" w:type="dxa"/>
            <w:shd w:val="clear" w:color="auto" w:fill="FFFFFF" w:themeFill="background1"/>
          </w:tcPr>
          <w:p w14:paraId="69586EC8" w14:textId="77777777" w:rsidR="0094053B" w:rsidRPr="00443C3A" w:rsidRDefault="0094053B" w:rsidP="00E3585B">
            <w:pPr>
              <w:pStyle w:val="7TableBodyTextHBP"/>
            </w:pPr>
            <w:r w:rsidRPr="00443C3A">
              <w:t>Email</w:t>
            </w:r>
          </w:p>
        </w:tc>
        <w:tc>
          <w:tcPr>
            <w:tcW w:w="6011" w:type="dxa"/>
            <w:shd w:val="clear" w:color="auto" w:fill="FFFFFF" w:themeFill="background1"/>
          </w:tcPr>
          <w:p w14:paraId="009ECF05" w14:textId="77777777" w:rsidR="0094053B" w:rsidRPr="00443C3A" w:rsidRDefault="0094053B" w:rsidP="00E3585B">
            <w:pPr>
              <w:pStyle w:val="7TableBodyTextHBP"/>
            </w:pPr>
          </w:p>
        </w:tc>
      </w:tr>
      <w:tr w:rsidR="0094053B" w:rsidRPr="00443C3A" w14:paraId="7E6214B2" w14:textId="77777777" w:rsidTr="00E3585B">
        <w:tc>
          <w:tcPr>
            <w:tcW w:w="3043" w:type="dxa"/>
            <w:shd w:val="clear" w:color="auto" w:fill="FFFFFF" w:themeFill="background1"/>
          </w:tcPr>
          <w:p w14:paraId="1834B815" w14:textId="77777777" w:rsidR="0094053B" w:rsidRPr="00443C3A" w:rsidRDefault="0094053B" w:rsidP="00E3585B">
            <w:pPr>
              <w:pStyle w:val="7TableBodyTextHBP"/>
            </w:pPr>
            <w:r w:rsidRPr="00443C3A">
              <w:t>Affiliation</w:t>
            </w:r>
            <w:r w:rsidRPr="00443C3A">
              <w:rPr>
                <w:rStyle w:val="FootnoteReference"/>
              </w:rPr>
              <w:footnoteReference w:id="2"/>
            </w:r>
            <w:r w:rsidRPr="00443C3A">
              <w:t xml:space="preserve"> and short name</w:t>
            </w:r>
          </w:p>
        </w:tc>
        <w:tc>
          <w:tcPr>
            <w:tcW w:w="6011" w:type="dxa"/>
            <w:shd w:val="clear" w:color="auto" w:fill="FFFFFF" w:themeFill="background1"/>
          </w:tcPr>
          <w:p w14:paraId="3986AB30" w14:textId="77777777" w:rsidR="0094053B" w:rsidRPr="00443C3A" w:rsidRDefault="0094053B" w:rsidP="00E3585B">
            <w:pPr>
              <w:pStyle w:val="7TableBodyTextHBP"/>
            </w:pPr>
          </w:p>
        </w:tc>
      </w:tr>
      <w:tr w:rsidR="0094053B" w:rsidRPr="00443C3A" w14:paraId="75D00C54" w14:textId="77777777" w:rsidTr="00E3585B">
        <w:tc>
          <w:tcPr>
            <w:tcW w:w="3043" w:type="dxa"/>
            <w:shd w:val="clear" w:color="auto" w:fill="FFFFFF" w:themeFill="background1"/>
          </w:tcPr>
          <w:p w14:paraId="13C0DCB7" w14:textId="77777777" w:rsidR="0094053B" w:rsidRPr="00443C3A" w:rsidRDefault="0094053B" w:rsidP="00E3585B">
            <w:pPr>
              <w:pStyle w:val="7TableBodyTextHBP"/>
            </w:pPr>
            <w:r w:rsidRPr="00443C3A">
              <w:t>Country</w:t>
            </w:r>
          </w:p>
        </w:tc>
        <w:tc>
          <w:tcPr>
            <w:tcW w:w="6011" w:type="dxa"/>
            <w:shd w:val="clear" w:color="auto" w:fill="FFFFFF" w:themeFill="background1"/>
          </w:tcPr>
          <w:p w14:paraId="68E00942" w14:textId="77777777" w:rsidR="0094053B" w:rsidRPr="00443C3A" w:rsidRDefault="0094053B" w:rsidP="00E3585B">
            <w:pPr>
              <w:pStyle w:val="7TableBodyTextHBP"/>
            </w:pPr>
          </w:p>
        </w:tc>
      </w:tr>
      <w:tr w:rsidR="0094053B" w:rsidRPr="00443C3A" w14:paraId="4C189829" w14:textId="77777777" w:rsidTr="00E3585B">
        <w:tc>
          <w:tcPr>
            <w:tcW w:w="9054" w:type="dxa"/>
            <w:gridSpan w:val="2"/>
            <w:shd w:val="clear" w:color="auto" w:fill="365F91" w:themeFill="accent1" w:themeFillShade="BF"/>
          </w:tcPr>
          <w:p w14:paraId="4975ED2C" w14:textId="77777777" w:rsidR="0094053B" w:rsidRPr="00443C3A" w:rsidRDefault="0094053B" w:rsidP="00E3585B">
            <w:pPr>
              <w:pStyle w:val="6TableHeaderRowHBP"/>
            </w:pPr>
            <w:r w:rsidRPr="00BA22D1">
              <w:t>Project partner 1</w:t>
            </w:r>
          </w:p>
        </w:tc>
      </w:tr>
      <w:tr w:rsidR="0094053B" w:rsidRPr="00443C3A" w14:paraId="1A158DD1" w14:textId="77777777" w:rsidTr="00E3585B">
        <w:tc>
          <w:tcPr>
            <w:tcW w:w="3043" w:type="dxa"/>
            <w:shd w:val="clear" w:color="auto" w:fill="FFFFFF" w:themeFill="background1"/>
          </w:tcPr>
          <w:p w14:paraId="66923B4D" w14:textId="77777777" w:rsidR="0094053B" w:rsidRPr="00443C3A" w:rsidRDefault="0094053B" w:rsidP="00E3585B">
            <w:pPr>
              <w:pStyle w:val="7TableBodyTextHBP"/>
            </w:pPr>
            <w:r w:rsidRPr="00443C3A">
              <w:t>First and last name</w:t>
            </w:r>
          </w:p>
        </w:tc>
        <w:tc>
          <w:tcPr>
            <w:tcW w:w="6011" w:type="dxa"/>
            <w:shd w:val="clear" w:color="auto" w:fill="FFFFFF" w:themeFill="background1"/>
          </w:tcPr>
          <w:p w14:paraId="12F9F415" w14:textId="77777777" w:rsidR="0094053B" w:rsidRPr="00443C3A" w:rsidRDefault="0094053B" w:rsidP="00E3585B">
            <w:pPr>
              <w:pStyle w:val="7TableBodyTextHBP"/>
            </w:pPr>
          </w:p>
        </w:tc>
      </w:tr>
      <w:tr w:rsidR="0094053B" w:rsidRPr="00443C3A" w14:paraId="6310A258" w14:textId="77777777" w:rsidTr="00E3585B">
        <w:tc>
          <w:tcPr>
            <w:tcW w:w="3043" w:type="dxa"/>
            <w:shd w:val="clear" w:color="auto" w:fill="FFFFFF" w:themeFill="background1"/>
          </w:tcPr>
          <w:p w14:paraId="47EE49A4" w14:textId="77777777" w:rsidR="0094053B" w:rsidRPr="00443C3A" w:rsidRDefault="0094053B" w:rsidP="00E3585B">
            <w:pPr>
              <w:pStyle w:val="7TableBodyTextHBP"/>
            </w:pPr>
            <w:r w:rsidRPr="00443C3A">
              <w:t>Email</w:t>
            </w:r>
          </w:p>
        </w:tc>
        <w:tc>
          <w:tcPr>
            <w:tcW w:w="6011" w:type="dxa"/>
            <w:shd w:val="clear" w:color="auto" w:fill="FFFFFF" w:themeFill="background1"/>
          </w:tcPr>
          <w:p w14:paraId="1B8BF3B2" w14:textId="77777777" w:rsidR="0094053B" w:rsidRPr="00443C3A" w:rsidRDefault="0094053B" w:rsidP="00E3585B">
            <w:pPr>
              <w:pStyle w:val="7TableBodyTextHBP"/>
            </w:pPr>
          </w:p>
        </w:tc>
      </w:tr>
      <w:tr w:rsidR="0094053B" w:rsidRPr="00443C3A" w14:paraId="67AC9253" w14:textId="77777777" w:rsidTr="00E3585B">
        <w:tc>
          <w:tcPr>
            <w:tcW w:w="3043" w:type="dxa"/>
            <w:shd w:val="clear" w:color="auto" w:fill="FFFFFF" w:themeFill="background1"/>
          </w:tcPr>
          <w:p w14:paraId="1030EA08" w14:textId="77777777" w:rsidR="0094053B" w:rsidRPr="00443C3A" w:rsidRDefault="0094053B" w:rsidP="00E3585B">
            <w:pPr>
              <w:pStyle w:val="7TableBodyTextHBP"/>
            </w:pPr>
            <w:r w:rsidRPr="00443C3A">
              <w:t>Affiliation and short name</w:t>
            </w:r>
          </w:p>
        </w:tc>
        <w:tc>
          <w:tcPr>
            <w:tcW w:w="6011" w:type="dxa"/>
            <w:shd w:val="clear" w:color="auto" w:fill="FFFFFF" w:themeFill="background1"/>
          </w:tcPr>
          <w:p w14:paraId="3F8EE323" w14:textId="77777777" w:rsidR="0094053B" w:rsidRPr="00443C3A" w:rsidRDefault="0094053B" w:rsidP="00E3585B">
            <w:pPr>
              <w:pStyle w:val="7TableBodyTextHBP"/>
            </w:pPr>
          </w:p>
        </w:tc>
      </w:tr>
      <w:tr w:rsidR="0094053B" w:rsidRPr="00443C3A" w14:paraId="20C490E1" w14:textId="77777777" w:rsidTr="00E3585B">
        <w:tc>
          <w:tcPr>
            <w:tcW w:w="3043" w:type="dxa"/>
            <w:shd w:val="clear" w:color="auto" w:fill="FFFFFF" w:themeFill="background1"/>
          </w:tcPr>
          <w:p w14:paraId="62766779" w14:textId="77777777" w:rsidR="0094053B" w:rsidRPr="00443C3A" w:rsidRDefault="0094053B" w:rsidP="00E3585B">
            <w:pPr>
              <w:pStyle w:val="7TableBodyTextHBP"/>
            </w:pPr>
            <w:r w:rsidRPr="00443C3A">
              <w:t>Country</w:t>
            </w:r>
          </w:p>
        </w:tc>
        <w:tc>
          <w:tcPr>
            <w:tcW w:w="6011" w:type="dxa"/>
            <w:shd w:val="clear" w:color="auto" w:fill="FFFFFF" w:themeFill="background1"/>
          </w:tcPr>
          <w:p w14:paraId="736C6751" w14:textId="77777777" w:rsidR="0094053B" w:rsidRPr="00443C3A" w:rsidRDefault="0094053B" w:rsidP="00E3585B">
            <w:pPr>
              <w:pStyle w:val="7TableBodyTextHBP"/>
            </w:pPr>
          </w:p>
        </w:tc>
      </w:tr>
    </w:tbl>
    <w:p w14:paraId="2FF6C45B" w14:textId="3818F8DB" w:rsidR="0094053B" w:rsidRPr="00F0451E" w:rsidRDefault="0094053B" w:rsidP="0094053B">
      <w:pPr>
        <w:pStyle w:val="1BodyTextHBP"/>
        <w:rPr>
          <w:color w:val="FF0000"/>
          <w:lang w:eastAsia="en-US"/>
        </w:rPr>
      </w:pPr>
      <w:r w:rsidRPr="00F0451E">
        <w:rPr>
          <w:color w:val="FF0000"/>
          <w:lang w:eastAsia="en-US"/>
        </w:rPr>
        <w:t>Please extend the table for each partner of the consortium</w:t>
      </w:r>
      <w:r w:rsidR="00B21F59">
        <w:rPr>
          <w:color w:val="FF0000"/>
          <w:lang w:eastAsia="en-US"/>
        </w:rPr>
        <w:t>, if needed</w:t>
      </w:r>
      <w:r w:rsidRPr="00F0451E">
        <w:rPr>
          <w:color w:val="FF0000"/>
          <w:lang w:eastAsia="en-US"/>
        </w:rPr>
        <w:t>.</w:t>
      </w:r>
    </w:p>
    <w:p w14:paraId="28D7AEE0" w14:textId="77777777" w:rsidR="00186CB2" w:rsidRPr="0094053B" w:rsidRDefault="00186CB2" w:rsidP="0094053B">
      <w:pPr>
        <w:pStyle w:val="Heading1"/>
      </w:pPr>
      <w:bookmarkStart w:id="7" w:name="_Toc2"/>
      <w:bookmarkStart w:id="8" w:name="_Ref64911410"/>
      <w:bookmarkStart w:id="9" w:name="_Toc66959180"/>
      <w:bookmarkEnd w:id="7"/>
      <w:r w:rsidRPr="0094053B">
        <w:t>Abstract</w:t>
      </w:r>
      <w:bookmarkEnd w:id="8"/>
      <w:bookmarkEnd w:id="9"/>
      <w:r w:rsidRPr="0094053B">
        <w:t xml:space="preserve"> </w:t>
      </w:r>
    </w:p>
    <w:p w14:paraId="755C9CB7" w14:textId="58AE6486" w:rsidR="00186CB2" w:rsidRDefault="00186CB2" w:rsidP="003C3661">
      <w:pPr>
        <w:pStyle w:val="1BodyTextHBP"/>
        <w:rPr>
          <w:color w:val="FF0000"/>
        </w:rPr>
      </w:pPr>
      <w:r w:rsidRPr="003C3661">
        <w:rPr>
          <w:color w:val="FF0000"/>
        </w:rPr>
        <w:t xml:space="preserve">NOTE: </w:t>
      </w:r>
      <w:r w:rsidR="00CC6919">
        <w:rPr>
          <w:color w:val="FF0000"/>
        </w:rPr>
        <w:t xml:space="preserve">length </w:t>
      </w:r>
      <w:r w:rsidRPr="003C3661">
        <w:rPr>
          <w:color w:val="FF0000"/>
        </w:rPr>
        <w:t xml:space="preserve">limit = 1 </w:t>
      </w:r>
      <w:r w:rsidR="00CC6919" w:rsidRPr="003C3661">
        <w:rPr>
          <w:color w:val="FF0000"/>
        </w:rPr>
        <w:t>A4</w:t>
      </w:r>
    </w:p>
    <w:p w14:paraId="35534E82" w14:textId="52501B94" w:rsidR="0007674B" w:rsidRPr="003C3661" w:rsidRDefault="0007674B" w:rsidP="003C3661">
      <w:pPr>
        <w:pStyle w:val="1BodyTextHBP"/>
        <w:rPr>
          <w:color w:val="FF0000"/>
        </w:rPr>
      </w:pPr>
      <w:r>
        <w:rPr>
          <w:color w:val="FF0000"/>
        </w:rPr>
        <w:t>Provide a s</w:t>
      </w:r>
      <w:r w:rsidRPr="00BD1CF1">
        <w:rPr>
          <w:color w:val="FF0000"/>
        </w:rPr>
        <w:t>hort description of the project</w:t>
      </w:r>
      <w:r>
        <w:rPr>
          <w:color w:val="FF0000"/>
        </w:rPr>
        <w:t xml:space="preserve">, </w:t>
      </w:r>
      <w:r w:rsidRPr="00BD1CF1">
        <w:rPr>
          <w:color w:val="FF0000"/>
        </w:rPr>
        <w:t>of the central research question</w:t>
      </w:r>
      <w:r>
        <w:rPr>
          <w:color w:val="FF0000"/>
        </w:rPr>
        <w:t>(s)</w:t>
      </w:r>
      <w:r w:rsidRPr="00BD1CF1">
        <w:rPr>
          <w:color w:val="FF0000"/>
        </w:rPr>
        <w:t xml:space="preserve"> </w:t>
      </w:r>
      <w:r>
        <w:rPr>
          <w:color w:val="FF0000"/>
        </w:rPr>
        <w:t>and</w:t>
      </w:r>
      <w:r w:rsidRPr="00BD1CF1">
        <w:rPr>
          <w:color w:val="FF0000"/>
        </w:rPr>
        <w:t xml:space="preserve"> project goal</w:t>
      </w:r>
      <w:r>
        <w:rPr>
          <w:color w:val="FF0000"/>
        </w:rPr>
        <w:t>(s).</w:t>
      </w:r>
    </w:p>
    <w:p w14:paraId="7CF51469" w14:textId="23069B14" w:rsidR="00186CB2" w:rsidRPr="0094053B" w:rsidRDefault="00B04853" w:rsidP="0094053B">
      <w:pPr>
        <w:pStyle w:val="Heading1"/>
      </w:pPr>
      <w:bookmarkStart w:id="10" w:name="_Toc536717365"/>
      <w:bookmarkStart w:id="11" w:name="_Toc66959181"/>
      <w:r>
        <w:t>E</w:t>
      </w:r>
      <w:r w:rsidRPr="0094053B">
        <w:t xml:space="preserve">xcellence </w:t>
      </w:r>
      <w:r w:rsidR="00186CB2" w:rsidRPr="0094053B">
        <w:t xml:space="preserve">and </w:t>
      </w:r>
      <w:r w:rsidR="002C30AC">
        <w:t xml:space="preserve">expected </w:t>
      </w:r>
      <w:r w:rsidR="00186CB2" w:rsidRPr="0094053B">
        <w:t>impact</w:t>
      </w:r>
      <w:bookmarkEnd w:id="10"/>
      <w:bookmarkEnd w:id="11"/>
      <w:r w:rsidR="00186CB2" w:rsidRPr="0094053B">
        <w:t xml:space="preserve"> </w:t>
      </w:r>
    </w:p>
    <w:p w14:paraId="297F6C96" w14:textId="77777777" w:rsidR="006C5864" w:rsidRDefault="006C5864" w:rsidP="006C5864">
      <w:pPr>
        <w:pStyle w:val="1BodyTextHBP"/>
        <w:rPr>
          <w:color w:val="FF0000"/>
        </w:rPr>
      </w:pPr>
      <w:r w:rsidRPr="008D2F48">
        <w:rPr>
          <w:color w:val="FF0000"/>
        </w:rPr>
        <w:t xml:space="preserve">NOTE: length limit for </w:t>
      </w:r>
      <w:r>
        <w:rPr>
          <w:color w:val="FF0000"/>
        </w:rPr>
        <w:t>whole</w:t>
      </w:r>
      <w:r w:rsidRPr="008D2F48">
        <w:rPr>
          <w:color w:val="FF0000"/>
        </w:rPr>
        <w:t xml:space="preserve"> chapter</w:t>
      </w:r>
      <w:r>
        <w:rPr>
          <w:color w:val="FF0000"/>
        </w:rPr>
        <w:t xml:space="preserve"> 3</w:t>
      </w:r>
      <w:r w:rsidRPr="008D2F48">
        <w:rPr>
          <w:color w:val="FF0000"/>
        </w:rPr>
        <w:t>, including diagrams, images, etc. = 10 A4</w:t>
      </w:r>
    </w:p>
    <w:p w14:paraId="6F81A8CE" w14:textId="7D591A52" w:rsidR="00E15B99" w:rsidRPr="008D2F48" w:rsidRDefault="002C30AC" w:rsidP="008D2F48">
      <w:pPr>
        <w:pStyle w:val="1BodyTextHBP"/>
        <w:rPr>
          <w:color w:val="FF0000"/>
        </w:rPr>
      </w:pPr>
      <w:r w:rsidRPr="008D2F48">
        <w:rPr>
          <w:color w:val="FF0000"/>
        </w:rPr>
        <w:t xml:space="preserve">Describe </w:t>
      </w:r>
      <w:r w:rsidR="006E582B">
        <w:rPr>
          <w:color w:val="FF0000"/>
        </w:rPr>
        <w:t xml:space="preserve">in sections </w:t>
      </w:r>
      <w:r w:rsidR="006C5864">
        <w:rPr>
          <w:color w:val="FF0000"/>
        </w:rPr>
        <w:fldChar w:fldCharType="begin"/>
      </w:r>
      <w:r w:rsidR="006C5864">
        <w:rPr>
          <w:color w:val="FF0000"/>
        </w:rPr>
        <w:instrText xml:space="preserve"> REF _Ref64911536 \r \h </w:instrText>
      </w:r>
      <w:r w:rsidR="006C5864">
        <w:rPr>
          <w:color w:val="FF0000"/>
        </w:rPr>
      </w:r>
      <w:r w:rsidR="006C5864">
        <w:rPr>
          <w:color w:val="FF0000"/>
        </w:rPr>
        <w:fldChar w:fldCharType="separate"/>
      </w:r>
      <w:r w:rsidR="006C5864">
        <w:rPr>
          <w:color w:val="FF0000"/>
        </w:rPr>
        <w:t>3.1</w:t>
      </w:r>
      <w:r w:rsidR="006C5864">
        <w:rPr>
          <w:color w:val="FF0000"/>
        </w:rPr>
        <w:fldChar w:fldCharType="end"/>
      </w:r>
      <w:r w:rsidR="006C5864">
        <w:rPr>
          <w:color w:val="FF0000"/>
        </w:rPr>
        <w:t>-</w:t>
      </w:r>
      <w:r w:rsidR="006C5864">
        <w:rPr>
          <w:color w:val="FF0000"/>
        </w:rPr>
        <w:fldChar w:fldCharType="begin"/>
      </w:r>
      <w:r w:rsidR="006C5864">
        <w:rPr>
          <w:color w:val="FF0000"/>
        </w:rPr>
        <w:instrText xml:space="preserve"> REF _Ref64911540 \r \h </w:instrText>
      </w:r>
      <w:r w:rsidR="006C5864">
        <w:rPr>
          <w:color w:val="FF0000"/>
        </w:rPr>
      </w:r>
      <w:r w:rsidR="006C5864">
        <w:rPr>
          <w:color w:val="FF0000"/>
        </w:rPr>
        <w:fldChar w:fldCharType="separate"/>
      </w:r>
      <w:r w:rsidR="006C5864">
        <w:rPr>
          <w:color w:val="FF0000"/>
        </w:rPr>
        <w:t>3.6</w:t>
      </w:r>
      <w:r w:rsidR="006C5864">
        <w:rPr>
          <w:color w:val="FF0000"/>
        </w:rPr>
        <w:fldChar w:fldCharType="end"/>
      </w:r>
      <w:r w:rsidR="006C5864">
        <w:rPr>
          <w:color w:val="FF0000"/>
        </w:rPr>
        <w:t xml:space="preserve"> </w:t>
      </w:r>
      <w:r w:rsidRPr="008D2F48">
        <w:rPr>
          <w:color w:val="FF0000"/>
        </w:rPr>
        <w:t>the research</w:t>
      </w:r>
      <w:r w:rsidR="00AA661E">
        <w:rPr>
          <w:color w:val="FF0000"/>
        </w:rPr>
        <w:t xml:space="preserve"> project</w:t>
      </w:r>
      <w:r w:rsidRPr="008D2F48">
        <w:rPr>
          <w:color w:val="FF0000"/>
        </w:rPr>
        <w:t>, its excellence, the expected results</w:t>
      </w:r>
      <w:r w:rsidR="00103EFA" w:rsidRPr="008D2F48">
        <w:rPr>
          <w:color w:val="FF0000"/>
        </w:rPr>
        <w:t>, how you go beyond the state of the art</w:t>
      </w:r>
      <w:r w:rsidRPr="008D2F48">
        <w:rPr>
          <w:color w:val="FF0000"/>
        </w:rPr>
        <w:t xml:space="preserve"> and the expected impact to the field. </w:t>
      </w:r>
      <w:r w:rsidR="00E15B99" w:rsidRPr="008D2F48">
        <w:rPr>
          <w:color w:val="FF0000"/>
        </w:rPr>
        <w:t>Show how you are uniquely positioned to accomplish the objectives of the proposed work plan.</w:t>
      </w:r>
    </w:p>
    <w:p w14:paraId="75CB9141" w14:textId="795EB32C" w:rsidR="00035AD2" w:rsidRPr="00035AD2" w:rsidRDefault="00035AD2" w:rsidP="001E14C3">
      <w:pPr>
        <w:pStyle w:val="Heading2"/>
      </w:pPr>
      <w:bookmarkStart w:id="12" w:name="_Ref64911536"/>
      <w:bookmarkStart w:id="13" w:name="_Toc66959182"/>
      <w:r w:rsidRPr="00035AD2">
        <w:t>Motivation and relevance to the Call</w:t>
      </w:r>
      <w:bookmarkEnd w:id="12"/>
      <w:bookmarkEnd w:id="13"/>
      <w:r w:rsidRPr="00035AD2">
        <w:t xml:space="preserve"> </w:t>
      </w:r>
    </w:p>
    <w:p w14:paraId="05EA9A8C" w14:textId="4C696E86" w:rsidR="00035AD2" w:rsidRDefault="00035AD2" w:rsidP="00035AD2">
      <w:pPr>
        <w:pStyle w:val="1BodyTextHBP"/>
        <w:rPr>
          <w:color w:val="FF0000"/>
        </w:rPr>
      </w:pPr>
      <w:r w:rsidRPr="00035AD2">
        <w:rPr>
          <w:color w:val="FF0000"/>
        </w:rPr>
        <w:t>Present the scientific motivation as well as why the ac</w:t>
      </w:r>
      <w:r w:rsidR="00235919">
        <w:rPr>
          <w:color w:val="FF0000"/>
        </w:rPr>
        <w:t>tivity serves the scope of the C</w:t>
      </w:r>
      <w:r w:rsidRPr="00035AD2">
        <w:rPr>
          <w:color w:val="FF0000"/>
        </w:rPr>
        <w:t>all.</w:t>
      </w:r>
    </w:p>
    <w:p w14:paraId="643AB865" w14:textId="69DC76ED" w:rsidR="00235919" w:rsidRPr="00235919" w:rsidRDefault="00235919" w:rsidP="001E14C3">
      <w:pPr>
        <w:pStyle w:val="Heading2"/>
      </w:pPr>
      <w:bookmarkStart w:id="14" w:name="_Toc66959183"/>
      <w:r w:rsidRPr="00235919">
        <w:t>Scientific aim and expected impact</w:t>
      </w:r>
      <w:bookmarkEnd w:id="14"/>
    </w:p>
    <w:p w14:paraId="00E4C3C3" w14:textId="41E772EC" w:rsidR="00F61745" w:rsidRDefault="00235919" w:rsidP="00035AD2">
      <w:pPr>
        <w:pStyle w:val="1BodyTextHBP"/>
        <w:rPr>
          <w:color w:val="FF0000"/>
        </w:rPr>
      </w:pPr>
      <w:r w:rsidRPr="00235919">
        <w:rPr>
          <w:color w:val="FF0000"/>
        </w:rPr>
        <w:t>Describe the aims and objectives of the proposed activity. In doing so, go into detail about the central scientific question and highlight the expected impact in the field as well as the expected impact for society.</w:t>
      </w:r>
    </w:p>
    <w:p w14:paraId="67309475" w14:textId="77777777" w:rsidR="00F61745" w:rsidRDefault="00F61745">
      <w:pPr>
        <w:spacing w:before="0" w:after="0"/>
        <w:jc w:val="left"/>
        <w:rPr>
          <w:color w:val="FF0000"/>
          <w:lang w:eastAsia="en-GB"/>
        </w:rPr>
      </w:pPr>
      <w:r>
        <w:rPr>
          <w:color w:val="FF0000"/>
        </w:rPr>
        <w:br w:type="page"/>
      </w:r>
    </w:p>
    <w:p w14:paraId="2D674D53" w14:textId="77777777" w:rsidR="00186CB2" w:rsidRPr="0094053B" w:rsidRDefault="00186CB2" w:rsidP="0094053B">
      <w:pPr>
        <w:pStyle w:val="Heading2"/>
      </w:pPr>
      <w:bookmarkStart w:id="15" w:name="_Toc536717366"/>
      <w:bookmarkStart w:id="16" w:name="_Toc66959184"/>
      <w:r w:rsidRPr="0094053B">
        <w:t>Methodology</w:t>
      </w:r>
      <w:bookmarkEnd w:id="15"/>
      <w:bookmarkEnd w:id="16"/>
    </w:p>
    <w:p w14:paraId="7904CA82" w14:textId="12A20A5E" w:rsidR="0044336D" w:rsidRDefault="00186CB2" w:rsidP="0044336D">
      <w:pPr>
        <w:pStyle w:val="1BodyTextHBP"/>
        <w:rPr>
          <w:color w:val="FF0000"/>
        </w:rPr>
      </w:pPr>
      <w:r w:rsidRPr="003C3661">
        <w:rPr>
          <w:color w:val="FF0000"/>
        </w:rPr>
        <w:t xml:space="preserve">In this section, </w:t>
      </w:r>
      <w:r w:rsidR="0044336D">
        <w:rPr>
          <w:color w:val="FF0000"/>
        </w:rPr>
        <w:t xml:space="preserve">provide a </w:t>
      </w:r>
      <w:r w:rsidR="0044336D" w:rsidRPr="000C7AEB">
        <w:rPr>
          <w:color w:val="FF0000"/>
        </w:rPr>
        <w:t>description of methods to be applied</w:t>
      </w:r>
      <w:r w:rsidR="0044336D">
        <w:rPr>
          <w:color w:val="FF0000"/>
        </w:rPr>
        <w:t xml:space="preserve"> and data that are used</w:t>
      </w:r>
      <w:r w:rsidR="0044336D" w:rsidRPr="0044336D">
        <w:rPr>
          <w:color w:val="FF0000"/>
        </w:rPr>
        <w:t xml:space="preserve"> </w:t>
      </w:r>
      <w:r w:rsidR="00165CE9">
        <w:rPr>
          <w:color w:val="FF0000"/>
        </w:rPr>
        <w:t>to address the scope of the call</w:t>
      </w:r>
      <w:r w:rsidR="0044336D" w:rsidRPr="00BD2FE4">
        <w:rPr>
          <w:color w:val="FF0000"/>
        </w:rPr>
        <w:t xml:space="preserve"> (see </w:t>
      </w:r>
      <w:r w:rsidR="00BD2FE4" w:rsidRPr="00BD2FE4">
        <w:rPr>
          <w:color w:val="FF0000"/>
        </w:rPr>
        <w:t xml:space="preserve">Scope of this </w:t>
      </w:r>
      <w:hyperlink r:id="rId13" w:history="1">
        <w:r w:rsidR="0044336D" w:rsidRPr="00BD2FE4">
          <w:rPr>
            <w:rStyle w:val="Hyperlink"/>
          </w:rPr>
          <w:t xml:space="preserve">Call </w:t>
        </w:r>
        <w:r w:rsidR="00BD2FE4" w:rsidRPr="00BD2FE4">
          <w:rPr>
            <w:rStyle w:val="Hyperlink"/>
          </w:rPr>
          <w:t>Section</w:t>
        </w:r>
      </w:hyperlink>
      <w:r w:rsidR="00E82245">
        <w:rPr>
          <w:rStyle w:val="FootnoteReference"/>
          <w:color w:val="0000FF"/>
          <w:u w:val="single"/>
        </w:rPr>
        <w:footnoteReference w:id="3"/>
      </w:r>
      <w:r w:rsidR="0044336D" w:rsidRPr="00BD2FE4">
        <w:rPr>
          <w:color w:val="FF0000"/>
        </w:rPr>
        <w:t>)</w:t>
      </w:r>
      <w:r w:rsidR="0044336D">
        <w:rPr>
          <w:color w:val="FF0000"/>
        </w:rPr>
        <w:t xml:space="preserve"> </w:t>
      </w:r>
      <w:r w:rsidR="0044336D" w:rsidRPr="00425C48">
        <w:rPr>
          <w:color w:val="FF0000"/>
        </w:rPr>
        <w:t>an</w:t>
      </w:r>
      <w:r w:rsidR="0044336D" w:rsidRPr="003C3661">
        <w:rPr>
          <w:color w:val="FF0000"/>
        </w:rPr>
        <w:t>d to reach the expected contributions.</w:t>
      </w:r>
      <w:r w:rsidR="0044336D">
        <w:rPr>
          <w:color w:val="FF0000"/>
        </w:rPr>
        <w:t xml:space="preserve"> D</w:t>
      </w:r>
      <w:r w:rsidRPr="003C3661">
        <w:rPr>
          <w:color w:val="FF0000"/>
        </w:rPr>
        <w:t xml:space="preserve">escribe the </w:t>
      </w:r>
      <w:r w:rsidR="0044336D">
        <w:rPr>
          <w:color w:val="FF0000"/>
        </w:rPr>
        <w:t xml:space="preserve">links to existing activities and resources contributing to this project, </w:t>
      </w:r>
      <w:r w:rsidR="0044336D" w:rsidRPr="000C7AEB">
        <w:rPr>
          <w:color w:val="FF0000"/>
        </w:rPr>
        <w:t>if applicable</w:t>
      </w:r>
      <w:r w:rsidR="0044336D">
        <w:rPr>
          <w:color w:val="FF0000"/>
        </w:rPr>
        <w:t>. S</w:t>
      </w:r>
      <w:r w:rsidR="0044336D" w:rsidRPr="003C3661">
        <w:rPr>
          <w:color w:val="FF0000"/>
        </w:rPr>
        <w:t xml:space="preserve">tate how </w:t>
      </w:r>
      <w:r w:rsidR="0044336D">
        <w:rPr>
          <w:color w:val="FF0000"/>
        </w:rPr>
        <w:t>your methods</w:t>
      </w:r>
      <w:r w:rsidR="0044336D" w:rsidRPr="003C3661">
        <w:rPr>
          <w:color w:val="FF0000"/>
        </w:rPr>
        <w:t xml:space="preserve"> relate to your experience in other similar contexts.</w:t>
      </w:r>
      <w:r w:rsidR="0044336D">
        <w:rPr>
          <w:color w:val="FF0000"/>
        </w:rPr>
        <w:t xml:space="preserve"> </w:t>
      </w:r>
    </w:p>
    <w:p w14:paraId="11CAF4D6" w14:textId="36489794" w:rsidR="00186CB2" w:rsidRPr="0094053B" w:rsidRDefault="00293ED4" w:rsidP="007C575A">
      <w:pPr>
        <w:pStyle w:val="Heading2"/>
      </w:pPr>
      <w:bookmarkStart w:id="17" w:name="_Toc536717367"/>
      <w:bookmarkStart w:id="18" w:name="_Toc66959185"/>
      <w:r>
        <w:t>Expected synergies and collaboration with the HBP and EBRAINS</w:t>
      </w:r>
      <w:bookmarkEnd w:id="17"/>
      <w:bookmarkEnd w:id="18"/>
    </w:p>
    <w:p w14:paraId="321F6C5E" w14:textId="44B56A30" w:rsidR="00186CB2" w:rsidRPr="005A43B6" w:rsidRDefault="00186CB2" w:rsidP="00186CB2">
      <w:pPr>
        <w:pStyle w:val="BodyTextHBP"/>
        <w:rPr>
          <w:color w:val="FF0000"/>
        </w:rPr>
      </w:pPr>
      <w:r w:rsidRPr="005A43B6">
        <w:rPr>
          <w:color w:val="FF0000"/>
        </w:rPr>
        <w:t xml:space="preserve">Describe </w:t>
      </w:r>
      <w:r w:rsidR="00561F9A">
        <w:rPr>
          <w:color w:val="FF0000"/>
        </w:rPr>
        <w:t xml:space="preserve">why your project can best be accomplished with the HBP and EBRAINS and provide information on the reciprocal added value. </w:t>
      </w:r>
    </w:p>
    <w:p w14:paraId="3158746A" w14:textId="2EA4A9FA" w:rsidR="00293ED4" w:rsidRDefault="00561F9A" w:rsidP="000579DD">
      <w:pPr>
        <w:pStyle w:val="BodyTextHBP"/>
        <w:rPr>
          <w:color w:val="FF0000"/>
        </w:rPr>
      </w:pPr>
      <w:r>
        <w:rPr>
          <w:color w:val="FF0000"/>
        </w:rPr>
        <w:t>Characterise</w:t>
      </w:r>
      <w:r w:rsidR="00293ED4" w:rsidRPr="00BB2DC3">
        <w:rPr>
          <w:color w:val="FF0000"/>
        </w:rPr>
        <w:t xml:space="preserve"> </w:t>
      </w:r>
      <w:r w:rsidR="00186CB2" w:rsidRPr="00BB2DC3">
        <w:rPr>
          <w:color w:val="FF0000"/>
        </w:rPr>
        <w:t>your interaction with the existing W</w:t>
      </w:r>
      <w:r w:rsidR="0079346A">
        <w:rPr>
          <w:color w:val="FF0000"/>
        </w:rPr>
        <w:t xml:space="preserve">ork </w:t>
      </w:r>
      <w:r w:rsidR="00186CB2" w:rsidRPr="00BB2DC3">
        <w:rPr>
          <w:color w:val="FF0000"/>
        </w:rPr>
        <w:t>P</w:t>
      </w:r>
      <w:r w:rsidR="0079346A">
        <w:rPr>
          <w:color w:val="FF0000"/>
        </w:rPr>
        <w:t>ackages</w:t>
      </w:r>
      <w:r w:rsidR="00186CB2" w:rsidRPr="00BB2DC3">
        <w:rPr>
          <w:color w:val="FF0000"/>
        </w:rPr>
        <w:t xml:space="preserve"> of the HBP</w:t>
      </w:r>
      <w:r w:rsidR="0079346A">
        <w:rPr>
          <w:color w:val="FF0000"/>
        </w:rPr>
        <w:t>.</w:t>
      </w:r>
      <w:r w:rsidR="00186CB2" w:rsidRPr="00BB2DC3">
        <w:rPr>
          <w:color w:val="FF0000"/>
        </w:rPr>
        <w:t xml:space="preserve"> </w:t>
      </w:r>
      <w:r w:rsidR="009E4521" w:rsidRPr="00B82A81">
        <w:rPr>
          <w:color w:val="FF0000"/>
        </w:rPr>
        <w:t>Explain</w:t>
      </w:r>
      <w:r w:rsidR="009E4521">
        <w:rPr>
          <w:color w:val="FF0000"/>
        </w:rPr>
        <w:t xml:space="preserve"> in detail</w:t>
      </w:r>
      <w:r w:rsidR="009E4521" w:rsidRPr="00B82A81">
        <w:rPr>
          <w:color w:val="FF0000"/>
        </w:rPr>
        <w:t xml:space="preserve"> how your </w:t>
      </w:r>
      <w:r w:rsidR="009E4521">
        <w:rPr>
          <w:color w:val="FF0000"/>
        </w:rPr>
        <w:t xml:space="preserve">work </w:t>
      </w:r>
      <w:r w:rsidR="009E4521" w:rsidRPr="00B82A81">
        <w:rPr>
          <w:color w:val="FF0000"/>
        </w:rPr>
        <w:t xml:space="preserve">contributes </w:t>
      </w:r>
      <w:r w:rsidR="009E4521">
        <w:rPr>
          <w:color w:val="FF0000"/>
        </w:rPr>
        <w:t xml:space="preserve">to </w:t>
      </w:r>
      <w:r w:rsidR="009E4521" w:rsidRPr="00B82A81">
        <w:rPr>
          <w:color w:val="FF0000"/>
        </w:rPr>
        <w:t xml:space="preserve">or makes use of </w:t>
      </w:r>
      <w:hyperlink r:id="rId14" w:history="1">
        <w:r w:rsidR="009E4521" w:rsidRPr="00A05993">
          <w:rPr>
            <w:rStyle w:val="Hyperlink"/>
          </w:rPr>
          <w:t>EBRAINS</w:t>
        </w:r>
      </w:hyperlink>
      <w:r w:rsidR="00A05993">
        <w:rPr>
          <w:rStyle w:val="FootnoteReference"/>
          <w:color w:val="FF0000"/>
        </w:rPr>
        <w:footnoteReference w:id="4"/>
      </w:r>
      <w:r w:rsidR="009E4521">
        <w:rPr>
          <w:color w:val="FF0000"/>
        </w:rPr>
        <w:t xml:space="preserve"> and its Service C</w:t>
      </w:r>
      <w:r w:rsidR="009E4521" w:rsidRPr="00B82A81">
        <w:rPr>
          <w:color w:val="FF0000"/>
        </w:rPr>
        <w:t>ategories</w:t>
      </w:r>
      <w:r w:rsidR="00293ED4">
        <w:rPr>
          <w:color w:val="FF0000"/>
        </w:rPr>
        <w:t xml:space="preserve">. Describe </w:t>
      </w:r>
      <w:r w:rsidR="00302330">
        <w:rPr>
          <w:color w:val="FF0000"/>
        </w:rPr>
        <w:t xml:space="preserve">how </w:t>
      </w:r>
      <w:r w:rsidR="00293ED4">
        <w:rPr>
          <w:color w:val="FF0000"/>
        </w:rPr>
        <w:t xml:space="preserve">EBRAINS </w:t>
      </w:r>
      <w:r w:rsidR="00277B62">
        <w:rPr>
          <w:color w:val="FF0000"/>
        </w:rPr>
        <w:t>can support</w:t>
      </w:r>
      <w:r w:rsidR="00293ED4">
        <w:rPr>
          <w:color w:val="FF0000"/>
        </w:rPr>
        <w:t xml:space="preserve"> your </w:t>
      </w:r>
      <w:r w:rsidR="00165CE9">
        <w:rPr>
          <w:color w:val="FF0000"/>
        </w:rPr>
        <w:t xml:space="preserve">research </w:t>
      </w:r>
      <w:r w:rsidR="00293ED4">
        <w:rPr>
          <w:color w:val="FF0000"/>
        </w:rPr>
        <w:t xml:space="preserve">aims. </w:t>
      </w:r>
      <w:r w:rsidRPr="005A43B6">
        <w:rPr>
          <w:color w:val="FF0000"/>
        </w:rPr>
        <w:t xml:space="preserve">Explain how </w:t>
      </w:r>
      <w:r>
        <w:rPr>
          <w:color w:val="FF0000"/>
        </w:rPr>
        <w:t>your contributions</w:t>
      </w:r>
      <w:r w:rsidRPr="005A43B6">
        <w:rPr>
          <w:color w:val="FF0000"/>
        </w:rPr>
        <w:t xml:space="preserve"> relate to the specific SGA3 Objectives </w:t>
      </w:r>
      <w:r w:rsidRPr="00AA4AD2">
        <w:rPr>
          <w:color w:val="FF0000"/>
        </w:rPr>
        <w:t xml:space="preserve">(see </w:t>
      </w:r>
      <w:r w:rsidRPr="00AA4AD2">
        <w:rPr>
          <w:color w:val="FF0000"/>
        </w:rPr>
        <w:fldChar w:fldCharType="begin"/>
      </w:r>
      <w:r w:rsidRPr="00AA4AD2">
        <w:rPr>
          <w:color w:val="FF0000"/>
        </w:rPr>
        <w:instrText xml:space="preserve"> REF _Ref43475007 \h </w:instrText>
      </w:r>
      <w:r>
        <w:rPr>
          <w:color w:val="FF0000"/>
          <w:highlight w:val="yellow"/>
        </w:rPr>
        <w:instrText xml:space="preserve"> \* MERGEFORMAT </w:instrText>
      </w:r>
      <w:r w:rsidRPr="00AA4AD2">
        <w:rPr>
          <w:color w:val="FF0000"/>
        </w:rPr>
      </w:r>
      <w:r w:rsidRPr="00AA4AD2">
        <w:rPr>
          <w:color w:val="FF0000"/>
        </w:rPr>
        <w:fldChar w:fldCharType="separate"/>
      </w:r>
      <w:r w:rsidRPr="00AA4AD2">
        <w:rPr>
          <w:color w:val="FF0000"/>
        </w:rPr>
        <w:t>ANNEX: SGA3 Project Objectives and Work Package Objectives</w:t>
      </w:r>
      <w:r w:rsidRPr="00AA4AD2">
        <w:rPr>
          <w:color w:val="FF0000"/>
        </w:rPr>
        <w:fldChar w:fldCharType="end"/>
      </w:r>
      <w:r w:rsidRPr="00AA4AD2">
        <w:rPr>
          <w:color w:val="FF0000"/>
        </w:rPr>
        <w:t xml:space="preserve"> at the end of this document).</w:t>
      </w:r>
    </w:p>
    <w:p w14:paraId="4B1F51C9" w14:textId="7AC17EF8" w:rsidR="00235919" w:rsidRPr="00235919" w:rsidRDefault="00561F9A" w:rsidP="00132447">
      <w:pPr>
        <w:pStyle w:val="Heading2"/>
      </w:pPr>
      <w:bookmarkStart w:id="19" w:name="_Toc21524685"/>
      <w:bookmarkStart w:id="20" w:name="_Toc21526653"/>
      <w:bookmarkStart w:id="21" w:name="_Toc19023507"/>
      <w:bookmarkEnd w:id="19"/>
      <w:bookmarkEnd w:id="20"/>
      <w:r w:rsidRPr="003A3ED8" w:rsidDel="00561F9A">
        <w:t xml:space="preserve"> </w:t>
      </w:r>
      <w:bookmarkStart w:id="22" w:name="_Toc66959186"/>
      <w:bookmarkEnd w:id="21"/>
      <w:r w:rsidR="00235919" w:rsidRPr="00235919">
        <w:t>Scientific excellence of the proposal</w:t>
      </w:r>
      <w:bookmarkEnd w:id="22"/>
      <w:r w:rsidR="00235919" w:rsidRPr="00235919">
        <w:t xml:space="preserve"> </w:t>
      </w:r>
    </w:p>
    <w:p w14:paraId="175982CC" w14:textId="5F101B74" w:rsidR="00235919" w:rsidRPr="00235919" w:rsidRDefault="00235919" w:rsidP="00294B33">
      <w:pPr>
        <w:pStyle w:val="1BodyTextHBP"/>
        <w:rPr>
          <w:color w:val="FF0000"/>
        </w:rPr>
      </w:pPr>
      <w:r w:rsidRPr="00235919">
        <w:rPr>
          <w:color w:val="FF0000"/>
        </w:rPr>
        <w:t>Demonstrate the scientific excellence of the proposed activity, describe the uniqueness of the project and position the project in relation to the state</w:t>
      </w:r>
      <w:r>
        <w:rPr>
          <w:color w:val="FF0000"/>
        </w:rPr>
        <w:t xml:space="preserve"> </w:t>
      </w:r>
      <w:r w:rsidRPr="00235919">
        <w:rPr>
          <w:color w:val="FF0000"/>
        </w:rPr>
        <w:t>of</w:t>
      </w:r>
      <w:r>
        <w:rPr>
          <w:color w:val="FF0000"/>
        </w:rPr>
        <w:t xml:space="preserve"> </w:t>
      </w:r>
      <w:r w:rsidRPr="00235919">
        <w:rPr>
          <w:color w:val="FF0000"/>
        </w:rPr>
        <w:t>the</w:t>
      </w:r>
      <w:r>
        <w:rPr>
          <w:color w:val="FF0000"/>
        </w:rPr>
        <w:t xml:space="preserve"> </w:t>
      </w:r>
      <w:r w:rsidRPr="00235919">
        <w:rPr>
          <w:color w:val="FF0000"/>
        </w:rPr>
        <w:t xml:space="preserve">art of relevant European and international research. The excellence of the </w:t>
      </w:r>
      <w:r w:rsidRPr="001E14C3">
        <w:rPr>
          <w:color w:val="FF0000"/>
          <w:u w:val="single"/>
        </w:rPr>
        <w:t>applicants</w:t>
      </w:r>
      <w:r w:rsidRPr="00235919">
        <w:rPr>
          <w:color w:val="FF0000"/>
        </w:rPr>
        <w:t xml:space="preserve"> is to be described in </w:t>
      </w:r>
      <w:r>
        <w:rPr>
          <w:color w:val="FF0000"/>
        </w:rPr>
        <w:t>S</w:t>
      </w:r>
      <w:r w:rsidRPr="00235919">
        <w:rPr>
          <w:color w:val="FF0000"/>
        </w:rPr>
        <w:t xml:space="preserve">ection </w:t>
      </w:r>
      <w:r>
        <w:rPr>
          <w:color w:val="FF0000"/>
        </w:rPr>
        <w:fldChar w:fldCharType="begin"/>
      </w:r>
      <w:r>
        <w:rPr>
          <w:color w:val="FF0000"/>
        </w:rPr>
        <w:instrText xml:space="preserve"> REF _Ref64910596 \r \h </w:instrText>
      </w:r>
      <w:r>
        <w:rPr>
          <w:color w:val="FF0000"/>
        </w:rPr>
      </w:r>
      <w:r>
        <w:rPr>
          <w:color w:val="FF0000"/>
        </w:rPr>
        <w:fldChar w:fldCharType="separate"/>
      </w:r>
      <w:r>
        <w:rPr>
          <w:color w:val="FF0000"/>
        </w:rPr>
        <w:t>4.3</w:t>
      </w:r>
      <w:r>
        <w:rPr>
          <w:color w:val="FF0000"/>
        </w:rPr>
        <w:fldChar w:fldCharType="end"/>
      </w:r>
      <w:r w:rsidRPr="00235919">
        <w:rPr>
          <w:color w:val="FF0000"/>
        </w:rPr>
        <w:t xml:space="preserve"> - </w:t>
      </w:r>
      <w:r w:rsidRPr="00FA14EC">
        <w:rPr>
          <w:color w:val="FF0000"/>
        </w:rPr>
        <w:fldChar w:fldCharType="begin"/>
      </w:r>
      <w:r w:rsidRPr="00235919">
        <w:rPr>
          <w:color w:val="FF0000"/>
        </w:rPr>
        <w:instrText xml:space="preserve"> REF _Ref64910615 \h </w:instrText>
      </w:r>
      <w:r w:rsidRPr="00FA14EC">
        <w:rPr>
          <w:color w:val="FF0000"/>
        </w:rPr>
      </w:r>
      <w:r w:rsidRPr="00FA14EC">
        <w:rPr>
          <w:color w:val="FF0000"/>
        </w:rPr>
        <w:fldChar w:fldCharType="separate"/>
      </w:r>
      <w:r w:rsidRPr="001E14C3">
        <w:rPr>
          <w:color w:val="FF0000"/>
        </w:rPr>
        <w:t>Quality of the Organisation</w:t>
      </w:r>
      <w:r w:rsidRPr="00FA14EC">
        <w:rPr>
          <w:color w:val="FF0000"/>
        </w:rPr>
        <w:fldChar w:fldCharType="end"/>
      </w:r>
      <w:r w:rsidRPr="00235919">
        <w:rPr>
          <w:color w:val="FF0000"/>
        </w:rPr>
        <w:t>.</w:t>
      </w:r>
    </w:p>
    <w:p w14:paraId="6C21A4E2" w14:textId="5FC46D0B" w:rsidR="00035AD2" w:rsidRDefault="00035AD2" w:rsidP="001E14C3">
      <w:pPr>
        <w:pStyle w:val="Heading2"/>
      </w:pPr>
      <w:bookmarkStart w:id="23" w:name="_Ref64911540"/>
      <w:bookmarkStart w:id="24" w:name="_Toc66959187"/>
      <w:r>
        <w:t>Exploitation and dissemination of results</w:t>
      </w:r>
      <w:bookmarkEnd w:id="23"/>
      <w:bookmarkEnd w:id="24"/>
    </w:p>
    <w:p w14:paraId="0D9839CF" w14:textId="5EDED98C" w:rsidR="00035AD2" w:rsidRPr="001E14C3" w:rsidRDefault="00035AD2">
      <w:pPr>
        <w:pStyle w:val="1BodyTextHBP"/>
        <w:rPr>
          <w:color w:val="FF0000"/>
        </w:rPr>
      </w:pPr>
      <w:r w:rsidRPr="001E14C3">
        <w:rPr>
          <w:color w:val="FF0000"/>
        </w:rPr>
        <w:t xml:space="preserve">Provide information on </w:t>
      </w:r>
      <w:r>
        <w:rPr>
          <w:color w:val="FF0000"/>
        </w:rPr>
        <w:t xml:space="preserve">the </w:t>
      </w:r>
      <w:r w:rsidRPr="001E14C3">
        <w:rPr>
          <w:color w:val="FF0000"/>
        </w:rPr>
        <w:t>potential exploitation of scientific results. Describe practice-relevant research results and concept</w:t>
      </w:r>
      <w:r>
        <w:rPr>
          <w:color w:val="FF0000"/>
        </w:rPr>
        <w:t>s</w:t>
      </w:r>
      <w:r w:rsidRPr="001E14C3">
        <w:rPr>
          <w:color w:val="FF0000"/>
        </w:rPr>
        <w:t xml:space="preserve"> of implementation and dissemination. If findings resulting from the project are published as a contribution in a scientific journal, this must be done in such a way that free electronic access (Open Access) is provided. Resulting data </w:t>
      </w:r>
      <w:r>
        <w:rPr>
          <w:color w:val="FF0000"/>
        </w:rPr>
        <w:t xml:space="preserve">have to be </w:t>
      </w:r>
      <w:r w:rsidRPr="001E14C3">
        <w:rPr>
          <w:color w:val="FF0000"/>
        </w:rPr>
        <w:t>annotated and curated via the Knowledge Graph, to provide them to the scientific community according to FAIR data principles</w:t>
      </w:r>
      <w:r w:rsidR="005747EC">
        <w:rPr>
          <w:color w:val="FF0000"/>
        </w:rPr>
        <w:t xml:space="preserve"> through EBRAINS</w:t>
      </w:r>
      <w:r w:rsidRPr="001E14C3">
        <w:rPr>
          <w:color w:val="FF0000"/>
        </w:rPr>
        <w:t>.</w:t>
      </w:r>
    </w:p>
    <w:p w14:paraId="60D2E1CF" w14:textId="77777777" w:rsidR="00294B33" w:rsidRDefault="00294B33" w:rsidP="00F0673E">
      <w:pPr>
        <w:pStyle w:val="Heading1"/>
      </w:pPr>
      <w:bookmarkStart w:id="25" w:name="_Toc19023508"/>
      <w:bookmarkStart w:id="26" w:name="_Toc66959188"/>
      <w:r w:rsidRPr="00737308">
        <w:t>Implementation</w:t>
      </w:r>
      <w:bookmarkEnd w:id="25"/>
      <w:bookmarkEnd w:id="26"/>
    </w:p>
    <w:p w14:paraId="152DA568" w14:textId="7910E36A" w:rsidR="00294B33" w:rsidRPr="008501BF" w:rsidRDefault="00294B33" w:rsidP="00A13205">
      <w:pPr>
        <w:rPr>
          <w:color w:val="FF0000"/>
        </w:rPr>
      </w:pPr>
      <w:r w:rsidRPr="00737308">
        <w:rPr>
          <w:color w:val="FF0000"/>
        </w:rPr>
        <w:t xml:space="preserve">NOTE: </w:t>
      </w:r>
      <w:r w:rsidR="002D2DBF">
        <w:rPr>
          <w:color w:val="FF0000"/>
        </w:rPr>
        <w:t xml:space="preserve">the </w:t>
      </w:r>
      <w:r w:rsidR="003A0A18">
        <w:rPr>
          <w:color w:val="FF0000"/>
        </w:rPr>
        <w:t>length limit</w:t>
      </w:r>
      <w:r w:rsidR="002D2DBF">
        <w:rPr>
          <w:color w:val="FF0000"/>
        </w:rPr>
        <w:t xml:space="preserve"> of </w:t>
      </w:r>
      <w:r w:rsidRPr="008501BF">
        <w:rPr>
          <w:color w:val="FF0000"/>
        </w:rPr>
        <w:t>chapter</w:t>
      </w:r>
      <w:r w:rsidR="003A0A18">
        <w:rPr>
          <w:color w:val="FF0000"/>
        </w:rPr>
        <w:t xml:space="preserve"> 4</w:t>
      </w:r>
      <w:r w:rsidRPr="008501BF">
        <w:rPr>
          <w:color w:val="FF0000"/>
        </w:rPr>
        <w:t xml:space="preserve">, including diagrams, images, etc. </w:t>
      </w:r>
      <w:r w:rsidR="002D2DBF">
        <w:rPr>
          <w:color w:val="FF0000"/>
        </w:rPr>
        <w:t>is</w:t>
      </w:r>
      <w:r w:rsidRPr="008501BF">
        <w:rPr>
          <w:color w:val="FF0000"/>
        </w:rPr>
        <w:t xml:space="preserve"> 5 A4</w:t>
      </w:r>
      <w:r w:rsidR="002D2DBF">
        <w:rPr>
          <w:color w:val="FF0000"/>
        </w:rPr>
        <w:t xml:space="preserve"> (plus eventual extra A4 pages per additional partner only for section A4.3), split as follows:</w:t>
      </w:r>
    </w:p>
    <w:p w14:paraId="09428335" w14:textId="22A20A65" w:rsidR="00501E14" w:rsidRPr="008501BF" w:rsidRDefault="00501E14" w:rsidP="006E6B4B">
      <w:pPr>
        <w:pStyle w:val="2BulletedListHBP"/>
        <w:rPr>
          <w:color w:val="FF0000"/>
        </w:rPr>
      </w:pPr>
      <w:r w:rsidRPr="008501BF">
        <w:rPr>
          <w:color w:val="FF0000"/>
        </w:rPr>
        <w:t>sections 4.1 and 4.2, i</w:t>
      </w:r>
      <w:r w:rsidR="006E6B4B">
        <w:rPr>
          <w:color w:val="FF0000"/>
        </w:rPr>
        <w:t>ncluding diagrams, images, etc.</w:t>
      </w:r>
      <w:r w:rsidR="003A0A18" w:rsidRPr="008501BF">
        <w:rPr>
          <w:color w:val="FF0000"/>
        </w:rPr>
        <w:t>:</w:t>
      </w:r>
      <w:r w:rsidRPr="008501BF">
        <w:rPr>
          <w:color w:val="FF0000"/>
        </w:rPr>
        <w:t xml:space="preserve"> 3 A4</w:t>
      </w:r>
    </w:p>
    <w:p w14:paraId="5FEE6D60" w14:textId="0C3CC880" w:rsidR="00501E14" w:rsidRPr="008501BF" w:rsidRDefault="00501E14" w:rsidP="006E6B4B">
      <w:pPr>
        <w:pStyle w:val="2BulletedListHBP"/>
        <w:rPr>
          <w:color w:val="FF0000"/>
        </w:rPr>
      </w:pPr>
      <w:r w:rsidRPr="008501BF">
        <w:rPr>
          <w:color w:val="FF0000"/>
        </w:rPr>
        <w:t>secti</w:t>
      </w:r>
      <w:r w:rsidR="006E6B4B">
        <w:rPr>
          <w:color w:val="FF0000"/>
        </w:rPr>
        <w:t>on 4.3</w:t>
      </w:r>
      <w:r w:rsidR="003A0A18" w:rsidRPr="008501BF">
        <w:rPr>
          <w:color w:val="FF0000"/>
        </w:rPr>
        <w:t>:</w:t>
      </w:r>
      <w:r w:rsidRPr="008501BF">
        <w:rPr>
          <w:color w:val="FF0000"/>
        </w:rPr>
        <w:t xml:space="preserve"> 1 A4 </w:t>
      </w:r>
      <w:r w:rsidR="00B10D1C">
        <w:rPr>
          <w:color w:val="FF0000"/>
        </w:rPr>
        <w:t>per Organisation</w:t>
      </w:r>
      <w:r w:rsidR="00146033">
        <w:rPr>
          <w:color w:val="FF0000"/>
        </w:rPr>
        <w:t>/</w:t>
      </w:r>
      <w:r w:rsidRPr="008501BF">
        <w:rPr>
          <w:color w:val="FF0000"/>
        </w:rPr>
        <w:t>Partner)</w:t>
      </w:r>
    </w:p>
    <w:p w14:paraId="28596FEB" w14:textId="082ED884" w:rsidR="00F61745" w:rsidRDefault="00501E14" w:rsidP="006E6B4B">
      <w:pPr>
        <w:pStyle w:val="2BulletedListHBP"/>
        <w:rPr>
          <w:color w:val="FF0000"/>
        </w:rPr>
      </w:pPr>
      <w:r w:rsidRPr="008501BF">
        <w:rPr>
          <w:color w:val="FF0000"/>
        </w:rPr>
        <w:t>section 4.4 i</w:t>
      </w:r>
      <w:r w:rsidR="00B10D1C">
        <w:rPr>
          <w:color w:val="FF0000"/>
        </w:rPr>
        <w:t>ncluding diagrams, images, etc.</w:t>
      </w:r>
      <w:r w:rsidR="003A0A18" w:rsidRPr="008501BF">
        <w:rPr>
          <w:color w:val="FF0000"/>
        </w:rPr>
        <w:t>:</w:t>
      </w:r>
      <w:r w:rsidRPr="008501BF">
        <w:rPr>
          <w:color w:val="FF0000"/>
        </w:rPr>
        <w:t xml:space="preserve"> 1 A4 of text </w:t>
      </w:r>
      <w:r w:rsidR="00B10D1C">
        <w:rPr>
          <w:color w:val="FF0000"/>
        </w:rPr>
        <w:t>(</w:t>
      </w:r>
      <w:r w:rsidR="006E6B4B">
        <w:rPr>
          <w:color w:val="FF0000"/>
        </w:rPr>
        <w:t>excluding</w:t>
      </w:r>
      <w:r w:rsidR="006E6B4B" w:rsidRPr="008501BF">
        <w:rPr>
          <w:color w:val="FF0000"/>
        </w:rPr>
        <w:t xml:space="preserve"> </w:t>
      </w:r>
      <w:r w:rsidRPr="008501BF">
        <w:rPr>
          <w:color w:val="FF0000"/>
        </w:rPr>
        <w:t>the online budget tables</w:t>
      </w:r>
      <w:r w:rsidR="00B10D1C">
        <w:rPr>
          <w:color w:val="FF0000"/>
        </w:rPr>
        <w:t>)</w:t>
      </w:r>
    </w:p>
    <w:p w14:paraId="083501F9" w14:textId="77777777" w:rsidR="00F61745" w:rsidRDefault="00F61745">
      <w:pPr>
        <w:spacing w:before="0" w:after="0"/>
        <w:jc w:val="left"/>
        <w:rPr>
          <w:color w:val="FF0000"/>
          <w:lang w:eastAsia="en-GB"/>
        </w:rPr>
      </w:pPr>
      <w:r>
        <w:rPr>
          <w:color w:val="FF0000"/>
        </w:rPr>
        <w:br w:type="page"/>
      </w:r>
      <w:bookmarkStart w:id="27" w:name="_GoBack"/>
      <w:bookmarkEnd w:id="27"/>
    </w:p>
    <w:p w14:paraId="132F4D24" w14:textId="77777777" w:rsidR="00294B33" w:rsidRPr="000055AC" w:rsidRDefault="00294B33" w:rsidP="00294B33">
      <w:pPr>
        <w:pStyle w:val="Heading2"/>
      </w:pPr>
      <w:bookmarkStart w:id="28" w:name="_Toc19023509"/>
      <w:bookmarkStart w:id="29" w:name="_Toc66959189"/>
      <w:r w:rsidRPr="000055AC">
        <w:t>Structure of the Work Plan</w:t>
      </w:r>
      <w:bookmarkEnd w:id="28"/>
      <w:bookmarkEnd w:id="29"/>
      <w:r w:rsidRPr="000055AC">
        <w:t xml:space="preserve"> </w:t>
      </w:r>
    </w:p>
    <w:p w14:paraId="127A4125" w14:textId="2D63F317" w:rsidR="00186CB2" w:rsidRPr="003C3661" w:rsidRDefault="00186CB2" w:rsidP="003C3661">
      <w:pPr>
        <w:pStyle w:val="1BodyTextHBP"/>
        <w:rPr>
          <w:color w:val="FF0000"/>
        </w:rPr>
      </w:pPr>
      <w:r w:rsidRPr="00294B33">
        <w:rPr>
          <w:color w:val="FF0000"/>
        </w:rPr>
        <w:t xml:space="preserve">The proposed </w:t>
      </w:r>
      <w:r w:rsidR="00E36C11">
        <w:rPr>
          <w:color w:val="FF0000"/>
        </w:rPr>
        <w:t>W</w:t>
      </w:r>
      <w:r w:rsidRPr="00294B33">
        <w:rPr>
          <w:color w:val="FF0000"/>
        </w:rPr>
        <w:t xml:space="preserve">ork </w:t>
      </w:r>
      <w:r w:rsidR="00E36C11">
        <w:rPr>
          <w:color w:val="FF0000"/>
        </w:rPr>
        <w:t>P</w:t>
      </w:r>
      <w:r w:rsidRPr="00294B33">
        <w:rPr>
          <w:color w:val="FF0000"/>
        </w:rPr>
        <w:t xml:space="preserve">lan should include </w:t>
      </w:r>
      <w:r w:rsidRPr="00AD25F6">
        <w:rPr>
          <w:color w:val="FF0000"/>
        </w:rPr>
        <w:t xml:space="preserve">one Task, </w:t>
      </w:r>
      <w:r w:rsidR="00AE6B7E">
        <w:rPr>
          <w:color w:val="FF0000"/>
        </w:rPr>
        <w:t>one to three Outputs</w:t>
      </w:r>
      <w:r w:rsidR="007F29ED">
        <w:rPr>
          <w:rStyle w:val="FootnoteReference"/>
          <w:color w:val="FF0000"/>
        </w:rPr>
        <w:footnoteReference w:id="5"/>
      </w:r>
      <w:r w:rsidR="00AE6B7E">
        <w:rPr>
          <w:color w:val="FF0000"/>
        </w:rPr>
        <w:t xml:space="preserve">, </w:t>
      </w:r>
      <w:r w:rsidR="0095011D">
        <w:rPr>
          <w:color w:val="FF0000"/>
        </w:rPr>
        <w:t xml:space="preserve">one or two </w:t>
      </w:r>
      <w:r w:rsidRPr="00AD25F6">
        <w:rPr>
          <w:color w:val="FF0000"/>
        </w:rPr>
        <w:t xml:space="preserve">Milestones and </w:t>
      </w:r>
      <w:r w:rsidR="00AE6B7E">
        <w:rPr>
          <w:color w:val="FF0000"/>
        </w:rPr>
        <w:t xml:space="preserve">one </w:t>
      </w:r>
      <w:r w:rsidRPr="00AD25F6">
        <w:rPr>
          <w:color w:val="FF0000"/>
        </w:rPr>
        <w:t>Deliverable</w:t>
      </w:r>
      <w:r w:rsidR="004E5294">
        <w:rPr>
          <w:color w:val="FF0000"/>
        </w:rPr>
        <w:t>;</w:t>
      </w:r>
      <w:r w:rsidR="00277B62">
        <w:rPr>
          <w:color w:val="FF0000"/>
        </w:rPr>
        <w:t xml:space="preserve"> a substantial and formal </w:t>
      </w:r>
      <w:r w:rsidR="004E5294">
        <w:rPr>
          <w:color w:val="FF0000"/>
        </w:rPr>
        <w:t xml:space="preserve">project </w:t>
      </w:r>
      <w:r w:rsidR="00277B62">
        <w:rPr>
          <w:color w:val="FF0000"/>
        </w:rPr>
        <w:t>result that will be wri</w:t>
      </w:r>
      <w:r w:rsidR="008C065B">
        <w:rPr>
          <w:color w:val="FF0000"/>
        </w:rPr>
        <w:t xml:space="preserve">tten up and shared </w:t>
      </w:r>
      <w:r w:rsidR="004E5294">
        <w:rPr>
          <w:color w:val="FF0000"/>
        </w:rPr>
        <w:t>with the</w:t>
      </w:r>
      <w:r w:rsidR="00277B62">
        <w:rPr>
          <w:color w:val="FF0000"/>
        </w:rPr>
        <w:t xml:space="preserve"> </w:t>
      </w:r>
      <w:r w:rsidR="004E5294">
        <w:rPr>
          <w:color w:val="FF0000"/>
        </w:rPr>
        <w:t>European Commission</w:t>
      </w:r>
      <w:r w:rsidRPr="00AD25F6">
        <w:rPr>
          <w:color w:val="FF0000"/>
        </w:rPr>
        <w:t>.</w:t>
      </w:r>
      <w:r w:rsidRPr="00CB71B9">
        <w:rPr>
          <w:color w:val="FF0000"/>
        </w:rPr>
        <w:t xml:space="preserve"> </w:t>
      </w:r>
      <w:r w:rsidRPr="00DE741E">
        <w:rPr>
          <w:color w:val="FF0000"/>
        </w:rPr>
        <w:t xml:space="preserve">The Task </w:t>
      </w:r>
      <w:r w:rsidR="00AD25F6">
        <w:rPr>
          <w:color w:val="FF0000"/>
        </w:rPr>
        <w:t>L</w:t>
      </w:r>
      <w:r w:rsidRPr="00DE741E">
        <w:rPr>
          <w:color w:val="FF0000"/>
        </w:rPr>
        <w:t>eader</w:t>
      </w:r>
      <w:r w:rsidR="007F29ED">
        <w:rPr>
          <w:color w:val="FF0000"/>
        </w:rPr>
        <w:t xml:space="preserve">, </w:t>
      </w:r>
      <w:r w:rsidR="004E5294">
        <w:rPr>
          <w:color w:val="FF0000"/>
        </w:rPr>
        <w:t xml:space="preserve">as </w:t>
      </w:r>
      <w:r w:rsidR="007F29ED">
        <w:rPr>
          <w:color w:val="FF0000"/>
        </w:rPr>
        <w:t>the Project Coordinator or leading</w:t>
      </w:r>
      <w:r w:rsidR="00BD4523">
        <w:rPr>
          <w:color w:val="FF0000"/>
        </w:rPr>
        <w:t xml:space="preserve"> </w:t>
      </w:r>
      <w:r w:rsidR="007F29ED">
        <w:rPr>
          <w:color w:val="FF0000"/>
        </w:rPr>
        <w:t>P</w:t>
      </w:r>
      <w:r w:rsidR="00BD4523">
        <w:rPr>
          <w:color w:val="FF0000"/>
        </w:rPr>
        <w:t>rincipal Investigator of the proposal</w:t>
      </w:r>
      <w:r w:rsidR="000A697C">
        <w:rPr>
          <w:color w:val="FF0000"/>
        </w:rPr>
        <w:t>,</w:t>
      </w:r>
      <w:r w:rsidR="00BD4523">
        <w:rPr>
          <w:color w:val="FF0000"/>
        </w:rPr>
        <w:t xml:space="preserve"> </w:t>
      </w:r>
      <w:r w:rsidR="004E5294">
        <w:rPr>
          <w:color w:val="FF0000"/>
        </w:rPr>
        <w:t xml:space="preserve">and </w:t>
      </w:r>
      <w:r w:rsidR="000A697C">
        <w:rPr>
          <w:color w:val="FF0000"/>
        </w:rPr>
        <w:t>the</w:t>
      </w:r>
      <w:r w:rsidR="000A697C" w:rsidRPr="00DE741E">
        <w:rPr>
          <w:color w:val="FF0000"/>
        </w:rPr>
        <w:t xml:space="preserve"> </w:t>
      </w:r>
      <w:r w:rsidR="000A697C">
        <w:rPr>
          <w:color w:val="FF0000"/>
        </w:rPr>
        <w:t xml:space="preserve">related </w:t>
      </w:r>
      <w:r w:rsidRPr="00DE741E">
        <w:rPr>
          <w:color w:val="FF0000"/>
        </w:rPr>
        <w:t>organisation need to be clearly identified.</w:t>
      </w:r>
      <w:r w:rsidRPr="00CB71B9">
        <w:rPr>
          <w:color w:val="FF0000"/>
        </w:rPr>
        <w:t xml:space="preserve"> The planning should be sufficiently detailed to justify the proposed effort.</w:t>
      </w:r>
    </w:p>
    <w:p w14:paraId="7721E1FC" w14:textId="77777777" w:rsidR="00186CB2" w:rsidRDefault="00186CB2" w:rsidP="00186CB2">
      <w:pPr>
        <w:pStyle w:val="Caption"/>
        <w:keepNext/>
      </w:pPr>
      <w:bookmarkStart w:id="32" w:name="_Ref13147760"/>
      <w:bookmarkStart w:id="33" w:name="_Toc13150331"/>
      <w:bookmarkStart w:id="34" w:name="_Ref15397175"/>
      <w:bookmarkStart w:id="35" w:name="_Toc66959198"/>
      <w:r>
        <w:t xml:space="preserve">Table </w:t>
      </w:r>
      <w:r w:rsidR="008247D6">
        <w:fldChar w:fldCharType="begin"/>
      </w:r>
      <w:r>
        <w:instrText xml:space="preserve"> SEQ Table \* ARABIC </w:instrText>
      </w:r>
      <w:r w:rsidR="008247D6">
        <w:fldChar w:fldCharType="separate"/>
      </w:r>
      <w:r>
        <w:rPr>
          <w:noProof/>
        </w:rPr>
        <w:t>2</w:t>
      </w:r>
      <w:r w:rsidR="008247D6">
        <w:fldChar w:fldCharType="end"/>
      </w:r>
      <w:bookmarkEnd w:id="32"/>
      <w:r>
        <w:t xml:space="preserve">: </w:t>
      </w:r>
      <w:bookmarkStart w:id="36" w:name="_Ref15397179"/>
      <w:r>
        <w:t xml:space="preserve">Proposal </w:t>
      </w:r>
      <w:r w:rsidR="00C632BC">
        <w:t>W</w:t>
      </w:r>
      <w:r>
        <w:t xml:space="preserve">ork </w:t>
      </w:r>
      <w:r w:rsidR="00C632BC">
        <w:t>P</w:t>
      </w:r>
      <w:r>
        <w:t>lan</w:t>
      </w:r>
      <w:bookmarkEnd w:id="33"/>
      <w:bookmarkEnd w:id="34"/>
      <w:bookmarkEnd w:id="36"/>
      <w:bookmarkEnd w:id="35"/>
    </w:p>
    <w:tbl>
      <w:tblPr>
        <w:tblStyle w:val="HBPTable2"/>
        <w:tblW w:w="5000" w:type="pct"/>
        <w:tblLook w:val="04A0" w:firstRow="1" w:lastRow="0" w:firstColumn="1" w:lastColumn="0" w:noHBand="0" w:noVBand="1"/>
      </w:tblPr>
      <w:tblGrid>
        <w:gridCol w:w="1980"/>
        <w:gridCol w:w="2693"/>
        <w:gridCol w:w="2410"/>
        <w:gridCol w:w="1417"/>
        <w:gridCol w:w="1348"/>
      </w:tblGrid>
      <w:tr w:rsidR="00186CB2" w:rsidRPr="00443C3A" w14:paraId="047EF57D" w14:textId="77777777" w:rsidTr="00E3585B">
        <w:trPr>
          <w:cnfStyle w:val="100000000000" w:firstRow="1" w:lastRow="0" w:firstColumn="0" w:lastColumn="0" w:oddVBand="0" w:evenVBand="0" w:oddHBand="0" w:evenHBand="0" w:firstRowFirstColumn="0" w:firstRowLastColumn="0" w:lastRowFirstColumn="0" w:lastRowLastColumn="0"/>
        </w:trPr>
        <w:tc>
          <w:tcPr>
            <w:tcW w:w="9848" w:type="dxa"/>
            <w:gridSpan w:val="5"/>
          </w:tcPr>
          <w:p w14:paraId="69E76D91" w14:textId="77777777" w:rsidR="00186CB2" w:rsidRPr="003C3661" w:rsidRDefault="00186CB2" w:rsidP="003C3661">
            <w:pPr>
              <w:pStyle w:val="6TableHeaderRowHBP"/>
              <w:jc w:val="left"/>
            </w:pPr>
            <w:r w:rsidRPr="003C3661">
              <w:t>Work Plan for &lt;Proposal Name&gt;</w:t>
            </w:r>
          </w:p>
          <w:p w14:paraId="6E63389A" w14:textId="77777777" w:rsidR="00186CB2" w:rsidRPr="003C3661" w:rsidRDefault="00186CB2" w:rsidP="003C3661">
            <w:pPr>
              <w:pStyle w:val="6TableHeaderRowHBP"/>
              <w:jc w:val="left"/>
            </w:pPr>
            <w:r w:rsidRPr="003C3661">
              <w:t xml:space="preserve">Task &lt;Name&gt; </w:t>
            </w:r>
          </w:p>
          <w:p w14:paraId="6F7F5F7B" w14:textId="77777777" w:rsidR="00186CB2" w:rsidRPr="00443C3A" w:rsidRDefault="00186CB2" w:rsidP="003C3661">
            <w:pPr>
              <w:pStyle w:val="6TableHeaderRowHBP"/>
              <w:jc w:val="left"/>
            </w:pPr>
            <w:r w:rsidRPr="003C3661">
              <w:t>&lt;Lead Partner&gt;</w:t>
            </w:r>
          </w:p>
        </w:tc>
      </w:tr>
      <w:tr w:rsidR="00186CB2" w:rsidRPr="00443C3A" w14:paraId="2BFA61BC"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tcPr>
          <w:p w14:paraId="159C5D02" w14:textId="73B7B777" w:rsidR="00186CB2" w:rsidRPr="00443C3A" w:rsidRDefault="00186CB2" w:rsidP="00F61745">
            <w:pPr>
              <w:pStyle w:val="7TableBodyTextHBP"/>
            </w:pPr>
            <w:r w:rsidRPr="00443C3A">
              <w:t>Task Number &lt;Tx&gt;</w:t>
            </w:r>
          </w:p>
        </w:tc>
        <w:tc>
          <w:tcPr>
            <w:tcW w:w="2693" w:type="dxa"/>
          </w:tcPr>
          <w:p w14:paraId="2AA8C9BA" w14:textId="77777777" w:rsidR="00186CB2" w:rsidRPr="00443C3A" w:rsidRDefault="00186CB2" w:rsidP="00F61745">
            <w:pPr>
              <w:pStyle w:val="7TableBodyTextHBP"/>
            </w:pPr>
            <w:r w:rsidRPr="00443C3A">
              <w:t>Task &lt;Name&gt;</w:t>
            </w:r>
          </w:p>
        </w:tc>
        <w:tc>
          <w:tcPr>
            <w:tcW w:w="2410" w:type="dxa"/>
          </w:tcPr>
          <w:p w14:paraId="284FC0A9" w14:textId="77777777" w:rsidR="00186CB2" w:rsidRPr="00443C3A" w:rsidRDefault="00186CB2" w:rsidP="00F61745">
            <w:pPr>
              <w:pStyle w:val="7TableBodyTextHBP"/>
            </w:pPr>
            <w:r w:rsidRPr="00443C3A">
              <w:t>Lead Partner / PI</w:t>
            </w:r>
          </w:p>
        </w:tc>
        <w:tc>
          <w:tcPr>
            <w:tcW w:w="1417" w:type="dxa"/>
          </w:tcPr>
          <w:p w14:paraId="169ECFF0" w14:textId="77777777" w:rsidR="00186CB2" w:rsidRPr="00443C3A" w:rsidRDefault="00186CB2" w:rsidP="00F61745">
            <w:pPr>
              <w:pStyle w:val="7TableBodyTextHBP"/>
            </w:pPr>
            <w:r w:rsidRPr="00443C3A">
              <w:t>Start Month</w:t>
            </w:r>
          </w:p>
        </w:tc>
        <w:tc>
          <w:tcPr>
            <w:tcW w:w="1348" w:type="dxa"/>
          </w:tcPr>
          <w:p w14:paraId="659BFB08" w14:textId="77777777" w:rsidR="00186CB2" w:rsidRPr="00443C3A" w:rsidRDefault="00186CB2" w:rsidP="00F61745">
            <w:pPr>
              <w:pStyle w:val="7TableBodyTextHBP"/>
            </w:pPr>
            <w:r w:rsidRPr="00443C3A">
              <w:t>End Month</w:t>
            </w:r>
          </w:p>
        </w:tc>
      </w:tr>
      <w:tr w:rsidR="00186CB2" w:rsidRPr="00443C3A" w14:paraId="48275BF3"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3F843E7E" w14:textId="77777777" w:rsidR="00186CB2" w:rsidRPr="00443C3A" w:rsidRDefault="00186CB2" w:rsidP="00F61745">
            <w:pPr>
              <w:pStyle w:val="7TableBodyTextHBP"/>
            </w:pPr>
          </w:p>
        </w:tc>
        <w:tc>
          <w:tcPr>
            <w:tcW w:w="2693" w:type="dxa"/>
            <w:shd w:val="clear" w:color="auto" w:fill="auto"/>
          </w:tcPr>
          <w:p w14:paraId="4F5E2F67" w14:textId="77777777" w:rsidR="00186CB2" w:rsidRPr="00443C3A" w:rsidRDefault="00186CB2" w:rsidP="00F61745">
            <w:pPr>
              <w:pStyle w:val="7TableBodyTextHBP"/>
            </w:pPr>
          </w:p>
        </w:tc>
        <w:tc>
          <w:tcPr>
            <w:tcW w:w="2410" w:type="dxa"/>
            <w:shd w:val="clear" w:color="auto" w:fill="auto"/>
            <w:vAlign w:val="top"/>
          </w:tcPr>
          <w:p w14:paraId="6B4D7522" w14:textId="77777777" w:rsidR="00186CB2" w:rsidRPr="00443C3A" w:rsidRDefault="00186CB2" w:rsidP="00F61745">
            <w:pPr>
              <w:pStyle w:val="7TableBodyTextHBP"/>
            </w:pPr>
          </w:p>
        </w:tc>
        <w:tc>
          <w:tcPr>
            <w:tcW w:w="1417" w:type="dxa"/>
            <w:shd w:val="clear" w:color="auto" w:fill="auto"/>
          </w:tcPr>
          <w:p w14:paraId="159376B7" w14:textId="77777777" w:rsidR="00186CB2" w:rsidRPr="00443C3A" w:rsidRDefault="00186CB2" w:rsidP="00F61745">
            <w:pPr>
              <w:pStyle w:val="7TableBodyTextHBP"/>
            </w:pPr>
          </w:p>
        </w:tc>
        <w:tc>
          <w:tcPr>
            <w:tcW w:w="1348" w:type="dxa"/>
            <w:shd w:val="clear" w:color="auto" w:fill="auto"/>
          </w:tcPr>
          <w:p w14:paraId="553E0A8B" w14:textId="77777777" w:rsidR="00186CB2" w:rsidRPr="00443C3A" w:rsidRDefault="00186CB2" w:rsidP="00F61745">
            <w:pPr>
              <w:pStyle w:val="7TableBodyTextHBP"/>
            </w:pPr>
          </w:p>
        </w:tc>
      </w:tr>
      <w:tr w:rsidR="003735F8" w:rsidRPr="00443C3A" w14:paraId="4975CA00" w14:textId="77777777" w:rsidTr="003735F8">
        <w:trPr>
          <w:cnfStyle w:val="000000100000" w:firstRow="0" w:lastRow="0" w:firstColumn="0" w:lastColumn="0" w:oddVBand="0" w:evenVBand="0" w:oddHBand="1" w:evenHBand="0" w:firstRowFirstColumn="0" w:firstRowLastColumn="0" w:lastRowFirstColumn="0" w:lastRowLastColumn="0"/>
        </w:trPr>
        <w:tc>
          <w:tcPr>
            <w:tcW w:w="1980" w:type="dxa"/>
          </w:tcPr>
          <w:p w14:paraId="099EC952" w14:textId="3F4F1E81" w:rsidR="003735F8" w:rsidRPr="007F29ED" w:rsidRDefault="003735F8" w:rsidP="00F61745">
            <w:pPr>
              <w:pStyle w:val="7TableBodyTextHBP"/>
            </w:pPr>
            <w:r w:rsidRPr="007F29ED">
              <w:t>Output Number &lt;OPx&gt;</w:t>
            </w:r>
          </w:p>
        </w:tc>
        <w:tc>
          <w:tcPr>
            <w:tcW w:w="2693" w:type="dxa"/>
          </w:tcPr>
          <w:p w14:paraId="2B9E0FD4" w14:textId="5C867B1B" w:rsidR="003735F8" w:rsidRPr="007F29ED" w:rsidRDefault="003735F8" w:rsidP="00F61745">
            <w:pPr>
              <w:pStyle w:val="7TableBodyTextHBP"/>
            </w:pPr>
            <w:r w:rsidRPr="007F29ED">
              <w:t>Output &lt;Name&gt;</w:t>
            </w:r>
          </w:p>
        </w:tc>
        <w:tc>
          <w:tcPr>
            <w:tcW w:w="2410" w:type="dxa"/>
          </w:tcPr>
          <w:p w14:paraId="69D204F7" w14:textId="66BCF928" w:rsidR="003735F8" w:rsidRPr="00443C3A" w:rsidRDefault="003735F8" w:rsidP="00F61745">
            <w:pPr>
              <w:pStyle w:val="7TableBodyTextHBP"/>
            </w:pPr>
            <w:r w:rsidRPr="00443C3A">
              <w:t>Lead Partner / PI</w:t>
            </w:r>
          </w:p>
        </w:tc>
        <w:tc>
          <w:tcPr>
            <w:tcW w:w="1417" w:type="dxa"/>
          </w:tcPr>
          <w:p w14:paraId="3915667A" w14:textId="0BA06979" w:rsidR="003735F8" w:rsidRPr="00443C3A" w:rsidRDefault="003735F8" w:rsidP="00F61745">
            <w:pPr>
              <w:pStyle w:val="7TableBodyTextHBP"/>
            </w:pPr>
            <w:r w:rsidRPr="00443C3A">
              <w:t>Lead Partner</w:t>
            </w:r>
          </w:p>
        </w:tc>
        <w:tc>
          <w:tcPr>
            <w:tcW w:w="1348" w:type="dxa"/>
          </w:tcPr>
          <w:p w14:paraId="05091BA2" w14:textId="18F2359A" w:rsidR="003735F8" w:rsidRPr="00E36C11" w:rsidRDefault="003735F8" w:rsidP="00F61745">
            <w:pPr>
              <w:pStyle w:val="7TableBodyTextHBP"/>
            </w:pPr>
            <w:r w:rsidRPr="00E36C11">
              <w:t>Due date (Month)</w:t>
            </w:r>
          </w:p>
        </w:tc>
      </w:tr>
      <w:tr w:rsidR="003735F8" w:rsidRPr="00443C3A" w14:paraId="10A49C1F"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0C18D87A" w14:textId="77777777" w:rsidR="003735F8" w:rsidRPr="00443C3A" w:rsidRDefault="003735F8" w:rsidP="00F61745">
            <w:pPr>
              <w:pStyle w:val="7TableBodyTextHBP"/>
            </w:pPr>
          </w:p>
        </w:tc>
        <w:tc>
          <w:tcPr>
            <w:tcW w:w="2693" w:type="dxa"/>
            <w:shd w:val="clear" w:color="auto" w:fill="auto"/>
          </w:tcPr>
          <w:p w14:paraId="303586D4" w14:textId="77777777" w:rsidR="003735F8" w:rsidRPr="00443C3A" w:rsidRDefault="003735F8" w:rsidP="00F61745">
            <w:pPr>
              <w:pStyle w:val="7TableBodyTextHBP"/>
            </w:pPr>
          </w:p>
        </w:tc>
        <w:tc>
          <w:tcPr>
            <w:tcW w:w="2410" w:type="dxa"/>
            <w:shd w:val="clear" w:color="auto" w:fill="auto"/>
            <w:vAlign w:val="top"/>
          </w:tcPr>
          <w:p w14:paraId="108249F0" w14:textId="77777777" w:rsidR="003735F8" w:rsidRPr="00443C3A" w:rsidRDefault="003735F8" w:rsidP="00F61745">
            <w:pPr>
              <w:pStyle w:val="7TableBodyTextHBP"/>
            </w:pPr>
          </w:p>
        </w:tc>
        <w:tc>
          <w:tcPr>
            <w:tcW w:w="1417" w:type="dxa"/>
            <w:shd w:val="clear" w:color="auto" w:fill="auto"/>
          </w:tcPr>
          <w:p w14:paraId="715B2445" w14:textId="77777777" w:rsidR="003735F8" w:rsidRPr="00443C3A" w:rsidRDefault="003735F8" w:rsidP="00F61745">
            <w:pPr>
              <w:pStyle w:val="7TableBodyTextHBP"/>
            </w:pPr>
          </w:p>
        </w:tc>
        <w:tc>
          <w:tcPr>
            <w:tcW w:w="1348" w:type="dxa"/>
            <w:shd w:val="clear" w:color="auto" w:fill="auto"/>
          </w:tcPr>
          <w:p w14:paraId="508B7216" w14:textId="77777777" w:rsidR="003735F8" w:rsidRPr="00443C3A" w:rsidRDefault="003735F8" w:rsidP="00F61745">
            <w:pPr>
              <w:pStyle w:val="7TableBodyTextHBP"/>
            </w:pPr>
          </w:p>
        </w:tc>
      </w:tr>
      <w:tr w:rsidR="003735F8" w:rsidRPr="00443C3A" w14:paraId="732E1895"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vAlign w:val="top"/>
          </w:tcPr>
          <w:p w14:paraId="28FF50DF" w14:textId="6A064D95" w:rsidR="003735F8" w:rsidRPr="00443C3A" w:rsidRDefault="003735F8" w:rsidP="00F61745">
            <w:pPr>
              <w:pStyle w:val="7TableBodyTextHBP"/>
            </w:pPr>
            <w:r w:rsidRPr="00443C3A">
              <w:t>Milestone Number &lt;MSx&gt;</w:t>
            </w:r>
          </w:p>
        </w:tc>
        <w:tc>
          <w:tcPr>
            <w:tcW w:w="2693" w:type="dxa"/>
            <w:vAlign w:val="top"/>
          </w:tcPr>
          <w:p w14:paraId="65CE3B73" w14:textId="77777777" w:rsidR="003735F8" w:rsidRPr="00443C3A" w:rsidRDefault="003735F8" w:rsidP="00F61745">
            <w:pPr>
              <w:pStyle w:val="7TableBodyTextHBP"/>
            </w:pPr>
            <w:r w:rsidRPr="00443C3A">
              <w:t>Milestone &lt;Name&gt;</w:t>
            </w:r>
          </w:p>
        </w:tc>
        <w:tc>
          <w:tcPr>
            <w:tcW w:w="2410" w:type="dxa"/>
            <w:vAlign w:val="top"/>
          </w:tcPr>
          <w:p w14:paraId="33CB8CB6" w14:textId="77777777" w:rsidR="003735F8" w:rsidRPr="00443C3A" w:rsidRDefault="003735F8" w:rsidP="00F61745">
            <w:pPr>
              <w:pStyle w:val="7TableBodyTextHBP"/>
            </w:pPr>
            <w:r w:rsidRPr="00443C3A">
              <w:t>Means of verification</w:t>
            </w:r>
          </w:p>
        </w:tc>
        <w:tc>
          <w:tcPr>
            <w:tcW w:w="1417" w:type="dxa"/>
            <w:vAlign w:val="top"/>
          </w:tcPr>
          <w:p w14:paraId="22E1E51B" w14:textId="77777777" w:rsidR="003735F8" w:rsidRPr="00443C3A" w:rsidRDefault="003735F8" w:rsidP="00F61745">
            <w:pPr>
              <w:pStyle w:val="7TableBodyTextHBP"/>
            </w:pPr>
            <w:r w:rsidRPr="00443C3A">
              <w:t>Lead Partner</w:t>
            </w:r>
          </w:p>
        </w:tc>
        <w:tc>
          <w:tcPr>
            <w:tcW w:w="1348" w:type="dxa"/>
            <w:vAlign w:val="top"/>
          </w:tcPr>
          <w:p w14:paraId="4F1EFF1F" w14:textId="77777777" w:rsidR="003735F8" w:rsidRPr="00443C3A" w:rsidRDefault="003735F8" w:rsidP="00F61745">
            <w:pPr>
              <w:pStyle w:val="7TableBodyTextHBP"/>
            </w:pPr>
            <w:r w:rsidRPr="00443C3A">
              <w:t>Due date (Month)</w:t>
            </w:r>
          </w:p>
        </w:tc>
      </w:tr>
      <w:tr w:rsidR="003735F8" w:rsidRPr="00443C3A" w14:paraId="4DE10089"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4A72018B" w14:textId="77777777" w:rsidR="003735F8" w:rsidRPr="00443C3A" w:rsidRDefault="003735F8" w:rsidP="00F61745">
            <w:pPr>
              <w:pStyle w:val="7TableBodyTextHBP"/>
            </w:pPr>
          </w:p>
        </w:tc>
        <w:tc>
          <w:tcPr>
            <w:tcW w:w="2693" w:type="dxa"/>
            <w:shd w:val="clear" w:color="auto" w:fill="auto"/>
          </w:tcPr>
          <w:p w14:paraId="12B1FD40" w14:textId="77777777" w:rsidR="003735F8" w:rsidRPr="00443C3A" w:rsidRDefault="003735F8" w:rsidP="00F61745">
            <w:pPr>
              <w:pStyle w:val="7TableBodyTextHBP"/>
            </w:pPr>
          </w:p>
        </w:tc>
        <w:tc>
          <w:tcPr>
            <w:tcW w:w="2410" w:type="dxa"/>
            <w:shd w:val="clear" w:color="auto" w:fill="auto"/>
            <w:vAlign w:val="top"/>
          </w:tcPr>
          <w:p w14:paraId="514D4C3A" w14:textId="77777777" w:rsidR="003735F8" w:rsidRPr="00443C3A" w:rsidRDefault="003735F8" w:rsidP="00F61745">
            <w:pPr>
              <w:pStyle w:val="7TableBodyTextHBP"/>
            </w:pPr>
          </w:p>
        </w:tc>
        <w:tc>
          <w:tcPr>
            <w:tcW w:w="1417" w:type="dxa"/>
            <w:shd w:val="clear" w:color="auto" w:fill="auto"/>
          </w:tcPr>
          <w:p w14:paraId="1D722DF4" w14:textId="77777777" w:rsidR="003735F8" w:rsidRPr="00443C3A" w:rsidRDefault="003735F8" w:rsidP="00F61745">
            <w:pPr>
              <w:pStyle w:val="7TableBodyTextHBP"/>
            </w:pPr>
          </w:p>
        </w:tc>
        <w:tc>
          <w:tcPr>
            <w:tcW w:w="1348" w:type="dxa"/>
            <w:shd w:val="clear" w:color="auto" w:fill="auto"/>
          </w:tcPr>
          <w:p w14:paraId="4059BE29" w14:textId="77777777" w:rsidR="003735F8" w:rsidRPr="00443C3A" w:rsidRDefault="003735F8" w:rsidP="00F61745">
            <w:pPr>
              <w:pStyle w:val="7TableBodyTextHBP"/>
            </w:pPr>
          </w:p>
        </w:tc>
      </w:tr>
      <w:tr w:rsidR="003735F8" w:rsidRPr="00443C3A" w14:paraId="73C735F4"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vAlign w:val="top"/>
          </w:tcPr>
          <w:p w14:paraId="4BDE7936" w14:textId="0EDB48FD" w:rsidR="003735F8" w:rsidRPr="00443C3A" w:rsidRDefault="003735F8" w:rsidP="00F61745">
            <w:pPr>
              <w:pStyle w:val="7TableBodyTextHBP"/>
            </w:pPr>
            <w:r w:rsidRPr="00443C3A">
              <w:t>Deliverable Number &lt;Dx&gt;</w:t>
            </w:r>
          </w:p>
        </w:tc>
        <w:tc>
          <w:tcPr>
            <w:tcW w:w="2693" w:type="dxa"/>
            <w:vAlign w:val="top"/>
          </w:tcPr>
          <w:p w14:paraId="30DCE69B" w14:textId="77777777" w:rsidR="003735F8" w:rsidRPr="00443C3A" w:rsidRDefault="003735F8" w:rsidP="00F61745">
            <w:pPr>
              <w:pStyle w:val="7TableBodyTextHBP"/>
            </w:pPr>
            <w:r w:rsidRPr="00443C3A">
              <w:t>Deliverable &lt;Name&gt;</w:t>
            </w:r>
          </w:p>
        </w:tc>
        <w:tc>
          <w:tcPr>
            <w:tcW w:w="2410" w:type="dxa"/>
            <w:vAlign w:val="top"/>
          </w:tcPr>
          <w:p w14:paraId="2587A7EB" w14:textId="4AA767B2" w:rsidR="003735F8" w:rsidRPr="00443C3A" w:rsidRDefault="003735F8" w:rsidP="00F61745">
            <w:pPr>
              <w:pStyle w:val="7TableBodyTextHBP"/>
            </w:pPr>
            <w:r>
              <w:t>Description</w:t>
            </w:r>
          </w:p>
        </w:tc>
        <w:tc>
          <w:tcPr>
            <w:tcW w:w="1417" w:type="dxa"/>
            <w:vAlign w:val="top"/>
          </w:tcPr>
          <w:p w14:paraId="6041B384" w14:textId="77777777" w:rsidR="003735F8" w:rsidRPr="00443C3A" w:rsidRDefault="003735F8" w:rsidP="00F61745">
            <w:pPr>
              <w:pStyle w:val="7TableBodyTextHBP"/>
            </w:pPr>
            <w:r w:rsidRPr="00443C3A">
              <w:t>Lead Partner</w:t>
            </w:r>
          </w:p>
        </w:tc>
        <w:tc>
          <w:tcPr>
            <w:tcW w:w="1348" w:type="dxa"/>
            <w:vAlign w:val="top"/>
          </w:tcPr>
          <w:p w14:paraId="5390C44A" w14:textId="77777777" w:rsidR="003735F8" w:rsidRPr="00443C3A" w:rsidRDefault="003735F8" w:rsidP="00F61745">
            <w:pPr>
              <w:pStyle w:val="7TableBodyTextHBP"/>
            </w:pPr>
            <w:r w:rsidRPr="00443C3A">
              <w:t>Due date (Month)</w:t>
            </w:r>
          </w:p>
        </w:tc>
      </w:tr>
      <w:tr w:rsidR="003735F8" w:rsidRPr="00443C3A" w14:paraId="5CDD91D6"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3C6DC122" w14:textId="77777777" w:rsidR="003735F8" w:rsidRPr="00443C3A" w:rsidRDefault="003735F8" w:rsidP="00F61745">
            <w:pPr>
              <w:pStyle w:val="7TableBodyTextHBP"/>
            </w:pPr>
          </w:p>
        </w:tc>
        <w:tc>
          <w:tcPr>
            <w:tcW w:w="2693" w:type="dxa"/>
            <w:shd w:val="clear" w:color="auto" w:fill="auto"/>
          </w:tcPr>
          <w:p w14:paraId="599719FB" w14:textId="77777777" w:rsidR="003735F8" w:rsidRPr="00443C3A" w:rsidRDefault="003735F8" w:rsidP="00F61745">
            <w:pPr>
              <w:pStyle w:val="7TableBodyTextHBP"/>
            </w:pPr>
          </w:p>
        </w:tc>
        <w:tc>
          <w:tcPr>
            <w:tcW w:w="2410" w:type="dxa"/>
            <w:shd w:val="clear" w:color="auto" w:fill="auto"/>
            <w:vAlign w:val="top"/>
          </w:tcPr>
          <w:p w14:paraId="14CC89DA" w14:textId="77777777" w:rsidR="003735F8" w:rsidRPr="00443C3A" w:rsidRDefault="003735F8" w:rsidP="00F61745">
            <w:pPr>
              <w:pStyle w:val="7TableBodyTextHBP"/>
            </w:pPr>
          </w:p>
        </w:tc>
        <w:tc>
          <w:tcPr>
            <w:tcW w:w="1417" w:type="dxa"/>
            <w:shd w:val="clear" w:color="auto" w:fill="auto"/>
          </w:tcPr>
          <w:p w14:paraId="05D1379B" w14:textId="77777777" w:rsidR="003735F8" w:rsidRPr="00443C3A" w:rsidRDefault="003735F8" w:rsidP="00F61745">
            <w:pPr>
              <w:pStyle w:val="7TableBodyTextHBP"/>
            </w:pPr>
          </w:p>
        </w:tc>
        <w:tc>
          <w:tcPr>
            <w:tcW w:w="1348" w:type="dxa"/>
            <w:shd w:val="clear" w:color="auto" w:fill="auto"/>
          </w:tcPr>
          <w:p w14:paraId="464EECC1" w14:textId="77777777" w:rsidR="003735F8" w:rsidRPr="00443C3A" w:rsidRDefault="003735F8" w:rsidP="00F61745">
            <w:pPr>
              <w:pStyle w:val="7TableBodyTextHBP"/>
            </w:pPr>
          </w:p>
        </w:tc>
      </w:tr>
    </w:tbl>
    <w:p w14:paraId="3B30A3E5" w14:textId="138610B3" w:rsidR="00E36C11" w:rsidRDefault="00186CB2" w:rsidP="003C3661">
      <w:pPr>
        <w:pStyle w:val="1BodyTextHBP"/>
        <w:rPr>
          <w:color w:val="FF0000"/>
        </w:rPr>
      </w:pPr>
      <w:bookmarkStart w:id="37" w:name="_Toc536717370"/>
      <w:r w:rsidRPr="003C3661">
        <w:rPr>
          <w:color w:val="FF0000"/>
        </w:rPr>
        <w:t>Please extend the table as needed.</w:t>
      </w:r>
    </w:p>
    <w:p w14:paraId="540C6A46" w14:textId="77777777" w:rsidR="00186CB2" w:rsidRPr="003C3661" w:rsidRDefault="00186CB2" w:rsidP="003C3661">
      <w:pPr>
        <w:pStyle w:val="Heading2"/>
      </w:pPr>
      <w:bookmarkStart w:id="38" w:name="_Toc66959190"/>
      <w:r w:rsidRPr="003C3661">
        <w:t>Description of the Work Plan</w:t>
      </w:r>
      <w:bookmarkEnd w:id="37"/>
      <w:bookmarkEnd w:id="38"/>
    </w:p>
    <w:p w14:paraId="1BE4253F" w14:textId="144FF414" w:rsidR="00E36C11" w:rsidRDefault="00186CB2" w:rsidP="0050612E">
      <w:pPr>
        <w:pStyle w:val="1BodyTextHBP"/>
        <w:rPr>
          <w:color w:val="FF0000"/>
        </w:rPr>
      </w:pPr>
      <w:r w:rsidRPr="00046AB9">
        <w:rPr>
          <w:color w:val="FF0000"/>
        </w:rPr>
        <w:t xml:space="preserve">Describe the work you propose for the period </w:t>
      </w:r>
      <w:r w:rsidRPr="000F762E">
        <w:rPr>
          <w:color w:val="FF0000"/>
        </w:rPr>
        <w:t xml:space="preserve">of </w:t>
      </w:r>
      <w:r w:rsidR="00FA14EC" w:rsidRPr="0053279A">
        <w:rPr>
          <w:color w:val="FF0000"/>
        </w:rPr>
        <w:t>1</w:t>
      </w:r>
      <w:r w:rsidR="00227D6C" w:rsidRPr="0053279A">
        <w:rPr>
          <w:color w:val="FF0000"/>
        </w:rPr>
        <w:t>6</w:t>
      </w:r>
      <w:r w:rsidR="00FA14EC" w:rsidRPr="0053279A">
        <w:rPr>
          <w:color w:val="FF0000"/>
        </w:rPr>
        <w:t xml:space="preserve"> </w:t>
      </w:r>
      <w:r w:rsidRPr="0053279A">
        <w:rPr>
          <w:color w:val="FF0000"/>
        </w:rPr>
        <w:t>months</w:t>
      </w:r>
      <w:r w:rsidRPr="00CB71B9">
        <w:rPr>
          <w:color w:val="FF0000"/>
        </w:rPr>
        <w:t>.</w:t>
      </w:r>
      <w:r w:rsidRPr="00046AB9">
        <w:rPr>
          <w:color w:val="FF0000"/>
        </w:rPr>
        <w:t xml:space="preserve"> Contribution to the project activity reports will be required from the new Partners; for example, </w:t>
      </w:r>
      <w:r w:rsidR="00EE26F0">
        <w:rPr>
          <w:color w:val="FF0000"/>
        </w:rPr>
        <w:t xml:space="preserve">Technical Periodic Reports or </w:t>
      </w:r>
      <w:r w:rsidRPr="00046AB9">
        <w:rPr>
          <w:color w:val="FF0000"/>
        </w:rPr>
        <w:t>reporting on resources used in the period</w:t>
      </w:r>
      <w:r w:rsidR="00EE26F0">
        <w:rPr>
          <w:color w:val="FF0000"/>
        </w:rPr>
        <w:t xml:space="preserve"> (Financial Periodic Reports)</w:t>
      </w:r>
      <w:r w:rsidRPr="00046AB9">
        <w:rPr>
          <w:color w:val="FF0000"/>
        </w:rPr>
        <w:t>.</w:t>
      </w:r>
      <w:r w:rsidR="000A2EC5">
        <w:rPr>
          <w:color w:val="FF0000"/>
        </w:rPr>
        <w:t xml:space="preserve"> Your work will figure in ONE </w:t>
      </w:r>
      <w:r w:rsidR="005747EC">
        <w:rPr>
          <w:color w:val="FF0000"/>
        </w:rPr>
        <w:t xml:space="preserve">new </w:t>
      </w:r>
      <w:r w:rsidR="00BC1B35">
        <w:rPr>
          <w:color w:val="FF0000"/>
        </w:rPr>
        <w:t>T</w:t>
      </w:r>
      <w:r w:rsidR="000A2EC5">
        <w:rPr>
          <w:color w:val="FF0000"/>
        </w:rPr>
        <w:t xml:space="preserve">ask in </w:t>
      </w:r>
      <w:r w:rsidR="005747EC">
        <w:rPr>
          <w:color w:val="FF0000"/>
        </w:rPr>
        <w:t xml:space="preserve">one of </w:t>
      </w:r>
      <w:r w:rsidR="000A2EC5">
        <w:rPr>
          <w:color w:val="FF0000"/>
        </w:rPr>
        <w:t xml:space="preserve">the </w:t>
      </w:r>
      <w:r w:rsidR="005747EC">
        <w:rPr>
          <w:color w:val="FF0000"/>
        </w:rPr>
        <w:t xml:space="preserve">existing </w:t>
      </w:r>
      <w:r w:rsidR="000A2EC5">
        <w:rPr>
          <w:color w:val="FF0000"/>
        </w:rPr>
        <w:t>Work Package</w:t>
      </w:r>
      <w:r w:rsidR="005747EC">
        <w:rPr>
          <w:color w:val="FF0000"/>
        </w:rPr>
        <w:t>s</w:t>
      </w:r>
      <w:r w:rsidR="000A2EC5">
        <w:rPr>
          <w:color w:val="FF0000"/>
        </w:rPr>
        <w:t>.</w:t>
      </w:r>
    </w:p>
    <w:p w14:paraId="2626ED21" w14:textId="54FCAB61" w:rsidR="00186CB2" w:rsidRDefault="00186CB2" w:rsidP="0094053B">
      <w:pPr>
        <w:pStyle w:val="4CaptionforTablesFiguresHBP"/>
      </w:pPr>
      <w:bookmarkStart w:id="39" w:name="_Toc66959199"/>
      <w:r>
        <w:t xml:space="preserve">Table </w:t>
      </w:r>
      <w:r w:rsidR="008247D6">
        <w:fldChar w:fldCharType="begin"/>
      </w:r>
      <w:r>
        <w:instrText xml:space="preserve"> SEQ Table \* ARABIC </w:instrText>
      </w:r>
      <w:r w:rsidR="008247D6">
        <w:fldChar w:fldCharType="separate"/>
      </w:r>
      <w:r>
        <w:rPr>
          <w:noProof/>
        </w:rPr>
        <w:t>3</w:t>
      </w:r>
      <w:r w:rsidR="008247D6">
        <w:fldChar w:fldCharType="end"/>
      </w:r>
      <w:r w:rsidR="00046AB9">
        <w:t>: Proposal W</w:t>
      </w:r>
      <w:r>
        <w:t xml:space="preserve">ork </w:t>
      </w:r>
      <w:r w:rsidR="00046AB9">
        <w:t>P</w:t>
      </w:r>
      <w:r>
        <w:t>lan description</w:t>
      </w:r>
      <w:bookmarkEnd w:id="39"/>
    </w:p>
    <w:tbl>
      <w:tblPr>
        <w:tblStyle w:val="HBPTable21"/>
        <w:tblW w:w="5000" w:type="pct"/>
        <w:tblLook w:val="04A0" w:firstRow="1" w:lastRow="0" w:firstColumn="1" w:lastColumn="0" w:noHBand="0" w:noVBand="1"/>
      </w:tblPr>
      <w:tblGrid>
        <w:gridCol w:w="1980"/>
        <w:gridCol w:w="2693"/>
        <w:gridCol w:w="2410"/>
        <w:gridCol w:w="1417"/>
        <w:gridCol w:w="1348"/>
      </w:tblGrid>
      <w:tr w:rsidR="00186CB2" w:rsidRPr="00443C3A" w14:paraId="2491D4F9" w14:textId="77777777" w:rsidTr="00E3585B">
        <w:trPr>
          <w:cnfStyle w:val="100000000000" w:firstRow="1" w:lastRow="0" w:firstColumn="0" w:lastColumn="0" w:oddVBand="0" w:evenVBand="0" w:oddHBand="0" w:evenHBand="0" w:firstRowFirstColumn="0" w:firstRowLastColumn="0" w:lastRowFirstColumn="0" w:lastRowLastColumn="0"/>
        </w:trPr>
        <w:tc>
          <w:tcPr>
            <w:tcW w:w="9848" w:type="dxa"/>
            <w:gridSpan w:val="5"/>
          </w:tcPr>
          <w:p w14:paraId="3E63DC23" w14:textId="77777777" w:rsidR="00186CB2" w:rsidRPr="003C3661" w:rsidRDefault="00186CB2" w:rsidP="003C3661">
            <w:pPr>
              <w:pStyle w:val="6TableHeaderRowHBP"/>
              <w:jc w:val="left"/>
            </w:pPr>
            <w:r w:rsidRPr="003C3661">
              <w:t>Work Plan for &lt;Proposal Name&gt;</w:t>
            </w:r>
          </w:p>
          <w:p w14:paraId="1800F9B1" w14:textId="77777777" w:rsidR="00186CB2" w:rsidRPr="003C3661" w:rsidRDefault="00186CB2" w:rsidP="003C3661">
            <w:pPr>
              <w:pStyle w:val="6TableHeaderRowHBP"/>
              <w:jc w:val="left"/>
            </w:pPr>
            <w:r w:rsidRPr="003C3661">
              <w:t xml:space="preserve">Task &lt;Name&gt; </w:t>
            </w:r>
          </w:p>
          <w:p w14:paraId="7877C002" w14:textId="77777777" w:rsidR="00186CB2" w:rsidRPr="003C3661" w:rsidRDefault="00186CB2" w:rsidP="003C3661">
            <w:pPr>
              <w:pStyle w:val="6TableHeaderRowHBP"/>
              <w:jc w:val="left"/>
            </w:pPr>
            <w:r w:rsidRPr="003C3661">
              <w:t>&lt;Lead Partner&gt;</w:t>
            </w:r>
          </w:p>
          <w:p w14:paraId="250DFC39" w14:textId="0838D18A" w:rsidR="00186CB2" w:rsidRPr="003C3661" w:rsidRDefault="00CE6A1C" w:rsidP="00D3415E">
            <w:pPr>
              <w:pStyle w:val="6TableHeaderRowHBP"/>
              <w:jc w:val="left"/>
              <w:rPr>
                <w:color w:val="auto"/>
              </w:rPr>
            </w:pPr>
            <w:r>
              <w:t>I</w:t>
            </w:r>
            <w:r w:rsidR="00186CB2" w:rsidRPr="003C3661">
              <w:t xml:space="preserve">nsert your concrete (SMART </w:t>
            </w:r>
            <w:r w:rsidR="00186CB2" w:rsidRPr="003C3661">
              <w:rPr>
                <w:rStyle w:val="FootnoteReference"/>
              </w:rPr>
              <w:footnoteReference w:id="6"/>
            </w:r>
            <w:r w:rsidR="00186CB2" w:rsidRPr="003C3661">
              <w:t xml:space="preserve">) </w:t>
            </w:r>
            <w:r w:rsidR="000A2EC5">
              <w:t>O</w:t>
            </w:r>
            <w:r w:rsidR="000A2EC5" w:rsidRPr="003C3661">
              <w:t>bjective</w:t>
            </w:r>
            <w:r w:rsidR="000A2EC5">
              <w:t xml:space="preserve"> for the Task</w:t>
            </w:r>
            <w:r w:rsidR="00186CB2" w:rsidRPr="003C3661">
              <w:t xml:space="preserve">. Describe how you would reach the </w:t>
            </w:r>
            <w:r w:rsidR="009D5129">
              <w:t>O</w:t>
            </w:r>
            <w:r w:rsidR="00186CB2" w:rsidRPr="003C3661">
              <w:t xml:space="preserve">bjective and how you would measure the results, e.g. the method you will use, the </w:t>
            </w:r>
            <w:r w:rsidR="009D5129">
              <w:t>M</w:t>
            </w:r>
            <w:r w:rsidR="00186CB2" w:rsidRPr="003C3661">
              <w:t xml:space="preserve">ilestones of your work, etc. This will become your </w:t>
            </w:r>
            <w:r w:rsidR="009D5129">
              <w:t>T</w:t>
            </w:r>
            <w:r w:rsidR="00186CB2" w:rsidRPr="003C3661">
              <w:t>ask description in the SGA3 Description of Action (DoA)</w:t>
            </w:r>
            <w:r w:rsidR="00294B33">
              <w:t>.</w:t>
            </w:r>
          </w:p>
        </w:tc>
      </w:tr>
      <w:tr w:rsidR="00186CB2" w:rsidRPr="00443C3A" w14:paraId="6C6D0D13"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tcPr>
          <w:p w14:paraId="09A42C20" w14:textId="7CA28A2D" w:rsidR="00186CB2" w:rsidRPr="00443C3A" w:rsidRDefault="00186CB2" w:rsidP="00FC5148">
            <w:pPr>
              <w:pStyle w:val="7TableBodyTextHBP"/>
            </w:pPr>
            <w:r w:rsidRPr="00443C3A">
              <w:t>Task Number &lt;Tx&gt;</w:t>
            </w:r>
          </w:p>
        </w:tc>
        <w:tc>
          <w:tcPr>
            <w:tcW w:w="2693" w:type="dxa"/>
          </w:tcPr>
          <w:p w14:paraId="7A3D8F07" w14:textId="77777777" w:rsidR="00186CB2" w:rsidRPr="00443C3A" w:rsidRDefault="00186CB2" w:rsidP="003C3661">
            <w:pPr>
              <w:pStyle w:val="7TableBodyTextHBP"/>
            </w:pPr>
            <w:r w:rsidRPr="00443C3A">
              <w:t>Task &lt;Name&gt;</w:t>
            </w:r>
          </w:p>
        </w:tc>
        <w:tc>
          <w:tcPr>
            <w:tcW w:w="2410" w:type="dxa"/>
          </w:tcPr>
          <w:p w14:paraId="26A503B8" w14:textId="77777777" w:rsidR="00186CB2" w:rsidRPr="00443C3A" w:rsidRDefault="00186CB2" w:rsidP="003C3661">
            <w:pPr>
              <w:pStyle w:val="7TableBodyTextHBP"/>
            </w:pPr>
            <w:r w:rsidRPr="00443C3A">
              <w:t>Lead Partner / PI</w:t>
            </w:r>
          </w:p>
        </w:tc>
        <w:tc>
          <w:tcPr>
            <w:tcW w:w="1417" w:type="dxa"/>
          </w:tcPr>
          <w:p w14:paraId="238C6D35" w14:textId="77777777" w:rsidR="00186CB2" w:rsidRPr="00443C3A" w:rsidRDefault="00186CB2" w:rsidP="003C3661">
            <w:pPr>
              <w:pStyle w:val="7TableBodyTextHBP"/>
            </w:pPr>
            <w:r w:rsidRPr="00443C3A">
              <w:t>Start Month</w:t>
            </w:r>
          </w:p>
        </w:tc>
        <w:tc>
          <w:tcPr>
            <w:tcW w:w="1348" w:type="dxa"/>
          </w:tcPr>
          <w:p w14:paraId="5D46490B" w14:textId="77777777" w:rsidR="00186CB2" w:rsidRPr="00443C3A" w:rsidRDefault="00186CB2" w:rsidP="003C3661">
            <w:pPr>
              <w:pStyle w:val="7TableBodyTextHBP"/>
            </w:pPr>
            <w:r w:rsidRPr="00443C3A">
              <w:t>End Month</w:t>
            </w:r>
          </w:p>
        </w:tc>
      </w:tr>
      <w:tr w:rsidR="00105C65" w:rsidRPr="00443C3A" w14:paraId="2E6E8D1A"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tcPr>
          <w:p w14:paraId="4CE28BC3" w14:textId="77777777" w:rsidR="00105C65" w:rsidRPr="00443C3A" w:rsidRDefault="00105C65" w:rsidP="00FC5148">
            <w:pPr>
              <w:pStyle w:val="7TableBodyTextHBP"/>
            </w:pPr>
          </w:p>
        </w:tc>
        <w:tc>
          <w:tcPr>
            <w:tcW w:w="2693" w:type="dxa"/>
          </w:tcPr>
          <w:p w14:paraId="2A1892F4" w14:textId="77777777" w:rsidR="00105C65" w:rsidRPr="00443C3A" w:rsidRDefault="00105C65" w:rsidP="003C3661">
            <w:pPr>
              <w:pStyle w:val="7TableBodyTextHBP"/>
            </w:pPr>
          </w:p>
        </w:tc>
        <w:tc>
          <w:tcPr>
            <w:tcW w:w="2410" w:type="dxa"/>
          </w:tcPr>
          <w:p w14:paraId="0BCA6FB0" w14:textId="77777777" w:rsidR="00105C65" w:rsidRPr="00443C3A" w:rsidRDefault="00105C65" w:rsidP="003C3661">
            <w:pPr>
              <w:pStyle w:val="7TableBodyTextHBP"/>
            </w:pPr>
          </w:p>
        </w:tc>
        <w:tc>
          <w:tcPr>
            <w:tcW w:w="1417" w:type="dxa"/>
          </w:tcPr>
          <w:p w14:paraId="702B6CA1" w14:textId="77777777" w:rsidR="00105C65" w:rsidRPr="00443C3A" w:rsidRDefault="00105C65" w:rsidP="003C3661">
            <w:pPr>
              <w:pStyle w:val="7TableBodyTextHBP"/>
            </w:pPr>
          </w:p>
        </w:tc>
        <w:tc>
          <w:tcPr>
            <w:tcW w:w="1348" w:type="dxa"/>
          </w:tcPr>
          <w:p w14:paraId="4CF35772" w14:textId="77777777" w:rsidR="00105C65" w:rsidRPr="00443C3A" w:rsidRDefault="00105C65" w:rsidP="003C3661">
            <w:pPr>
              <w:pStyle w:val="7TableBodyTextHBP"/>
            </w:pPr>
          </w:p>
        </w:tc>
      </w:tr>
      <w:tr w:rsidR="00186CB2" w:rsidRPr="00443C3A" w14:paraId="093B56D5" w14:textId="77777777" w:rsidTr="00E3585B">
        <w:trPr>
          <w:cnfStyle w:val="000000100000" w:firstRow="0" w:lastRow="0" w:firstColumn="0" w:lastColumn="0" w:oddVBand="0" w:evenVBand="0" w:oddHBand="1" w:evenHBand="0" w:firstRowFirstColumn="0" w:firstRowLastColumn="0" w:lastRowFirstColumn="0" w:lastRowLastColumn="0"/>
        </w:trPr>
        <w:tc>
          <w:tcPr>
            <w:tcW w:w="9848" w:type="dxa"/>
            <w:gridSpan w:val="5"/>
            <w:shd w:val="clear" w:color="auto" w:fill="auto"/>
          </w:tcPr>
          <w:p w14:paraId="2E9B8931" w14:textId="77777777" w:rsidR="00186CB2" w:rsidRPr="003C3661" w:rsidRDefault="00186CB2" w:rsidP="003C3661">
            <w:pPr>
              <w:pStyle w:val="7TableBodyTextHBP"/>
              <w:rPr>
                <w:color w:val="FF0000"/>
              </w:rPr>
            </w:pPr>
            <w:r w:rsidRPr="003C3661">
              <w:rPr>
                <w:color w:val="FF0000"/>
              </w:rPr>
              <w:t>Task descriptions should contain, in three separate sections:</w:t>
            </w:r>
          </w:p>
          <w:p w14:paraId="1FEAD6DF" w14:textId="0D8BC8E4" w:rsidR="00186CB2" w:rsidRPr="000A2EC5" w:rsidRDefault="000A2EC5" w:rsidP="000A2EC5">
            <w:pPr>
              <w:pStyle w:val="2BulletedListHBP"/>
              <w:rPr>
                <w:b/>
                <w:color w:val="FF0000"/>
                <w:sz w:val="20"/>
                <w:szCs w:val="20"/>
              </w:rPr>
            </w:pPr>
            <w:r w:rsidRPr="000A2EC5">
              <w:rPr>
                <w:b/>
                <w:color w:val="FF0000"/>
                <w:sz w:val="20"/>
                <w:szCs w:val="20"/>
              </w:rPr>
              <w:t xml:space="preserve">Objective </w:t>
            </w:r>
            <w:r w:rsidR="00186CB2" w:rsidRPr="000A2EC5">
              <w:rPr>
                <w:color w:val="FF0000"/>
                <w:sz w:val="20"/>
                <w:szCs w:val="20"/>
              </w:rPr>
              <w:t>of the Task</w:t>
            </w:r>
            <w:r w:rsidR="00186CB2" w:rsidRPr="000A2EC5">
              <w:rPr>
                <w:b/>
                <w:color w:val="FF0000"/>
                <w:sz w:val="20"/>
                <w:szCs w:val="20"/>
              </w:rPr>
              <w:t xml:space="preserve">  </w:t>
            </w:r>
          </w:p>
          <w:p w14:paraId="0F41FA16" w14:textId="7C0B689D" w:rsidR="00186CB2" w:rsidRPr="003C3661" w:rsidRDefault="00186CB2" w:rsidP="003C3661">
            <w:pPr>
              <w:pStyle w:val="2BulletedListHBP"/>
              <w:rPr>
                <w:color w:val="FF0000"/>
                <w:sz w:val="20"/>
                <w:szCs w:val="20"/>
              </w:rPr>
            </w:pPr>
            <w:r w:rsidRPr="003C3661">
              <w:rPr>
                <w:b/>
                <w:color w:val="FF0000"/>
                <w:sz w:val="20"/>
                <w:szCs w:val="20"/>
              </w:rPr>
              <w:t>Methods</w:t>
            </w:r>
            <w:r w:rsidRPr="003C3661">
              <w:rPr>
                <w:color w:val="FF0000"/>
                <w:sz w:val="20"/>
                <w:szCs w:val="20"/>
              </w:rPr>
              <w:t xml:space="preserve"> to be used by the Task </w:t>
            </w:r>
          </w:p>
          <w:p w14:paraId="7123E5FF" w14:textId="1C5AEDE9" w:rsidR="00186CB2" w:rsidRPr="00443C3A" w:rsidRDefault="00294B33" w:rsidP="00CB71B9">
            <w:pPr>
              <w:pStyle w:val="2BulletedListHBP"/>
              <w:rPr>
                <w:b/>
              </w:rPr>
            </w:pPr>
            <w:r w:rsidRPr="003A3ED8">
              <w:rPr>
                <w:b/>
                <w:color w:val="FF0000"/>
                <w:sz w:val="20"/>
                <w:szCs w:val="20"/>
              </w:rPr>
              <w:t xml:space="preserve">Outputs </w:t>
            </w:r>
            <w:r w:rsidRPr="003A3ED8">
              <w:rPr>
                <w:color w:val="FF0000"/>
                <w:sz w:val="20"/>
                <w:szCs w:val="20"/>
              </w:rPr>
              <w:t xml:space="preserve">(list of Outputs </w:t>
            </w:r>
            <w:r w:rsidR="00E36C11">
              <w:rPr>
                <w:color w:val="FF0000"/>
                <w:sz w:val="20"/>
                <w:szCs w:val="20"/>
              </w:rPr>
              <w:t>generated by this T</w:t>
            </w:r>
            <w:r w:rsidR="003735F8">
              <w:rPr>
                <w:color w:val="FF0000"/>
                <w:sz w:val="20"/>
                <w:szCs w:val="20"/>
              </w:rPr>
              <w:t xml:space="preserve">ask or </w:t>
            </w:r>
            <w:r w:rsidRPr="003A3ED8">
              <w:rPr>
                <w:color w:val="FF0000"/>
                <w:sz w:val="20"/>
                <w:szCs w:val="20"/>
              </w:rPr>
              <w:t>to which this Task contributes)</w:t>
            </w:r>
            <w:r w:rsidR="00186CB2" w:rsidRPr="003C3661">
              <w:rPr>
                <w:color w:val="FF0000"/>
              </w:rPr>
              <w:t xml:space="preserve"> </w:t>
            </w:r>
          </w:p>
        </w:tc>
      </w:tr>
      <w:tr w:rsidR="00186CB2" w:rsidRPr="0098418E" w14:paraId="2B001CC6" w14:textId="77777777" w:rsidTr="00E3585B">
        <w:trPr>
          <w:cnfStyle w:val="000000010000" w:firstRow="0" w:lastRow="0" w:firstColumn="0" w:lastColumn="0" w:oddVBand="0" w:evenVBand="0" w:oddHBand="0" w:evenHBand="1" w:firstRowFirstColumn="0" w:firstRowLastColumn="0" w:lastRowFirstColumn="0" w:lastRowLastColumn="0"/>
        </w:trPr>
        <w:tc>
          <w:tcPr>
            <w:tcW w:w="9848" w:type="dxa"/>
            <w:gridSpan w:val="5"/>
            <w:shd w:val="clear" w:color="auto" w:fill="365F91" w:themeFill="accent1" w:themeFillShade="BF"/>
            <w:vAlign w:val="top"/>
          </w:tcPr>
          <w:p w14:paraId="447EF222" w14:textId="79C6E761" w:rsidR="00186CB2" w:rsidRPr="00964F24" w:rsidRDefault="00186CB2" w:rsidP="00964F24">
            <w:pPr>
              <w:pStyle w:val="6TableHeaderRowHBP"/>
              <w:jc w:val="left"/>
            </w:pPr>
            <w:bookmarkStart w:id="40" w:name="_Toc536717371"/>
            <w:r w:rsidRPr="00964F24">
              <w:t>Interactions with the other WP</w:t>
            </w:r>
            <w:r w:rsidR="0008490F" w:rsidRPr="00964F24">
              <w:t xml:space="preserve"> and their </w:t>
            </w:r>
            <w:r w:rsidR="00784AEA" w:rsidRPr="00964F24">
              <w:t>O</w:t>
            </w:r>
            <w:r w:rsidR="0008490F" w:rsidRPr="00964F24">
              <w:t>bjectives</w:t>
            </w:r>
            <w:r w:rsidRPr="00964F24">
              <w:t xml:space="preserve">. </w:t>
            </w:r>
          </w:p>
          <w:p w14:paraId="551BEA80" w14:textId="4E14AF5D" w:rsidR="00186CB2" w:rsidRPr="00A72EB2" w:rsidRDefault="00186CB2" w:rsidP="00CD40AC">
            <w:pPr>
              <w:pStyle w:val="6TableHeaderRowHBP"/>
              <w:jc w:val="left"/>
              <w:rPr>
                <w:color w:val="C00000"/>
                <w:sz w:val="16"/>
              </w:rPr>
            </w:pPr>
            <w:r w:rsidRPr="00964F24">
              <w:t>The proposal should interact with other WP</w:t>
            </w:r>
            <w:r w:rsidR="009D5129" w:rsidRPr="00964F24">
              <w:t>s</w:t>
            </w:r>
            <w:r w:rsidR="00322956" w:rsidRPr="00964F24">
              <w:t xml:space="preserve">, contribute to the achievement of Work Package </w:t>
            </w:r>
            <w:r w:rsidR="00560838" w:rsidRPr="00964F24">
              <w:t>Objectives</w:t>
            </w:r>
            <w:r w:rsidR="00964F24" w:rsidRPr="00964F24">
              <w:t xml:space="preserve"> (see</w:t>
            </w:r>
            <w:r w:rsidR="00CD40AC">
              <w:t xml:space="preserve"> ANNEX)</w:t>
            </w:r>
            <w:r w:rsidR="00560838" w:rsidRPr="00964F24">
              <w:t>.</w:t>
            </w:r>
            <w:r w:rsidRPr="00964F24">
              <w:t xml:space="preserve"> Please provide a short description for each relevant interaction.</w:t>
            </w:r>
          </w:p>
        </w:tc>
      </w:tr>
      <w:tr w:rsidR="00186CB2" w:rsidRPr="0098418E" w14:paraId="7A4B792D"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tcPr>
          <w:p w14:paraId="3E5C9D77" w14:textId="483A4C1B" w:rsidR="00186CB2" w:rsidRPr="003C3661" w:rsidRDefault="00186CB2" w:rsidP="003C3661">
            <w:pPr>
              <w:pStyle w:val="7TableBodyTextHBP"/>
            </w:pPr>
            <w:r w:rsidRPr="003C3661">
              <w:t>HBP WP number</w:t>
            </w:r>
            <w:r w:rsidR="00322956">
              <w:t>/ WP Objective</w:t>
            </w:r>
          </w:p>
        </w:tc>
        <w:tc>
          <w:tcPr>
            <w:tcW w:w="7868" w:type="dxa"/>
            <w:gridSpan w:val="4"/>
          </w:tcPr>
          <w:p w14:paraId="0211A74A" w14:textId="63A3B0FB" w:rsidR="00186CB2" w:rsidRPr="003C3661" w:rsidRDefault="00186CB2" w:rsidP="003C3661">
            <w:pPr>
              <w:pStyle w:val="7TableBodyTextHBP"/>
            </w:pPr>
            <w:r w:rsidRPr="003C3661">
              <w:t>Description</w:t>
            </w:r>
            <w:r w:rsidR="00964F24">
              <w:t xml:space="preserve">  </w:t>
            </w:r>
          </w:p>
        </w:tc>
      </w:tr>
      <w:tr w:rsidR="00294B33" w:rsidRPr="0098418E" w14:paraId="63D0D908"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tcPr>
          <w:p w14:paraId="3C74B580" w14:textId="77777777" w:rsidR="00294B33" w:rsidRPr="003C3661" w:rsidRDefault="00294B33" w:rsidP="003C3661">
            <w:pPr>
              <w:pStyle w:val="7TableBodyTextHBP"/>
            </w:pPr>
          </w:p>
        </w:tc>
        <w:tc>
          <w:tcPr>
            <w:tcW w:w="7868" w:type="dxa"/>
            <w:gridSpan w:val="4"/>
          </w:tcPr>
          <w:p w14:paraId="6463CD88" w14:textId="77777777" w:rsidR="00294B33" w:rsidRPr="003C3661" w:rsidRDefault="00294B33" w:rsidP="003C3661">
            <w:pPr>
              <w:pStyle w:val="7TableBodyTextHBP"/>
            </w:pPr>
          </w:p>
        </w:tc>
      </w:tr>
    </w:tbl>
    <w:p w14:paraId="5E23070F" w14:textId="77777777" w:rsidR="00186CB2" w:rsidRDefault="00186CB2" w:rsidP="00457DCA">
      <w:pPr>
        <w:pStyle w:val="1BodyTextHBP"/>
        <w:rPr>
          <w:color w:val="FF0000"/>
        </w:rPr>
      </w:pPr>
      <w:r w:rsidRPr="00457DCA">
        <w:rPr>
          <w:color w:val="FF0000"/>
        </w:rPr>
        <w:t xml:space="preserve">Please extend the table as needed. </w:t>
      </w:r>
    </w:p>
    <w:p w14:paraId="00D2ADA9" w14:textId="77777777" w:rsidR="009B39AE" w:rsidRPr="000055AC" w:rsidRDefault="009B39AE" w:rsidP="009B39AE">
      <w:pPr>
        <w:pStyle w:val="Heading2"/>
      </w:pPr>
      <w:bookmarkStart w:id="41" w:name="_Toc19023515"/>
      <w:bookmarkStart w:id="42" w:name="_Ref64910596"/>
      <w:bookmarkStart w:id="43" w:name="_Ref64910615"/>
      <w:bookmarkStart w:id="44" w:name="_Ref64911388"/>
      <w:bookmarkStart w:id="45" w:name="_Toc66959191"/>
      <w:r w:rsidRPr="000055AC">
        <w:t>Quality of the Organisation</w:t>
      </w:r>
      <w:bookmarkEnd w:id="41"/>
      <w:bookmarkEnd w:id="42"/>
      <w:bookmarkEnd w:id="43"/>
      <w:bookmarkEnd w:id="44"/>
      <w:bookmarkEnd w:id="45"/>
      <w:r w:rsidRPr="000055AC">
        <w:t xml:space="preserve"> </w:t>
      </w:r>
    </w:p>
    <w:p w14:paraId="2D5CCC64" w14:textId="77777777" w:rsidR="009B39AE" w:rsidRPr="003A3ED8" w:rsidRDefault="009B39AE" w:rsidP="009B39AE">
      <w:pPr>
        <w:pStyle w:val="1BodyTextHBP"/>
        <w:rPr>
          <w:color w:val="FF0000"/>
        </w:rPr>
      </w:pPr>
      <w:r w:rsidRPr="00115F04">
        <w:rPr>
          <w:color w:val="FF0000"/>
        </w:rPr>
        <w:t>NOTE: length is limited to 1 A4 per Organisation</w:t>
      </w:r>
      <w:r w:rsidRPr="003A3ED8">
        <w:rPr>
          <w:color w:val="FF0000"/>
        </w:rPr>
        <w:t xml:space="preserve">. </w:t>
      </w:r>
    </w:p>
    <w:p w14:paraId="5C19E14F" w14:textId="77777777" w:rsidR="009B39AE" w:rsidRPr="003A3ED8" w:rsidRDefault="009B39AE" w:rsidP="009B39AE">
      <w:pPr>
        <w:pStyle w:val="1BodyTextHBP"/>
        <w:rPr>
          <w:color w:val="FF0000"/>
        </w:rPr>
      </w:pPr>
      <w:r w:rsidRPr="003A3ED8">
        <w:rPr>
          <w:color w:val="FF0000"/>
        </w:rPr>
        <w:t xml:space="preserve">In this section, describe the quality and relevance for the HBP of your Organisation/Group and what expertise it will bring to the HBP Consortium that is not already available. In particular, your proposal should address the following points: </w:t>
      </w:r>
    </w:p>
    <w:p w14:paraId="67E575E4" w14:textId="77777777" w:rsidR="009B39AE" w:rsidRPr="003A3ED8" w:rsidRDefault="009B39AE" w:rsidP="009B39AE">
      <w:pPr>
        <w:pStyle w:val="2BulletedListHBP"/>
        <w:numPr>
          <w:ilvl w:val="0"/>
          <w:numId w:val="14"/>
        </w:numPr>
        <w:ind w:left="360"/>
        <w:rPr>
          <w:color w:val="FF0000"/>
        </w:rPr>
      </w:pPr>
      <w:r w:rsidRPr="003A3ED8">
        <w:rPr>
          <w:color w:val="FF0000"/>
        </w:rPr>
        <w:t>Brief description of the Organisation</w:t>
      </w:r>
    </w:p>
    <w:p w14:paraId="68E89A6C" w14:textId="77777777" w:rsidR="009B39AE" w:rsidRPr="003A3ED8" w:rsidRDefault="009B39AE" w:rsidP="009B39AE">
      <w:pPr>
        <w:pStyle w:val="2BulletedListHBP"/>
        <w:numPr>
          <w:ilvl w:val="0"/>
          <w:numId w:val="14"/>
        </w:numPr>
        <w:ind w:left="360"/>
        <w:rPr>
          <w:color w:val="FF0000"/>
        </w:rPr>
      </w:pPr>
      <w:r w:rsidRPr="003A3ED8">
        <w:rPr>
          <w:color w:val="FF0000"/>
        </w:rPr>
        <w:t xml:space="preserve">Brief description of the participating group/lab and their previous relevant experience to the task in the proposed work. </w:t>
      </w:r>
    </w:p>
    <w:p w14:paraId="3E78FEF8" w14:textId="77777777" w:rsidR="009B39AE" w:rsidRPr="003A3ED8" w:rsidRDefault="009B39AE" w:rsidP="009B39AE">
      <w:pPr>
        <w:pStyle w:val="2BulletedListHBP"/>
        <w:numPr>
          <w:ilvl w:val="0"/>
          <w:numId w:val="14"/>
        </w:numPr>
        <w:ind w:left="360"/>
        <w:rPr>
          <w:color w:val="FF0000"/>
        </w:rPr>
      </w:pPr>
      <w:r w:rsidRPr="003A3ED8">
        <w:rPr>
          <w:color w:val="FF0000"/>
        </w:rPr>
        <w:t xml:space="preserve">Short profile of the main individual who will undertake the work, demonstrating their qualifications with respect to the task at hand. </w:t>
      </w:r>
    </w:p>
    <w:p w14:paraId="42DA52D9" w14:textId="77777777" w:rsidR="009B39AE" w:rsidRPr="003A3ED8" w:rsidRDefault="009B39AE" w:rsidP="009B39AE">
      <w:pPr>
        <w:pStyle w:val="2BulletedListHBP"/>
        <w:numPr>
          <w:ilvl w:val="0"/>
          <w:numId w:val="14"/>
        </w:numPr>
        <w:ind w:left="360"/>
        <w:rPr>
          <w:color w:val="FF0000"/>
        </w:rPr>
      </w:pPr>
      <w:r w:rsidRPr="003A3ED8">
        <w:rPr>
          <w:color w:val="FF0000"/>
        </w:rPr>
        <w:t>Up to five relevant publications. (NOTE: no extra annex for references is allowed!)</w:t>
      </w:r>
    </w:p>
    <w:p w14:paraId="4CA9381B" w14:textId="30E8B8C4" w:rsidR="009B39AE" w:rsidRDefault="009B39AE" w:rsidP="009B39AE">
      <w:pPr>
        <w:pStyle w:val="2BulletedListHBP"/>
        <w:numPr>
          <w:ilvl w:val="0"/>
          <w:numId w:val="14"/>
        </w:numPr>
        <w:ind w:left="360"/>
        <w:rPr>
          <w:color w:val="FF0000"/>
        </w:rPr>
      </w:pPr>
      <w:r w:rsidRPr="003A3ED8">
        <w:rPr>
          <w:color w:val="FF0000"/>
        </w:rPr>
        <w:t>Characterise the co-funding/proposed in-kind contributions the proposal will bring to the project</w:t>
      </w:r>
      <w:r>
        <w:rPr>
          <w:color w:val="FF0000"/>
        </w:rPr>
        <w:t xml:space="preserve"> (</w:t>
      </w:r>
      <w:r w:rsidRPr="00CB71B9">
        <w:rPr>
          <w:color w:val="FF0000"/>
        </w:rPr>
        <w:t xml:space="preserve">approximately </w:t>
      </w:r>
      <w:r w:rsidRPr="0053279A">
        <w:rPr>
          <w:color w:val="FF0000"/>
        </w:rPr>
        <w:t xml:space="preserve">EUR </w:t>
      </w:r>
      <w:r w:rsidR="005747EC" w:rsidRPr="0053279A">
        <w:rPr>
          <w:color w:val="FF0000"/>
        </w:rPr>
        <w:t>50</w:t>
      </w:r>
      <w:r w:rsidR="00E765FE" w:rsidRPr="0053279A">
        <w:rPr>
          <w:bCs/>
          <w:color w:val="FF0000"/>
        </w:rPr>
        <w:t>,000</w:t>
      </w:r>
      <w:r w:rsidRPr="00CB71B9">
        <w:rPr>
          <w:color w:val="FF0000"/>
        </w:rPr>
        <w:t>).</w:t>
      </w:r>
      <w:r w:rsidR="005B4D3F" w:rsidRPr="00743D91">
        <w:rPr>
          <w:color w:val="FF0000"/>
        </w:rPr>
        <w:t xml:space="preserve"> </w:t>
      </w:r>
      <w:r w:rsidR="005B4D3F">
        <w:rPr>
          <w:color w:val="FF0000"/>
        </w:rPr>
        <w:t xml:space="preserve">Do </w:t>
      </w:r>
      <w:r w:rsidR="005B4D3F" w:rsidRPr="0053279A">
        <w:rPr>
          <w:color w:val="FF0000"/>
          <w:u w:val="single"/>
        </w:rPr>
        <w:t>not</w:t>
      </w:r>
      <w:r w:rsidR="005B4D3F">
        <w:rPr>
          <w:color w:val="FF0000"/>
        </w:rPr>
        <w:t xml:space="preserve"> include co-funding in your online budget table.</w:t>
      </w:r>
    </w:p>
    <w:p w14:paraId="12DA4585" w14:textId="77777777" w:rsidR="009B39AE" w:rsidRPr="000055AC" w:rsidRDefault="009B39AE" w:rsidP="009B39AE">
      <w:pPr>
        <w:pStyle w:val="Heading2"/>
      </w:pPr>
      <w:bookmarkStart w:id="46" w:name="_Toc19023516"/>
      <w:bookmarkStart w:id="47" w:name="_Toc66959192"/>
      <w:r w:rsidRPr="000055AC">
        <w:t>Resources to be committed</w:t>
      </w:r>
      <w:bookmarkEnd w:id="46"/>
      <w:bookmarkEnd w:id="47"/>
      <w:r w:rsidRPr="000055AC">
        <w:t xml:space="preserve"> </w:t>
      </w:r>
    </w:p>
    <w:p w14:paraId="5AA9AD65" w14:textId="34FF072B" w:rsidR="009B39AE" w:rsidRPr="003A3ED8" w:rsidRDefault="009B39AE" w:rsidP="009B39AE">
      <w:pPr>
        <w:pStyle w:val="1BodyTextHBP"/>
        <w:rPr>
          <w:color w:val="FF0000"/>
        </w:rPr>
      </w:pPr>
      <w:r w:rsidRPr="000055AC">
        <w:rPr>
          <w:color w:val="FF0000"/>
        </w:rPr>
        <w:t>NOTE: length</w:t>
      </w:r>
      <w:r w:rsidRPr="005E3CED">
        <w:rPr>
          <w:color w:val="FF0000"/>
        </w:rPr>
        <w:t xml:space="preserve"> </w:t>
      </w:r>
      <w:r w:rsidRPr="001F2C60">
        <w:rPr>
          <w:color w:val="FF0000"/>
        </w:rPr>
        <w:t xml:space="preserve">is </w:t>
      </w:r>
      <w:r w:rsidRPr="003A3ED8">
        <w:rPr>
          <w:color w:val="FF0000"/>
        </w:rPr>
        <w:t>limited to 1 A4 of text</w:t>
      </w:r>
      <w:r w:rsidR="002127E9">
        <w:rPr>
          <w:color w:val="FF0000"/>
        </w:rPr>
        <w:t>, excluding</w:t>
      </w:r>
      <w:r w:rsidRPr="003A3ED8">
        <w:rPr>
          <w:color w:val="FF0000"/>
        </w:rPr>
        <w:t xml:space="preserve"> the online budget tables. </w:t>
      </w:r>
    </w:p>
    <w:p w14:paraId="3A6DF0BB" w14:textId="77777777" w:rsidR="009B39AE" w:rsidRPr="003A3ED8" w:rsidRDefault="009B39AE" w:rsidP="009B39AE">
      <w:pPr>
        <w:pStyle w:val="1BodyTextHBP"/>
        <w:rPr>
          <w:color w:val="FF0000"/>
        </w:rPr>
      </w:pPr>
      <w:r w:rsidRPr="003A3ED8">
        <w:rPr>
          <w:color w:val="FF0000"/>
        </w:rPr>
        <w:t xml:space="preserve">You should address the following points: </w:t>
      </w:r>
    </w:p>
    <w:p w14:paraId="26B90522" w14:textId="77777777" w:rsidR="009B39AE" w:rsidRPr="00743C37" w:rsidRDefault="009B39AE" w:rsidP="009B39AE">
      <w:pPr>
        <w:pStyle w:val="2BulletedListHBP"/>
        <w:numPr>
          <w:ilvl w:val="0"/>
          <w:numId w:val="15"/>
        </w:numPr>
        <w:ind w:left="360"/>
        <w:rPr>
          <w:color w:val="FF0000"/>
        </w:rPr>
      </w:pPr>
      <w:r w:rsidRPr="003A3ED8">
        <w:rPr>
          <w:color w:val="FF0000"/>
        </w:rPr>
        <w:t xml:space="preserve">Describe how the totality of the necessary resources will be mobilised in the defined time frame </w:t>
      </w:r>
      <w:r w:rsidRPr="00743C37">
        <w:rPr>
          <w:color w:val="FF0000"/>
        </w:rPr>
        <w:t>including your own resources which you will be providing to complement t</w:t>
      </w:r>
      <w:r w:rsidRPr="000055AC">
        <w:rPr>
          <w:color w:val="FF0000"/>
        </w:rPr>
        <w:t>he EU contribution</w:t>
      </w:r>
      <w:r w:rsidRPr="00743C37">
        <w:rPr>
          <w:color w:val="FF0000"/>
        </w:rPr>
        <w:t xml:space="preserve">. </w:t>
      </w:r>
    </w:p>
    <w:p w14:paraId="2306C2F8" w14:textId="77777777" w:rsidR="009B39AE" w:rsidRPr="003A3ED8" w:rsidRDefault="009B39AE" w:rsidP="009B39AE">
      <w:pPr>
        <w:pStyle w:val="2BulletedListHBP"/>
        <w:numPr>
          <w:ilvl w:val="0"/>
          <w:numId w:val="15"/>
        </w:numPr>
        <w:ind w:left="360"/>
        <w:rPr>
          <w:color w:val="FF0000"/>
        </w:rPr>
      </w:pPr>
      <w:r w:rsidRPr="000055AC">
        <w:rPr>
          <w:color w:val="FF0000"/>
        </w:rPr>
        <w:t xml:space="preserve">Identify </w:t>
      </w:r>
      <w:r w:rsidRPr="000055AC">
        <w:rPr>
          <w:b/>
          <w:color w:val="FF0000"/>
        </w:rPr>
        <w:t>personnel costs</w:t>
      </w:r>
      <w:r w:rsidRPr="000055AC">
        <w:rPr>
          <w:color w:val="FF0000"/>
        </w:rPr>
        <w:t xml:space="preserve"> and any major </w:t>
      </w:r>
      <w:r w:rsidRPr="000055AC">
        <w:rPr>
          <w:b/>
          <w:color w:val="FF0000"/>
        </w:rPr>
        <w:t>non-personnel direct costs</w:t>
      </w:r>
      <w:r w:rsidRPr="005E3CED">
        <w:rPr>
          <w:color w:val="FF0000"/>
        </w:rPr>
        <w:t>, and explain why they are necessary for the activity you propose. Justify equipment to be purchased, describe travel expenses, and other major cost items.</w:t>
      </w:r>
    </w:p>
    <w:p w14:paraId="557260DC" w14:textId="4A1A7D02" w:rsidR="009B39AE" w:rsidRPr="003A3ED8" w:rsidRDefault="009B39AE" w:rsidP="009B39AE">
      <w:pPr>
        <w:pStyle w:val="2BulletedListHBP"/>
        <w:numPr>
          <w:ilvl w:val="0"/>
          <w:numId w:val="15"/>
        </w:numPr>
        <w:ind w:left="360"/>
        <w:rPr>
          <w:color w:val="FF0000"/>
        </w:rPr>
      </w:pPr>
      <w:r w:rsidRPr="003A3ED8">
        <w:rPr>
          <w:color w:val="FF0000"/>
        </w:rPr>
        <w:t xml:space="preserve">Indicate whether you will include </w:t>
      </w:r>
      <w:r w:rsidRPr="003A3ED8">
        <w:rPr>
          <w:b/>
          <w:color w:val="FF0000"/>
        </w:rPr>
        <w:t>subcontracting costs</w:t>
      </w:r>
      <w:r w:rsidRPr="003A3ED8">
        <w:rPr>
          <w:color w:val="FF0000"/>
        </w:rPr>
        <w:t>, justify them, and state what they are and their amount. Subcontracting costs are not subject to indirect costs. Please note that you cannot subcontract core activities</w:t>
      </w:r>
      <w:r w:rsidR="00046415">
        <w:rPr>
          <w:rStyle w:val="FootnoteReference"/>
          <w:color w:val="FF0000"/>
        </w:rPr>
        <w:footnoteReference w:id="7"/>
      </w:r>
      <w:r w:rsidRPr="003A3ED8">
        <w:rPr>
          <w:color w:val="FF0000"/>
        </w:rPr>
        <w:t>. Services purchased in the frame of the funded activity only count as subcontracting if they consist in a part of the task to be accomplished. Support of the activity, such as event organisation or software development, is not a subcontracting cost, unless the activity implicitly involves such activities.</w:t>
      </w:r>
    </w:p>
    <w:p w14:paraId="1FFABDAD" w14:textId="6794B520" w:rsidR="009B39AE" w:rsidRPr="009B39AE" w:rsidRDefault="009B39AE" w:rsidP="00DF1F98">
      <w:pPr>
        <w:pStyle w:val="2BulletedListHBP"/>
        <w:numPr>
          <w:ilvl w:val="0"/>
          <w:numId w:val="15"/>
        </w:numPr>
        <w:ind w:left="360"/>
        <w:rPr>
          <w:color w:val="FF0000"/>
        </w:rPr>
      </w:pPr>
      <w:r w:rsidRPr="00CB71B9">
        <w:rPr>
          <w:color w:val="FF0000"/>
        </w:rPr>
        <w:t xml:space="preserve">A </w:t>
      </w:r>
      <w:r w:rsidR="00560F48">
        <w:rPr>
          <w:color w:val="FF0000"/>
        </w:rPr>
        <w:t>V</w:t>
      </w:r>
      <w:r w:rsidRPr="00CB71B9">
        <w:rPr>
          <w:color w:val="FF0000"/>
        </w:rPr>
        <w:t xml:space="preserve">oucher of </w:t>
      </w:r>
      <w:r w:rsidRPr="0053279A">
        <w:rPr>
          <w:color w:val="FF0000"/>
        </w:rPr>
        <w:t xml:space="preserve">EUR </w:t>
      </w:r>
      <w:r w:rsidR="00811FC9" w:rsidRPr="0053279A">
        <w:rPr>
          <w:color w:val="FF0000"/>
        </w:rPr>
        <w:t>22</w:t>
      </w:r>
      <w:r w:rsidRPr="0053279A">
        <w:rPr>
          <w:color w:val="FF0000"/>
        </w:rPr>
        <w:t>,</w:t>
      </w:r>
      <w:r w:rsidR="00811FC9" w:rsidRPr="0053279A">
        <w:rPr>
          <w:color w:val="FF0000"/>
        </w:rPr>
        <w:t>5</w:t>
      </w:r>
      <w:r w:rsidRPr="0053279A">
        <w:rPr>
          <w:color w:val="FF0000"/>
        </w:rPr>
        <w:t>00</w:t>
      </w:r>
      <w:r w:rsidRPr="00CB71B9">
        <w:rPr>
          <w:color w:val="FF0000"/>
        </w:rPr>
        <w:t xml:space="preserve"> </w:t>
      </w:r>
      <w:r w:rsidRPr="009B39AE">
        <w:rPr>
          <w:color w:val="FF0000"/>
        </w:rPr>
        <w:t>is foreseen to fund technical support for integration of project results in EBRAIN</w:t>
      </w:r>
      <w:r w:rsidR="00501C62">
        <w:rPr>
          <w:color w:val="FF0000"/>
        </w:rPr>
        <w:t>S</w:t>
      </w:r>
      <w:r w:rsidRPr="009B39AE">
        <w:rPr>
          <w:color w:val="FF0000"/>
        </w:rPr>
        <w:t xml:space="preserve">, </w:t>
      </w:r>
      <w:r w:rsidRPr="003E1B91">
        <w:rPr>
          <w:color w:val="FF0000"/>
        </w:rPr>
        <w:t>which will be performed by the HBP High Level Support Team (HLST</w:t>
      </w:r>
      <w:r w:rsidRPr="009B39AE">
        <w:rPr>
          <w:color w:val="FF0000"/>
        </w:rPr>
        <w:t>).</w:t>
      </w:r>
      <w:r w:rsidR="00446D28">
        <w:rPr>
          <w:color w:val="FF0000"/>
        </w:rPr>
        <w:t xml:space="preserve"> </w:t>
      </w:r>
      <w:r w:rsidR="003E5D15">
        <w:rPr>
          <w:color w:val="FF0000"/>
        </w:rPr>
        <w:t xml:space="preserve">You </w:t>
      </w:r>
      <w:r w:rsidR="003E5D15" w:rsidRPr="002E3038">
        <w:rPr>
          <w:color w:val="FF0000"/>
          <w:u w:val="single"/>
        </w:rPr>
        <w:t>must</w:t>
      </w:r>
      <w:r w:rsidR="003E5D15">
        <w:rPr>
          <w:color w:val="FF0000"/>
        </w:rPr>
        <w:t xml:space="preserve"> i</w:t>
      </w:r>
      <w:r w:rsidR="003E5D15" w:rsidRPr="009B39AE">
        <w:rPr>
          <w:color w:val="FF0000"/>
        </w:rPr>
        <w:t xml:space="preserve">nclude </w:t>
      </w:r>
      <w:r w:rsidRPr="009B39AE">
        <w:rPr>
          <w:color w:val="FF0000"/>
        </w:rPr>
        <w:t xml:space="preserve">this </w:t>
      </w:r>
      <w:r w:rsidR="004A25D7">
        <w:rPr>
          <w:color w:val="FF0000"/>
        </w:rPr>
        <w:t>V</w:t>
      </w:r>
      <w:r w:rsidRPr="009B39AE">
        <w:rPr>
          <w:color w:val="FF0000"/>
        </w:rPr>
        <w:t>oucher in your budget table,</w:t>
      </w:r>
      <w:r w:rsidR="005747EC">
        <w:rPr>
          <w:color w:val="FF0000"/>
        </w:rPr>
        <w:t xml:space="preserve"> and</w:t>
      </w:r>
      <w:r w:rsidRPr="009B39AE">
        <w:rPr>
          <w:color w:val="FF0000"/>
        </w:rPr>
        <w:t xml:space="preserve"> justify the possible usage.</w:t>
      </w:r>
      <w:r w:rsidR="00646ABB">
        <w:rPr>
          <w:color w:val="FF0000"/>
        </w:rPr>
        <w:t xml:space="preserve"> Please allocate the </w:t>
      </w:r>
      <w:r w:rsidR="00B6150A">
        <w:rPr>
          <w:color w:val="FF0000"/>
        </w:rPr>
        <w:t>V</w:t>
      </w:r>
      <w:r w:rsidR="00646ABB">
        <w:rPr>
          <w:color w:val="FF0000"/>
        </w:rPr>
        <w:t xml:space="preserve">oucher </w:t>
      </w:r>
      <w:r w:rsidR="004A25D7">
        <w:rPr>
          <w:color w:val="FF0000"/>
        </w:rPr>
        <w:t xml:space="preserve">to </w:t>
      </w:r>
      <w:r w:rsidR="00646ABB">
        <w:rPr>
          <w:color w:val="FF0000"/>
        </w:rPr>
        <w:t>the internal partner(s)</w:t>
      </w:r>
      <w:r w:rsidR="00210A32">
        <w:rPr>
          <w:color w:val="FF0000"/>
        </w:rPr>
        <w:t>, preferably coming from WP4-5-6.</w:t>
      </w:r>
      <w:r w:rsidR="00C83492">
        <w:rPr>
          <w:color w:val="FF0000"/>
        </w:rPr>
        <w:t xml:space="preserve"> If you do not have an internal partner, please allocate the Voucher to any partner to be later transferred.</w:t>
      </w:r>
    </w:p>
    <w:p w14:paraId="059AA271" w14:textId="77777777" w:rsidR="00186CB2" w:rsidRPr="0094053B" w:rsidRDefault="00186CB2" w:rsidP="0094053B">
      <w:pPr>
        <w:pStyle w:val="Heading2"/>
      </w:pPr>
      <w:bookmarkStart w:id="48" w:name="_Toc21524692"/>
      <w:bookmarkStart w:id="49" w:name="_Toc21526660"/>
      <w:bookmarkStart w:id="50" w:name="_Toc21524693"/>
      <w:bookmarkStart w:id="51" w:name="_Toc21526661"/>
      <w:bookmarkStart w:id="52" w:name="_Toc21524694"/>
      <w:bookmarkStart w:id="53" w:name="_Toc21526662"/>
      <w:bookmarkStart w:id="54" w:name="_Toc21524695"/>
      <w:bookmarkStart w:id="55" w:name="_Toc21526663"/>
      <w:bookmarkStart w:id="56" w:name="_Toc21524696"/>
      <w:bookmarkStart w:id="57" w:name="_Toc21526664"/>
      <w:bookmarkStart w:id="58" w:name="_Toc21524697"/>
      <w:bookmarkStart w:id="59" w:name="_Toc21526665"/>
      <w:bookmarkStart w:id="60" w:name="_Toc21524698"/>
      <w:bookmarkStart w:id="61" w:name="_Toc21526666"/>
      <w:bookmarkStart w:id="62" w:name="_Toc21524699"/>
      <w:bookmarkStart w:id="63" w:name="_Toc21526667"/>
      <w:bookmarkStart w:id="64" w:name="_Toc21524700"/>
      <w:bookmarkStart w:id="65" w:name="_Toc21526668"/>
      <w:bookmarkStart w:id="66" w:name="_Toc21524701"/>
      <w:bookmarkStart w:id="67" w:name="_Toc21526669"/>
      <w:bookmarkStart w:id="68" w:name="_Toc21524702"/>
      <w:bookmarkStart w:id="69" w:name="_Toc21526670"/>
      <w:bookmarkStart w:id="70" w:name="_Toc21524703"/>
      <w:bookmarkStart w:id="71" w:name="_Toc21526671"/>
      <w:bookmarkStart w:id="72" w:name="_Toc21524704"/>
      <w:bookmarkStart w:id="73" w:name="_Toc21526672"/>
      <w:bookmarkStart w:id="74" w:name="_Toc21524705"/>
      <w:bookmarkStart w:id="75" w:name="_Toc21526673"/>
      <w:bookmarkStart w:id="76" w:name="_Toc21524706"/>
      <w:bookmarkStart w:id="77" w:name="_Toc21526674"/>
      <w:bookmarkStart w:id="78" w:name="_Toc21524707"/>
      <w:bookmarkStart w:id="79" w:name="_Toc21526675"/>
      <w:bookmarkStart w:id="80" w:name="_Toc21524708"/>
      <w:bookmarkStart w:id="81" w:name="_Toc21526676"/>
      <w:bookmarkStart w:id="82" w:name="_Toc21524709"/>
      <w:bookmarkStart w:id="83" w:name="_Toc21526677"/>
      <w:bookmarkStart w:id="84" w:name="_Toc21524710"/>
      <w:bookmarkStart w:id="85" w:name="_Toc21526678"/>
      <w:bookmarkStart w:id="86" w:name="_Toc66959193"/>
      <w:bookmarkEnd w:id="40"/>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r w:rsidRPr="0094053B">
        <w:t>Cost and funding breakdown by participating organisation for the specific time frame</w:t>
      </w:r>
      <w:bookmarkEnd w:id="86"/>
    </w:p>
    <w:p w14:paraId="49FC8CD1" w14:textId="6BCC17CC" w:rsidR="00186CB2" w:rsidRPr="0094053B" w:rsidRDefault="00186CB2" w:rsidP="003C3661">
      <w:pPr>
        <w:pStyle w:val="1BodyTextHBP"/>
        <w:rPr>
          <w:color w:val="FF0000"/>
        </w:rPr>
      </w:pPr>
      <w:r w:rsidRPr="0094053B">
        <w:rPr>
          <w:color w:val="FF0000"/>
        </w:rPr>
        <w:t xml:space="preserve">Please fill the </w:t>
      </w:r>
      <w:r w:rsidRPr="0094053B">
        <w:rPr>
          <w:b/>
          <w:color w:val="FF0000"/>
        </w:rPr>
        <w:t>online budget table</w:t>
      </w:r>
      <w:r w:rsidRPr="0094053B">
        <w:rPr>
          <w:color w:val="FF0000"/>
        </w:rPr>
        <w:t xml:space="preserve"> for every partner of your application. The online budget table will be </w:t>
      </w:r>
      <w:r w:rsidR="00646ABB">
        <w:rPr>
          <w:color w:val="FF0000"/>
        </w:rPr>
        <w:t>manually</w:t>
      </w:r>
      <w:r w:rsidR="00646ABB" w:rsidRPr="0094053B">
        <w:rPr>
          <w:color w:val="FF0000"/>
        </w:rPr>
        <w:t xml:space="preserve"> </w:t>
      </w:r>
      <w:r w:rsidRPr="0094053B">
        <w:rPr>
          <w:color w:val="FF0000"/>
        </w:rPr>
        <w:t xml:space="preserve">added </w:t>
      </w:r>
      <w:r w:rsidR="00646ABB">
        <w:rPr>
          <w:color w:val="FF0000"/>
        </w:rPr>
        <w:t xml:space="preserve">by the Open Call Management team </w:t>
      </w:r>
      <w:r w:rsidRPr="0094053B">
        <w:rPr>
          <w:color w:val="FF0000"/>
        </w:rPr>
        <w:t>to your proposal upon submission</w:t>
      </w:r>
      <w:r w:rsidRPr="0094053B">
        <w:rPr>
          <w:i/>
          <w:color w:val="FF0000"/>
        </w:rPr>
        <w:t>.</w:t>
      </w:r>
      <w:r w:rsidRPr="0094053B">
        <w:rPr>
          <w:color w:val="FF0000"/>
        </w:rPr>
        <w:t xml:space="preserve">  </w:t>
      </w:r>
    </w:p>
    <w:p w14:paraId="78B30BCF" w14:textId="77777777" w:rsidR="00186CB2" w:rsidRPr="00CB71B9" w:rsidRDefault="00186CB2" w:rsidP="0094053B">
      <w:pPr>
        <w:pStyle w:val="Heading1"/>
      </w:pPr>
      <w:bookmarkStart w:id="87" w:name="_Toc536717374"/>
      <w:bookmarkStart w:id="88" w:name="_Toc66959194"/>
      <w:r w:rsidRPr="00034FCC">
        <w:t>Equal opportunities</w:t>
      </w:r>
      <w:bookmarkEnd w:id="87"/>
      <w:bookmarkEnd w:id="88"/>
      <w:r w:rsidRPr="00CB71B9">
        <w:t xml:space="preserve"> </w:t>
      </w:r>
    </w:p>
    <w:p w14:paraId="07D8F4E5" w14:textId="77777777" w:rsidR="00186CB2" w:rsidRPr="0094053B" w:rsidRDefault="00186CB2" w:rsidP="00186CB2">
      <w:pPr>
        <w:spacing w:before="0" w:after="0"/>
        <w:rPr>
          <w:color w:val="FF0000"/>
        </w:rPr>
      </w:pPr>
      <w:r w:rsidRPr="0094053B">
        <w:rPr>
          <w:color w:val="FF0000"/>
        </w:rPr>
        <w:t xml:space="preserve">NOTE: </w:t>
      </w:r>
      <w:r w:rsidR="008D267E">
        <w:rPr>
          <w:color w:val="FF0000"/>
        </w:rPr>
        <w:t>length</w:t>
      </w:r>
      <w:r w:rsidR="008D267E" w:rsidRPr="0094053B">
        <w:rPr>
          <w:color w:val="FF0000"/>
        </w:rPr>
        <w:t xml:space="preserve"> </w:t>
      </w:r>
      <w:r w:rsidR="008D267E">
        <w:rPr>
          <w:color w:val="FF0000"/>
        </w:rPr>
        <w:t xml:space="preserve">is </w:t>
      </w:r>
      <w:r w:rsidRPr="0094053B">
        <w:rPr>
          <w:color w:val="FF0000"/>
        </w:rPr>
        <w:t>limit</w:t>
      </w:r>
      <w:r w:rsidR="008D267E">
        <w:rPr>
          <w:color w:val="FF0000"/>
        </w:rPr>
        <w:t>ed to</w:t>
      </w:r>
      <w:r w:rsidRPr="0094053B">
        <w:rPr>
          <w:color w:val="FF0000"/>
        </w:rPr>
        <w:t xml:space="preserve"> 1 </w:t>
      </w:r>
      <w:r w:rsidR="0094053B">
        <w:rPr>
          <w:color w:val="FF0000"/>
        </w:rPr>
        <w:t>A4</w:t>
      </w:r>
      <w:r w:rsidRPr="0094053B">
        <w:rPr>
          <w:color w:val="FF0000"/>
        </w:rPr>
        <w:t xml:space="preserve">. </w:t>
      </w:r>
    </w:p>
    <w:p w14:paraId="2937AFDD" w14:textId="77777777" w:rsidR="00186CB2" w:rsidRPr="0094053B" w:rsidRDefault="00186CB2" w:rsidP="00186CB2">
      <w:pPr>
        <w:pStyle w:val="BodyTextHBP"/>
        <w:rPr>
          <w:color w:val="FF0000"/>
        </w:rPr>
      </w:pPr>
      <w:r w:rsidRPr="0094053B">
        <w:rPr>
          <w:color w:val="FF0000"/>
        </w:rPr>
        <w:t xml:space="preserve">Please provide the following </w:t>
      </w:r>
      <w:r w:rsidRPr="000E4E3D">
        <w:rPr>
          <w:color w:val="FF0000"/>
        </w:rPr>
        <w:t>information</w:t>
      </w:r>
      <w:r w:rsidRPr="0094053B">
        <w:rPr>
          <w:color w:val="FF0000"/>
        </w:rPr>
        <w:t>:</w:t>
      </w:r>
    </w:p>
    <w:p w14:paraId="58626D60" w14:textId="7562324B" w:rsidR="009B39AE" w:rsidRPr="00BF5F0A" w:rsidRDefault="009B39AE" w:rsidP="009B39AE">
      <w:pPr>
        <w:pStyle w:val="3NumberedListHBP"/>
        <w:numPr>
          <w:ilvl w:val="0"/>
          <w:numId w:val="16"/>
        </w:numPr>
        <w:rPr>
          <w:color w:val="FF0000"/>
        </w:rPr>
      </w:pPr>
      <w:r>
        <w:rPr>
          <w:color w:val="FF0000"/>
        </w:rPr>
        <w:t>For</w:t>
      </w:r>
      <w:r w:rsidRPr="003A3ED8">
        <w:rPr>
          <w:color w:val="FF0000"/>
        </w:rPr>
        <w:t xml:space="preserve"> teams, is the diversity aspect (gender, age, career stage, other factors) taken into consideration/ are there any measures in place? </w:t>
      </w:r>
      <w:r>
        <w:rPr>
          <w:color w:val="FF0000"/>
        </w:rPr>
        <w:t>If there is a gender imbalance, a</w:t>
      </w:r>
      <w:r w:rsidRPr="00743C37">
        <w:rPr>
          <w:color w:val="FF0000"/>
        </w:rPr>
        <w:t xml:space="preserve">re measures </w:t>
      </w:r>
      <w:r>
        <w:rPr>
          <w:color w:val="FF0000"/>
        </w:rPr>
        <w:t>planned to improve gender equality</w:t>
      </w:r>
      <w:r w:rsidRPr="00425C48">
        <w:rPr>
          <w:color w:val="FF0000"/>
        </w:rPr>
        <w:t>?</w:t>
      </w:r>
      <w:r w:rsidR="00FD5609" w:rsidRPr="00425C48">
        <w:rPr>
          <w:color w:val="FF0000"/>
        </w:rPr>
        <w:t xml:space="preserve"> </w:t>
      </w:r>
      <w:r w:rsidR="00FD5609" w:rsidRPr="00425C48">
        <w:rPr>
          <w:color w:val="FF0000"/>
          <w:lang w:val="en-US"/>
        </w:rPr>
        <w:t xml:space="preserve">See </w:t>
      </w:r>
      <w:r w:rsidR="00CC4431" w:rsidRPr="00425C48">
        <w:rPr>
          <w:color w:val="FF0000"/>
          <w:lang w:val="en-US"/>
        </w:rPr>
        <w:t>Table 1</w:t>
      </w:r>
      <w:r w:rsidR="00FD5609" w:rsidRPr="00425C48">
        <w:rPr>
          <w:color w:val="FF0000"/>
          <w:lang w:val="en-US"/>
        </w:rPr>
        <w:t xml:space="preserve"> - Criterion 4 in the Guide for Applicants</w:t>
      </w:r>
      <w:r w:rsidR="00716A7F">
        <w:rPr>
          <w:color w:val="FF0000"/>
          <w:lang w:val="en-US"/>
        </w:rPr>
        <w:t xml:space="preserve"> </w:t>
      </w:r>
      <w:r w:rsidR="00716A7F" w:rsidRPr="00BF5F0A">
        <w:rPr>
          <w:color w:val="FF0000"/>
        </w:rPr>
        <w:t xml:space="preserve">(see </w:t>
      </w:r>
      <w:hyperlink r:id="rId15" w:history="1">
        <w:r w:rsidR="00380DFC" w:rsidRPr="00BF5F0A">
          <w:rPr>
            <w:rStyle w:val="Hyperlink"/>
          </w:rPr>
          <w:t>C</w:t>
        </w:r>
        <w:r w:rsidR="00716A7F" w:rsidRPr="00BF5F0A">
          <w:rPr>
            <w:rStyle w:val="Hyperlink"/>
          </w:rPr>
          <w:t>all page</w:t>
        </w:r>
      </w:hyperlink>
      <w:bookmarkStart w:id="89" w:name="_Ref66868528"/>
      <w:r w:rsidR="0014534C">
        <w:rPr>
          <w:rStyle w:val="FootnoteReference"/>
          <w:color w:val="0000FF"/>
          <w:u w:val="single"/>
        </w:rPr>
        <w:footnoteReference w:id="8"/>
      </w:r>
      <w:bookmarkEnd w:id="89"/>
      <w:r w:rsidR="00716A7F" w:rsidRPr="00BF5F0A">
        <w:rPr>
          <w:color w:val="FF0000"/>
        </w:rPr>
        <w:t>)</w:t>
      </w:r>
      <w:r w:rsidR="00FD5609" w:rsidRPr="00BF5F0A">
        <w:rPr>
          <w:color w:val="FF0000"/>
          <w:lang w:val="en-US"/>
        </w:rPr>
        <w:t>.</w:t>
      </w:r>
    </w:p>
    <w:p w14:paraId="65983267" w14:textId="39DF1E6B" w:rsidR="00452D03" w:rsidRPr="00425C48" w:rsidRDefault="00452D03" w:rsidP="00927677">
      <w:pPr>
        <w:pStyle w:val="3NumberedListHBP"/>
        <w:numPr>
          <w:ilvl w:val="0"/>
          <w:numId w:val="16"/>
        </w:numPr>
        <w:rPr>
          <w:color w:val="FF0000"/>
          <w:lang w:val="en-US"/>
        </w:rPr>
      </w:pPr>
      <w:r w:rsidRPr="00425C48">
        <w:rPr>
          <w:color w:val="FF0000"/>
          <w:lang w:val="en-US"/>
        </w:rPr>
        <w:t>In research activities whe</w:t>
      </w:r>
      <w:r w:rsidR="00BE5F64" w:rsidRPr="00425C48">
        <w:rPr>
          <w:color w:val="FF0000"/>
          <w:lang w:val="en-US"/>
        </w:rPr>
        <w:t>n</w:t>
      </w:r>
      <w:r w:rsidRPr="00425C48">
        <w:rPr>
          <w:color w:val="FF0000"/>
          <w:lang w:val="en-US"/>
        </w:rPr>
        <w:t xml:space="preserve"> human beings are involved as subjects or end</w:t>
      </w:r>
      <w:r w:rsidR="00571C93" w:rsidRPr="00425C48">
        <w:rPr>
          <w:color w:val="FF0000"/>
          <w:lang w:val="en-US"/>
        </w:rPr>
        <w:t xml:space="preserve"> </w:t>
      </w:r>
      <w:r w:rsidRPr="00425C48">
        <w:rPr>
          <w:color w:val="FF0000"/>
          <w:lang w:val="en-US"/>
        </w:rPr>
        <w:t xml:space="preserve">users, </w:t>
      </w:r>
      <w:r w:rsidR="00811FC9">
        <w:rPr>
          <w:color w:val="FF0000"/>
          <w:lang w:val="en-US"/>
        </w:rPr>
        <w:t xml:space="preserve">sex and </w:t>
      </w:r>
      <w:r w:rsidRPr="00425C48">
        <w:rPr>
          <w:color w:val="FF0000"/>
          <w:lang w:val="en-US"/>
        </w:rPr>
        <w:t>gender differences or other diversity factors may exist. In these cases, is the gender dimension and relevance of scientific questions on gender or other diversity factors (e.g. age) in the research content addressed as an integral part of the proposal?</w:t>
      </w:r>
      <w:r w:rsidR="00FD5609" w:rsidRPr="00425C48">
        <w:rPr>
          <w:color w:val="FF0000"/>
          <w:lang w:val="en-US"/>
        </w:rPr>
        <w:t xml:space="preserve"> See </w:t>
      </w:r>
      <w:r w:rsidR="00CC4431" w:rsidRPr="00425C48">
        <w:rPr>
          <w:color w:val="FF0000"/>
          <w:lang w:val="en-US"/>
        </w:rPr>
        <w:t>Table 1</w:t>
      </w:r>
      <w:r w:rsidR="00FD5609" w:rsidRPr="00425C48">
        <w:rPr>
          <w:color w:val="FF0000"/>
          <w:lang w:val="en-US"/>
        </w:rPr>
        <w:t xml:space="preserve"> - Criterion 1 in the Guide for Applicants</w:t>
      </w:r>
      <w:r w:rsidR="00716A7F">
        <w:rPr>
          <w:color w:val="FF0000"/>
          <w:lang w:val="en-US"/>
        </w:rPr>
        <w:t xml:space="preserve"> </w:t>
      </w:r>
      <w:r w:rsidR="00716A7F" w:rsidRPr="00BF5F0A">
        <w:rPr>
          <w:color w:val="FF0000"/>
        </w:rPr>
        <w:t xml:space="preserve">(see </w:t>
      </w:r>
      <w:hyperlink r:id="rId16" w:history="1">
        <w:r w:rsidR="00380DFC" w:rsidRPr="00BF5F0A">
          <w:rPr>
            <w:rStyle w:val="Hyperlink"/>
          </w:rPr>
          <w:t>C</w:t>
        </w:r>
        <w:r w:rsidR="00716A7F" w:rsidRPr="00BF5F0A">
          <w:rPr>
            <w:rStyle w:val="Hyperlink"/>
          </w:rPr>
          <w:t>all page</w:t>
        </w:r>
      </w:hyperlink>
      <w:r w:rsidR="0014534C" w:rsidRPr="0014534C">
        <w:rPr>
          <w:rStyle w:val="Hyperlink"/>
          <w:sz w:val="20"/>
          <w:vertAlign w:val="superscript"/>
        </w:rPr>
        <w:fldChar w:fldCharType="begin"/>
      </w:r>
      <w:r w:rsidR="0014534C" w:rsidRPr="00E82245">
        <w:rPr>
          <w:rStyle w:val="Hyperlink"/>
          <w:sz w:val="20"/>
          <w:vertAlign w:val="superscript"/>
        </w:rPr>
        <w:instrText xml:space="preserve"> NOTEREF _Ref66868528 \h  \* MERGEFORMAT </w:instrText>
      </w:r>
      <w:r w:rsidR="0014534C" w:rsidRPr="0014534C">
        <w:rPr>
          <w:rStyle w:val="Hyperlink"/>
          <w:sz w:val="20"/>
          <w:vertAlign w:val="superscript"/>
        </w:rPr>
      </w:r>
      <w:r w:rsidR="0014534C" w:rsidRPr="0014534C">
        <w:rPr>
          <w:rStyle w:val="Hyperlink"/>
          <w:sz w:val="20"/>
          <w:vertAlign w:val="superscript"/>
        </w:rPr>
        <w:fldChar w:fldCharType="separate"/>
      </w:r>
      <w:r w:rsidR="00E82245">
        <w:rPr>
          <w:rStyle w:val="Hyperlink"/>
          <w:sz w:val="20"/>
          <w:vertAlign w:val="superscript"/>
        </w:rPr>
        <w:t>7</w:t>
      </w:r>
      <w:r w:rsidR="0014534C" w:rsidRPr="0014534C">
        <w:rPr>
          <w:rStyle w:val="Hyperlink"/>
          <w:sz w:val="20"/>
          <w:vertAlign w:val="superscript"/>
        </w:rPr>
        <w:fldChar w:fldCharType="end"/>
      </w:r>
      <w:r w:rsidR="00716A7F" w:rsidRPr="00BF5F0A">
        <w:rPr>
          <w:color w:val="FF0000"/>
        </w:rPr>
        <w:t>)</w:t>
      </w:r>
      <w:r w:rsidR="00FD5609" w:rsidRPr="00BF5F0A">
        <w:rPr>
          <w:color w:val="FF0000"/>
          <w:lang w:val="en-US"/>
        </w:rPr>
        <w:t>.</w:t>
      </w:r>
    </w:p>
    <w:p w14:paraId="1AD292BB" w14:textId="73EFD72D" w:rsidR="00186CB2" w:rsidRPr="0094053B" w:rsidRDefault="00186CB2" w:rsidP="0094053B">
      <w:pPr>
        <w:pStyle w:val="Heading1"/>
      </w:pPr>
      <w:bookmarkStart w:id="90" w:name="_Toc536717368"/>
      <w:bookmarkStart w:id="91" w:name="_Toc66959195"/>
      <w:r w:rsidRPr="0094053B">
        <w:t>Ethical implications</w:t>
      </w:r>
      <w:bookmarkEnd w:id="90"/>
      <w:r w:rsidR="00811FC9">
        <w:t xml:space="preserve"> and compliance</w:t>
      </w:r>
      <w:bookmarkEnd w:id="91"/>
    </w:p>
    <w:p w14:paraId="1B53C656" w14:textId="77777777" w:rsidR="00186CB2" w:rsidRPr="0094053B" w:rsidRDefault="00186CB2" w:rsidP="0094053B">
      <w:pPr>
        <w:pStyle w:val="1BodyTextHBP"/>
        <w:rPr>
          <w:color w:val="FF0000"/>
        </w:rPr>
      </w:pPr>
      <w:r w:rsidRPr="0094053B">
        <w:rPr>
          <w:color w:val="FF0000"/>
        </w:rPr>
        <w:t xml:space="preserve">NOTE: </w:t>
      </w:r>
      <w:r w:rsidR="008D267E">
        <w:rPr>
          <w:color w:val="FF0000"/>
        </w:rPr>
        <w:t>length is</w:t>
      </w:r>
      <w:r w:rsidR="008D267E" w:rsidRPr="0094053B">
        <w:rPr>
          <w:color w:val="FF0000"/>
        </w:rPr>
        <w:t xml:space="preserve"> </w:t>
      </w:r>
      <w:r w:rsidRPr="0094053B">
        <w:rPr>
          <w:color w:val="FF0000"/>
        </w:rPr>
        <w:t>limit</w:t>
      </w:r>
      <w:r w:rsidR="008D267E">
        <w:rPr>
          <w:color w:val="FF0000"/>
        </w:rPr>
        <w:t>ed to</w:t>
      </w:r>
      <w:r w:rsidRPr="0094053B">
        <w:rPr>
          <w:color w:val="FF0000"/>
        </w:rPr>
        <w:t xml:space="preserve"> 1 </w:t>
      </w:r>
      <w:r w:rsidR="0094053B" w:rsidRPr="0094053B">
        <w:rPr>
          <w:color w:val="FF0000"/>
        </w:rPr>
        <w:t>A4</w:t>
      </w:r>
      <w:r w:rsidRPr="0094053B">
        <w:rPr>
          <w:color w:val="FF0000"/>
        </w:rPr>
        <w:t xml:space="preserve">. </w:t>
      </w:r>
    </w:p>
    <w:p w14:paraId="77EC7FC5" w14:textId="7EAFEEAB" w:rsidR="00297BFA" w:rsidRDefault="00186CB2" w:rsidP="0094053B">
      <w:pPr>
        <w:pStyle w:val="1BodyTextHBP"/>
        <w:rPr>
          <w:color w:val="FF0000"/>
        </w:rPr>
      </w:pPr>
      <w:r w:rsidRPr="0094053B">
        <w:rPr>
          <w:color w:val="FF0000"/>
        </w:rPr>
        <w:t>Describe the ethical implications of your work and compliance with applicable international, European, and national law. Indicate which ethical approvals the project already has in place or will need to apply for. The proposal should also describe an approach to handle and mitigate possible risks related to data protection.</w:t>
      </w:r>
    </w:p>
    <w:p w14:paraId="3E64174C" w14:textId="77777777" w:rsidR="00297BFA" w:rsidRDefault="00297BFA">
      <w:pPr>
        <w:spacing w:before="0" w:after="0"/>
        <w:jc w:val="left"/>
        <w:rPr>
          <w:color w:val="FF0000"/>
          <w:lang w:eastAsia="en-GB"/>
        </w:rPr>
      </w:pPr>
      <w:r>
        <w:rPr>
          <w:color w:val="FF0000"/>
        </w:rPr>
        <w:br w:type="page"/>
      </w:r>
    </w:p>
    <w:p w14:paraId="265204F5" w14:textId="1C8F210B" w:rsidR="00297BFA" w:rsidRDefault="00297BFA" w:rsidP="00297BFA">
      <w:pPr>
        <w:pStyle w:val="Heading1"/>
        <w:numPr>
          <w:ilvl w:val="0"/>
          <w:numId w:val="0"/>
        </w:numPr>
        <w:ind w:firstLine="1"/>
      </w:pPr>
      <w:bookmarkStart w:id="92" w:name="_Ref43475007"/>
      <w:bookmarkStart w:id="93" w:name="_Toc66959196"/>
      <w:r>
        <w:t>ANNEX: SGA3 Project Objectives and Work Package Objectives</w:t>
      </w:r>
      <w:bookmarkEnd w:id="92"/>
      <w:bookmarkEnd w:id="93"/>
    </w:p>
    <w:tbl>
      <w:tblPr>
        <w:tblStyle w:val="HBPTable"/>
        <w:tblW w:w="5000" w:type="pct"/>
        <w:tblLook w:val="04A0" w:firstRow="1" w:lastRow="0" w:firstColumn="1" w:lastColumn="0" w:noHBand="0" w:noVBand="1"/>
      </w:tblPr>
      <w:tblGrid>
        <w:gridCol w:w="2925"/>
        <w:gridCol w:w="6923"/>
      </w:tblGrid>
      <w:tr w:rsidR="00297BFA" w:rsidRPr="00691401" w14:paraId="6B7C866B" w14:textId="77777777" w:rsidTr="00297BFA">
        <w:trPr>
          <w:cnfStyle w:val="100000000000" w:firstRow="1" w:lastRow="0" w:firstColumn="0" w:lastColumn="0" w:oddVBand="0" w:evenVBand="0" w:oddHBand="0" w:evenHBand="0" w:firstRowFirstColumn="0" w:firstRowLastColumn="0" w:lastRowFirstColumn="0" w:lastRowLastColumn="0"/>
          <w:tblHeader/>
        </w:trPr>
        <w:tc>
          <w:tcPr>
            <w:tcW w:w="2925" w:type="dxa"/>
          </w:tcPr>
          <w:p w14:paraId="3C712BC8" w14:textId="77777777" w:rsidR="00297BFA" w:rsidRPr="00691401" w:rsidRDefault="00297BFA" w:rsidP="00297BFA">
            <w:pPr>
              <w:pStyle w:val="6TableHeaderRowHBP"/>
            </w:pPr>
            <w:r w:rsidRPr="00691401">
              <w:t>Project Objective</w:t>
            </w:r>
          </w:p>
        </w:tc>
        <w:tc>
          <w:tcPr>
            <w:tcW w:w="6923" w:type="dxa"/>
          </w:tcPr>
          <w:p w14:paraId="5CA971B8" w14:textId="444751E5" w:rsidR="00297BFA" w:rsidRPr="00691401" w:rsidRDefault="00C63DE0" w:rsidP="00297BFA">
            <w:pPr>
              <w:pStyle w:val="6TableHeaderRowHBP"/>
            </w:pPr>
            <w:r>
              <w:t>Work Package Objective</w:t>
            </w:r>
          </w:p>
        </w:tc>
      </w:tr>
      <w:tr w:rsidR="00297BFA" w:rsidRPr="00691401" w14:paraId="4E30E66B"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233DAA43" w14:textId="77777777" w:rsidR="00297BFA" w:rsidRPr="00691401" w:rsidRDefault="00297BFA" w:rsidP="00297BFA">
            <w:pPr>
              <w:pStyle w:val="7TableBodyTextHBP"/>
            </w:pPr>
            <w:r w:rsidRPr="00297BFA">
              <w:rPr>
                <w:b/>
              </w:rPr>
              <w:t xml:space="preserve">PO1. </w:t>
            </w:r>
            <w:r w:rsidRPr="00691401">
              <w:t>Establish a sustainable European scientific research infrastructure, EBRAINS, leading to an increased use and adoption of FAIR data, web-based analyses, model building, simulation, atlasing, and virtual experiments for brain research and brain-inspired sciences.</w:t>
            </w:r>
          </w:p>
        </w:tc>
        <w:tc>
          <w:tcPr>
            <w:tcW w:w="6923" w:type="dxa"/>
          </w:tcPr>
          <w:p w14:paraId="0FB99BB1" w14:textId="77777777" w:rsidR="00297BFA" w:rsidRPr="00691401" w:rsidRDefault="00297BFA" w:rsidP="00E15B99">
            <w:pPr>
              <w:pStyle w:val="8TableBulletHBP"/>
            </w:pPr>
            <w:r w:rsidRPr="00277787">
              <w:rPr>
                <w:b/>
              </w:rPr>
              <w:t>WPO4.1.</w:t>
            </w:r>
            <w:r w:rsidRPr="00691401">
              <w:t xml:space="preserve"> FAIR data services: Access to and storage of high-quality neuroscientific data, facilitating data re-use in the scientific community</w:t>
            </w:r>
          </w:p>
          <w:p w14:paraId="5E96967D" w14:textId="77777777" w:rsidR="00297BFA" w:rsidRPr="00691401" w:rsidRDefault="00297BFA" w:rsidP="00E15B99">
            <w:pPr>
              <w:pStyle w:val="8TableBulletHBP"/>
            </w:pPr>
            <w:r w:rsidRPr="00277787">
              <w:rPr>
                <w:b/>
              </w:rPr>
              <w:t>WPO4.2.</w:t>
            </w:r>
            <w:r w:rsidRPr="00691401">
              <w:t xml:space="preserve"> Brain atlases services: Increased performance, functionality and use of the HBP multi-scale and multi-modality brain atlases, and related tools and workflows</w:t>
            </w:r>
          </w:p>
          <w:p w14:paraId="5218144C" w14:textId="77777777" w:rsidR="00297BFA" w:rsidRPr="00691401" w:rsidRDefault="00297BFA" w:rsidP="00E15B99">
            <w:pPr>
              <w:pStyle w:val="8TableBulletHBP"/>
            </w:pPr>
            <w:r w:rsidRPr="00277787">
              <w:rPr>
                <w:b/>
              </w:rPr>
              <w:t>WPO4.3.</w:t>
            </w:r>
            <w:r w:rsidRPr="00691401">
              <w:t xml:space="preserve"> Human Intracranial EEG data service: Established curated multiscale neurophysiological (intracranial EEG) database available in Europe with supporting tools and workflows</w:t>
            </w:r>
          </w:p>
          <w:p w14:paraId="00CF8E1E" w14:textId="77777777" w:rsidR="00297BFA" w:rsidRPr="00691401" w:rsidRDefault="00297BFA" w:rsidP="00E15B99">
            <w:pPr>
              <w:pStyle w:val="8TableBulletHBP"/>
            </w:pPr>
            <w:r w:rsidRPr="00277787">
              <w:rPr>
                <w:b/>
              </w:rPr>
              <w:t>WPO4.4.</w:t>
            </w:r>
            <w:r w:rsidRPr="00691401">
              <w:t xml:space="preserve"> High-Level Support Team (HLST), EBRAINS community, and science incubation: Increased use of EBRAINS by expanding engagement with brain scientists, AI researchers, and other stakeholders</w:t>
            </w:r>
          </w:p>
          <w:p w14:paraId="358BB498" w14:textId="77777777" w:rsidR="00297BFA" w:rsidRPr="00691401" w:rsidRDefault="00297BFA" w:rsidP="00E15B99">
            <w:pPr>
              <w:pStyle w:val="8TableBulletHBP"/>
            </w:pPr>
            <w:r w:rsidRPr="00277787">
              <w:rPr>
                <w:b/>
              </w:rPr>
              <w:t>WPO5.1</w:t>
            </w:r>
            <w:r w:rsidRPr="00691401">
              <w:t>. Brain modelling and simulation</w:t>
            </w:r>
          </w:p>
          <w:p w14:paraId="4B9BFEB1" w14:textId="77777777" w:rsidR="00297BFA" w:rsidRPr="00691401" w:rsidRDefault="00297BFA" w:rsidP="00E15B99">
            <w:pPr>
              <w:pStyle w:val="8TableBulletHBP"/>
            </w:pPr>
            <w:r w:rsidRPr="00277787">
              <w:rPr>
                <w:b/>
              </w:rPr>
              <w:t>WPO5.2.</w:t>
            </w:r>
            <w:r w:rsidRPr="00691401">
              <w:t xml:space="preserve"> Closed-loop Neuroscience, Robotics and AI service</w:t>
            </w:r>
          </w:p>
          <w:p w14:paraId="3A869894" w14:textId="77777777" w:rsidR="00297BFA" w:rsidRPr="00691401" w:rsidRDefault="00297BFA" w:rsidP="00E15B99">
            <w:pPr>
              <w:pStyle w:val="8TableBulletHBP"/>
            </w:pPr>
            <w:r w:rsidRPr="00277787">
              <w:rPr>
                <w:b/>
              </w:rPr>
              <w:t>WPO5.3.</w:t>
            </w:r>
            <w:r w:rsidRPr="00691401">
              <w:t xml:space="preserve"> EBRAINS software components integration, testing and delivery</w:t>
            </w:r>
          </w:p>
          <w:p w14:paraId="58983C28" w14:textId="77777777" w:rsidR="00297BFA" w:rsidRPr="00691401" w:rsidRDefault="00297BFA" w:rsidP="00E15B99">
            <w:pPr>
              <w:pStyle w:val="8TableBulletHBP"/>
            </w:pPr>
            <w:r w:rsidRPr="00277787">
              <w:rPr>
                <w:b/>
              </w:rPr>
              <w:t>WPO6.1.</w:t>
            </w:r>
            <w:r w:rsidRPr="00691401">
              <w:t xml:space="preserve"> Neuromorphic computing: Improved online, interactive Neuromorphic Computing (NMC) resources.</w:t>
            </w:r>
          </w:p>
          <w:p w14:paraId="6348B4ED" w14:textId="77777777" w:rsidR="00297BFA" w:rsidRPr="00691401" w:rsidRDefault="00297BFA" w:rsidP="00E15B99">
            <w:pPr>
              <w:pStyle w:val="8TableBulletHBP"/>
            </w:pPr>
            <w:r w:rsidRPr="00277787">
              <w:rPr>
                <w:b/>
              </w:rPr>
              <w:t>WPO6.2</w:t>
            </w:r>
            <w:r w:rsidRPr="00691401">
              <w:t>. Federated infrastructure: Improved, operable and sustainable federated HPC, Cloud, storage and network infrastructure available to the EBRAINS community based on ICEI resources and services</w:t>
            </w:r>
          </w:p>
          <w:p w14:paraId="7751E599" w14:textId="77777777" w:rsidR="00297BFA" w:rsidRPr="00691401" w:rsidRDefault="00297BFA" w:rsidP="00E15B99">
            <w:pPr>
              <w:pStyle w:val="8TableBulletHBP"/>
            </w:pPr>
            <w:r w:rsidRPr="00277787">
              <w:rPr>
                <w:b/>
              </w:rPr>
              <w:t>WPO6.3.</w:t>
            </w:r>
            <w:r w:rsidRPr="00691401">
              <w:t xml:space="preserve"> Collaborative workspaces: Increased maturity of collaborative tools and improved integration into the infrastructure to lower the barrier to adopting the EBRAINS RI</w:t>
            </w:r>
          </w:p>
          <w:p w14:paraId="1BE2284E" w14:textId="77777777" w:rsidR="00297BFA" w:rsidRPr="00691401" w:rsidRDefault="00297BFA" w:rsidP="00E15B99">
            <w:pPr>
              <w:pStyle w:val="8TableBulletHBP"/>
            </w:pPr>
            <w:r w:rsidRPr="00277787">
              <w:rPr>
                <w:b/>
              </w:rPr>
              <w:t>WPO6.4.</w:t>
            </w:r>
            <w:r w:rsidRPr="00691401">
              <w:t xml:space="preserve"> ESFRI: Secured long-term sustainability of EBRAINS</w:t>
            </w:r>
          </w:p>
        </w:tc>
      </w:tr>
      <w:tr w:rsidR="00297BFA" w:rsidRPr="00691401" w14:paraId="29E8F0F2" w14:textId="77777777" w:rsidTr="00297BFA">
        <w:trPr>
          <w:cnfStyle w:val="000000010000" w:firstRow="0" w:lastRow="0" w:firstColumn="0" w:lastColumn="0" w:oddVBand="0" w:evenVBand="0" w:oddHBand="0" w:evenHBand="1" w:firstRowFirstColumn="0" w:firstRowLastColumn="0" w:lastRowFirstColumn="0" w:lastRowLastColumn="0"/>
        </w:trPr>
        <w:tc>
          <w:tcPr>
            <w:tcW w:w="2925" w:type="dxa"/>
          </w:tcPr>
          <w:p w14:paraId="4504658C" w14:textId="77777777" w:rsidR="00297BFA" w:rsidRPr="00691401" w:rsidRDefault="00297BFA" w:rsidP="00297BFA">
            <w:pPr>
              <w:pStyle w:val="7TableBodyTextHBP"/>
            </w:pPr>
            <w:r w:rsidRPr="00297BFA">
              <w:rPr>
                <w:b/>
              </w:rPr>
              <w:t>PO2.</w:t>
            </w:r>
            <w:r w:rsidRPr="00691401">
              <w:t xml:space="preserve"> Provide a multi-level atlas of the human brain - the first of its kind that links microstructural detail and inter-subject variability.</w:t>
            </w:r>
          </w:p>
        </w:tc>
        <w:tc>
          <w:tcPr>
            <w:tcW w:w="6923" w:type="dxa"/>
          </w:tcPr>
          <w:p w14:paraId="54B87B0F" w14:textId="77777777" w:rsidR="00297BFA" w:rsidRPr="00691401" w:rsidRDefault="00297BFA" w:rsidP="00E15B99">
            <w:pPr>
              <w:pStyle w:val="8TableBulletHBP"/>
            </w:pPr>
            <w:r w:rsidRPr="00277787">
              <w:rPr>
                <w:b/>
              </w:rPr>
              <w:t>WPO1.1</w:t>
            </w:r>
            <w:r w:rsidRPr="00691401">
              <w:t>. Increased capacity of neuroscientists for multiscale neural activity modelling of the human brain network</w:t>
            </w:r>
          </w:p>
          <w:p w14:paraId="4455C810" w14:textId="77777777" w:rsidR="00297BFA" w:rsidRPr="00691401" w:rsidRDefault="00297BFA" w:rsidP="00E15B99">
            <w:pPr>
              <w:pStyle w:val="8TableBulletHBP"/>
            </w:pPr>
            <w:r w:rsidRPr="00277787">
              <w:rPr>
                <w:b/>
              </w:rPr>
              <w:t>WPO2.2</w:t>
            </w:r>
            <w:r w:rsidRPr="00691401">
              <w:t>. Strengthened ethical and philosophical framework for the experimental and computational explorations of cognition and consciousness</w:t>
            </w:r>
          </w:p>
        </w:tc>
      </w:tr>
      <w:tr w:rsidR="00297BFA" w:rsidRPr="00691401" w14:paraId="78501300"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6870334D" w14:textId="77777777" w:rsidR="00297BFA" w:rsidRPr="00691401" w:rsidRDefault="00297BFA" w:rsidP="00297BFA">
            <w:pPr>
              <w:pStyle w:val="7TableBodyTextHBP"/>
            </w:pPr>
            <w:r w:rsidRPr="00297BFA">
              <w:rPr>
                <w:b/>
              </w:rPr>
              <w:t>PO3.</w:t>
            </w:r>
            <w:r w:rsidRPr="00691401">
              <w:t xml:space="preserve"> Increase the capacity of neuroscientists for multiscale neural activity modelling of the human brain network.</w:t>
            </w:r>
          </w:p>
        </w:tc>
        <w:tc>
          <w:tcPr>
            <w:tcW w:w="6923" w:type="dxa"/>
          </w:tcPr>
          <w:p w14:paraId="336D0470" w14:textId="77777777" w:rsidR="00297BFA" w:rsidRPr="00691401" w:rsidRDefault="00297BFA" w:rsidP="00E15B99">
            <w:pPr>
              <w:pStyle w:val="8TableBulletHBP"/>
            </w:pPr>
            <w:r w:rsidRPr="00277787">
              <w:rPr>
                <w:b/>
              </w:rPr>
              <w:t>WPO2.1</w:t>
            </w:r>
            <w:r w:rsidRPr="00691401">
              <w:t>. Increased availability of integrated data and computational models supporting brain state transitions, network complexity and cognitive functions</w:t>
            </w:r>
          </w:p>
        </w:tc>
      </w:tr>
      <w:tr w:rsidR="00297BFA" w:rsidRPr="00691401" w14:paraId="0B9C4A95" w14:textId="77777777" w:rsidTr="00297BFA">
        <w:trPr>
          <w:cnfStyle w:val="000000010000" w:firstRow="0" w:lastRow="0" w:firstColumn="0" w:lastColumn="0" w:oddVBand="0" w:evenVBand="0" w:oddHBand="0" w:evenHBand="1" w:firstRowFirstColumn="0" w:firstRowLastColumn="0" w:lastRowFirstColumn="0" w:lastRowLastColumn="0"/>
        </w:trPr>
        <w:tc>
          <w:tcPr>
            <w:tcW w:w="2925" w:type="dxa"/>
          </w:tcPr>
          <w:p w14:paraId="32F5F0CB" w14:textId="77777777" w:rsidR="00297BFA" w:rsidRPr="00691401" w:rsidRDefault="00297BFA" w:rsidP="00297BFA">
            <w:pPr>
              <w:pStyle w:val="7TableBodyTextHBP"/>
            </w:pPr>
            <w:r w:rsidRPr="00297BFA">
              <w:rPr>
                <w:b/>
              </w:rPr>
              <w:t xml:space="preserve">PO4. </w:t>
            </w:r>
            <w:r w:rsidRPr="00691401">
              <w:t>Increase the availability of integrated multiscale data and computational models supporting brain states transitions, network complexity and cognitive functions.</w:t>
            </w:r>
          </w:p>
        </w:tc>
        <w:tc>
          <w:tcPr>
            <w:tcW w:w="6923" w:type="dxa"/>
          </w:tcPr>
          <w:p w14:paraId="20237716" w14:textId="45744482" w:rsidR="00297BFA" w:rsidRPr="00691401" w:rsidRDefault="00297BFA" w:rsidP="00964F24">
            <w:pPr>
              <w:pStyle w:val="8TableBulletHBP"/>
            </w:pPr>
            <w:r w:rsidRPr="00277787">
              <w:rPr>
                <w:b/>
              </w:rPr>
              <w:t>WPO3.1</w:t>
            </w:r>
            <w:r w:rsidRPr="00691401">
              <w:t>. Enhanced real-world task performance through biologically plausible adaptive cognitive architectures running on neuromo</w:t>
            </w:r>
            <w:r w:rsidR="00964F24">
              <w:t>rphic hardware and closed-loop N</w:t>
            </w:r>
            <w:r w:rsidRPr="00691401">
              <w:t xml:space="preserve">eurorobotics </w:t>
            </w:r>
            <w:r w:rsidR="00964F24">
              <w:t>P</w:t>
            </w:r>
            <w:r w:rsidRPr="00691401">
              <w:t>latform</w:t>
            </w:r>
          </w:p>
        </w:tc>
      </w:tr>
      <w:tr w:rsidR="00297BFA" w:rsidRPr="00691401" w14:paraId="5E5DC86D"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05E5E377" w14:textId="77777777" w:rsidR="00297BFA" w:rsidRPr="00691401" w:rsidRDefault="00297BFA" w:rsidP="00297BFA">
            <w:pPr>
              <w:pStyle w:val="7TableBodyTextHBP"/>
            </w:pPr>
            <w:r w:rsidRPr="00297BFA">
              <w:rPr>
                <w:b/>
              </w:rPr>
              <w:t xml:space="preserve">PO5. </w:t>
            </w:r>
            <w:r w:rsidRPr="00691401">
              <w:t>Enhance real-world task performance through biologically plausible adaptive cognitive architectures running on neuromorphic hardware and a closed-loop Neurorobotics Platform.</w:t>
            </w:r>
          </w:p>
        </w:tc>
        <w:tc>
          <w:tcPr>
            <w:tcW w:w="6923" w:type="dxa"/>
          </w:tcPr>
          <w:p w14:paraId="5F53FB95" w14:textId="77777777" w:rsidR="00297BFA" w:rsidRPr="00691401" w:rsidRDefault="00297BFA" w:rsidP="00E15B99">
            <w:pPr>
              <w:pStyle w:val="8TableBulletHBP"/>
            </w:pPr>
            <w:r w:rsidRPr="00277787">
              <w:rPr>
                <w:b/>
              </w:rPr>
              <w:t>WPO1.1</w:t>
            </w:r>
            <w:r w:rsidRPr="00691401">
              <w:t>. Increased capacity of neuroscientists for multiscale neural activity modelling of the human brain network</w:t>
            </w:r>
          </w:p>
          <w:p w14:paraId="33E77B8A" w14:textId="77777777" w:rsidR="00297BFA" w:rsidRPr="00691401" w:rsidRDefault="00297BFA" w:rsidP="00E15B99">
            <w:pPr>
              <w:pStyle w:val="8TableBulletHBP"/>
            </w:pPr>
            <w:r w:rsidRPr="00277787">
              <w:rPr>
                <w:b/>
              </w:rPr>
              <w:t>WPO2.2</w:t>
            </w:r>
            <w:r w:rsidRPr="00691401">
              <w:t>. Strengthened ethical and philosophical framework for the experimental and computational explorations of cognition and consciousness</w:t>
            </w:r>
          </w:p>
          <w:p w14:paraId="527B3300" w14:textId="0480DF41" w:rsidR="00297BFA" w:rsidRPr="00691401" w:rsidRDefault="00297BFA" w:rsidP="00E15B99">
            <w:pPr>
              <w:pStyle w:val="8TableBulletHBP"/>
            </w:pPr>
            <w:r w:rsidRPr="00277787">
              <w:rPr>
                <w:b/>
              </w:rPr>
              <w:t>WPO3.1</w:t>
            </w:r>
            <w:r w:rsidRPr="00691401">
              <w:t>. Enhanced real-world task performance through biologically plausible adaptive cognitive architectures running on neuromo</w:t>
            </w:r>
            <w:r w:rsidR="00964F24">
              <w:t>rphic hardware and closed-loop N</w:t>
            </w:r>
            <w:r w:rsidRPr="00691401">
              <w:t xml:space="preserve">eurorobotics </w:t>
            </w:r>
            <w:r w:rsidR="00964F24">
              <w:t>P</w:t>
            </w:r>
            <w:r w:rsidRPr="00691401">
              <w:t>latform</w:t>
            </w:r>
          </w:p>
          <w:p w14:paraId="5B6066FB" w14:textId="77777777" w:rsidR="00297BFA" w:rsidRPr="00691401" w:rsidRDefault="00297BFA" w:rsidP="00E15B99">
            <w:pPr>
              <w:pStyle w:val="8TableBulletHBP"/>
            </w:pPr>
            <w:r w:rsidRPr="00277787">
              <w:rPr>
                <w:b/>
              </w:rPr>
              <w:t>WPO4.1</w:t>
            </w:r>
            <w:r w:rsidRPr="00691401">
              <w:t>. FAIR data services: Access to and storage of high-quality neuroscientific data, facilitating data re-use in the scientific community</w:t>
            </w:r>
          </w:p>
          <w:p w14:paraId="1C5B9F2D" w14:textId="77777777" w:rsidR="00297BFA" w:rsidRPr="00691401" w:rsidRDefault="00297BFA" w:rsidP="00E15B99">
            <w:pPr>
              <w:pStyle w:val="8TableBulletHBP"/>
            </w:pPr>
            <w:r w:rsidRPr="00277787">
              <w:rPr>
                <w:b/>
              </w:rPr>
              <w:t>WPO9.1.</w:t>
            </w:r>
            <w:r w:rsidRPr="00691401">
              <w:t xml:space="preserve"> To consolidate HBP international collaboration in the articulation of an ethics strategy for identifying, addressing, and managing the ethical and social issues that neuro-ICT faces at both the local and global level by the end of SGA3</w:t>
            </w:r>
          </w:p>
          <w:p w14:paraId="01F63BB9" w14:textId="77777777" w:rsidR="00297BFA" w:rsidRPr="00691401" w:rsidRDefault="00297BFA" w:rsidP="00E15B99">
            <w:pPr>
              <w:pStyle w:val="8TableBulletHBP"/>
            </w:pPr>
            <w:r w:rsidRPr="00277787">
              <w:rPr>
                <w:b/>
              </w:rPr>
              <w:t>WPO9.2</w:t>
            </w:r>
            <w:r w:rsidRPr="00691401">
              <w:t>. To strengthen the ethical and social acceptability and desirability, and to increase understanding of legal compliance of HBP research and EBRAINS infrastructure to ensure societal benefit"</w:t>
            </w:r>
          </w:p>
        </w:tc>
      </w:tr>
      <w:tr w:rsidR="00297BFA" w:rsidRPr="00691401" w14:paraId="7AB63233" w14:textId="77777777" w:rsidTr="00297BFA">
        <w:trPr>
          <w:cnfStyle w:val="000000010000" w:firstRow="0" w:lastRow="0" w:firstColumn="0" w:lastColumn="0" w:oddVBand="0" w:evenVBand="0" w:oddHBand="0" w:evenHBand="1" w:firstRowFirstColumn="0" w:firstRowLastColumn="0" w:lastRowFirstColumn="0" w:lastRowLastColumn="0"/>
        </w:trPr>
        <w:tc>
          <w:tcPr>
            <w:tcW w:w="2925" w:type="dxa"/>
          </w:tcPr>
          <w:p w14:paraId="4EDEDB7C" w14:textId="77777777" w:rsidR="00297BFA" w:rsidRPr="00691401" w:rsidRDefault="00297BFA" w:rsidP="00297BFA">
            <w:pPr>
              <w:pStyle w:val="7TableBodyTextHBP"/>
            </w:pPr>
            <w:r w:rsidRPr="00297BFA">
              <w:rPr>
                <w:b/>
              </w:rPr>
              <w:t>PO6.</w:t>
            </w:r>
            <w:r w:rsidRPr="00691401">
              <w:t xml:space="preserve"> Ensure that neuroscientific insights at the interface of neuro-inspired computing and technology are being translated into a benefit for patients with brain diseases.</w:t>
            </w:r>
          </w:p>
        </w:tc>
        <w:tc>
          <w:tcPr>
            <w:tcW w:w="6923" w:type="dxa"/>
          </w:tcPr>
          <w:p w14:paraId="56970561" w14:textId="77777777" w:rsidR="00297BFA" w:rsidRPr="00691401" w:rsidRDefault="00297BFA" w:rsidP="00E15B99">
            <w:pPr>
              <w:pStyle w:val="8TableBulletHBP"/>
            </w:pPr>
            <w:r w:rsidRPr="00277787">
              <w:rPr>
                <w:b/>
              </w:rPr>
              <w:t>WPO4.5.</w:t>
            </w:r>
            <w:r w:rsidRPr="00691401">
              <w:t xml:space="preserve"> Medical Informatics Platform (MIP): Expand deployment, optimize end-users experience and develop early stage clinical application</w:t>
            </w:r>
          </w:p>
        </w:tc>
      </w:tr>
      <w:tr w:rsidR="00297BFA" w:rsidRPr="00691401" w14:paraId="3130A310"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3AB0D82C" w14:textId="77777777" w:rsidR="00297BFA" w:rsidRPr="00691401" w:rsidRDefault="00297BFA" w:rsidP="00297BFA">
            <w:pPr>
              <w:pStyle w:val="7TableBodyTextHBP"/>
            </w:pPr>
            <w:r w:rsidRPr="00297BFA">
              <w:rPr>
                <w:b/>
              </w:rPr>
              <w:t>PO7.</w:t>
            </w:r>
            <w:r w:rsidRPr="00691401">
              <w:t xml:space="preserve"> Ensure an ethically and legally compliant infrastructure and promote embedding of Responsible Research and Innovation, and of neuro- and data ethics in EBRAINS.</w:t>
            </w:r>
          </w:p>
        </w:tc>
        <w:tc>
          <w:tcPr>
            <w:tcW w:w="6923" w:type="dxa"/>
          </w:tcPr>
          <w:p w14:paraId="2D61DD63" w14:textId="77777777" w:rsidR="00297BFA" w:rsidRPr="00691401" w:rsidRDefault="00297BFA" w:rsidP="00E15B99">
            <w:pPr>
              <w:pStyle w:val="8TableBulletHBP"/>
            </w:pPr>
            <w:r w:rsidRPr="00277787">
              <w:rPr>
                <w:b/>
              </w:rPr>
              <w:t>WPO9.1.</w:t>
            </w:r>
            <w:r w:rsidRPr="00691401">
              <w:t xml:space="preserve"> To consolidate HBP international collaboration in the articulation of an ethics strategy for identifying, addressing, and managing the ethical and social issues that neuro-ICT faces at both the local and global level by the end of SGA3</w:t>
            </w:r>
          </w:p>
          <w:p w14:paraId="1E76EACB" w14:textId="77777777" w:rsidR="00297BFA" w:rsidRPr="00691401" w:rsidRDefault="00297BFA" w:rsidP="00E15B99">
            <w:pPr>
              <w:pStyle w:val="8TableBulletHBP"/>
            </w:pPr>
            <w:r w:rsidRPr="00277787">
              <w:rPr>
                <w:b/>
              </w:rPr>
              <w:t>WPO9.2.</w:t>
            </w:r>
            <w:r w:rsidRPr="00691401">
              <w:t xml:space="preserve"> To strengthen the ethical and social acceptability and desirability, and to increase understanding of legal compliance of HBP research and EBRAINS infrastructure to ensure societal benefit</w:t>
            </w:r>
          </w:p>
          <w:p w14:paraId="531A40B1" w14:textId="77777777" w:rsidR="00297BFA" w:rsidRPr="00691401" w:rsidRDefault="00297BFA" w:rsidP="00E15B99">
            <w:pPr>
              <w:pStyle w:val="8TableBulletHBP"/>
            </w:pPr>
            <w:r w:rsidRPr="00277787">
              <w:rPr>
                <w:b/>
              </w:rPr>
              <w:t>WPO9.3.</w:t>
            </w:r>
            <w:r w:rsidRPr="00691401">
              <w:t xml:space="preserve"> To enhance the proportional representation of genders at all career levels, the collaboration in a diverse workforce as well as gender and diversity as research topics."</w:t>
            </w:r>
          </w:p>
        </w:tc>
      </w:tr>
    </w:tbl>
    <w:p w14:paraId="0DF71529" w14:textId="77777777" w:rsidR="00297BFA" w:rsidRPr="00297BFA" w:rsidRDefault="00297BFA" w:rsidP="00297BFA">
      <w:pPr>
        <w:pStyle w:val="1BodyTextHBP"/>
        <w:rPr>
          <w:lang w:eastAsia="en-US"/>
        </w:rPr>
      </w:pPr>
    </w:p>
    <w:sectPr w:rsidR="00297BFA" w:rsidRPr="00297BFA" w:rsidSect="007505B6">
      <w:headerReference w:type="default" r:id="rId17"/>
      <w:footerReference w:type="default" r:id="rId18"/>
      <w:pgSz w:w="11900" w:h="16840" w:code="9"/>
      <w:pgMar w:top="1021" w:right="1021" w:bottom="680" w:left="1021" w:header="227" w:footer="5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76CF" w16cex:dateUtc="2021-03-01T13:21:00Z"/>
  <w16cex:commentExtensible w16cex:durableId="23E77709" w16cex:dateUtc="2021-03-01T13:22:00Z"/>
  <w16cex:commentExtensible w16cex:durableId="23E23F11" w16cex:dateUtc="2021-02-25T1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A5FADB" w16cid:durableId="23E776CF"/>
  <w16cid:commentId w16cid:paraId="2A0FC4C2" w16cid:durableId="23E23D68"/>
  <w16cid:commentId w16cid:paraId="059A805E" w16cid:durableId="23E23D69"/>
  <w16cid:commentId w16cid:paraId="6754DF56" w16cid:durableId="23E23D6A"/>
  <w16cid:commentId w16cid:paraId="1B39E772" w16cid:durableId="23E23D6B"/>
  <w16cid:commentId w16cid:paraId="2CF2601F" w16cid:durableId="23E23D6C"/>
  <w16cid:commentId w16cid:paraId="4929412F" w16cid:durableId="23EB794B"/>
  <w16cid:commentId w16cid:paraId="75B6D11E" w16cid:durableId="23E23D6D"/>
  <w16cid:commentId w16cid:paraId="7731ED96" w16cid:durableId="23EB7DF3"/>
  <w16cid:commentId w16cid:paraId="673511F6" w16cid:durableId="23E74B6D"/>
  <w16cid:commentId w16cid:paraId="1D65A6AB" w16cid:durableId="23E23D6E"/>
  <w16cid:commentId w16cid:paraId="4FD53B4A" w16cid:durableId="23E77709"/>
  <w16cid:commentId w16cid:paraId="264CB5FD" w16cid:durableId="23E74BFC"/>
  <w16cid:commentId w16cid:paraId="0712B997" w16cid:durableId="23EB811C"/>
  <w16cid:commentId w16cid:paraId="7C8993A5" w16cid:durableId="23E23D6F"/>
  <w16cid:commentId w16cid:paraId="3FF7AC8B" w16cid:durableId="23EB8168"/>
  <w16cid:commentId w16cid:paraId="052AC0DF" w16cid:durableId="23E23D70"/>
  <w16cid:commentId w16cid:paraId="3C5647B9" w16cid:durableId="23E23D71"/>
  <w16cid:commentId w16cid:paraId="0FB5FA1B" w16cid:durableId="23E74C73"/>
  <w16cid:commentId w16cid:paraId="7FAB0726" w16cid:durableId="23E23D72"/>
  <w16cid:commentId w16cid:paraId="02921E1B" w16cid:durableId="23E23D73"/>
  <w16cid:commentId w16cid:paraId="3916D66F" w16cid:durableId="23E23F11"/>
  <w16cid:commentId w16cid:paraId="068743BB" w16cid:durableId="23EB82B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B50415" w14:textId="77777777" w:rsidR="005C3A01" w:rsidRDefault="005C3A01">
      <w:pPr>
        <w:spacing w:before="0" w:after="0"/>
      </w:pPr>
      <w:r>
        <w:separator/>
      </w:r>
    </w:p>
  </w:endnote>
  <w:endnote w:type="continuationSeparator" w:id="0">
    <w:p w14:paraId="51C25E69" w14:textId="77777777" w:rsidR="005C3A01" w:rsidRDefault="005C3A0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00000000"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3" w:type="pct"/>
      <w:jc w:val="center"/>
      <w:tblBorders>
        <w:top w:val="single" w:sz="4" w:space="0" w:color="365F91"/>
      </w:tblBorders>
      <w:tblLayout w:type="fixed"/>
      <w:tblLook w:val="04A0" w:firstRow="1" w:lastRow="0" w:firstColumn="1" w:lastColumn="0" w:noHBand="0" w:noVBand="1"/>
    </w:tblPr>
    <w:tblGrid>
      <w:gridCol w:w="5444"/>
      <w:gridCol w:w="1650"/>
      <w:gridCol w:w="1319"/>
      <w:gridCol w:w="1451"/>
    </w:tblGrid>
    <w:tr w:rsidR="00097C6C" w14:paraId="393372C2" w14:textId="77777777" w:rsidTr="00E3585B">
      <w:trPr>
        <w:trHeight w:hRule="exact" w:val="284"/>
        <w:jc w:val="center"/>
      </w:trPr>
      <w:tc>
        <w:tcPr>
          <w:tcW w:w="5444" w:type="dxa"/>
          <w:vAlign w:val="center"/>
        </w:tcPr>
        <w:p w14:paraId="730F793A" w14:textId="2680BB20" w:rsidR="00097C6C" w:rsidRPr="006A0AE1" w:rsidRDefault="00097C6C" w:rsidP="007505B6">
          <w:pPr>
            <w:pStyle w:val="Footer"/>
            <w:jc w:val="left"/>
          </w:pPr>
          <w:r>
            <w:fldChar w:fldCharType="begin"/>
          </w:r>
          <w:r w:rsidRPr="006A0AE1">
            <w:instrText xml:space="preserve"> FILENAME   \* MERGEFORMAT </w:instrText>
          </w:r>
          <w:r>
            <w:fldChar w:fldCharType="separate"/>
          </w:r>
          <w:r w:rsidR="0077451C">
            <w:rPr>
              <w:noProof/>
            </w:rPr>
            <w:t>HBP SGA3 CEoI - COVID Call Proposal Template.docx</w:t>
          </w:r>
          <w:r>
            <w:rPr>
              <w:noProof/>
              <w:lang w:val="it-IT"/>
            </w:rPr>
            <w:fldChar w:fldCharType="end"/>
          </w:r>
        </w:p>
      </w:tc>
      <w:tc>
        <w:tcPr>
          <w:tcW w:w="1650" w:type="dxa"/>
          <w:vAlign w:val="center"/>
        </w:tcPr>
        <w:p w14:paraId="33AA8DD9" w14:textId="77777777" w:rsidR="00097C6C" w:rsidRDefault="00097C6C" w:rsidP="007505B6">
          <w:pPr>
            <w:pStyle w:val="Footer"/>
            <w:jc w:val="center"/>
          </w:pPr>
          <w:r>
            <w:t>PU = Public</w:t>
          </w:r>
        </w:p>
      </w:tc>
      <w:tc>
        <w:tcPr>
          <w:tcW w:w="1319" w:type="dxa"/>
          <w:vAlign w:val="center"/>
        </w:tcPr>
        <w:p w14:paraId="31108757" w14:textId="71BAE1C5" w:rsidR="00097C6C" w:rsidRDefault="00097C6C" w:rsidP="007505B6">
          <w:pPr>
            <w:pStyle w:val="Footer"/>
            <w:jc w:val="center"/>
          </w:pPr>
          <w:r>
            <w:fldChar w:fldCharType="begin"/>
          </w:r>
          <w:r>
            <w:instrText xml:space="preserve"> DATE \@ "d-MMM-yyyy" \* MERGEFORMAT </w:instrText>
          </w:r>
          <w:r>
            <w:fldChar w:fldCharType="separate"/>
          </w:r>
          <w:r w:rsidR="00E77461">
            <w:rPr>
              <w:noProof/>
            </w:rPr>
            <w:t>18-Mar-2021</w:t>
          </w:r>
          <w:r>
            <w:fldChar w:fldCharType="end"/>
          </w:r>
        </w:p>
      </w:tc>
      <w:tc>
        <w:tcPr>
          <w:tcW w:w="1451" w:type="dxa"/>
          <w:vAlign w:val="center"/>
        </w:tcPr>
        <w:p w14:paraId="6224CF59" w14:textId="2505641A" w:rsidR="00097C6C" w:rsidRDefault="00097C6C" w:rsidP="007505B6">
          <w:pPr>
            <w:pStyle w:val="Footer"/>
            <w:jc w:val="right"/>
          </w:pPr>
          <w:r>
            <w:t xml:space="preserve">Page </w:t>
          </w:r>
          <w:r>
            <w:fldChar w:fldCharType="begin"/>
          </w:r>
          <w:r>
            <w:instrText xml:space="preserve"> PAGE  \* MERGEFORMAT </w:instrText>
          </w:r>
          <w:r>
            <w:fldChar w:fldCharType="separate"/>
          </w:r>
          <w:r w:rsidR="008A019C">
            <w:rPr>
              <w:noProof/>
            </w:rPr>
            <w:t>7</w:t>
          </w:r>
          <w:r>
            <w:fldChar w:fldCharType="end"/>
          </w:r>
          <w:r>
            <w:t xml:space="preserve"> / </w:t>
          </w:r>
          <w:r w:rsidR="008A019C">
            <w:fldChar w:fldCharType="begin"/>
          </w:r>
          <w:r w:rsidR="008A019C">
            <w:instrText>NUMPAGES \* MERGEFORMAT</w:instrText>
          </w:r>
          <w:r w:rsidR="008A019C">
            <w:fldChar w:fldCharType="separate"/>
          </w:r>
          <w:r w:rsidR="008A019C">
            <w:rPr>
              <w:noProof/>
            </w:rPr>
            <w:t>11</w:t>
          </w:r>
          <w:r w:rsidR="008A019C">
            <w:rPr>
              <w:noProof/>
            </w:rPr>
            <w:fldChar w:fldCharType="end"/>
          </w:r>
        </w:p>
      </w:tc>
    </w:tr>
  </w:tbl>
  <w:p w14:paraId="05C645C3" w14:textId="77777777" w:rsidR="00097C6C" w:rsidRDefault="00097C6C" w:rsidP="007505B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6C2306" w14:textId="77777777" w:rsidR="005C3A01" w:rsidRDefault="005C3A01">
      <w:r>
        <w:separator/>
      </w:r>
    </w:p>
  </w:footnote>
  <w:footnote w:type="continuationSeparator" w:id="0">
    <w:p w14:paraId="105E3DB2" w14:textId="77777777" w:rsidR="005C3A01" w:rsidRDefault="005C3A01">
      <w:r>
        <w:continuationSeparator/>
      </w:r>
    </w:p>
  </w:footnote>
  <w:footnote w:id="1">
    <w:p w14:paraId="54426192" w14:textId="769EBF02" w:rsidR="00E77461" w:rsidRPr="00A904F7" w:rsidRDefault="00E77461">
      <w:pPr>
        <w:pStyle w:val="FootnoteText"/>
        <w:rPr>
          <w:lang w:val="en-US"/>
        </w:rPr>
      </w:pPr>
      <w:r>
        <w:rPr>
          <w:rStyle w:val="FootnoteReference"/>
        </w:rPr>
        <w:footnoteRef/>
      </w:r>
      <w:r>
        <w:t xml:space="preserve"> </w:t>
      </w:r>
      <w:hyperlink r:id="rId1" w:history="1">
        <w:r w:rsidR="00A904F7" w:rsidRPr="008C4976">
          <w:rPr>
            <w:rStyle w:val="Hyperlink"/>
          </w:rPr>
          <w:t>https://opencalls2.humanbrainproject.eu/call/id/88</w:t>
        </w:r>
      </w:hyperlink>
      <w:r w:rsidR="00A904F7">
        <w:t xml:space="preserve"> </w:t>
      </w:r>
    </w:p>
  </w:footnote>
  <w:footnote w:id="2">
    <w:p w14:paraId="5A400C1A" w14:textId="77777777" w:rsidR="00097C6C" w:rsidRDefault="00097C6C" w:rsidP="0094053B">
      <w:pPr>
        <w:pStyle w:val="FootnoteText"/>
      </w:pPr>
      <w:r w:rsidRPr="00230B17">
        <w:rPr>
          <w:rStyle w:val="FootnoteReference"/>
          <w:color w:val="FF0000"/>
          <w:sz w:val="18"/>
        </w:rPr>
        <w:footnoteRef/>
      </w:r>
      <w:r w:rsidRPr="00230B17">
        <w:rPr>
          <w:color w:val="FF0000"/>
          <w:sz w:val="18"/>
        </w:rPr>
        <w:t xml:space="preserve"> </w:t>
      </w:r>
      <w:r w:rsidRPr="00393823">
        <w:rPr>
          <w:color w:val="FF0000"/>
        </w:rPr>
        <w:t>Affiliation = university or organisation, laboratory, department, etc.</w:t>
      </w:r>
    </w:p>
  </w:footnote>
  <w:footnote w:id="3">
    <w:p w14:paraId="6D748399" w14:textId="680174C4" w:rsidR="00E82245" w:rsidRPr="00E82245" w:rsidRDefault="00E82245">
      <w:pPr>
        <w:pStyle w:val="FootnoteText"/>
        <w:rPr>
          <w:lang w:val="en-US"/>
        </w:rPr>
      </w:pPr>
      <w:r>
        <w:rPr>
          <w:rStyle w:val="FootnoteReference"/>
        </w:rPr>
        <w:footnoteRef/>
      </w:r>
      <w:r>
        <w:t xml:space="preserve"> </w:t>
      </w:r>
      <w:hyperlink r:id="rId2" w:tgtFrame="_blank" w:history="1">
        <w:r w:rsidRPr="00393823">
          <w:rPr>
            <w:rStyle w:val="Hyperlink"/>
            <w:rFonts w:cs="Arial"/>
            <w:shd w:val="clear" w:color="auto" w:fill="FFFFFF"/>
          </w:rPr>
          <w:t>https://opencalls2.humanbrainproject.eu/call/id/88</w:t>
        </w:r>
      </w:hyperlink>
      <w:r w:rsidRPr="00393823">
        <w:t xml:space="preserve"> </w:t>
      </w:r>
    </w:p>
  </w:footnote>
  <w:footnote w:id="4">
    <w:p w14:paraId="7E199609" w14:textId="3BA2E958" w:rsidR="00A05993" w:rsidRPr="00A05993" w:rsidRDefault="00A05993">
      <w:pPr>
        <w:pStyle w:val="FootnoteText"/>
        <w:rPr>
          <w:lang w:val="en-US"/>
        </w:rPr>
      </w:pPr>
      <w:r>
        <w:rPr>
          <w:rStyle w:val="FootnoteReference"/>
        </w:rPr>
        <w:footnoteRef/>
      </w:r>
      <w:r>
        <w:t xml:space="preserve"> </w:t>
      </w:r>
      <w:hyperlink r:id="rId3" w:history="1">
        <w:r w:rsidR="008A019C">
          <w:rPr>
            <w:rStyle w:val="Hyperlink"/>
            <w:lang w:val="en-US"/>
          </w:rPr>
          <w:t>https://www.ebrains.eu/</w:t>
        </w:r>
      </w:hyperlink>
    </w:p>
  </w:footnote>
  <w:footnote w:id="5">
    <w:p w14:paraId="48ECA6D2" w14:textId="70923C97" w:rsidR="00097C6C" w:rsidRPr="00DA0BB6" w:rsidRDefault="00097C6C" w:rsidP="00230B17">
      <w:pPr>
        <w:rPr>
          <w:lang w:val="en-US"/>
        </w:rPr>
      </w:pPr>
      <w:r w:rsidRPr="00230B17">
        <w:rPr>
          <w:rStyle w:val="FootnoteReference"/>
          <w:color w:val="FF0000"/>
        </w:rPr>
        <w:footnoteRef/>
      </w:r>
      <w:r w:rsidRPr="00230B17">
        <w:rPr>
          <w:color w:val="FF0000"/>
        </w:rPr>
        <w:t xml:space="preserve"> </w:t>
      </w:r>
      <w:r w:rsidRPr="00393823">
        <w:rPr>
          <w:b/>
          <w:color w:val="FF0000"/>
          <w:sz w:val="20"/>
          <w:szCs w:val="20"/>
        </w:rPr>
        <w:t>Outputs are tangible results</w:t>
      </w:r>
      <w:r w:rsidRPr="00393823">
        <w:rPr>
          <w:color w:val="FF0000"/>
          <w:sz w:val="20"/>
          <w:szCs w:val="20"/>
        </w:rPr>
        <w:t xml:space="preserve"> </w:t>
      </w:r>
      <w:bookmarkStart w:id="30" w:name="OLE_LINK1"/>
      <w:bookmarkStart w:id="31" w:name="OLE_LINK2"/>
      <w:bookmarkEnd w:id="30"/>
      <w:r w:rsidRPr="00393823">
        <w:rPr>
          <w:color w:val="FF0000"/>
          <w:sz w:val="20"/>
          <w:szCs w:val="20"/>
        </w:rPr>
        <w:t xml:space="preserve">such as a software release, a dataset, a model, a prototype – e.g. something that we can provide a URL to. Outputs can also be scientific results leading to a new understanding or a theory. </w:t>
      </w:r>
      <w:bookmarkEnd w:id="31"/>
      <w:r w:rsidRPr="00393823">
        <w:rPr>
          <w:color w:val="FF0000"/>
          <w:sz w:val="20"/>
          <w:szCs w:val="20"/>
        </w:rPr>
        <w:t xml:space="preserve">Outputs contribute to </w:t>
      </w:r>
      <w:r w:rsidR="00E243A9" w:rsidRPr="00393823">
        <w:rPr>
          <w:color w:val="FF0000"/>
          <w:sz w:val="20"/>
          <w:szCs w:val="20"/>
        </w:rPr>
        <w:t xml:space="preserve">Deliverables </w:t>
      </w:r>
      <w:r w:rsidRPr="00393823">
        <w:rPr>
          <w:color w:val="FF0000"/>
          <w:sz w:val="20"/>
          <w:szCs w:val="20"/>
        </w:rPr>
        <w:t>and are intended for use by both internal and external beneficiaries, in some cases it can be for use only by internal (Consortium) beneficiaries.</w:t>
      </w:r>
    </w:p>
  </w:footnote>
  <w:footnote w:id="6">
    <w:p w14:paraId="661D1BE2" w14:textId="21EFA5AF" w:rsidR="00097C6C" w:rsidRPr="00043E73" w:rsidRDefault="00097C6C" w:rsidP="00186CB2">
      <w:pPr>
        <w:pStyle w:val="FootnoteText"/>
      </w:pPr>
      <w:r w:rsidRPr="00ED01E8">
        <w:rPr>
          <w:rStyle w:val="FootnoteReference"/>
          <w:color w:val="FF0000"/>
        </w:rPr>
        <w:footnoteRef/>
      </w:r>
      <w:r w:rsidRPr="00ED01E8">
        <w:rPr>
          <w:color w:val="FF0000"/>
        </w:rPr>
        <w:t xml:space="preserve"> </w:t>
      </w:r>
      <w:r w:rsidRPr="00393823">
        <w:rPr>
          <w:color w:val="FF0000"/>
        </w:rPr>
        <w:t>SMART: Specific – target a specific area for improvement. Measurable – quantify or at least suggest an indicator of progress. Achievable – state how the results can be realistically achieved. Realistic – state what results can realistically be achieved, given available resources. Time bound – specify when the result(s) can be achieved.</w:t>
      </w:r>
    </w:p>
  </w:footnote>
  <w:footnote w:id="7">
    <w:p w14:paraId="753A9794" w14:textId="6BB7005F" w:rsidR="00097C6C" w:rsidRPr="00FC3D2A" w:rsidRDefault="00097C6C" w:rsidP="0014534C">
      <w:pPr>
        <w:pStyle w:val="FootnoteText"/>
        <w:jc w:val="left"/>
        <w:rPr>
          <w:color w:val="FF0000"/>
          <w:lang w:val="en-US"/>
        </w:rPr>
      </w:pPr>
      <w:r w:rsidRPr="00FC3D2A">
        <w:rPr>
          <w:rStyle w:val="FootnoteReference"/>
          <w:color w:val="FF0000"/>
        </w:rPr>
        <w:footnoteRef/>
      </w:r>
      <w:r w:rsidRPr="00FC3D2A">
        <w:rPr>
          <w:color w:val="FF0000"/>
        </w:rPr>
        <w:t xml:space="preserve"> </w:t>
      </w:r>
      <w:hyperlink r:id="rId4" w:history="1">
        <w:r w:rsidRPr="00393823">
          <w:rPr>
            <w:rStyle w:val="Hyperlink"/>
          </w:rPr>
          <w:t>AMGA</w:t>
        </w:r>
      </w:hyperlink>
      <w:r w:rsidRPr="00393823">
        <w:t xml:space="preserve"> </w:t>
      </w:r>
      <w:r w:rsidR="0014534C" w:rsidRPr="00393823">
        <w:t>(</w:t>
      </w:r>
      <w:hyperlink r:id="rId5" w:history="1">
        <w:r w:rsidR="0014534C" w:rsidRPr="00393823">
          <w:rPr>
            <w:rStyle w:val="Hyperlink"/>
          </w:rPr>
          <w:t>https://ec.europa.eu/research/participants/data/ref/h2020/grants_manual/amga/h2020-amga_en.pdf</w:t>
        </w:r>
      </w:hyperlink>
      <w:r w:rsidR="0014534C" w:rsidRPr="00393823">
        <w:t xml:space="preserve">) </w:t>
      </w:r>
      <w:r w:rsidRPr="00393823">
        <w:rPr>
          <w:color w:val="FF0000"/>
        </w:rPr>
        <w:t>ARTICLE 13 — IMPLEMENTATION OF ACTION TASKS BY SUBCONTRACTORS 13.1 Rules for subcontracting action tasks 13.1.1 If necessary to implement the action, the beneficiaries may award subcontracts covering the implementation of certain action tasks described in Annex 1. Subcontracting may cover only a limited part of the action.</w:t>
      </w:r>
    </w:p>
  </w:footnote>
  <w:footnote w:id="8">
    <w:p w14:paraId="53305EE8" w14:textId="4913231A" w:rsidR="0014534C" w:rsidRPr="006D04D6" w:rsidRDefault="0014534C">
      <w:pPr>
        <w:pStyle w:val="FootnoteText"/>
        <w:rPr>
          <w:lang w:val="en-US"/>
        </w:rPr>
      </w:pPr>
      <w:r>
        <w:rPr>
          <w:rStyle w:val="FootnoteReference"/>
        </w:rPr>
        <w:footnoteRef/>
      </w:r>
      <w:r>
        <w:t xml:space="preserve"> </w:t>
      </w:r>
      <w:hyperlink r:id="rId6" w:tgtFrame="_blank" w:history="1">
        <w:r w:rsidR="00E82245" w:rsidRPr="00393823">
          <w:rPr>
            <w:rStyle w:val="Hyperlink"/>
            <w:rFonts w:cs="Arial"/>
            <w:shd w:val="clear" w:color="auto" w:fill="FFFFFF"/>
          </w:rPr>
          <w:t>https://opencalls2.humanbrainproject.eu/call/id/88</w:t>
        </w:r>
      </w:hyperlink>
      <w:r w:rsidR="00E82245" w:rsidRPr="00393823">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Borders>
        <w:bottom w:val="single" w:sz="4" w:space="0" w:color="365F91" w:themeColor="accent1" w:themeShade="BF"/>
      </w:tblBorders>
      <w:tblLayout w:type="fixed"/>
      <w:tblCellMar>
        <w:left w:w="57" w:type="dxa"/>
        <w:right w:w="57" w:type="dxa"/>
      </w:tblCellMar>
      <w:tblLook w:val="04A0" w:firstRow="1" w:lastRow="0" w:firstColumn="1" w:lastColumn="0" w:noHBand="0" w:noVBand="1"/>
    </w:tblPr>
    <w:tblGrid>
      <w:gridCol w:w="3827"/>
      <w:gridCol w:w="993"/>
      <w:gridCol w:w="2410"/>
      <w:gridCol w:w="2628"/>
    </w:tblGrid>
    <w:tr w:rsidR="004B2B5F" w14:paraId="3DBD8E51" w14:textId="77777777" w:rsidTr="00587396">
      <w:trPr>
        <w:trHeight w:val="510"/>
        <w:jc w:val="center"/>
      </w:trPr>
      <w:tc>
        <w:tcPr>
          <w:tcW w:w="3827" w:type="dxa"/>
          <w:vAlign w:val="center"/>
        </w:tcPr>
        <w:p w14:paraId="42ACC5E4" w14:textId="77777777" w:rsidR="004B2B5F" w:rsidRDefault="004B2B5F" w:rsidP="004B2B5F">
          <w:pPr>
            <w:jc w:val="left"/>
          </w:pPr>
          <w:r>
            <w:rPr>
              <w:noProof/>
              <w:lang w:eastAsia="en-GB"/>
            </w:rPr>
            <w:drawing>
              <wp:inline distT="0" distB="0" distL="0" distR="0" wp14:anchorId="2C099883" wp14:editId="072CB754">
                <wp:extent cx="2210400" cy="432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BP_Horizontal_RGB_BlackText 25%.png"/>
                        <pic:cNvPicPr/>
                      </pic:nvPicPr>
                      <pic:blipFill>
                        <a:blip r:embed="rId1">
                          <a:extLst>
                            <a:ext uri="{28A0092B-C50C-407E-A947-70E740481C1C}">
                              <a14:useLocalDpi xmlns:a14="http://schemas.microsoft.com/office/drawing/2010/main" val="0"/>
                            </a:ext>
                          </a:extLst>
                        </a:blip>
                        <a:stretch>
                          <a:fillRect/>
                        </a:stretch>
                      </pic:blipFill>
                      <pic:spPr>
                        <a:xfrm>
                          <a:off x="0" y="0"/>
                          <a:ext cx="2210400" cy="432000"/>
                        </a:xfrm>
                        <a:prstGeom prst="rect">
                          <a:avLst/>
                        </a:prstGeom>
                      </pic:spPr>
                    </pic:pic>
                  </a:graphicData>
                </a:graphic>
              </wp:inline>
            </w:drawing>
          </w:r>
        </w:p>
      </w:tc>
      <w:tc>
        <w:tcPr>
          <w:tcW w:w="993" w:type="dxa"/>
          <w:vAlign w:val="center"/>
        </w:tcPr>
        <w:p w14:paraId="79308BC6" w14:textId="77777777" w:rsidR="004B2B5F" w:rsidRPr="00643E3E" w:rsidRDefault="004B2B5F" w:rsidP="004B2B5F">
          <w:pPr>
            <w:spacing w:before="0" w:after="0"/>
            <w:jc w:val="center"/>
            <w:rPr>
              <w:noProof/>
              <w:color w:val="FFFFFF" w:themeColor="background1"/>
              <w:sz w:val="8"/>
              <w:lang w:eastAsia="en-GB"/>
            </w:rPr>
          </w:pPr>
          <w:r>
            <w:rPr>
              <w:noProof/>
              <w:color w:val="FFFFFF" w:themeColor="background1"/>
              <w:sz w:val="8"/>
              <w:lang w:eastAsia="en-GB"/>
            </w:rPr>
            <w:drawing>
              <wp:inline distT="0" distB="0" distL="0" distR="0" wp14:anchorId="5981CDE8" wp14:editId="63C5268E">
                <wp:extent cx="324000" cy="324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ET Flagship.jpg"/>
                        <pic:cNvPicPr/>
                      </pic:nvPicPr>
                      <pic:blipFill rotWithShape="1">
                        <a:blip r:embed="rId2">
                          <a:extLst>
                            <a:ext uri="{28A0092B-C50C-407E-A947-70E740481C1C}">
                              <a14:useLocalDpi xmlns:a14="http://schemas.microsoft.com/office/drawing/2010/main" val="0"/>
                            </a:ext>
                          </a:extLst>
                        </a:blip>
                        <a:srcRect l="20220" t="14013" r="7132" b="13386"/>
                        <a:stretch/>
                      </pic:blipFill>
                      <pic:spPr bwMode="auto">
                        <a:xfrm>
                          <a:off x="0" y="0"/>
                          <a:ext cx="324000" cy="324000"/>
                        </a:xfrm>
                        <a:prstGeom prst="rect">
                          <a:avLst/>
                        </a:prstGeom>
                        <a:ln>
                          <a:noFill/>
                        </a:ln>
                        <a:extLst>
                          <a:ext uri="{53640926-AAD7-44D8-BBD7-CCE9431645EC}">
                            <a14:shadowObscured xmlns:a14="http://schemas.microsoft.com/office/drawing/2010/main"/>
                          </a:ext>
                        </a:extLst>
                      </pic:spPr>
                    </pic:pic>
                  </a:graphicData>
                </a:graphic>
              </wp:inline>
            </w:drawing>
          </w:r>
        </w:p>
      </w:tc>
      <w:tc>
        <w:tcPr>
          <w:tcW w:w="2410" w:type="dxa"/>
          <w:vAlign w:val="center"/>
        </w:tcPr>
        <w:p w14:paraId="566F2F54" w14:textId="77777777" w:rsidR="004B2B5F" w:rsidRDefault="004B2B5F" w:rsidP="004B2B5F">
          <w:pPr>
            <w:jc w:val="left"/>
          </w:pPr>
          <w:r>
            <w:rPr>
              <w:noProof/>
              <w:lang w:eastAsia="en-GB"/>
            </w:rPr>
            <w:drawing>
              <wp:inline distT="0" distB="0" distL="0" distR="0" wp14:anchorId="1D64F74B" wp14:editId="456FCCB1">
                <wp:extent cx="1119600" cy="3240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funded-by-the-EU.png"/>
                        <pic:cNvPicPr/>
                      </pic:nvPicPr>
                      <pic:blipFill rotWithShape="1">
                        <a:blip r:embed="rId3">
                          <a:extLst>
                            <a:ext uri="{28A0092B-C50C-407E-A947-70E740481C1C}">
                              <a14:useLocalDpi xmlns:a14="http://schemas.microsoft.com/office/drawing/2010/main" val="0"/>
                            </a:ext>
                          </a:extLst>
                        </a:blip>
                        <a:srcRect t="21950" r="2525" b="21473"/>
                        <a:stretch/>
                      </pic:blipFill>
                      <pic:spPr bwMode="auto">
                        <a:xfrm>
                          <a:off x="0" y="0"/>
                          <a:ext cx="1119600" cy="324000"/>
                        </a:xfrm>
                        <a:prstGeom prst="rect">
                          <a:avLst/>
                        </a:prstGeom>
                        <a:ln>
                          <a:noFill/>
                        </a:ln>
                        <a:extLst>
                          <a:ext uri="{53640926-AAD7-44D8-BBD7-CCE9431645EC}">
                            <a14:shadowObscured xmlns:a14="http://schemas.microsoft.com/office/drawing/2010/main"/>
                          </a:ext>
                        </a:extLst>
                      </pic:spPr>
                    </pic:pic>
                  </a:graphicData>
                </a:graphic>
              </wp:inline>
            </w:drawing>
          </w:r>
        </w:p>
      </w:tc>
      <w:tc>
        <w:tcPr>
          <w:tcW w:w="2628" w:type="dxa"/>
          <w:vAlign w:val="center"/>
        </w:tcPr>
        <w:p w14:paraId="027781DC" w14:textId="77777777" w:rsidR="004B2B5F" w:rsidRDefault="004B2B5F" w:rsidP="004B2B5F">
          <w:pPr>
            <w:jc w:val="right"/>
          </w:pPr>
          <w:r>
            <w:rPr>
              <w:noProof/>
              <w:lang w:eastAsia="en-GB"/>
            </w:rPr>
            <w:drawing>
              <wp:inline distT="0" distB="0" distL="0" distR="0" wp14:anchorId="6D0C70F9" wp14:editId="1156F606">
                <wp:extent cx="1483200" cy="432000"/>
                <wp:effectExtent l="0" t="0" r="317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BRAINS.jpg"/>
                        <pic:cNvPicPr/>
                      </pic:nvPicPr>
                      <pic:blipFill rotWithShape="1">
                        <a:blip r:embed="rId4" cstate="print">
                          <a:extLst>
                            <a:ext uri="{28A0092B-C50C-407E-A947-70E740481C1C}">
                              <a14:useLocalDpi xmlns:a14="http://schemas.microsoft.com/office/drawing/2010/main" val="0"/>
                            </a:ext>
                          </a:extLst>
                        </a:blip>
                        <a:srcRect l="7420" t="19298" r="10640" b="19779"/>
                        <a:stretch/>
                      </pic:blipFill>
                      <pic:spPr bwMode="auto">
                        <a:xfrm>
                          <a:off x="0" y="0"/>
                          <a:ext cx="1483200" cy="432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67C1D09" w14:textId="77777777" w:rsidR="00097C6C" w:rsidRDefault="00097C6C" w:rsidP="00F314D8">
    <w:pPr>
      <w:pStyle w:val="Footer"/>
      <w:tabs>
        <w:tab w:val="clear" w:pos="4320"/>
        <w:tab w:val="clear" w:pos="864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44F82"/>
    <w:multiLevelType w:val="hybridMultilevel"/>
    <w:tmpl w:val="6946277A"/>
    <w:lvl w:ilvl="0" w:tplc="EA50B924">
      <w:start w:val="1"/>
      <w:numFmt w:val="bullet"/>
      <w:pStyle w:val="8TableBulletHBP"/>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452B9"/>
    <w:multiLevelType w:val="multilevel"/>
    <w:tmpl w:val="06F2D16E"/>
    <w:lvl w:ilvl="0">
      <w:start w:val="1"/>
      <w:numFmt w:val="decimal"/>
      <w:lvlText w:val="%1."/>
      <w:lvlJc w:val="left"/>
      <w:pPr>
        <w:ind w:left="359" w:hanging="359"/>
      </w:pPr>
      <w:rPr>
        <w:rFonts w:hint="default"/>
      </w:rPr>
    </w:lvl>
    <w:lvl w:ilvl="1">
      <w:start w:val="1"/>
      <w:numFmt w:val="decimal"/>
      <w:lvlText w:val="%1.%2"/>
      <w:lvlJc w:val="left"/>
      <w:pPr>
        <w:ind w:left="1080" w:hanging="719"/>
      </w:pPr>
      <w:rPr>
        <w:rFonts w:hint="default"/>
      </w:rPr>
    </w:lvl>
    <w:lvl w:ilvl="2">
      <w:start w:val="1"/>
      <w:numFmt w:val="decimal"/>
      <w:lvlText w:val="%1.%2.%3"/>
      <w:lvlJc w:val="left"/>
      <w:pPr>
        <w:ind w:left="1080" w:hanging="719"/>
      </w:pPr>
      <w:rPr>
        <w:rFonts w:hint="default"/>
      </w:rPr>
    </w:lvl>
    <w:lvl w:ilvl="3">
      <w:start w:val="1"/>
      <w:numFmt w:val="decimal"/>
      <w:lvlText w:val="%1.%2.%3.%4"/>
      <w:lvlJc w:val="left"/>
      <w:pPr>
        <w:ind w:left="1440" w:hanging="1079"/>
      </w:pPr>
      <w:rPr>
        <w:rFonts w:hint="default"/>
      </w:rPr>
    </w:lvl>
    <w:lvl w:ilvl="4">
      <w:start w:val="1"/>
      <w:numFmt w:val="decimal"/>
      <w:lvlText w:val="%1.%2.%3.%4.%5"/>
      <w:lvlJc w:val="left"/>
      <w:pPr>
        <w:ind w:left="1800" w:hanging="1439"/>
      </w:pPr>
      <w:rPr>
        <w:rFonts w:hint="default"/>
      </w:rPr>
    </w:lvl>
    <w:lvl w:ilvl="5">
      <w:start w:val="1"/>
      <w:numFmt w:val="decimal"/>
      <w:lvlText w:val="%1.%2.%3.%4.%5.%6"/>
      <w:lvlJc w:val="left"/>
      <w:pPr>
        <w:ind w:left="2160" w:hanging="1799"/>
      </w:pPr>
      <w:rPr>
        <w:rFonts w:hint="default"/>
      </w:rPr>
    </w:lvl>
    <w:lvl w:ilvl="6">
      <w:start w:val="1"/>
      <w:numFmt w:val="decimal"/>
      <w:lvlText w:val="%1.%2.%3.%4.%5.%6.%7"/>
      <w:lvlJc w:val="left"/>
      <w:pPr>
        <w:ind w:left="2160" w:hanging="1799"/>
      </w:pPr>
      <w:rPr>
        <w:rFonts w:hint="default"/>
      </w:rPr>
    </w:lvl>
    <w:lvl w:ilvl="7">
      <w:start w:val="1"/>
      <w:numFmt w:val="decimal"/>
      <w:lvlText w:val="%1.%2.%3.%4.%5.%6.%7.%8"/>
      <w:lvlJc w:val="left"/>
      <w:pPr>
        <w:ind w:left="2520" w:hanging="2159"/>
      </w:pPr>
      <w:rPr>
        <w:rFonts w:hint="default"/>
      </w:rPr>
    </w:lvl>
    <w:lvl w:ilvl="8">
      <w:start w:val="1"/>
      <w:numFmt w:val="decimal"/>
      <w:lvlText w:val="%1.%2.%3.%4.%5.%6.%7.%8.%9"/>
      <w:lvlJc w:val="left"/>
      <w:pPr>
        <w:ind w:left="2880" w:hanging="2519"/>
      </w:pPr>
      <w:rPr>
        <w:rFonts w:hint="default"/>
      </w:rPr>
    </w:lvl>
  </w:abstractNum>
  <w:abstractNum w:abstractNumId="2" w15:restartNumberingAfterBreak="0">
    <w:nsid w:val="13502AF1"/>
    <w:multiLevelType w:val="hybridMultilevel"/>
    <w:tmpl w:val="311C598A"/>
    <w:lvl w:ilvl="0" w:tplc="7B96935E">
      <w:start w:val="1"/>
      <w:numFmt w:val="bullet"/>
      <w:lvlText w:val=""/>
      <w:lvlJc w:val="left"/>
      <w:pPr>
        <w:ind w:left="720" w:hanging="359"/>
      </w:pPr>
      <w:rPr>
        <w:rFonts w:ascii="Symbol" w:hAnsi="Symbol" w:hint="default"/>
      </w:rPr>
    </w:lvl>
    <w:lvl w:ilvl="1" w:tplc="188292AC">
      <w:start w:val="1"/>
      <w:numFmt w:val="bullet"/>
      <w:lvlText w:val="o"/>
      <w:lvlJc w:val="left"/>
      <w:pPr>
        <w:ind w:left="1440" w:hanging="359"/>
      </w:pPr>
      <w:rPr>
        <w:rFonts w:ascii="Courier New" w:hAnsi="Courier New" w:cs="Courier New" w:hint="default"/>
      </w:rPr>
    </w:lvl>
    <w:lvl w:ilvl="2" w:tplc="7E10B4FC">
      <w:start w:val="1"/>
      <w:numFmt w:val="bullet"/>
      <w:lvlText w:val=""/>
      <w:lvlJc w:val="left"/>
      <w:pPr>
        <w:ind w:left="2160" w:hanging="359"/>
      </w:pPr>
      <w:rPr>
        <w:rFonts w:ascii="Wingdings" w:hAnsi="Wingdings" w:hint="default"/>
      </w:rPr>
    </w:lvl>
    <w:lvl w:ilvl="3" w:tplc="C50878E4">
      <w:start w:val="1"/>
      <w:numFmt w:val="bullet"/>
      <w:lvlText w:val=""/>
      <w:lvlJc w:val="left"/>
      <w:pPr>
        <w:ind w:left="2880" w:hanging="359"/>
      </w:pPr>
      <w:rPr>
        <w:rFonts w:ascii="Symbol" w:hAnsi="Symbol" w:hint="default"/>
      </w:rPr>
    </w:lvl>
    <w:lvl w:ilvl="4" w:tplc="2BC2F742">
      <w:start w:val="1"/>
      <w:numFmt w:val="bullet"/>
      <w:lvlText w:val="o"/>
      <w:lvlJc w:val="left"/>
      <w:pPr>
        <w:ind w:left="3600" w:hanging="359"/>
      </w:pPr>
      <w:rPr>
        <w:rFonts w:ascii="Courier New" w:hAnsi="Courier New" w:cs="Courier New" w:hint="default"/>
      </w:rPr>
    </w:lvl>
    <w:lvl w:ilvl="5" w:tplc="564E71C8">
      <w:start w:val="1"/>
      <w:numFmt w:val="bullet"/>
      <w:lvlText w:val=""/>
      <w:lvlJc w:val="left"/>
      <w:pPr>
        <w:ind w:left="4320" w:hanging="359"/>
      </w:pPr>
      <w:rPr>
        <w:rFonts w:ascii="Wingdings" w:hAnsi="Wingdings" w:hint="default"/>
      </w:rPr>
    </w:lvl>
    <w:lvl w:ilvl="6" w:tplc="704802EE">
      <w:start w:val="1"/>
      <w:numFmt w:val="bullet"/>
      <w:lvlText w:val=""/>
      <w:lvlJc w:val="left"/>
      <w:pPr>
        <w:ind w:left="5040" w:hanging="359"/>
      </w:pPr>
      <w:rPr>
        <w:rFonts w:ascii="Symbol" w:hAnsi="Symbol" w:hint="default"/>
      </w:rPr>
    </w:lvl>
    <w:lvl w:ilvl="7" w:tplc="C1CE7E78">
      <w:start w:val="1"/>
      <w:numFmt w:val="bullet"/>
      <w:lvlText w:val="o"/>
      <w:lvlJc w:val="left"/>
      <w:pPr>
        <w:ind w:left="5760" w:hanging="359"/>
      </w:pPr>
      <w:rPr>
        <w:rFonts w:ascii="Courier New" w:hAnsi="Courier New" w:cs="Courier New" w:hint="default"/>
      </w:rPr>
    </w:lvl>
    <w:lvl w:ilvl="8" w:tplc="251855C8">
      <w:start w:val="1"/>
      <w:numFmt w:val="bullet"/>
      <w:lvlText w:val=""/>
      <w:lvlJc w:val="left"/>
      <w:pPr>
        <w:ind w:left="6480" w:hanging="359"/>
      </w:pPr>
      <w:rPr>
        <w:rFonts w:ascii="Wingdings" w:hAnsi="Wingdings" w:hint="default"/>
      </w:rPr>
    </w:lvl>
  </w:abstractNum>
  <w:abstractNum w:abstractNumId="3" w15:restartNumberingAfterBreak="0">
    <w:nsid w:val="2A07186E"/>
    <w:multiLevelType w:val="hybridMultilevel"/>
    <w:tmpl w:val="C7AE10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FF92290"/>
    <w:multiLevelType w:val="hybridMultilevel"/>
    <w:tmpl w:val="4F1EA6B6"/>
    <w:lvl w:ilvl="0" w:tplc="34564340">
      <w:start w:val="1"/>
      <w:numFmt w:val="bullet"/>
      <w:pStyle w:val="ListBullets"/>
      <w:lvlText w:val=""/>
      <w:lvlJc w:val="left"/>
      <w:pPr>
        <w:ind w:left="360" w:hanging="359"/>
      </w:pPr>
      <w:rPr>
        <w:rFonts w:ascii="Symbol" w:hAnsi="Symbol" w:hint="default"/>
        <w:color w:val="auto"/>
        <w:sz w:val="22"/>
        <w:szCs w:val="22"/>
      </w:rPr>
    </w:lvl>
    <w:lvl w:ilvl="1" w:tplc="5BA67E9C">
      <w:start w:val="1"/>
      <w:numFmt w:val="bullet"/>
      <w:lvlText w:val=""/>
      <w:lvlJc w:val="left"/>
      <w:pPr>
        <w:ind w:left="720" w:hanging="359"/>
      </w:pPr>
      <w:rPr>
        <w:rFonts w:ascii="Symbol" w:hAnsi="Symbol" w:hint="default"/>
        <w:color w:val="auto"/>
        <w:u w:val="none"/>
      </w:rPr>
    </w:lvl>
    <w:lvl w:ilvl="2" w:tplc="8D962AD2">
      <w:start w:val="1"/>
      <w:numFmt w:val="none"/>
      <w:lvlText w:val=""/>
      <w:lvlJc w:val="left"/>
      <w:pPr>
        <w:ind w:left="1080" w:hanging="359"/>
      </w:pPr>
      <w:rPr>
        <w:rFonts w:hint="default"/>
      </w:rPr>
    </w:lvl>
    <w:lvl w:ilvl="3" w:tplc="16E2582A">
      <w:start w:val="1"/>
      <w:numFmt w:val="none"/>
      <w:lvlText w:val=""/>
      <w:lvlJc w:val="left"/>
      <w:pPr>
        <w:ind w:left="1440" w:hanging="359"/>
      </w:pPr>
      <w:rPr>
        <w:rFonts w:hint="default"/>
      </w:rPr>
    </w:lvl>
    <w:lvl w:ilvl="4" w:tplc="D444E028">
      <w:start w:val="1"/>
      <w:numFmt w:val="bullet"/>
      <w:lvlText w:val=""/>
      <w:lvlJc w:val="left"/>
      <w:pPr>
        <w:ind w:left="1800" w:hanging="359"/>
      </w:pPr>
      <w:rPr>
        <w:rFonts w:ascii="Symbol" w:hAnsi="Symbol" w:hint="default"/>
      </w:rPr>
    </w:lvl>
    <w:lvl w:ilvl="5" w:tplc="EE1C4B8A">
      <w:start w:val="1"/>
      <w:numFmt w:val="none"/>
      <w:lvlText w:val=""/>
      <w:lvlJc w:val="left"/>
      <w:pPr>
        <w:ind w:left="2160" w:hanging="359"/>
      </w:pPr>
      <w:rPr>
        <w:rFonts w:hint="default"/>
      </w:rPr>
    </w:lvl>
    <w:lvl w:ilvl="6" w:tplc="6C94D500">
      <w:start w:val="1"/>
      <w:numFmt w:val="none"/>
      <w:lvlText w:val=""/>
      <w:lvlJc w:val="left"/>
      <w:pPr>
        <w:ind w:left="2520" w:hanging="359"/>
      </w:pPr>
      <w:rPr>
        <w:rFonts w:hint="default"/>
      </w:rPr>
    </w:lvl>
    <w:lvl w:ilvl="7" w:tplc="1F28AC08">
      <w:start w:val="1"/>
      <w:numFmt w:val="none"/>
      <w:lvlText w:val=""/>
      <w:lvlJc w:val="left"/>
      <w:pPr>
        <w:ind w:left="2880" w:hanging="359"/>
      </w:pPr>
      <w:rPr>
        <w:rFonts w:hint="default"/>
      </w:rPr>
    </w:lvl>
    <w:lvl w:ilvl="8" w:tplc="2FDA451E">
      <w:start w:val="1"/>
      <w:numFmt w:val="none"/>
      <w:lvlText w:val=""/>
      <w:lvlJc w:val="left"/>
      <w:pPr>
        <w:ind w:left="3240" w:hanging="359"/>
      </w:pPr>
      <w:rPr>
        <w:rFonts w:hint="default"/>
      </w:rPr>
    </w:lvl>
  </w:abstractNum>
  <w:abstractNum w:abstractNumId="5" w15:restartNumberingAfterBreak="0">
    <w:nsid w:val="39523F31"/>
    <w:multiLevelType w:val="multilevel"/>
    <w:tmpl w:val="EBE68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0007057"/>
    <w:multiLevelType w:val="hybridMultilevel"/>
    <w:tmpl w:val="E534892A"/>
    <w:lvl w:ilvl="0" w:tplc="AC36498A">
      <w:start w:val="1"/>
      <w:numFmt w:val="bulle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7677039"/>
    <w:multiLevelType w:val="multilevel"/>
    <w:tmpl w:val="52C01A4C"/>
    <w:lvl w:ilvl="0">
      <w:start w:val="1"/>
      <w:numFmt w:val="decimal"/>
      <w:pStyle w:val="Heading1"/>
      <w:lvlText w:val="%1."/>
      <w:lvlJc w:val="left"/>
      <w:pPr>
        <w:ind w:left="432" w:hanging="431"/>
      </w:pPr>
      <w:rPr>
        <w:rFonts w:hint="default"/>
      </w:rPr>
    </w:lvl>
    <w:lvl w:ilvl="1">
      <w:start w:val="1"/>
      <w:numFmt w:val="decimal"/>
      <w:pStyle w:val="Heading2"/>
      <w:lvlText w:val="%1.%2"/>
      <w:lvlJc w:val="left"/>
      <w:pPr>
        <w:ind w:left="576" w:hanging="575"/>
      </w:pPr>
      <w:rPr>
        <w:rFonts w:hint="default"/>
      </w:rPr>
    </w:lvl>
    <w:lvl w:ilvl="2">
      <w:start w:val="1"/>
      <w:numFmt w:val="decimal"/>
      <w:pStyle w:val="Heading3"/>
      <w:lvlText w:val="%1.%2.%3"/>
      <w:lvlJc w:val="left"/>
      <w:pPr>
        <w:ind w:left="720" w:hanging="719"/>
      </w:pPr>
      <w:rPr>
        <w:rFonts w:hint="default"/>
      </w:rPr>
    </w:lvl>
    <w:lvl w:ilvl="3">
      <w:start w:val="1"/>
      <w:numFmt w:val="decimal"/>
      <w:pStyle w:val="Heading4"/>
      <w:lvlText w:val="%1.%2.%3.%4"/>
      <w:lvlJc w:val="left"/>
      <w:pPr>
        <w:ind w:left="864" w:hanging="863"/>
      </w:pPr>
      <w:rPr>
        <w:rFonts w:hint="default"/>
      </w:rPr>
    </w:lvl>
    <w:lvl w:ilvl="4">
      <w:start w:val="1"/>
      <w:numFmt w:val="decimal"/>
      <w:pStyle w:val="Heading5"/>
      <w:lvlText w:val="%1.%2.%3.%4.%5"/>
      <w:lvlJc w:val="left"/>
      <w:pPr>
        <w:ind w:left="1008" w:hanging="1007"/>
      </w:pPr>
      <w:rPr>
        <w:rFonts w:hint="default"/>
      </w:rPr>
    </w:lvl>
    <w:lvl w:ilvl="5">
      <w:start w:val="1"/>
      <w:numFmt w:val="none"/>
      <w:suff w:val="space"/>
      <w:lvlText w:val="%1.%2.%3.%4.%5.%6"/>
      <w:lvlJc w:val="left"/>
      <w:pPr>
        <w:ind w:left="1152" w:hanging="1151"/>
      </w:pPr>
      <w:rPr>
        <w:rFonts w:hint="default"/>
      </w:rPr>
    </w:lvl>
    <w:lvl w:ilvl="6">
      <w:start w:val="1"/>
      <w:numFmt w:val="none"/>
      <w:lvlText w:val="%1.%2.%3.%4.%5.%6.%7"/>
      <w:lvlJc w:val="left"/>
      <w:pPr>
        <w:ind w:left="1296" w:hanging="1295"/>
      </w:pPr>
      <w:rPr>
        <w:rFonts w:hint="default"/>
      </w:rPr>
    </w:lvl>
    <w:lvl w:ilvl="7">
      <w:start w:val="1"/>
      <w:numFmt w:val="none"/>
      <w:pStyle w:val="Heading8"/>
      <w:lvlText w:val="%1.%2.%3.%4.%5.%6.%7.%8"/>
      <w:lvlJc w:val="left"/>
      <w:pPr>
        <w:ind w:left="1440" w:hanging="1439"/>
      </w:pPr>
      <w:rPr>
        <w:rFonts w:hint="default"/>
      </w:rPr>
    </w:lvl>
    <w:lvl w:ilvl="8">
      <w:start w:val="1"/>
      <w:numFmt w:val="none"/>
      <w:lvlText w:val="%1.%2.%3.%4.%5.%6.%7.%8.%9"/>
      <w:lvlJc w:val="left"/>
      <w:pPr>
        <w:ind w:left="1584" w:hanging="1583"/>
      </w:pPr>
      <w:rPr>
        <w:rFonts w:hint="default"/>
      </w:rPr>
    </w:lvl>
  </w:abstractNum>
  <w:abstractNum w:abstractNumId="8" w15:restartNumberingAfterBreak="0">
    <w:nsid w:val="52107980"/>
    <w:multiLevelType w:val="hybridMultilevel"/>
    <w:tmpl w:val="57FE3E4A"/>
    <w:lvl w:ilvl="0" w:tplc="F6360060">
      <w:start w:val="1"/>
      <w:numFmt w:val="bullet"/>
      <w:pStyle w:val="2BulletedListHBP"/>
      <w:lvlText w:val=""/>
      <w:lvlJc w:val="left"/>
      <w:pPr>
        <w:ind w:left="360" w:hanging="359"/>
      </w:pPr>
      <w:rPr>
        <w:rFonts w:ascii="Symbol" w:hAnsi="Symbol" w:hint="default"/>
        <w:color w:val="auto"/>
        <w:sz w:val="22"/>
        <w:szCs w:val="22"/>
      </w:rPr>
    </w:lvl>
    <w:lvl w:ilvl="1" w:tplc="08090003">
      <w:start w:val="1"/>
      <w:numFmt w:val="bullet"/>
      <w:lvlText w:val="o"/>
      <w:lvlJc w:val="left"/>
      <w:pPr>
        <w:ind w:left="720" w:hanging="359"/>
      </w:pPr>
      <w:rPr>
        <w:rFonts w:ascii="Courier New" w:hAnsi="Courier New" w:cs="Courier New" w:hint="default"/>
        <w:color w:val="auto"/>
        <w:u w:val="none"/>
      </w:rPr>
    </w:lvl>
    <w:lvl w:ilvl="2" w:tplc="22D8029C">
      <w:start w:val="1"/>
      <w:numFmt w:val="none"/>
      <w:lvlText w:val=""/>
      <w:lvlJc w:val="left"/>
      <w:pPr>
        <w:ind w:left="1080" w:hanging="359"/>
      </w:pPr>
      <w:rPr>
        <w:rFonts w:hint="default"/>
      </w:rPr>
    </w:lvl>
    <w:lvl w:ilvl="3" w:tplc="9E026174">
      <w:start w:val="1"/>
      <w:numFmt w:val="none"/>
      <w:lvlText w:val=""/>
      <w:lvlJc w:val="left"/>
      <w:pPr>
        <w:ind w:left="1440" w:hanging="359"/>
      </w:pPr>
      <w:rPr>
        <w:rFonts w:hint="default"/>
      </w:rPr>
    </w:lvl>
    <w:lvl w:ilvl="4" w:tplc="0BAE7D44">
      <w:start w:val="1"/>
      <w:numFmt w:val="bullet"/>
      <w:lvlText w:val=""/>
      <w:lvlJc w:val="left"/>
      <w:pPr>
        <w:ind w:left="1800" w:hanging="359"/>
      </w:pPr>
      <w:rPr>
        <w:rFonts w:ascii="Symbol" w:hAnsi="Symbol" w:hint="default"/>
      </w:rPr>
    </w:lvl>
    <w:lvl w:ilvl="5" w:tplc="34667A74">
      <w:start w:val="1"/>
      <w:numFmt w:val="none"/>
      <w:lvlText w:val=""/>
      <w:lvlJc w:val="left"/>
      <w:pPr>
        <w:ind w:left="2160" w:hanging="359"/>
      </w:pPr>
      <w:rPr>
        <w:rFonts w:hint="default"/>
      </w:rPr>
    </w:lvl>
    <w:lvl w:ilvl="6" w:tplc="144AA414">
      <w:start w:val="1"/>
      <w:numFmt w:val="none"/>
      <w:lvlText w:val=""/>
      <w:lvlJc w:val="left"/>
      <w:pPr>
        <w:ind w:left="2520" w:hanging="359"/>
      </w:pPr>
      <w:rPr>
        <w:rFonts w:hint="default"/>
      </w:rPr>
    </w:lvl>
    <w:lvl w:ilvl="7" w:tplc="1632EFC8">
      <w:start w:val="1"/>
      <w:numFmt w:val="none"/>
      <w:lvlText w:val=""/>
      <w:lvlJc w:val="left"/>
      <w:pPr>
        <w:ind w:left="2880" w:hanging="359"/>
      </w:pPr>
      <w:rPr>
        <w:rFonts w:hint="default"/>
      </w:rPr>
    </w:lvl>
    <w:lvl w:ilvl="8" w:tplc="8190075C">
      <w:start w:val="1"/>
      <w:numFmt w:val="none"/>
      <w:lvlText w:val=""/>
      <w:lvlJc w:val="left"/>
      <w:pPr>
        <w:ind w:left="3240" w:hanging="359"/>
      </w:pPr>
      <w:rPr>
        <w:rFonts w:hint="default"/>
      </w:rPr>
    </w:lvl>
  </w:abstractNum>
  <w:abstractNum w:abstractNumId="9" w15:restartNumberingAfterBreak="0">
    <w:nsid w:val="5A096305"/>
    <w:multiLevelType w:val="hybridMultilevel"/>
    <w:tmpl w:val="717CFE72"/>
    <w:lvl w:ilvl="0" w:tplc="024EE34A">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C61C88"/>
    <w:multiLevelType w:val="hybridMultilevel"/>
    <w:tmpl w:val="8634EA82"/>
    <w:lvl w:ilvl="0" w:tplc="1D92E09E">
      <w:start w:val="1"/>
      <w:numFmt w:val="decimal"/>
      <w:pStyle w:val="3NumberedListHBP"/>
      <w:lvlText w:val="%1)"/>
      <w:lvlJc w:val="left"/>
      <w:pPr>
        <w:ind w:left="360" w:hanging="359"/>
      </w:pPr>
      <w:rPr>
        <w:rFonts w:hint="default"/>
      </w:rPr>
    </w:lvl>
    <w:lvl w:ilvl="1" w:tplc="A1A23B9E">
      <w:start w:val="1"/>
      <w:numFmt w:val="lowerLetter"/>
      <w:lvlText w:val="%2)"/>
      <w:lvlJc w:val="left"/>
      <w:pPr>
        <w:ind w:left="720" w:hanging="359"/>
      </w:pPr>
      <w:rPr>
        <w:rFonts w:hint="default"/>
      </w:rPr>
    </w:lvl>
    <w:lvl w:ilvl="2" w:tplc="65329B16">
      <w:start w:val="1"/>
      <w:numFmt w:val="none"/>
      <w:lvlText w:val=""/>
      <w:lvlJc w:val="left"/>
      <w:pPr>
        <w:ind w:left="1080" w:hanging="359"/>
      </w:pPr>
      <w:rPr>
        <w:rFonts w:hint="default"/>
      </w:rPr>
    </w:lvl>
    <w:lvl w:ilvl="3" w:tplc="2EB64EFE">
      <w:start w:val="1"/>
      <w:numFmt w:val="none"/>
      <w:lvlText w:val=""/>
      <w:lvlJc w:val="left"/>
      <w:pPr>
        <w:ind w:left="1440" w:hanging="359"/>
      </w:pPr>
      <w:rPr>
        <w:rFonts w:hint="default"/>
      </w:rPr>
    </w:lvl>
    <w:lvl w:ilvl="4" w:tplc="FB64DED2">
      <w:start w:val="1"/>
      <w:numFmt w:val="none"/>
      <w:lvlText w:val=""/>
      <w:lvlJc w:val="left"/>
      <w:pPr>
        <w:ind w:left="1800" w:hanging="359"/>
      </w:pPr>
      <w:rPr>
        <w:rFonts w:hint="default"/>
      </w:rPr>
    </w:lvl>
    <w:lvl w:ilvl="5" w:tplc="E33CF1DA">
      <w:start w:val="1"/>
      <w:numFmt w:val="none"/>
      <w:lvlText w:val=""/>
      <w:lvlJc w:val="left"/>
      <w:pPr>
        <w:ind w:left="2160" w:hanging="359"/>
      </w:pPr>
      <w:rPr>
        <w:rFonts w:hint="default"/>
      </w:rPr>
    </w:lvl>
    <w:lvl w:ilvl="6" w:tplc="C7F206C2">
      <w:start w:val="1"/>
      <w:numFmt w:val="none"/>
      <w:lvlText w:val=""/>
      <w:lvlJc w:val="left"/>
      <w:pPr>
        <w:ind w:left="2520" w:hanging="359"/>
      </w:pPr>
      <w:rPr>
        <w:rFonts w:hint="default"/>
      </w:rPr>
    </w:lvl>
    <w:lvl w:ilvl="7" w:tplc="A3AED484">
      <w:start w:val="1"/>
      <w:numFmt w:val="none"/>
      <w:lvlText w:val=""/>
      <w:lvlJc w:val="left"/>
      <w:pPr>
        <w:ind w:left="2880" w:hanging="359"/>
      </w:pPr>
      <w:rPr>
        <w:rFonts w:hint="default"/>
      </w:rPr>
    </w:lvl>
    <w:lvl w:ilvl="8" w:tplc="48D6A8D8">
      <w:start w:val="1"/>
      <w:numFmt w:val="none"/>
      <w:lvlText w:val=""/>
      <w:lvlJc w:val="left"/>
      <w:pPr>
        <w:ind w:left="3240" w:hanging="359"/>
      </w:pPr>
      <w:rPr>
        <w:rFonts w:hint="default"/>
      </w:rPr>
    </w:lvl>
  </w:abstractNum>
  <w:abstractNum w:abstractNumId="11" w15:restartNumberingAfterBreak="0">
    <w:nsid w:val="79284AFB"/>
    <w:multiLevelType w:val="hybridMultilevel"/>
    <w:tmpl w:val="4A76FAB2"/>
    <w:lvl w:ilvl="0" w:tplc="06FEA9EE">
      <w:start w:val="1"/>
      <w:numFmt w:val="bullet"/>
      <w:lvlText w:val=""/>
      <w:lvlJc w:val="left"/>
      <w:pPr>
        <w:ind w:left="721" w:hanging="360"/>
      </w:pPr>
      <w:rPr>
        <w:rFonts w:ascii="Symbol" w:hAnsi="Symbol" w:hint="default"/>
        <w:color w:val="000000" w:themeColor="text1"/>
      </w:rPr>
    </w:lvl>
    <w:lvl w:ilvl="1" w:tplc="08090003" w:tentative="1">
      <w:start w:val="1"/>
      <w:numFmt w:val="bullet"/>
      <w:lvlText w:val="o"/>
      <w:lvlJc w:val="left"/>
      <w:pPr>
        <w:ind w:left="1441" w:hanging="360"/>
      </w:pPr>
      <w:rPr>
        <w:rFonts w:ascii="Courier New" w:hAnsi="Courier New" w:cs="Courier New" w:hint="default"/>
      </w:rPr>
    </w:lvl>
    <w:lvl w:ilvl="2" w:tplc="08090005" w:tentative="1">
      <w:start w:val="1"/>
      <w:numFmt w:val="bullet"/>
      <w:lvlText w:val=""/>
      <w:lvlJc w:val="left"/>
      <w:pPr>
        <w:ind w:left="2161" w:hanging="360"/>
      </w:pPr>
      <w:rPr>
        <w:rFonts w:ascii="Wingdings" w:hAnsi="Wingdings" w:hint="default"/>
      </w:rPr>
    </w:lvl>
    <w:lvl w:ilvl="3" w:tplc="08090001" w:tentative="1">
      <w:start w:val="1"/>
      <w:numFmt w:val="bullet"/>
      <w:lvlText w:val=""/>
      <w:lvlJc w:val="left"/>
      <w:pPr>
        <w:ind w:left="2881" w:hanging="360"/>
      </w:pPr>
      <w:rPr>
        <w:rFonts w:ascii="Symbol" w:hAnsi="Symbol" w:hint="default"/>
      </w:rPr>
    </w:lvl>
    <w:lvl w:ilvl="4" w:tplc="08090003" w:tentative="1">
      <w:start w:val="1"/>
      <w:numFmt w:val="bullet"/>
      <w:lvlText w:val="o"/>
      <w:lvlJc w:val="left"/>
      <w:pPr>
        <w:ind w:left="3601" w:hanging="360"/>
      </w:pPr>
      <w:rPr>
        <w:rFonts w:ascii="Courier New" w:hAnsi="Courier New" w:cs="Courier New" w:hint="default"/>
      </w:rPr>
    </w:lvl>
    <w:lvl w:ilvl="5" w:tplc="08090005" w:tentative="1">
      <w:start w:val="1"/>
      <w:numFmt w:val="bullet"/>
      <w:lvlText w:val=""/>
      <w:lvlJc w:val="left"/>
      <w:pPr>
        <w:ind w:left="4321" w:hanging="360"/>
      </w:pPr>
      <w:rPr>
        <w:rFonts w:ascii="Wingdings" w:hAnsi="Wingdings" w:hint="default"/>
      </w:rPr>
    </w:lvl>
    <w:lvl w:ilvl="6" w:tplc="08090001" w:tentative="1">
      <w:start w:val="1"/>
      <w:numFmt w:val="bullet"/>
      <w:lvlText w:val=""/>
      <w:lvlJc w:val="left"/>
      <w:pPr>
        <w:ind w:left="5041" w:hanging="360"/>
      </w:pPr>
      <w:rPr>
        <w:rFonts w:ascii="Symbol" w:hAnsi="Symbol" w:hint="default"/>
      </w:rPr>
    </w:lvl>
    <w:lvl w:ilvl="7" w:tplc="08090003" w:tentative="1">
      <w:start w:val="1"/>
      <w:numFmt w:val="bullet"/>
      <w:lvlText w:val="o"/>
      <w:lvlJc w:val="left"/>
      <w:pPr>
        <w:ind w:left="5761" w:hanging="360"/>
      </w:pPr>
      <w:rPr>
        <w:rFonts w:ascii="Courier New" w:hAnsi="Courier New" w:cs="Courier New" w:hint="default"/>
      </w:rPr>
    </w:lvl>
    <w:lvl w:ilvl="8" w:tplc="08090005" w:tentative="1">
      <w:start w:val="1"/>
      <w:numFmt w:val="bullet"/>
      <w:lvlText w:val=""/>
      <w:lvlJc w:val="left"/>
      <w:pPr>
        <w:ind w:left="6481" w:hanging="360"/>
      </w:pPr>
      <w:rPr>
        <w:rFonts w:ascii="Wingdings" w:hAnsi="Wingdings" w:hint="default"/>
      </w:rPr>
    </w:lvl>
  </w:abstractNum>
  <w:num w:numId="1">
    <w:abstractNumId w:val="7"/>
  </w:num>
  <w:num w:numId="2">
    <w:abstractNumId w:val="8"/>
  </w:num>
  <w:num w:numId="3">
    <w:abstractNumId w:val="10"/>
  </w:num>
  <w:num w:numId="4">
    <w:abstractNumId w:val="10"/>
    <w:lvlOverride w:ilvl="0">
      <w:startOverride w:val="1"/>
    </w:lvlOverride>
  </w:num>
  <w:num w:numId="5">
    <w:abstractNumId w:val="10"/>
    <w:lvlOverride w:ilvl="0">
      <w:startOverride w:val="1"/>
    </w:lvlOverride>
  </w:num>
  <w:num w:numId="6">
    <w:abstractNumId w:val="10"/>
    <w:lvlOverride w:ilvl="0">
      <w:startOverride w:val="1"/>
    </w:lvlOverride>
  </w:num>
  <w:num w:numId="7">
    <w:abstractNumId w:val="10"/>
    <w:lvlOverride w:ilvl="0">
      <w:startOverride w:val="1"/>
    </w:lvlOverride>
  </w:num>
  <w:num w:numId="8">
    <w:abstractNumId w:val="10"/>
    <w:lvlOverride w:ilvl="0">
      <w:startOverride w:val="1"/>
    </w:lvlOverride>
  </w:num>
  <w:num w:numId="9">
    <w:abstractNumId w:val="0"/>
  </w:num>
  <w:num w:numId="10">
    <w:abstractNumId w:val="4"/>
  </w:num>
  <w:num w:numId="11">
    <w:abstractNumId w:val="2"/>
  </w:num>
  <w:num w:numId="12">
    <w:abstractNumId w:val="1"/>
  </w:num>
  <w:num w:numId="13">
    <w:abstractNumId w:val="3"/>
  </w:num>
  <w:num w:numId="14">
    <w:abstractNumId w:val="9"/>
  </w:num>
  <w:num w:numId="15">
    <w:abstractNumId w:val="11"/>
  </w:num>
  <w:num w:numId="16">
    <w:abstractNumId w:val="6"/>
  </w:num>
  <w:num w:numId="17">
    <w:abstractNumId w:val="7"/>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trackedChanges" w:enforcement="0"/>
  <w:defaultTabStop w:val="720"/>
  <w:hyphenationZone w:val="425"/>
  <w:defaultTableStyle w:val="HBPTable"/>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zS0tDQyNzeyMDVS0lEKTi0uzszPAykwNKwFAIo3u7gtAAAA"/>
  </w:docVars>
  <w:rsids>
    <w:rsidRoot w:val="0043446A"/>
    <w:rsid w:val="00005B45"/>
    <w:rsid w:val="0000640D"/>
    <w:rsid w:val="00015E83"/>
    <w:rsid w:val="00033C88"/>
    <w:rsid w:val="00034FCC"/>
    <w:rsid w:val="00035AD2"/>
    <w:rsid w:val="00045735"/>
    <w:rsid w:val="00046415"/>
    <w:rsid w:val="00046AB9"/>
    <w:rsid w:val="000579DD"/>
    <w:rsid w:val="00060139"/>
    <w:rsid w:val="0007674B"/>
    <w:rsid w:val="0008490F"/>
    <w:rsid w:val="00093541"/>
    <w:rsid w:val="00097C6C"/>
    <w:rsid w:val="000A2EC5"/>
    <w:rsid w:val="000A697C"/>
    <w:rsid w:val="000A7F65"/>
    <w:rsid w:val="000B51B4"/>
    <w:rsid w:val="000B7DB0"/>
    <w:rsid w:val="000D1D25"/>
    <w:rsid w:val="000D2354"/>
    <w:rsid w:val="000D74F5"/>
    <w:rsid w:val="000E288D"/>
    <w:rsid w:val="000E4E3D"/>
    <w:rsid w:val="000E4EC3"/>
    <w:rsid w:val="000E6F0C"/>
    <w:rsid w:val="000F04BF"/>
    <w:rsid w:val="000F5E75"/>
    <w:rsid w:val="000F762E"/>
    <w:rsid w:val="00103EFA"/>
    <w:rsid w:val="00105C65"/>
    <w:rsid w:val="00106A10"/>
    <w:rsid w:val="001079D2"/>
    <w:rsid w:val="00115F04"/>
    <w:rsid w:val="00116A0E"/>
    <w:rsid w:val="00132447"/>
    <w:rsid w:val="0014534C"/>
    <w:rsid w:val="00145CBC"/>
    <w:rsid w:val="00146033"/>
    <w:rsid w:val="0015052F"/>
    <w:rsid w:val="00155856"/>
    <w:rsid w:val="001561B5"/>
    <w:rsid w:val="001576A7"/>
    <w:rsid w:val="00165CE9"/>
    <w:rsid w:val="00166AEE"/>
    <w:rsid w:val="00182668"/>
    <w:rsid w:val="00185E1C"/>
    <w:rsid w:val="0018693B"/>
    <w:rsid w:val="00186B80"/>
    <w:rsid w:val="00186CB2"/>
    <w:rsid w:val="00191250"/>
    <w:rsid w:val="00191960"/>
    <w:rsid w:val="00196EBD"/>
    <w:rsid w:val="001A084B"/>
    <w:rsid w:val="001A158C"/>
    <w:rsid w:val="001A16CB"/>
    <w:rsid w:val="001A61C0"/>
    <w:rsid w:val="001B53A3"/>
    <w:rsid w:val="001B547D"/>
    <w:rsid w:val="001B7C6F"/>
    <w:rsid w:val="001C24E5"/>
    <w:rsid w:val="001D47DF"/>
    <w:rsid w:val="001E14C3"/>
    <w:rsid w:val="001E6383"/>
    <w:rsid w:val="001E7A15"/>
    <w:rsid w:val="001F0443"/>
    <w:rsid w:val="001F4B88"/>
    <w:rsid w:val="00204978"/>
    <w:rsid w:val="00210A32"/>
    <w:rsid w:val="00210B3B"/>
    <w:rsid w:val="002127E9"/>
    <w:rsid w:val="00224742"/>
    <w:rsid w:val="00227D6C"/>
    <w:rsid w:val="00230B17"/>
    <w:rsid w:val="002323DA"/>
    <w:rsid w:val="00234CA0"/>
    <w:rsid w:val="00235919"/>
    <w:rsid w:val="0023796E"/>
    <w:rsid w:val="00241C92"/>
    <w:rsid w:val="00241D77"/>
    <w:rsid w:val="002514B2"/>
    <w:rsid w:val="0026114B"/>
    <w:rsid w:val="00274128"/>
    <w:rsid w:val="00277658"/>
    <w:rsid w:val="00277B62"/>
    <w:rsid w:val="00281CA1"/>
    <w:rsid w:val="00283BEE"/>
    <w:rsid w:val="002926DB"/>
    <w:rsid w:val="00293ED4"/>
    <w:rsid w:val="00294358"/>
    <w:rsid w:val="00294B33"/>
    <w:rsid w:val="00295ADD"/>
    <w:rsid w:val="00297BFA"/>
    <w:rsid w:val="002A0D94"/>
    <w:rsid w:val="002A0F9A"/>
    <w:rsid w:val="002C30AC"/>
    <w:rsid w:val="002D2DBF"/>
    <w:rsid w:val="002D3FD5"/>
    <w:rsid w:val="002E3038"/>
    <w:rsid w:val="002E5D7E"/>
    <w:rsid w:val="002E69AE"/>
    <w:rsid w:val="002E6DB6"/>
    <w:rsid w:val="002F21D2"/>
    <w:rsid w:val="002F25B7"/>
    <w:rsid w:val="002F56BC"/>
    <w:rsid w:val="002F70F7"/>
    <w:rsid w:val="00300C58"/>
    <w:rsid w:val="0030213A"/>
    <w:rsid w:val="00302330"/>
    <w:rsid w:val="00305DBA"/>
    <w:rsid w:val="00311A2D"/>
    <w:rsid w:val="0031770C"/>
    <w:rsid w:val="003202B0"/>
    <w:rsid w:val="00322956"/>
    <w:rsid w:val="00334647"/>
    <w:rsid w:val="0033589C"/>
    <w:rsid w:val="00351312"/>
    <w:rsid w:val="00354DAA"/>
    <w:rsid w:val="003628D4"/>
    <w:rsid w:val="003735F8"/>
    <w:rsid w:val="00375A8C"/>
    <w:rsid w:val="00380DFC"/>
    <w:rsid w:val="003811F4"/>
    <w:rsid w:val="00393823"/>
    <w:rsid w:val="003A0385"/>
    <w:rsid w:val="003A0A18"/>
    <w:rsid w:val="003A23D4"/>
    <w:rsid w:val="003A2867"/>
    <w:rsid w:val="003A3C67"/>
    <w:rsid w:val="003B4A42"/>
    <w:rsid w:val="003C3661"/>
    <w:rsid w:val="003E05EC"/>
    <w:rsid w:val="003E07EB"/>
    <w:rsid w:val="003E1B91"/>
    <w:rsid w:val="003E5D15"/>
    <w:rsid w:val="003F28D9"/>
    <w:rsid w:val="003F4388"/>
    <w:rsid w:val="003F5416"/>
    <w:rsid w:val="00411029"/>
    <w:rsid w:val="00415277"/>
    <w:rsid w:val="00425C48"/>
    <w:rsid w:val="0043446A"/>
    <w:rsid w:val="00442752"/>
    <w:rsid w:val="00443128"/>
    <w:rsid w:val="0044336D"/>
    <w:rsid w:val="00446D28"/>
    <w:rsid w:val="0045159D"/>
    <w:rsid w:val="00452D03"/>
    <w:rsid w:val="00457DCA"/>
    <w:rsid w:val="00481292"/>
    <w:rsid w:val="00483F11"/>
    <w:rsid w:val="00486155"/>
    <w:rsid w:val="00486FB4"/>
    <w:rsid w:val="004A25D7"/>
    <w:rsid w:val="004A30E5"/>
    <w:rsid w:val="004A6A11"/>
    <w:rsid w:val="004B2B5F"/>
    <w:rsid w:val="004B5A41"/>
    <w:rsid w:val="004C273A"/>
    <w:rsid w:val="004C57AF"/>
    <w:rsid w:val="004E230B"/>
    <w:rsid w:val="004E5294"/>
    <w:rsid w:val="004E5861"/>
    <w:rsid w:val="004E7A3A"/>
    <w:rsid w:val="004F2AF7"/>
    <w:rsid w:val="004F2EE6"/>
    <w:rsid w:val="004F660F"/>
    <w:rsid w:val="004F70C4"/>
    <w:rsid w:val="004F7F14"/>
    <w:rsid w:val="00500F27"/>
    <w:rsid w:val="00501C62"/>
    <w:rsid w:val="00501E14"/>
    <w:rsid w:val="005022F9"/>
    <w:rsid w:val="0050612E"/>
    <w:rsid w:val="00515366"/>
    <w:rsid w:val="00522F40"/>
    <w:rsid w:val="0053279A"/>
    <w:rsid w:val="0053776F"/>
    <w:rsid w:val="00542177"/>
    <w:rsid w:val="00542226"/>
    <w:rsid w:val="0055103F"/>
    <w:rsid w:val="00560838"/>
    <w:rsid w:val="00560872"/>
    <w:rsid w:val="00560F48"/>
    <w:rsid w:val="00561F9A"/>
    <w:rsid w:val="00564C73"/>
    <w:rsid w:val="00570EC1"/>
    <w:rsid w:val="00571C93"/>
    <w:rsid w:val="005747EC"/>
    <w:rsid w:val="005767FE"/>
    <w:rsid w:val="0058474E"/>
    <w:rsid w:val="00584E79"/>
    <w:rsid w:val="005876F4"/>
    <w:rsid w:val="00596703"/>
    <w:rsid w:val="00597092"/>
    <w:rsid w:val="00597F3F"/>
    <w:rsid w:val="005A272E"/>
    <w:rsid w:val="005A43B6"/>
    <w:rsid w:val="005B4D3F"/>
    <w:rsid w:val="005B7823"/>
    <w:rsid w:val="005C08C8"/>
    <w:rsid w:val="005C1DCA"/>
    <w:rsid w:val="005C36CC"/>
    <w:rsid w:val="005C3A01"/>
    <w:rsid w:val="005D26B6"/>
    <w:rsid w:val="005D4D35"/>
    <w:rsid w:val="005D6D58"/>
    <w:rsid w:val="005F1515"/>
    <w:rsid w:val="005F54DA"/>
    <w:rsid w:val="00600B45"/>
    <w:rsid w:val="00601AF9"/>
    <w:rsid w:val="00617B70"/>
    <w:rsid w:val="006269D7"/>
    <w:rsid w:val="006444EF"/>
    <w:rsid w:val="00646ABB"/>
    <w:rsid w:val="006521BB"/>
    <w:rsid w:val="00656B26"/>
    <w:rsid w:val="00656FE2"/>
    <w:rsid w:val="00663016"/>
    <w:rsid w:val="0066613D"/>
    <w:rsid w:val="0067787A"/>
    <w:rsid w:val="00685B67"/>
    <w:rsid w:val="00686548"/>
    <w:rsid w:val="00686DA8"/>
    <w:rsid w:val="00696293"/>
    <w:rsid w:val="00696B0A"/>
    <w:rsid w:val="00697944"/>
    <w:rsid w:val="006A0AE1"/>
    <w:rsid w:val="006A0FDA"/>
    <w:rsid w:val="006B04FB"/>
    <w:rsid w:val="006B0C25"/>
    <w:rsid w:val="006B33E3"/>
    <w:rsid w:val="006C5864"/>
    <w:rsid w:val="006C6D0C"/>
    <w:rsid w:val="006D04D6"/>
    <w:rsid w:val="006D06E7"/>
    <w:rsid w:val="006D359A"/>
    <w:rsid w:val="006D415E"/>
    <w:rsid w:val="006E1F7B"/>
    <w:rsid w:val="006E3D4F"/>
    <w:rsid w:val="006E582B"/>
    <w:rsid w:val="006E6B4B"/>
    <w:rsid w:val="006E7446"/>
    <w:rsid w:val="006F3647"/>
    <w:rsid w:val="006F6C4B"/>
    <w:rsid w:val="00700314"/>
    <w:rsid w:val="007030C9"/>
    <w:rsid w:val="007038EB"/>
    <w:rsid w:val="00710F49"/>
    <w:rsid w:val="007113F0"/>
    <w:rsid w:val="00716A7F"/>
    <w:rsid w:val="007317B5"/>
    <w:rsid w:val="00732D8A"/>
    <w:rsid w:val="0073378A"/>
    <w:rsid w:val="00734F9A"/>
    <w:rsid w:val="00745E64"/>
    <w:rsid w:val="007505B6"/>
    <w:rsid w:val="00754245"/>
    <w:rsid w:val="007729E2"/>
    <w:rsid w:val="0077451C"/>
    <w:rsid w:val="00784AEA"/>
    <w:rsid w:val="0079346A"/>
    <w:rsid w:val="007A165C"/>
    <w:rsid w:val="007A1E73"/>
    <w:rsid w:val="007B1D2B"/>
    <w:rsid w:val="007C03D3"/>
    <w:rsid w:val="007C4296"/>
    <w:rsid w:val="007C4386"/>
    <w:rsid w:val="007C698D"/>
    <w:rsid w:val="007D215F"/>
    <w:rsid w:val="007D5E01"/>
    <w:rsid w:val="007E2A87"/>
    <w:rsid w:val="007E2F89"/>
    <w:rsid w:val="007E51D9"/>
    <w:rsid w:val="007E545A"/>
    <w:rsid w:val="007E67C0"/>
    <w:rsid w:val="007F29ED"/>
    <w:rsid w:val="007F3169"/>
    <w:rsid w:val="0080383E"/>
    <w:rsid w:val="008045ED"/>
    <w:rsid w:val="00811FC9"/>
    <w:rsid w:val="00820DCF"/>
    <w:rsid w:val="008247D6"/>
    <w:rsid w:val="0082682C"/>
    <w:rsid w:val="008355A6"/>
    <w:rsid w:val="00837817"/>
    <w:rsid w:val="0084633A"/>
    <w:rsid w:val="008501BF"/>
    <w:rsid w:val="0086197D"/>
    <w:rsid w:val="00866503"/>
    <w:rsid w:val="00870C9C"/>
    <w:rsid w:val="00875027"/>
    <w:rsid w:val="00877D3D"/>
    <w:rsid w:val="008958B1"/>
    <w:rsid w:val="008A019C"/>
    <w:rsid w:val="008A4DF1"/>
    <w:rsid w:val="008C004C"/>
    <w:rsid w:val="008C0497"/>
    <w:rsid w:val="008C065B"/>
    <w:rsid w:val="008C4A8B"/>
    <w:rsid w:val="008D267E"/>
    <w:rsid w:val="008D2F48"/>
    <w:rsid w:val="008D5DB8"/>
    <w:rsid w:val="008D5FDF"/>
    <w:rsid w:val="008E44CE"/>
    <w:rsid w:val="00915882"/>
    <w:rsid w:val="00916B85"/>
    <w:rsid w:val="00920500"/>
    <w:rsid w:val="00924649"/>
    <w:rsid w:val="00927677"/>
    <w:rsid w:val="009335B2"/>
    <w:rsid w:val="00933C7E"/>
    <w:rsid w:val="0094053B"/>
    <w:rsid w:val="0094196D"/>
    <w:rsid w:val="00943FD4"/>
    <w:rsid w:val="00945A3B"/>
    <w:rsid w:val="009460D9"/>
    <w:rsid w:val="0095011D"/>
    <w:rsid w:val="009516EB"/>
    <w:rsid w:val="00952340"/>
    <w:rsid w:val="0095243B"/>
    <w:rsid w:val="00954A7F"/>
    <w:rsid w:val="00954E37"/>
    <w:rsid w:val="00956F56"/>
    <w:rsid w:val="00960CAA"/>
    <w:rsid w:val="00964F24"/>
    <w:rsid w:val="00971FDE"/>
    <w:rsid w:val="009739A9"/>
    <w:rsid w:val="009747DC"/>
    <w:rsid w:val="00976DD2"/>
    <w:rsid w:val="0097769D"/>
    <w:rsid w:val="00982EC5"/>
    <w:rsid w:val="009830BE"/>
    <w:rsid w:val="0098418E"/>
    <w:rsid w:val="00990982"/>
    <w:rsid w:val="00992AB9"/>
    <w:rsid w:val="009A0332"/>
    <w:rsid w:val="009A107B"/>
    <w:rsid w:val="009A3DAE"/>
    <w:rsid w:val="009A5A34"/>
    <w:rsid w:val="009A72BC"/>
    <w:rsid w:val="009B39AE"/>
    <w:rsid w:val="009C1252"/>
    <w:rsid w:val="009D5129"/>
    <w:rsid w:val="009D6C6D"/>
    <w:rsid w:val="009E0AB8"/>
    <w:rsid w:val="009E4521"/>
    <w:rsid w:val="009E5C55"/>
    <w:rsid w:val="00A01992"/>
    <w:rsid w:val="00A05993"/>
    <w:rsid w:val="00A07A29"/>
    <w:rsid w:val="00A1085D"/>
    <w:rsid w:val="00A13205"/>
    <w:rsid w:val="00A141B6"/>
    <w:rsid w:val="00A16AA0"/>
    <w:rsid w:val="00A20730"/>
    <w:rsid w:val="00A2082A"/>
    <w:rsid w:val="00A612B6"/>
    <w:rsid w:val="00A6149A"/>
    <w:rsid w:val="00A6573B"/>
    <w:rsid w:val="00A834A6"/>
    <w:rsid w:val="00A904F7"/>
    <w:rsid w:val="00A921E6"/>
    <w:rsid w:val="00A964E6"/>
    <w:rsid w:val="00A9779A"/>
    <w:rsid w:val="00A97E9D"/>
    <w:rsid w:val="00AA45D0"/>
    <w:rsid w:val="00AA4AD2"/>
    <w:rsid w:val="00AA661E"/>
    <w:rsid w:val="00AA6CCF"/>
    <w:rsid w:val="00AB27FA"/>
    <w:rsid w:val="00AC0991"/>
    <w:rsid w:val="00AC2B93"/>
    <w:rsid w:val="00AC2D81"/>
    <w:rsid w:val="00AC5DF4"/>
    <w:rsid w:val="00AD25F6"/>
    <w:rsid w:val="00AD5D18"/>
    <w:rsid w:val="00AE6B7E"/>
    <w:rsid w:val="00AE765C"/>
    <w:rsid w:val="00AE792C"/>
    <w:rsid w:val="00AF4F30"/>
    <w:rsid w:val="00AF613C"/>
    <w:rsid w:val="00B01BC5"/>
    <w:rsid w:val="00B04799"/>
    <w:rsid w:val="00B04853"/>
    <w:rsid w:val="00B06201"/>
    <w:rsid w:val="00B10D1C"/>
    <w:rsid w:val="00B21F59"/>
    <w:rsid w:val="00B224C8"/>
    <w:rsid w:val="00B34AA6"/>
    <w:rsid w:val="00B3773A"/>
    <w:rsid w:val="00B400EE"/>
    <w:rsid w:val="00B51D47"/>
    <w:rsid w:val="00B52202"/>
    <w:rsid w:val="00B522C4"/>
    <w:rsid w:val="00B54546"/>
    <w:rsid w:val="00B579B4"/>
    <w:rsid w:val="00B6150A"/>
    <w:rsid w:val="00B64569"/>
    <w:rsid w:val="00B65817"/>
    <w:rsid w:val="00B66D1E"/>
    <w:rsid w:val="00B80368"/>
    <w:rsid w:val="00B82A81"/>
    <w:rsid w:val="00B834C6"/>
    <w:rsid w:val="00B849D0"/>
    <w:rsid w:val="00B879AA"/>
    <w:rsid w:val="00B87B59"/>
    <w:rsid w:val="00B92FFA"/>
    <w:rsid w:val="00B93360"/>
    <w:rsid w:val="00B95BE6"/>
    <w:rsid w:val="00BA6089"/>
    <w:rsid w:val="00BB2DC3"/>
    <w:rsid w:val="00BB2E6F"/>
    <w:rsid w:val="00BB3E7E"/>
    <w:rsid w:val="00BC1B35"/>
    <w:rsid w:val="00BC36D5"/>
    <w:rsid w:val="00BC55CC"/>
    <w:rsid w:val="00BC60DA"/>
    <w:rsid w:val="00BC7BE0"/>
    <w:rsid w:val="00BD2FE4"/>
    <w:rsid w:val="00BD4523"/>
    <w:rsid w:val="00BE0022"/>
    <w:rsid w:val="00BE5F64"/>
    <w:rsid w:val="00BF5F0A"/>
    <w:rsid w:val="00BF6C2D"/>
    <w:rsid w:val="00C0446B"/>
    <w:rsid w:val="00C1309B"/>
    <w:rsid w:val="00C14EFD"/>
    <w:rsid w:val="00C2259E"/>
    <w:rsid w:val="00C3186D"/>
    <w:rsid w:val="00C34261"/>
    <w:rsid w:val="00C3624A"/>
    <w:rsid w:val="00C45926"/>
    <w:rsid w:val="00C515DB"/>
    <w:rsid w:val="00C54C45"/>
    <w:rsid w:val="00C577FA"/>
    <w:rsid w:val="00C632BC"/>
    <w:rsid w:val="00C63DE0"/>
    <w:rsid w:val="00C678CA"/>
    <w:rsid w:val="00C77632"/>
    <w:rsid w:val="00C83492"/>
    <w:rsid w:val="00C84BDE"/>
    <w:rsid w:val="00C90FF0"/>
    <w:rsid w:val="00C96A16"/>
    <w:rsid w:val="00CA6130"/>
    <w:rsid w:val="00CA6D34"/>
    <w:rsid w:val="00CB211F"/>
    <w:rsid w:val="00CB71B9"/>
    <w:rsid w:val="00CC15CE"/>
    <w:rsid w:val="00CC4431"/>
    <w:rsid w:val="00CC4C0B"/>
    <w:rsid w:val="00CC6919"/>
    <w:rsid w:val="00CD31C1"/>
    <w:rsid w:val="00CD3BC1"/>
    <w:rsid w:val="00CD40AC"/>
    <w:rsid w:val="00CE0621"/>
    <w:rsid w:val="00CE5FAF"/>
    <w:rsid w:val="00CE6A1C"/>
    <w:rsid w:val="00CF2B53"/>
    <w:rsid w:val="00D2234E"/>
    <w:rsid w:val="00D26BCB"/>
    <w:rsid w:val="00D30EE8"/>
    <w:rsid w:val="00D3187E"/>
    <w:rsid w:val="00D3415E"/>
    <w:rsid w:val="00D545D0"/>
    <w:rsid w:val="00D56D8C"/>
    <w:rsid w:val="00D66B0B"/>
    <w:rsid w:val="00D710EF"/>
    <w:rsid w:val="00D73133"/>
    <w:rsid w:val="00D7561E"/>
    <w:rsid w:val="00D769E3"/>
    <w:rsid w:val="00D76CB4"/>
    <w:rsid w:val="00D83329"/>
    <w:rsid w:val="00D97668"/>
    <w:rsid w:val="00DA08BC"/>
    <w:rsid w:val="00DA0BB6"/>
    <w:rsid w:val="00DA7DF6"/>
    <w:rsid w:val="00DD16EC"/>
    <w:rsid w:val="00DD4490"/>
    <w:rsid w:val="00DE0B75"/>
    <w:rsid w:val="00DE4BF8"/>
    <w:rsid w:val="00DE5130"/>
    <w:rsid w:val="00DE741E"/>
    <w:rsid w:val="00DF072F"/>
    <w:rsid w:val="00DF1F98"/>
    <w:rsid w:val="00E15B99"/>
    <w:rsid w:val="00E17EC1"/>
    <w:rsid w:val="00E22152"/>
    <w:rsid w:val="00E243A9"/>
    <w:rsid w:val="00E3585B"/>
    <w:rsid w:val="00E36C11"/>
    <w:rsid w:val="00E36FA3"/>
    <w:rsid w:val="00E405F9"/>
    <w:rsid w:val="00E446E3"/>
    <w:rsid w:val="00E460DD"/>
    <w:rsid w:val="00E463B1"/>
    <w:rsid w:val="00E5302A"/>
    <w:rsid w:val="00E57C93"/>
    <w:rsid w:val="00E61658"/>
    <w:rsid w:val="00E63C72"/>
    <w:rsid w:val="00E653B6"/>
    <w:rsid w:val="00E67D59"/>
    <w:rsid w:val="00E7166A"/>
    <w:rsid w:val="00E73D4F"/>
    <w:rsid w:val="00E748C4"/>
    <w:rsid w:val="00E765FE"/>
    <w:rsid w:val="00E77461"/>
    <w:rsid w:val="00E80993"/>
    <w:rsid w:val="00E81494"/>
    <w:rsid w:val="00E82245"/>
    <w:rsid w:val="00E85CC6"/>
    <w:rsid w:val="00E9310B"/>
    <w:rsid w:val="00E94B65"/>
    <w:rsid w:val="00EA4808"/>
    <w:rsid w:val="00EB2B56"/>
    <w:rsid w:val="00EB4D67"/>
    <w:rsid w:val="00EB673E"/>
    <w:rsid w:val="00EC11A3"/>
    <w:rsid w:val="00EC2AE8"/>
    <w:rsid w:val="00ED01E8"/>
    <w:rsid w:val="00ED4958"/>
    <w:rsid w:val="00ED4C9C"/>
    <w:rsid w:val="00EE26F0"/>
    <w:rsid w:val="00EE44DB"/>
    <w:rsid w:val="00EF63F6"/>
    <w:rsid w:val="00F005D0"/>
    <w:rsid w:val="00F0673E"/>
    <w:rsid w:val="00F30F90"/>
    <w:rsid w:val="00F314D8"/>
    <w:rsid w:val="00F31F02"/>
    <w:rsid w:val="00F32A93"/>
    <w:rsid w:val="00F37AAE"/>
    <w:rsid w:val="00F509CE"/>
    <w:rsid w:val="00F60587"/>
    <w:rsid w:val="00F61745"/>
    <w:rsid w:val="00F66F3D"/>
    <w:rsid w:val="00F7512F"/>
    <w:rsid w:val="00F8749B"/>
    <w:rsid w:val="00F91673"/>
    <w:rsid w:val="00FA14EC"/>
    <w:rsid w:val="00FB425B"/>
    <w:rsid w:val="00FB4AF7"/>
    <w:rsid w:val="00FC2640"/>
    <w:rsid w:val="00FC2D76"/>
    <w:rsid w:val="00FC3D2A"/>
    <w:rsid w:val="00FC5148"/>
    <w:rsid w:val="00FD5609"/>
    <w:rsid w:val="00FE3B44"/>
    <w:rsid w:val="00FE7E22"/>
    <w:rsid w:val="00FF12B3"/>
    <w:rsid w:val="00FF3E22"/>
    <w:rsid w:val="00FF527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69039B"/>
  <w15:docId w15:val="{04EE5D49-4E86-4437-AEF7-3773884DC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szCs w:val="22"/>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47D6"/>
    <w:pPr>
      <w:spacing w:before="120" w:after="120"/>
      <w:jc w:val="both"/>
    </w:pPr>
    <w:rPr>
      <w:rFonts w:ascii="Trebuchet MS" w:hAnsi="Trebuchet MS"/>
      <w:sz w:val="22"/>
      <w:lang w:val="en-GB"/>
    </w:rPr>
  </w:style>
  <w:style w:type="paragraph" w:styleId="Heading1">
    <w:name w:val="heading 1"/>
    <w:basedOn w:val="Normal"/>
    <w:next w:val="1BodyTextHBP"/>
    <w:uiPriority w:val="9"/>
    <w:qFormat/>
    <w:rsid w:val="00C14EFD"/>
    <w:pPr>
      <w:keepNext/>
      <w:keepLines/>
      <w:numPr>
        <w:numId w:val="1"/>
      </w:numPr>
      <w:spacing w:before="360" w:after="240"/>
      <w:ind w:left="851" w:hanging="850"/>
      <w:outlineLvl w:val="0"/>
    </w:pPr>
    <w:rPr>
      <w:rFonts w:eastAsia="MS Gothic"/>
      <w:b/>
      <w:bCs/>
      <w:color w:val="365F91" w:themeColor="accent1" w:themeShade="BF"/>
      <w:sz w:val="40"/>
      <w:szCs w:val="28"/>
    </w:rPr>
  </w:style>
  <w:style w:type="paragraph" w:styleId="Heading2">
    <w:name w:val="heading 2"/>
    <w:basedOn w:val="Normal"/>
    <w:next w:val="1BodyTextHBP"/>
    <w:uiPriority w:val="9"/>
    <w:unhideWhenUsed/>
    <w:qFormat/>
    <w:rsid w:val="008247D6"/>
    <w:pPr>
      <w:keepLines/>
      <w:numPr>
        <w:ilvl w:val="1"/>
        <w:numId w:val="1"/>
      </w:numPr>
      <w:spacing w:before="360" w:after="240"/>
      <w:ind w:left="1134" w:hanging="1133"/>
      <w:outlineLvl w:val="1"/>
    </w:pPr>
    <w:rPr>
      <w:rFonts w:eastAsia="MS Gothic"/>
      <w:b/>
      <w:bCs/>
      <w:sz w:val="36"/>
      <w:szCs w:val="26"/>
    </w:rPr>
  </w:style>
  <w:style w:type="paragraph" w:styleId="Heading3">
    <w:name w:val="heading 3"/>
    <w:basedOn w:val="Normal"/>
    <w:next w:val="1BodyTextHBP"/>
    <w:uiPriority w:val="9"/>
    <w:unhideWhenUsed/>
    <w:qFormat/>
    <w:rsid w:val="006F6C4B"/>
    <w:pPr>
      <w:keepNext/>
      <w:keepLines/>
      <w:numPr>
        <w:ilvl w:val="2"/>
        <w:numId w:val="1"/>
      </w:numPr>
      <w:spacing w:before="360" w:after="240"/>
      <w:ind w:left="1418" w:hanging="1418"/>
      <w:outlineLvl w:val="2"/>
    </w:pPr>
    <w:rPr>
      <w:rFonts w:eastAsia="MS Gothic"/>
      <w:b/>
      <w:bCs/>
      <w:i/>
      <w:sz w:val="32"/>
    </w:rPr>
  </w:style>
  <w:style w:type="paragraph" w:styleId="Heading4">
    <w:name w:val="heading 4"/>
    <w:basedOn w:val="Normal"/>
    <w:next w:val="1BodyTextHBP"/>
    <w:uiPriority w:val="9"/>
    <w:unhideWhenUsed/>
    <w:qFormat/>
    <w:rsid w:val="006F6C4B"/>
    <w:pPr>
      <w:keepNext/>
      <w:keepLines/>
      <w:numPr>
        <w:ilvl w:val="3"/>
        <w:numId w:val="1"/>
      </w:numPr>
      <w:spacing w:before="360" w:after="240"/>
      <w:ind w:left="1701" w:hanging="1701"/>
      <w:outlineLvl w:val="3"/>
    </w:pPr>
    <w:rPr>
      <w:rFonts w:eastAsia="MS Gothic"/>
      <w:b/>
      <w:bCs/>
      <w:iCs/>
      <w:sz w:val="28"/>
    </w:rPr>
  </w:style>
  <w:style w:type="paragraph" w:styleId="Heading5">
    <w:name w:val="heading 5"/>
    <w:basedOn w:val="Normal"/>
    <w:next w:val="1BodyTextHBP"/>
    <w:uiPriority w:val="9"/>
    <w:unhideWhenUsed/>
    <w:qFormat/>
    <w:rsid w:val="00C14EFD"/>
    <w:pPr>
      <w:keepNext/>
      <w:keepLines/>
      <w:numPr>
        <w:ilvl w:val="4"/>
        <w:numId w:val="1"/>
      </w:numPr>
      <w:spacing w:before="360" w:after="240"/>
      <w:ind w:left="1701" w:hanging="1701"/>
      <w:outlineLvl w:val="4"/>
    </w:pPr>
    <w:rPr>
      <w:rFonts w:eastAsia="MS Gothic"/>
      <w:i/>
      <w:iCs/>
      <w:color w:val="365F91" w:themeColor="accent1" w:themeShade="BF"/>
      <w:sz w:val="24"/>
    </w:rPr>
  </w:style>
  <w:style w:type="paragraph" w:styleId="Heading6">
    <w:name w:val="heading 6"/>
    <w:basedOn w:val="Normal"/>
    <w:next w:val="Normal"/>
    <w:uiPriority w:val="9"/>
    <w:unhideWhenUsed/>
    <w:rsid w:val="008247D6"/>
    <w:pPr>
      <w:keepNext/>
      <w:keepLines/>
      <w:spacing w:before="200"/>
      <w:outlineLvl w:val="5"/>
    </w:pPr>
    <w:rPr>
      <w:rFonts w:ascii="Calibri" w:eastAsia="MS Gothic" w:hAnsi="Calibri"/>
      <w:i/>
      <w:iCs/>
      <w:color w:val="243F60"/>
    </w:rPr>
  </w:style>
  <w:style w:type="paragraph" w:styleId="Heading7">
    <w:name w:val="heading 7"/>
    <w:basedOn w:val="Normal"/>
    <w:next w:val="Normal"/>
    <w:uiPriority w:val="9"/>
    <w:semiHidden/>
    <w:unhideWhenUsed/>
    <w:rsid w:val="008247D6"/>
    <w:pPr>
      <w:keepNext/>
      <w:keepLines/>
      <w:spacing w:before="200"/>
      <w:outlineLvl w:val="6"/>
    </w:pPr>
    <w:rPr>
      <w:rFonts w:ascii="Calibri" w:eastAsia="MS Gothic" w:hAnsi="Calibri"/>
      <w:i/>
      <w:iCs/>
      <w:color w:val="404040"/>
    </w:rPr>
  </w:style>
  <w:style w:type="paragraph" w:styleId="Heading8">
    <w:name w:val="heading 8"/>
    <w:basedOn w:val="Normal"/>
    <w:next w:val="Normal"/>
    <w:uiPriority w:val="9"/>
    <w:unhideWhenUsed/>
    <w:rsid w:val="008247D6"/>
    <w:pPr>
      <w:keepNext/>
      <w:keepLines/>
      <w:numPr>
        <w:ilvl w:val="7"/>
        <w:numId w:val="1"/>
      </w:numPr>
      <w:spacing w:before="200"/>
      <w:outlineLvl w:val="7"/>
    </w:pPr>
    <w:rPr>
      <w:rFonts w:ascii="Calibri" w:eastAsia="MS Gothic" w:hAnsi="Calibri"/>
      <w:color w:val="4F81BD"/>
      <w:sz w:val="20"/>
      <w:szCs w:val="20"/>
    </w:rPr>
  </w:style>
  <w:style w:type="paragraph" w:styleId="Heading9">
    <w:name w:val="heading 9"/>
    <w:basedOn w:val="Normal"/>
    <w:next w:val="Normal"/>
    <w:uiPriority w:val="9"/>
    <w:semiHidden/>
    <w:unhideWhenUsed/>
    <w:rsid w:val="008247D6"/>
    <w:pPr>
      <w:keepNext/>
      <w:keepLines/>
      <w:spacing w:before="20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BodyTextHBP">
    <w:name w:val="1) Body Text HBP"/>
    <w:basedOn w:val="Normal"/>
    <w:link w:val="1BodyTextHBPChar"/>
    <w:qFormat/>
    <w:rsid w:val="008247D6"/>
    <w:rPr>
      <w:lang w:eastAsia="en-GB"/>
    </w:rPr>
  </w:style>
  <w:style w:type="character" w:customStyle="1" w:styleId="1BodyTextHBPChar">
    <w:name w:val="1) Body Text HBP Char"/>
    <w:link w:val="1BodyTextHBP"/>
    <w:qFormat/>
    <w:rsid w:val="006F6C4B"/>
    <w:rPr>
      <w:rFonts w:ascii="Trebuchet MS" w:hAnsi="Trebuchet MS"/>
      <w:sz w:val="22"/>
      <w:lang w:val="en-GB" w:eastAsia="en-GB"/>
    </w:rPr>
  </w:style>
  <w:style w:type="table" w:customStyle="1" w:styleId="HBPTable">
    <w:name w:val="HBP Table"/>
    <w:basedOn w:val="TableNormal"/>
    <w:uiPriority w:val="99"/>
    <w:rsid w:val="00A0199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character" w:customStyle="1" w:styleId="Heading7Char">
    <w:name w:val="Heading 7 Char"/>
    <w:uiPriority w:val="9"/>
    <w:semiHidden/>
    <w:rsid w:val="008247D6"/>
    <w:rPr>
      <w:rFonts w:ascii="Calibri" w:eastAsia="MS Gothic" w:hAnsi="Calibri" w:cs="Times New Roman"/>
      <w:i/>
      <w:iCs/>
      <w:color w:val="404040"/>
    </w:rPr>
  </w:style>
  <w:style w:type="character" w:customStyle="1" w:styleId="Heading9Char">
    <w:name w:val="Heading 9 Char"/>
    <w:uiPriority w:val="9"/>
    <w:semiHidden/>
    <w:rsid w:val="008247D6"/>
    <w:rPr>
      <w:rFonts w:ascii="Calibri" w:eastAsia="MS Gothic" w:hAnsi="Calibri" w:cs="Times New Roman"/>
      <w:i/>
      <w:iCs/>
      <w:color w:val="404040"/>
      <w:sz w:val="20"/>
      <w:szCs w:val="20"/>
    </w:rPr>
  </w:style>
  <w:style w:type="paragraph" w:styleId="Caption">
    <w:name w:val="caption"/>
    <w:basedOn w:val="Normal"/>
    <w:next w:val="Normal"/>
    <w:link w:val="CaptionChar"/>
    <w:uiPriority w:val="35"/>
    <w:unhideWhenUsed/>
    <w:rsid w:val="008247D6"/>
    <w:pPr>
      <w:jc w:val="center"/>
    </w:pPr>
    <w:rPr>
      <w:b/>
      <w:bCs/>
      <w:color w:val="365F91" w:themeColor="accent1" w:themeShade="BF"/>
      <w:szCs w:val="18"/>
    </w:rPr>
  </w:style>
  <w:style w:type="paragraph" w:styleId="Title">
    <w:name w:val="Title"/>
    <w:basedOn w:val="Normal"/>
    <w:next w:val="1BodyTextHBP"/>
    <w:uiPriority w:val="10"/>
    <w:qFormat/>
    <w:rsid w:val="008247D6"/>
    <w:pPr>
      <w:spacing w:before="240"/>
      <w:contextualSpacing/>
      <w:jc w:val="center"/>
    </w:pPr>
    <w:rPr>
      <w:rFonts w:eastAsia="MS Gothic"/>
      <w:b/>
      <w:bCs/>
      <w:i/>
      <w:iCs/>
      <w:color w:val="365F91"/>
      <w:sz w:val="32"/>
      <w:szCs w:val="32"/>
      <w:u w:val="single"/>
    </w:rPr>
  </w:style>
  <w:style w:type="paragraph" w:styleId="TOC1">
    <w:name w:val="toc 1"/>
    <w:basedOn w:val="Normal"/>
    <w:next w:val="Normal"/>
    <w:uiPriority w:val="39"/>
    <w:unhideWhenUsed/>
    <w:rsid w:val="005D26B6"/>
    <w:pPr>
      <w:tabs>
        <w:tab w:val="right" w:leader="dot" w:pos="9639"/>
      </w:tabs>
      <w:spacing w:before="40" w:after="40"/>
      <w:ind w:left="454" w:right="219" w:hanging="453"/>
    </w:pPr>
    <w:rPr>
      <w:b/>
      <w:noProof/>
      <w:color w:val="365F91" w:themeColor="accent1" w:themeShade="BF"/>
      <w:sz w:val="20"/>
    </w:rPr>
  </w:style>
  <w:style w:type="paragraph" w:styleId="TOC2">
    <w:name w:val="toc 2"/>
    <w:basedOn w:val="Normal"/>
    <w:next w:val="Normal"/>
    <w:uiPriority w:val="39"/>
    <w:unhideWhenUsed/>
    <w:rsid w:val="005D26B6"/>
    <w:pPr>
      <w:tabs>
        <w:tab w:val="left" w:pos="880"/>
        <w:tab w:val="right" w:leader="dot" w:pos="9639"/>
      </w:tabs>
      <w:spacing w:before="40" w:after="40"/>
      <w:ind w:left="221" w:right="219"/>
    </w:pPr>
    <w:rPr>
      <w:noProof/>
      <w:sz w:val="20"/>
    </w:rPr>
  </w:style>
  <w:style w:type="character" w:styleId="Strong">
    <w:name w:val="Strong"/>
    <w:uiPriority w:val="22"/>
    <w:rsid w:val="008247D6"/>
    <w:rPr>
      <w:b/>
      <w:bCs/>
    </w:rPr>
  </w:style>
  <w:style w:type="paragraph" w:styleId="ListParagraph">
    <w:name w:val="List Paragraph"/>
    <w:basedOn w:val="Normal"/>
    <w:uiPriority w:val="34"/>
    <w:qFormat/>
    <w:rsid w:val="008247D6"/>
    <w:pPr>
      <w:ind w:left="720"/>
      <w:contextualSpacing/>
    </w:pPr>
  </w:style>
  <w:style w:type="paragraph" w:styleId="Quote">
    <w:name w:val="Quote"/>
    <w:basedOn w:val="1BodyTextHBP"/>
    <w:next w:val="Normal"/>
    <w:uiPriority w:val="29"/>
    <w:rsid w:val="008247D6"/>
    <w:pPr>
      <w:ind w:left="284" w:right="284"/>
    </w:pPr>
    <w:rPr>
      <w:iCs/>
      <w:color w:val="000000"/>
    </w:rPr>
  </w:style>
  <w:style w:type="paragraph" w:styleId="IntenseQuote">
    <w:name w:val="Intense Quote"/>
    <w:basedOn w:val="Normal"/>
    <w:next w:val="Normal"/>
    <w:uiPriority w:val="30"/>
    <w:rsid w:val="008247D6"/>
    <w:pPr>
      <w:pBdr>
        <w:bottom w:val="single" w:sz="4" w:space="4" w:color="4F81BD"/>
      </w:pBdr>
      <w:spacing w:before="200" w:after="280"/>
      <w:ind w:left="936" w:right="936"/>
    </w:pPr>
    <w:rPr>
      <w:b/>
      <w:bCs/>
      <w:i/>
      <w:iCs/>
      <w:color w:val="4F81BD"/>
    </w:rPr>
  </w:style>
  <w:style w:type="paragraph" w:styleId="TOC3">
    <w:name w:val="toc 3"/>
    <w:basedOn w:val="TOC2"/>
    <w:next w:val="Normal"/>
    <w:uiPriority w:val="39"/>
    <w:unhideWhenUsed/>
    <w:rsid w:val="001F0443"/>
    <w:pPr>
      <w:tabs>
        <w:tab w:val="left" w:pos="1446"/>
      </w:tabs>
      <w:ind w:left="567"/>
    </w:pPr>
  </w:style>
  <w:style w:type="character" w:styleId="SubtleReference">
    <w:name w:val="Subtle Reference"/>
    <w:uiPriority w:val="31"/>
    <w:rsid w:val="008247D6"/>
    <w:rPr>
      <w:rFonts w:ascii="Trebuchet MS" w:hAnsi="Trebuchet MS"/>
      <w:caps w:val="0"/>
      <w:smallCaps w:val="0"/>
      <w:color w:val="auto"/>
      <w:sz w:val="18"/>
      <w:u w:val="none"/>
      <w:vertAlign w:val="superscript"/>
    </w:rPr>
  </w:style>
  <w:style w:type="character" w:styleId="IntenseReference">
    <w:name w:val="Intense Reference"/>
    <w:uiPriority w:val="32"/>
    <w:rsid w:val="008247D6"/>
    <w:rPr>
      <w:b/>
      <w:bCs/>
      <w:smallCaps/>
      <w:color w:val="C0504D"/>
      <w:spacing w:val="5"/>
      <w:u w:val="single"/>
    </w:rPr>
  </w:style>
  <w:style w:type="character" w:styleId="BookTitle">
    <w:name w:val="Book Title"/>
    <w:uiPriority w:val="33"/>
    <w:rsid w:val="008247D6"/>
    <w:rPr>
      <w:b/>
      <w:bCs/>
      <w:smallCaps/>
      <w:spacing w:val="5"/>
    </w:rPr>
  </w:style>
  <w:style w:type="paragraph" w:styleId="Footer">
    <w:name w:val="footer"/>
    <w:basedOn w:val="Normal"/>
    <w:link w:val="FooterChar"/>
    <w:uiPriority w:val="99"/>
    <w:unhideWhenUsed/>
    <w:rsid w:val="008247D6"/>
    <w:pPr>
      <w:tabs>
        <w:tab w:val="center" w:pos="4320"/>
        <w:tab w:val="right" w:pos="8640"/>
      </w:tabs>
      <w:spacing w:before="0" w:after="0"/>
    </w:pPr>
    <w:rPr>
      <w:color w:val="365F91"/>
      <w:sz w:val="18"/>
    </w:rPr>
  </w:style>
  <w:style w:type="paragraph" w:styleId="BalloonText">
    <w:name w:val="Balloon Text"/>
    <w:basedOn w:val="Normal"/>
    <w:uiPriority w:val="99"/>
    <w:semiHidden/>
    <w:unhideWhenUsed/>
    <w:rsid w:val="008247D6"/>
    <w:rPr>
      <w:rFonts w:ascii="Lucida Grande" w:hAnsi="Lucida Grande" w:cs="Lucida Grande"/>
      <w:sz w:val="18"/>
      <w:szCs w:val="18"/>
    </w:rPr>
  </w:style>
  <w:style w:type="character" w:customStyle="1" w:styleId="BalloonTextChar">
    <w:name w:val="Balloon Text Char"/>
    <w:uiPriority w:val="99"/>
    <w:semiHidden/>
    <w:rsid w:val="008247D6"/>
    <w:rPr>
      <w:rFonts w:ascii="Lucida Grande" w:hAnsi="Lucida Grande" w:cs="Lucida Grande"/>
      <w:sz w:val="18"/>
      <w:szCs w:val="18"/>
    </w:rPr>
  </w:style>
  <w:style w:type="table" w:styleId="TableGrid">
    <w:name w:val="Table Grid"/>
    <w:basedOn w:val="TableNormal"/>
    <w:uiPriority w:val="39"/>
    <w:rsid w:val="008247D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ge1DocumentInfoTableleft">
    <w:name w:val="Page 1 Document Info Table left"/>
    <w:basedOn w:val="Normal"/>
    <w:qFormat/>
    <w:rsid w:val="008247D6"/>
    <w:rPr>
      <w:color w:val="FFFFFF" w:themeColor="background1"/>
      <w:sz w:val="20"/>
      <w:szCs w:val="20"/>
    </w:rPr>
  </w:style>
  <w:style w:type="paragraph" w:customStyle="1" w:styleId="Page1DocumentInfoTableright">
    <w:name w:val="Page 1 Document Info Table right"/>
    <w:basedOn w:val="Normal"/>
    <w:qFormat/>
    <w:rsid w:val="00E22152"/>
    <w:rPr>
      <w:color w:val="000000" w:themeColor="text1"/>
      <w:sz w:val="20"/>
    </w:rPr>
  </w:style>
  <w:style w:type="paragraph" w:styleId="EndnoteText">
    <w:name w:val="endnote text"/>
    <w:basedOn w:val="Normal"/>
    <w:link w:val="EndnoteTextChar"/>
    <w:uiPriority w:val="99"/>
    <w:unhideWhenUsed/>
    <w:rsid w:val="008247D6"/>
    <w:rPr>
      <w:sz w:val="20"/>
      <w:szCs w:val="20"/>
    </w:rPr>
  </w:style>
  <w:style w:type="paragraph" w:customStyle="1" w:styleId="5AdditionalinfoforTablesFiguresHBP">
    <w:name w:val="5) Additional info for Tables &amp; Figures HBP"/>
    <w:basedOn w:val="Normal"/>
    <w:next w:val="1BodyTextHBP"/>
    <w:qFormat/>
    <w:rsid w:val="008247D6"/>
    <w:rPr>
      <w:b/>
      <w:color w:val="365F91"/>
      <w:sz w:val="18"/>
    </w:rPr>
  </w:style>
  <w:style w:type="paragraph" w:customStyle="1" w:styleId="7TableBodyTextHBP">
    <w:name w:val="7) Table Body Text HBP"/>
    <w:basedOn w:val="1BodyTextHBP"/>
    <w:link w:val="7TableBodyTextHBPChar"/>
    <w:qFormat/>
    <w:rsid w:val="00AC2D81"/>
    <w:pPr>
      <w:spacing w:before="40" w:after="40"/>
      <w:jc w:val="left"/>
    </w:pPr>
    <w:rPr>
      <w:rFonts w:eastAsia="Cambria" w:cs="Cambria"/>
      <w:sz w:val="20"/>
      <w:szCs w:val="20"/>
    </w:rPr>
  </w:style>
  <w:style w:type="paragraph" w:customStyle="1" w:styleId="6TableHeaderRowHBP">
    <w:name w:val="6) Table Header Row HBP"/>
    <w:basedOn w:val="1BodyTextHBP"/>
    <w:qFormat/>
    <w:rsid w:val="008247D6"/>
    <w:pPr>
      <w:spacing w:before="40" w:after="40"/>
      <w:jc w:val="center"/>
    </w:pPr>
    <w:rPr>
      <w:rFonts w:eastAsia="Calibri" w:cs="Calibri"/>
      <w:b/>
      <w:bCs/>
      <w:color w:val="FFFFFF" w:themeColor="background1"/>
      <w:sz w:val="20"/>
      <w:szCs w:val="20"/>
    </w:rPr>
  </w:style>
  <w:style w:type="paragraph" w:customStyle="1" w:styleId="2BulletedListHBP">
    <w:name w:val="2) Bulleted List HBP"/>
    <w:basedOn w:val="1BodyTextHBP"/>
    <w:qFormat/>
    <w:rsid w:val="008247D6"/>
    <w:pPr>
      <w:numPr>
        <w:numId w:val="2"/>
      </w:numPr>
    </w:pPr>
  </w:style>
  <w:style w:type="paragraph" w:customStyle="1" w:styleId="3NumberedListHBP">
    <w:name w:val="3) Numbered List HBP"/>
    <w:basedOn w:val="1BodyTextHBP"/>
    <w:qFormat/>
    <w:rsid w:val="008247D6"/>
    <w:pPr>
      <w:numPr>
        <w:numId w:val="3"/>
      </w:numPr>
    </w:pPr>
  </w:style>
  <w:style w:type="character" w:styleId="EndnoteReference">
    <w:name w:val="endnote reference"/>
    <w:uiPriority w:val="99"/>
    <w:unhideWhenUsed/>
    <w:rsid w:val="008247D6"/>
    <w:rPr>
      <w:vertAlign w:val="superscript"/>
    </w:rPr>
  </w:style>
  <w:style w:type="paragraph" w:styleId="TOC4">
    <w:name w:val="toc 4"/>
    <w:basedOn w:val="TableofFigures"/>
    <w:next w:val="Normal"/>
    <w:uiPriority w:val="39"/>
    <w:unhideWhenUsed/>
    <w:rsid w:val="008247D6"/>
    <w:pPr>
      <w:tabs>
        <w:tab w:val="clear" w:pos="9639"/>
        <w:tab w:val="right" w:leader="dot" w:pos="9622"/>
      </w:tabs>
      <w:spacing w:before="40" w:after="40"/>
      <w:ind w:left="442" w:hanging="441"/>
    </w:pPr>
  </w:style>
  <w:style w:type="paragraph" w:styleId="TableofFigures">
    <w:name w:val="table of figures"/>
    <w:basedOn w:val="Normal"/>
    <w:next w:val="Normal"/>
    <w:uiPriority w:val="99"/>
    <w:unhideWhenUsed/>
    <w:rsid w:val="005D26B6"/>
    <w:pPr>
      <w:tabs>
        <w:tab w:val="right" w:leader="dot" w:pos="9639"/>
      </w:tabs>
      <w:ind w:left="437" w:right="219" w:hanging="437"/>
    </w:pPr>
    <w:rPr>
      <w:noProof/>
      <w:sz w:val="20"/>
    </w:rPr>
  </w:style>
  <w:style w:type="paragraph" w:styleId="TOC5">
    <w:name w:val="toc 5"/>
    <w:basedOn w:val="Normal"/>
    <w:next w:val="Normal"/>
    <w:uiPriority w:val="39"/>
    <w:unhideWhenUsed/>
    <w:rsid w:val="008247D6"/>
    <w:pPr>
      <w:ind w:left="880"/>
    </w:pPr>
  </w:style>
  <w:style w:type="paragraph" w:styleId="TOC6">
    <w:name w:val="toc 6"/>
    <w:basedOn w:val="Normal"/>
    <w:next w:val="Normal"/>
    <w:uiPriority w:val="39"/>
    <w:unhideWhenUsed/>
    <w:rsid w:val="008247D6"/>
    <w:pPr>
      <w:ind w:left="1100"/>
    </w:pPr>
  </w:style>
  <w:style w:type="paragraph" w:styleId="TOC7">
    <w:name w:val="toc 7"/>
    <w:basedOn w:val="Normal"/>
    <w:next w:val="Normal"/>
    <w:uiPriority w:val="39"/>
    <w:unhideWhenUsed/>
    <w:rsid w:val="008247D6"/>
    <w:pPr>
      <w:ind w:left="1320"/>
    </w:pPr>
  </w:style>
  <w:style w:type="paragraph" w:styleId="TOC8">
    <w:name w:val="toc 8"/>
    <w:basedOn w:val="Normal"/>
    <w:next w:val="Normal"/>
    <w:uiPriority w:val="39"/>
    <w:unhideWhenUsed/>
    <w:rsid w:val="008247D6"/>
    <w:pPr>
      <w:ind w:left="1540"/>
    </w:pPr>
  </w:style>
  <w:style w:type="paragraph" w:styleId="TOC9">
    <w:name w:val="toc 9"/>
    <w:basedOn w:val="Normal"/>
    <w:next w:val="Normal"/>
    <w:uiPriority w:val="39"/>
    <w:unhideWhenUsed/>
    <w:rsid w:val="008247D6"/>
    <w:pPr>
      <w:ind w:left="1760"/>
    </w:pPr>
  </w:style>
  <w:style w:type="character" w:styleId="Hyperlink">
    <w:name w:val="Hyperlink"/>
    <w:uiPriority w:val="99"/>
    <w:unhideWhenUsed/>
    <w:rsid w:val="008247D6"/>
    <w:rPr>
      <w:color w:val="0000FF"/>
      <w:u w:val="single"/>
    </w:rPr>
  </w:style>
  <w:style w:type="character" w:styleId="FollowedHyperlink">
    <w:name w:val="FollowedHyperlink"/>
    <w:uiPriority w:val="99"/>
    <w:semiHidden/>
    <w:unhideWhenUsed/>
    <w:rsid w:val="008247D6"/>
    <w:rPr>
      <w:color w:val="800080"/>
      <w:u w:val="single"/>
    </w:rPr>
  </w:style>
  <w:style w:type="character" w:styleId="CommentReference">
    <w:name w:val="annotation reference"/>
    <w:basedOn w:val="DefaultParagraphFont"/>
    <w:uiPriority w:val="99"/>
    <w:unhideWhenUsed/>
    <w:rsid w:val="008247D6"/>
    <w:rPr>
      <w:sz w:val="18"/>
      <w:szCs w:val="18"/>
    </w:rPr>
  </w:style>
  <w:style w:type="paragraph" w:styleId="CommentText">
    <w:name w:val="annotation text"/>
    <w:basedOn w:val="Normal"/>
    <w:uiPriority w:val="99"/>
    <w:unhideWhenUsed/>
    <w:rsid w:val="008247D6"/>
    <w:rPr>
      <w:sz w:val="24"/>
      <w:szCs w:val="24"/>
    </w:rPr>
  </w:style>
  <w:style w:type="character" w:customStyle="1" w:styleId="CommentTextChar">
    <w:name w:val="Comment Text Char"/>
    <w:basedOn w:val="DefaultParagraphFont"/>
    <w:uiPriority w:val="99"/>
    <w:semiHidden/>
    <w:rsid w:val="008247D6"/>
    <w:rPr>
      <w:rFonts w:ascii="Trebuchet MS" w:hAnsi="Trebuchet MS"/>
      <w:sz w:val="24"/>
      <w:szCs w:val="24"/>
      <w:lang w:val="en-GB"/>
    </w:rPr>
  </w:style>
  <w:style w:type="paragraph" w:styleId="CommentSubject">
    <w:name w:val="annotation subject"/>
    <w:basedOn w:val="CommentText"/>
    <w:next w:val="CommentText"/>
    <w:uiPriority w:val="99"/>
    <w:semiHidden/>
    <w:unhideWhenUsed/>
    <w:rsid w:val="008247D6"/>
    <w:rPr>
      <w:b/>
      <w:bCs/>
      <w:sz w:val="20"/>
      <w:szCs w:val="20"/>
    </w:rPr>
  </w:style>
  <w:style w:type="character" w:customStyle="1" w:styleId="CommentSubjectChar">
    <w:name w:val="Comment Subject Char"/>
    <w:basedOn w:val="CommentTextChar"/>
    <w:uiPriority w:val="99"/>
    <w:semiHidden/>
    <w:rsid w:val="008247D6"/>
    <w:rPr>
      <w:rFonts w:ascii="Trebuchet MS" w:hAnsi="Trebuchet MS"/>
      <w:b/>
      <w:bCs/>
      <w:sz w:val="24"/>
      <w:szCs w:val="24"/>
      <w:lang w:val="en-GB"/>
    </w:rPr>
  </w:style>
  <w:style w:type="paragraph" w:styleId="Revision">
    <w:name w:val="Revision"/>
    <w:hidden/>
    <w:uiPriority w:val="99"/>
    <w:semiHidden/>
    <w:rsid w:val="008247D6"/>
    <w:rPr>
      <w:rFonts w:ascii="Trebuchet MS" w:hAnsi="Trebuchet MS"/>
      <w:sz w:val="22"/>
      <w:lang w:val="en-GB"/>
    </w:rPr>
  </w:style>
  <w:style w:type="table" w:styleId="LightGrid-Accent1">
    <w:name w:val="Light Grid Accent 1"/>
    <w:basedOn w:val="TableNormal"/>
    <w:uiPriority w:val="62"/>
    <w:rsid w:val="008247D6"/>
    <w:pPr>
      <w:spacing w:after="200" w:line="276" w:lineRule="auto"/>
    </w:pPr>
    <w:rPr>
      <w:rFonts w:eastAsia="Cambria" w:cs="Cambria"/>
      <w:sz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Calibri" w:eastAsia="Calibri" w:hAnsi="Calibri" w:cs="Calibr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one" w:sz="4" w:space="0" w:color="000000"/>
          <w:insideV w:val="single" w:sz="8" w:space="0" w:color="4F81BD" w:themeColor="accent1"/>
        </w:tcBorders>
      </w:tcPr>
    </w:tblStylePr>
    <w:tblStylePr w:type="lastRow">
      <w:pPr>
        <w:spacing w:before="0" w:after="0" w:line="240" w:lineRule="auto"/>
      </w:pPr>
      <w:rPr>
        <w:rFonts w:ascii="Calibri" w:eastAsia="Calibri" w:hAnsi="Calibri" w:cs="Calibri"/>
        <w:b/>
        <w:bCs/>
      </w:rPr>
      <w:tblPr/>
      <w:tcPr>
        <w:tcBorders>
          <w:top w:val="single" w:sz="6" w:space="0" w:color="4F81BD" w:themeColor="accent1"/>
          <w:left w:val="single" w:sz="8" w:space="0" w:color="4F81BD" w:themeColor="accent1"/>
          <w:bottom w:val="single" w:sz="8" w:space="0" w:color="4F81BD" w:themeColor="accent1"/>
          <w:right w:val="single" w:sz="8" w:space="0" w:color="4F81BD" w:themeColor="accent1"/>
          <w:insideH w:val="none" w:sz="4" w:space="0" w:color="000000"/>
          <w:insideV w:val="single" w:sz="8" w:space="0" w:color="4F81BD" w:themeColor="accent1"/>
        </w:tcBorders>
      </w:tcPr>
    </w:tblStylePr>
    <w:tblStylePr w:type="firstCol">
      <w:rPr>
        <w:rFonts w:ascii="Calibri" w:eastAsia="Calibri" w:hAnsi="Calibri" w:cs="Calibri"/>
        <w:b/>
        <w:bCs/>
      </w:rPr>
    </w:tblStylePr>
    <w:tblStylePr w:type="lastCol">
      <w:rPr>
        <w:rFonts w:ascii="Calibri" w:eastAsia="Calibri" w:hAnsi="Calibri" w:cs="Calibr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Index1">
    <w:name w:val="index 1"/>
    <w:basedOn w:val="Normal"/>
    <w:next w:val="Normal"/>
    <w:uiPriority w:val="99"/>
    <w:unhideWhenUsed/>
    <w:rsid w:val="008247D6"/>
    <w:pPr>
      <w:ind w:left="220" w:hanging="219"/>
    </w:pPr>
  </w:style>
  <w:style w:type="paragraph" w:styleId="Index2">
    <w:name w:val="index 2"/>
    <w:basedOn w:val="Normal"/>
    <w:next w:val="Normal"/>
    <w:uiPriority w:val="99"/>
    <w:unhideWhenUsed/>
    <w:rsid w:val="008247D6"/>
    <w:pPr>
      <w:ind w:left="440" w:hanging="219"/>
    </w:pPr>
  </w:style>
  <w:style w:type="paragraph" w:styleId="Index3">
    <w:name w:val="index 3"/>
    <w:basedOn w:val="Normal"/>
    <w:next w:val="Normal"/>
    <w:uiPriority w:val="99"/>
    <w:unhideWhenUsed/>
    <w:rsid w:val="008247D6"/>
    <w:pPr>
      <w:ind w:left="660" w:hanging="219"/>
    </w:pPr>
  </w:style>
  <w:style w:type="paragraph" w:styleId="Index4">
    <w:name w:val="index 4"/>
    <w:basedOn w:val="Normal"/>
    <w:next w:val="Normal"/>
    <w:uiPriority w:val="99"/>
    <w:unhideWhenUsed/>
    <w:rsid w:val="008247D6"/>
    <w:pPr>
      <w:ind w:left="880" w:hanging="219"/>
    </w:pPr>
  </w:style>
  <w:style w:type="paragraph" w:styleId="Index5">
    <w:name w:val="index 5"/>
    <w:basedOn w:val="Normal"/>
    <w:next w:val="Normal"/>
    <w:uiPriority w:val="99"/>
    <w:unhideWhenUsed/>
    <w:rsid w:val="008247D6"/>
    <w:pPr>
      <w:ind w:left="1100" w:hanging="219"/>
    </w:pPr>
  </w:style>
  <w:style w:type="paragraph" w:styleId="Index6">
    <w:name w:val="index 6"/>
    <w:basedOn w:val="Normal"/>
    <w:next w:val="Normal"/>
    <w:uiPriority w:val="99"/>
    <w:unhideWhenUsed/>
    <w:rsid w:val="008247D6"/>
    <w:pPr>
      <w:ind w:left="1320" w:hanging="219"/>
    </w:pPr>
  </w:style>
  <w:style w:type="paragraph" w:styleId="Index7">
    <w:name w:val="index 7"/>
    <w:basedOn w:val="Normal"/>
    <w:next w:val="Normal"/>
    <w:uiPriority w:val="99"/>
    <w:unhideWhenUsed/>
    <w:rsid w:val="008247D6"/>
    <w:pPr>
      <w:ind w:left="1540" w:hanging="219"/>
    </w:pPr>
  </w:style>
  <w:style w:type="paragraph" w:styleId="Index8">
    <w:name w:val="index 8"/>
    <w:basedOn w:val="Normal"/>
    <w:next w:val="Normal"/>
    <w:uiPriority w:val="99"/>
    <w:unhideWhenUsed/>
    <w:rsid w:val="008247D6"/>
    <w:pPr>
      <w:ind w:left="1760" w:hanging="219"/>
    </w:pPr>
  </w:style>
  <w:style w:type="paragraph" w:styleId="Index9">
    <w:name w:val="index 9"/>
    <w:basedOn w:val="Normal"/>
    <w:next w:val="Normal"/>
    <w:uiPriority w:val="99"/>
    <w:unhideWhenUsed/>
    <w:rsid w:val="008247D6"/>
    <w:pPr>
      <w:ind w:left="1980" w:hanging="219"/>
    </w:pPr>
  </w:style>
  <w:style w:type="paragraph" w:styleId="IndexHeading">
    <w:name w:val="index heading"/>
    <w:basedOn w:val="Normal"/>
    <w:next w:val="Index1"/>
    <w:uiPriority w:val="99"/>
    <w:unhideWhenUsed/>
    <w:rsid w:val="008247D6"/>
  </w:style>
  <w:style w:type="paragraph" w:styleId="NormalWeb">
    <w:name w:val="Normal (Web)"/>
    <w:basedOn w:val="Normal"/>
    <w:uiPriority w:val="99"/>
    <w:semiHidden/>
    <w:unhideWhenUsed/>
    <w:rsid w:val="008247D6"/>
    <w:pPr>
      <w:spacing w:before="100" w:beforeAutospacing="1" w:after="100" w:afterAutospacing="1"/>
    </w:pPr>
    <w:rPr>
      <w:rFonts w:ascii="Times" w:eastAsia="Cambria" w:hAnsi="Times"/>
      <w:sz w:val="20"/>
      <w:szCs w:val="20"/>
      <w:lang w:val="en-US"/>
    </w:rPr>
  </w:style>
  <w:style w:type="paragraph" w:styleId="DocumentMap">
    <w:name w:val="Document Map"/>
    <w:basedOn w:val="Normal"/>
    <w:uiPriority w:val="99"/>
    <w:semiHidden/>
    <w:unhideWhenUsed/>
    <w:rsid w:val="008247D6"/>
    <w:pPr>
      <w:spacing w:before="0" w:after="0"/>
    </w:pPr>
    <w:rPr>
      <w:rFonts w:ascii="Times New Roman" w:hAnsi="Times New Roman"/>
      <w:sz w:val="24"/>
      <w:szCs w:val="24"/>
    </w:rPr>
  </w:style>
  <w:style w:type="character" w:customStyle="1" w:styleId="DocumentMapChar">
    <w:name w:val="Document Map Char"/>
    <w:basedOn w:val="DefaultParagraphFont"/>
    <w:uiPriority w:val="99"/>
    <w:semiHidden/>
    <w:rsid w:val="008247D6"/>
    <w:rPr>
      <w:rFonts w:ascii="Times New Roman" w:hAnsi="Times New Roman"/>
      <w:sz w:val="24"/>
      <w:szCs w:val="24"/>
      <w:lang w:val="en-GB"/>
    </w:rPr>
  </w:style>
  <w:style w:type="paragraph" w:styleId="FootnoteText">
    <w:name w:val="footnote text"/>
    <w:basedOn w:val="Normal"/>
    <w:link w:val="FootnoteTextChar"/>
    <w:uiPriority w:val="99"/>
    <w:unhideWhenUsed/>
    <w:rsid w:val="008247D6"/>
    <w:pPr>
      <w:spacing w:before="0" w:after="0"/>
    </w:pPr>
    <w:rPr>
      <w:sz w:val="20"/>
      <w:szCs w:val="20"/>
    </w:rPr>
  </w:style>
  <w:style w:type="character" w:styleId="FootnoteReference">
    <w:name w:val="footnote reference"/>
    <w:aliases w:val="Footnote symbol,Footnote,Voetnootverwijzing"/>
    <w:basedOn w:val="DefaultParagraphFont"/>
    <w:uiPriority w:val="99"/>
    <w:unhideWhenUsed/>
    <w:rsid w:val="008247D6"/>
    <w:rPr>
      <w:vertAlign w:val="superscript"/>
    </w:rPr>
  </w:style>
  <w:style w:type="character" w:customStyle="1" w:styleId="UnresolvedMention1">
    <w:name w:val="Unresolved Mention1"/>
    <w:basedOn w:val="DefaultParagraphFont"/>
    <w:uiPriority w:val="99"/>
    <w:semiHidden/>
    <w:unhideWhenUsed/>
    <w:rsid w:val="008247D6"/>
    <w:rPr>
      <w:color w:val="808080"/>
      <w:shd w:val="clear" w:color="auto" w:fill="E6E6E6"/>
    </w:rPr>
  </w:style>
  <w:style w:type="table" w:customStyle="1" w:styleId="PlainTable31">
    <w:name w:val="Plain Table 31"/>
    <w:basedOn w:val="TableNormal"/>
    <w:uiPriority w:val="99"/>
    <w:rsid w:val="008247D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one" w:sz="4" w:space="0" w:color="000000"/>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one" w:sz="4" w:space="0" w:color="000000"/>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one" w:sz="4" w:space="0" w:color="000000"/>
        </w:tcBorders>
      </w:tcPr>
    </w:tblStylePr>
    <w:tblStylePr w:type="nwCell">
      <w:tblPr/>
      <w:tcPr>
        <w:tcBorders>
          <w:right w:val="none" w:sz="4" w:space="0" w:color="000000"/>
        </w:tcBorders>
      </w:tcPr>
    </w:tblStylePr>
  </w:style>
  <w:style w:type="table" w:customStyle="1" w:styleId="PlainTable51">
    <w:name w:val="Plain Table 51"/>
    <w:basedOn w:val="TableNormal"/>
    <w:uiPriority w:val="99"/>
    <w:rsid w:val="008247D6"/>
    <w:tblPr>
      <w:tblStyleRowBandSize w:val="1"/>
      <w:tblStyleColBandSize w:val="1"/>
    </w:tblPr>
    <w:tblStylePr w:type="firstRow">
      <w:rPr>
        <w:rFonts w:ascii="Calibri" w:eastAsia="Calibri" w:hAnsi="Calibri" w:cs="Calibri"/>
        <w:i/>
        <w:iCs/>
        <w:sz w:val="26"/>
      </w:rPr>
      <w:tblPr/>
      <w:tcPr>
        <w:tcBorders>
          <w:bottom w:val="single" w:sz="4" w:space="0" w:color="7F7F7F" w:themeColor="text1" w:themeTint="80"/>
        </w:tcBorders>
        <w:shd w:val="clear" w:color="auto" w:fill="FFFFFF" w:themeFill="background1"/>
      </w:tcPr>
    </w:tblStylePr>
    <w:tblStylePr w:type="lastRow">
      <w:rPr>
        <w:rFonts w:ascii="Calibri" w:eastAsia="Calibri" w:hAnsi="Calibri" w:cs="Calibr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Calibri" w:eastAsia="Calibri" w:hAnsi="Calibri" w:cs="Calibri"/>
        <w:i/>
        <w:iCs/>
        <w:sz w:val="26"/>
      </w:rPr>
      <w:tblPr/>
      <w:tcPr>
        <w:tcBorders>
          <w:right w:val="single" w:sz="4" w:space="0" w:color="7F7F7F" w:themeColor="text1" w:themeTint="80"/>
        </w:tcBorders>
        <w:shd w:val="clear" w:color="auto" w:fill="FFFFFF" w:themeFill="background1"/>
      </w:tcPr>
    </w:tblStylePr>
    <w:tblStylePr w:type="lastCol">
      <w:rPr>
        <w:rFonts w:ascii="Calibri" w:eastAsia="Calibri" w:hAnsi="Calibri" w:cs="Calibr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one" w:sz="4" w:space="0" w:color="000000"/>
        </w:tcBorders>
      </w:tcPr>
    </w:tblStylePr>
    <w:tblStylePr w:type="nwCell">
      <w:tblPr/>
      <w:tcPr>
        <w:tcBorders>
          <w:right w:val="none" w:sz="4" w:space="0" w:color="000000"/>
        </w:tcBorders>
      </w:tcPr>
    </w:tblStylePr>
    <w:tblStylePr w:type="seCell">
      <w:tblPr/>
      <w:tcPr>
        <w:tcBorders>
          <w:left w:val="none" w:sz="4" w:space="0" w:color="000000"/>
        </w:tcBorders>
      </w:tcPr>
    </w:tblStylePr>
    <w:tblStylePr w:type="swCell">
      <w:tblPr/>
      <w:tcPr>
        <w:tcBorders>
          <w:right w:val="none" w:sz="4" w:space="0" w:color="000000"/>
        </w:tcBorders>
      </w:tcPr>
    </w:tblStylePr>
  </w:style>
  <w:style w:type="table" w:customStyle="1" w:styleId="TableGridLight1">
    <w:name w:val="Table Grid Light1"/>
    <w:basedOn w:val="TableNormal"/>
    <w:uiPriority w:val="99"/>
    <w:rsid w:val="008247D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99"/>
    <w:rsid w:val="008247D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InternetLink">
    <w:name w:val="Internet Link"/>
    <w:rsid w:val="008247D6"/>
    <w:rPr>
      <w:color w:val="000080"/>
      <w:u w:val="single"/>
    </w:rPr>
  </w:style>
  <w:style w:type="table" w:customStyle="1" w:styleId="PlainTable21">
    <w:name w:val="Plain Table 21"/>
    <w:basedOn w:val="TableNormal"/>
    <w:uiPriority w:val="42"/>
    <w:rsid w:val="007A1E7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4CaptionforTablesFiguresHBP">
    <w:name w:val="4) Caption for Tables &amp; Figures HBP"/>
    <w:basedOn w:val="Caption"/>
    <w:link w:val="4CaptionforTablesFiguresHBPChar"/>
    <w:qFormat/>
    <w:rsid w:val="00A921E6"/>
  </w:style>
  <w:style w:type="paragraph" w:customStyle="1" w:styleId="FootnoteEndnoteHBP">
    <w:name w:val="Footnote &amp; Endnote HBP"/>
    <w:basedOn w:val="EndnoteText"/>
    <w:link w:val="FootnoteEndnoteHBPChar"/>
    <w:qFormat/>
    <w:rsid w:val="00B80368"/>
    <w:pPr>
      <w:spacing w:before="0" w:after="0"/>
    </w:pPr>
  </w:style>
  <w:style w:type="character" w:customStyle="1" w:styleId="CaptionChar">
    <w:name w:val="Caption Char"/>
    <w:basedOn w:val="DefaultParagraphFont"/>
    <w:link w:val="Caption"/>
    <w:uiPriority w:val="35"/>
    <w:rsid w:val="00A921E6"/>
    <w:rPr>
      <w:rFonts w:ascii="Trebuchet MS" w:hAnsi="Trebuchet MS"/>
      <w:b/>
      <w:bCs/>
      <w:color w:val="365F91" w:themeColor="accent1" w:themeShade="BF"/>
      <w:sz w:val="22"/>
      <w:szCs w:val="18"/>
      <w:lang w:val="en-GB"/>
    </w:rPr>
  </w:style>
  <w:style w:type="character" w:customStyle="1" w:styleId="4CaptionforTablesFiguresHBPChar">
    <w:name w:val="4) Caption for Tables &amp; Figures HBP Char"/>
    <w:basedOn w:val="CaptionChar"/>
    <w:link w:val="4CaptionforTablesFiguresHBP"/>
    <w:rsid w:val="00A921E6"/>
    <w:rPr>
      <w:rFonts w:ascii="Trebuchet MS" w:hAnsi="Trebuchet MS"/>
      <w:b/>
      <w:bCs/>
      <w:color w:val="365F91" w:themeColor="accent1" w:themeShade="BF"/>
      <w:sz w:val="22"/>
      <w:szCs w:val="18"/>
      <w:lang w:val="en-GB"/>
    </w:rPr>
  </w:style>
  <w:style w:type="paragraph" w:customStyle="1" w:styleId="FooterinformationHBP">
    <w:name w:val="Footer information HBP"/>
    <w:basedOn w:val="Footer"/>
    <w:link w:val="FooterinformationHBPChar"/>
    <w:qFormat/>
    <w:rsid w:val="007505B6"/>
    <w:rPr>
      <w:spacing w:val="-6"/>
    </w:rPr>
  </w:style>
  <w:style w:type="character" w:customStyle="1" w:styleId="EndnoteTextChar">
    <w:name w:val="Endnote Text Char"/>
    <w:basedOn w:val="DefaultParagraphFont"/>
    <w:link w:val="EndnoteText"/>
    <w:uiPriority w:val="99"/>
    <w:rsid w:val="000D74F5"/>
    <w:rPr>
      <w:rFonts w:ascii="Trebuchet MS" w:hAnsi="Trebuchet MS"/>
      <w:szCs w:val="20"/>
      <w:lang w:val="en-GB"/>
    </w:rPr>
  </w:style>
  <w:style w:type="character" w:customStyle="1" w:styleId="FootnoteEndnoteHBPChar">
    <w:name w:val="Footnote &amp; Endnote HBP Char"/>
    <w:basedOn w:val="EndnoteTextChar"/>
    <w:link w:val="FootnoteEndnoteHBP"/>
    <w:rsid w:val="00B80368"/>
    <w:rPr>
      <w:rFonts w:ascii="Trebuchet MS" w:hAnsi="Trebuchet MS"/>
      <w:szCs w:val="20"/>
      <w:lang w:val="en-GB"/>
    </w:rPr>
  </w:style>
  <w:style w:type="character" w:customStyle="1" w:styleId="FooterChar">
    <w:name w:val="Footer Char"/>
    <w:basedOn w:val="DefaultParagraphFont"/>
    <w:link w:val="Footer"/>
    <w:uiPriority w:val="99"/>
    <w:rsid w:val="000D74F5"/>
    <w:rPr>
      <w:rFonts w:ascii="Trebuchet MS" w:hAnsi="Trebuchet MS"/>
      <w:color w:val="365F91"/>
      <w:sz w:val="18"/>
      <w:lang w:val="en-GB"/>
    </w:rPr>
  </w:style>
  <w:style w:type="character" w:customStyle="1" w:styleId="FooterinformationHBPChar">
    <w:name w:val="Footer information HBP Char"/>
    <w:basedOn w:val="FooterChar"/>
    <w:link w:val="FooterinformationHBP"/>
    <w:rsid w:val="007505B6"/>
    <w:rPr>
      <w:rFonts w:ascii="Trebuchet MS" w:hAnsi="Trebuchet MS"/>
      <w:color w:val="365F91"/>
      <w:spacing w:val="-6"/>
      <w:sz w:val="18"/>
      <w:lang w:val="en-GB"/>
    </w:rPr>
  </w:style>
  <w:style w:type="paragraph" w:styleId="Header">
    <w:name w:val="header"/>
    <w:basedOn w:val="Normal"/>
    <w:link w:val="HeaderChar"/>
    <w:uiPriority w:val="99"/>
    <w:unhideWhenUsed/>
    <w:rsid w:val="00954A7F"/>
    <w:pPr>
      <w:tabs>
        <w:tab w:val="center" w:pos="4513"/>
        <w:tab w:val="right" w:pos="9026"/>
      </w:tabs>
      <w:spacing w:before="0" w:after="0"/>
    </w:pPr>
  </w:style>
  <w:style w:type="character" w:customStyle="1" w:styleId="HeaderChar">
    <w:name w:val="Header Char"/>
    <w:basedOn w:val="DefaultParagraphFont"/>
    <w:link w:val="Header"/>
    <w:uiPriority w:val="99"/>
    <w:rsid w:val="00954A7F"/>
    <w:rPr>
      <w:rFonts w:ascii="Trebuchet MS" w:hAnsi="Trebuchet MS"/>
      <w:sz w:val="22"/>
      <w:lang w:val="en-GB"/>
    </w:rPr>
  </w:style>
  <w:style w:type="paragraph" w:customStyle="1" w:styleId="8TableBulletHBP">
    <w:name w:val="8) Table Bullet HBP"/>
    <w:basedOn w:val="7TableBodyTextHBP"/>
    <w:link w:val="8TableBulletHBPChar"/>
    <w:qFormat/>
    <w:rsid w:val="0000640D"/>
    <w:pPr>
      <w:numPr>
        <w:numId w:val="9"/>
      </w:numPr>
      <w:pBdr>
        <w:top w:val="none" w:sz="0" w:space="0" w:color="auto"/>
        <w:left w:val="none" w:sz="0" w:space="0" w:color="auto"/>
        <w:bottom w:val="none" w:sz="0" w:space="0" w:color="auto"/>
        <w:right w:val="none" w:sz="0" w:space="0" w:color="auto"/>
        <w:between w:val="none" w:sz="0" w:space="0" w:color="auto"/>
      </w:pBdr>
      <w:ind w:left="210" w:hanging="210"/>
    </w:pPr>
  </w:style>
  <w:style w:type="paragraph" w:customStyle="1" w:styleId="9TableTightHBP">
    <w:name w:val="9) Table Tight HBP"/>
    <w:basedOn w:val="7TableBodyTextHBP"/>
    <w:link w:val="9TableTightHBPChar"/>
    <w:qFormat/>
    <w:rsid w:val="00924649"/>
    <w:pPr>
      <w:pBdr>
        <w:top w:val="none" w:sz="0" w:space="0" w:color="auto"/>
        <w:left w:val="none" w:sz="0" w:space="0" w:color="auto"/>
        <w:bottom w:val="none" w:sz="0" w:space="0" w:color="auto"/>
        <w:right w:val="none" w:sz="0" w:space="0" w:color="auto"/>
        <w:between w:val="none" w:sz="0" w:space="0" w:color="auto"/>
      </w:pBdr>
      <w:spacing w:before="0" w:after="0"/>
    </w:pPr>
  </w:style>
  <w:style w:type="character" w:customStyle="1" w:styleId="7TableBodyTextHBPChar">
    <w:name w:val="7) Table Body Text HBP Char"/>
    <w:basedOn w:val="1BodyTextHBPChar"/>
    <w:link w:val="7TableBodyTextHBP"/>
    <w:rsid w:val="00AC2D81"/>
    <w:rPr>
      <w:rFonts w:ascii="Trebuchet MS" w:eastAsia="Cambria" w:hAnsi="Trebuchet MS" w:cs="Cambria"/>
      <w:sz w:val="22"/>
      <w:szCs w:val="20"/>
      <w:lang w:val="en-GB" w:eastAsia="en-GB"/>
    </w:rPr>
  </w:style>
  <w:style w:type="character" w:customStyle="1" w:styleId="8TableBulletHBPChar">
    <w:name w:val="8) Table Bullet HBP Char"/>
    <w:basedOn w:val="7TableBodyTextHBPChar"/>
    <w:link w:val="8TableBulletHBP"/>
    <w:rsid w:val="0000640D"/>
    <w:rPr>
      <w:rFonts w:ascii="Trebuchet MS" w:eastAsia="Cambria" w:hAnsi="Trebuchet MS" w:cs="Cambria"/>
      <w:sz w:val="22"/>
      <w:szCs w:val="20"/>
      <w:lang w:val="en-GB" w:eastAsia="en-GB"/>
    </w:rPr>
  </w:style>
  <w:style w:type="character" w:customStyle="1" w:styleId="9TableTightHBPChar">
    <w:name w:val="9) Table Tight HBP Char"/>
    <w:basedOn w:val="7TableBodyTextHBPChar"/>
    <w:link w:val="9TableTightHBP"/>
    <w:rsid w:val="00924649"/>
    <w:rPr>
      <w:rFonts w:ascii="Trebuchet MS" w:eastAsia="Cambria" w:hAnsi="Trebuchet MS" w:cs="Cambria"/>
      <w:sz w:val="22"/>
      <w:szCs w:val="20"/>
      <w:lang w:val="en-GB" w:eastAsia="en-GB"/>
    </w:rPr>
  </w:style>
  <w:style w:type="paragraph" w:styleId="TOCHeading">
    <w:name w:val="TOC Heading"/>
    <w:basedOn w:val="TOC1"/>
    <w:next w:val="Normal"/>
    <w:uiPriority w:val="39"/>
    <w:unhideWhenUsed/>
    <w:rsid w:val="00F60587"/>
    <w:pPr>
      <w:tabs>
        <w:tab w:val="right" w:pos="9781"/>
      </w:tabs>
    </w:pPr>
  </w:style>
  <w:style w:type="table" w:customStyle="1" w:styleId="HBPTable1">
    <w:name w:val="HBP Table1"/>
    <w:basedOn w:val="TableNormal"/>
    <w:uiPriority w:val="99"/>
    <w:rsid w:val="00186CB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paragraph" w:customStyle="1" w:styleId="BodyTextHBP">
    <w:name w:val="Body Text HBP"/>
    <w:basedOn w:val="Normal"/>
    <w:link w:val="BodyTextHBPChar"/>
    <w:qFormat/>
    <w:rsid w:val="00186CB2"/>
  </w:style>
  <w:style w:type="paragraph" w:customStyle="1" w:styleId="ListBullets">
    <w:name w:val="List Bullets"/>
    <w:basedOn w:val="BodyTextHBP"/>
    <w:qFormat/>
    <w:rsid w:val="00186CB2"/>
    <w:pPr>
      <w:numPr>
        <w:numId w:val="10"/>
      </w:numPr>
      <w:tabs>
        <w:tab w:val="num" w:pos="360"/>
      </w:tabs>
      <w:ind w:left="0" w:firstLine="0"/>
    </w:pPr>
  </w:style>
  <w:style w:type="character" w:customStyle="1" w:styleId="FootnoteTextChar">
    <w:name w:val="Footnote Text Char"/>
    <w:basedOn w:val="DefaultParagraphFont"/>
    <w:link w:val="FootnoteText"/>
    <w:uiPriority w:val="99"/>
    <w:rsid w:val="00186CB2"/>
    <w:rPr>
      <w:rFonts w:ascii="Trebuchet MS" w:hAnsi="Trebuchet MS"/>
      <w:szCs w:val="20"/>
      <w:lang w:val="en-GB"/>
    </w:rPr>
  </w:style>
  <w:style w:type="paragraph" w:customStyle="1" w:styleId="TableBodyText">
    <w:name w:val="Table Body Text"/>
    <w:basedOn w:val="BodyTextHBP"/>
    <w:qFormat/>
    <w:rsid w:val="00186CB2"/>
    <w:pPr>
      <w:spacing w:before="0" w:after="0"/>
    </w:pPr>
    <w:rPr>
      <w:sz w:val="18"/>
      <w:szCs w:val="20"/>
    </w:rPr>
  </w:style>
  <w:style w:type="paragraph" w:customStyle="1" w:styleId="TableHeading">
    <w:name w:val="Table Heading"/>
    <w:basedOn w:val="BodyTextHBP"/>
    <w:qFormat/>
    <w:rsid w:val="00186CB2"/>
    <w:pPr>
      <w:spacing w:before="0" w:after="0"/>
      <w:jc w:val="center"/>
    </w:pPr>
    <w:rPr>
      <w:rFonts w:eastAsia="MS Gothic"/>
      <w:b/>
      <w:bCs/>
      <w:color w:val="FFFFFF"/>
      <w:sz w:val="14"/>
      <w:szCs w:val="20"/>
    </w:rPr>
  </w:style>
  <w:style w:type="table" w:customStyle="1" w:styleId="HBPTable2">
    <w:name w:val="HBP Table2"/>
    <w:basedOn w:val="TableNormal"/>
    <w:uiPriority w:val="99"/>
    <w:rsid w:val="00186CB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table" w:customStyle="1" w:styleId="HBPTable21">
    <w:name w:val="HBP Table21"/>
    <w:basedOn w:val="TableNormal"/>
    <w:uiPriority w:val="99"/>
    <w:rsid w:val="00186CB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character" w:customStyle="1" w:styleId="BodyTextHBPChar">
    <w:name w:val="Body Text HBP Char"/>
    <w:basedOn w:val="DefaultParagraphFont"/>
    <w:link w:val="BodyTextHBP"/>
    <w:rsid w:val="00186CB2"/>
    <w:rPr>
      <w:rFonts w:ascii="Trebuchet MS" w:hAnsi="Trebuchet MS"/>
      <w:sz w:val="22"/>
      <w:lang w:val="en-GB"/>
    </w:rPr>
  </w:style>
  <w:style w:type="paragraph" w:customStyle="1" w:styleId="Default">
    <w:name w:val="Default"/>
    <w:rsid w:val="002323D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375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pencalls.humanbrainproject.eu/all_calls"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pencalls2.humanbrainproject.eu/call/id/88"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opencalls.humanbrainproject.eu/all_cal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opencalls.humanbrainproject.eu"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opencalls.humanbrainproject.eu/all_calls" TargetMode="External"/><Relationship Id="rId23" Type="http://schemas.microsoft.com/office/2018/08/relationships/commentsExtensible" Target="commentsExtensible.xml"/><Relationship Id="rId10" Type="http://schemas.openxmlformats.org/officeDocument/2006/relationships/hyperlink" Target="https://opencalls2.humanbrainproject.eu/call/id/88"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ebrains.eu/"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ebrains.eu/" TargetMode="External"/><Relationship Id="rId2" Type="http://schemas.openxmlformats.org/officeDocument/2006/relationships/hyperlink" Target="https://opencalls2.humanbrainproject.eu/call/id/88" TargetMode="External"/><Relationship Id="rId1" Type="http://schemas.openxmlformats.org/officeDocument/2006/relationships/hyperlink" Target="https://opencalls2.humanbrainproject.eu/call/id/88" TargetMode="External"/><Relationship Id="rId6" Type="http://schemas.openxmlformats.org/officeDocument/2006/relationships/hyperlink" Target="https://opencalls2.humanbrainproject.eu/call/id/88" TargetMode="External"/><Relationship Id="rId5" Type="http://schemas.openxmlformats.org/officeDocument/2006/relationships/hyperlink" Target="https://ec.europa.eu/research/participants/data/ref/h2020/grants_manual/amga/h2020-amga_en.pdf" TargetMode="External"/><Relationship Id="rId4" Type="http://schemas.openxmlformats.org/officeDocument/2006/relationships/hyperlink" Target="https://ec.europa.eu/research/participants/data/ref/h2020/grants_manual/amga/h2020-amga_en.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0F75BC-6E54-4CEF-9A34-F6658DAC0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3006</Words>
  <Characters>17138</Characters>
  <Application>Microsoft Office Word</Application>
  <DocSecurity>0</DocSecurity>
  <Lines>142</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s Christopher Guy</dc:creator>
  <cp:keywords/>
  <dc:description/>
  <cp:lastModifiedBy>Annemieke Michels</cp:lastModifiedBy>
  <cp:revision>7</cp:revision>
  <cp:lastPrinted>2018-12-04T14:41:00Z</cp:lastPrinted>
  <dcterms:created xsi:type="dcterms:W3CDTF">2021-03-18T10:23:00Z</dcterms:created>
  <dcterms:modified xsi:type="dcterms:W3CDTF">2021-03-18T10:30:00Z</dcterms:modified>
</cp:coreProperties>
</file>